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2DD1C" w14:textId="77777777" w:rsidR="004E6D39" w:rsidRPr="003C1118" w:rsidRDefault="00642FAF" w:rsidP="000442CB">
      <w:pPr>
        <w:rPr>
          <w:rFonts w:asciiTheme="minorBidi" w:eastAsia="ＭＳ Ｐゴシック" w:hAnsiTheme="minorBidi" w:cstheme="minorBidi"/>
          <w:b/>
          <w:sz w:val="36"/>
          <w:szCs w:val="36"/>
        </w:rPr>
      </w:pPr>
      <w:r w:rsidRPr="003C1118">
        <w:rPr>
          <w:rFonts w:asciiTheme="minorBidi" w:eastAsia="ＭＳ Ｐゴシック" w:hAnsiTheme="minorBidi" w:cstheme="minorBidi"/>
          <w:b/>
          <w:sz w:val="36"/>
          <w:szCs w:val="36"/>
        </w:rPr>
        <w:t xml:space="preserve">New </w:t>
      </w:r>
      <w:r w:rsidR="004E6D39" w:rsidRPr="003C1118">
        <w:rPr>
          <w:rFonts w:asciiTheme="minorBidi" w:eastAsia="ＭＳ Ｐゴシック" w:hAnsiTheme="minorBidi" w:cstheme="minorBidi"/>
          <w:b/>
          <w:sz w:val="36"/>
          <w:szCs w:val="36"/>
        </w:rPr>
        <w:t xml:space="preserve">- </w:t>
      </w:r>
      <w:r w:rsidR="004E6D39" w:rsidRPr="003C1118">
        <w:rPr>
          <w:rFonts w:asciiTheme="minorBidi" w:eastAsia="ＭＳ Ｐゴシック" w:hAnsiTheme="minorBidi" w:cstheme="minorBidi"/>
          <w:b/>
          <w:sz w:val="36"/>
          <w:szCs w:val="36"/>
        </w:rPr>
        <w:t>新規申請</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650"/>
        <w:gridCol w:w="12738"/>
      </w:tblGrid>
      <w:tr w:rsidR="00642FAF" w:rsidRPr="003C1118" w14:paraId="6CBC3B7C" w14:textId="77777777" w:rsidTr="00EF6970">
        <w:trPr>
          <w:cantSplit/>
          <w:trHeight w:val="395"/>
        </w:trPr>
        <w:tc>
          <w:tcPr>
            <w:tcW w:w="5000" w:type="pct"/>
            <w:gridSpan w:val="2"/>
            <w:shd w:val="clear" w:color="auto" w:fill="D9D9D9"/>
            <w:vAlign w:val="center"/>
          </w:tcPr>
          <w:p w14:paraId="2AD9486D" w14:textId="77777777" w:rsidR="00642FAF" w:rsidRPr="003C1118" w:rsidRDefault="00642FAF" w:rsidP="006217A7">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22"/>
                <w:szCs w:val="22"/>
              </w:rPr>
              <w:t>ご案内：</w:t>
            </w:r>
            <w:r w:rsidRPr="003C1118">
              <w:rPr>
                <w:rFonts w:asciiTheme="minorBidi" w:eastAsia="ＭＳ Ｐゴシック" w:hAnsiTheme="minorBidi" w:cstheme="minorBidi"/>
                <w:b/>
                <w:bCs/>
                <w:sz w:val="22"/>
                <w:szCs w:val="22"/>
              </w:rPr>
              <w:t xml:space="preserve"> </w:t>
            </w:r>
            <w:r w:rsidR="005C2F71" w:rsidRPr="003C1118">
              <w:rPr>
                <w:rFonts w:asciiTheme="minorBidi" w:eastAsia="ＭＳ Ｐゴシック" w:hAnsiTheme="minorBidi" w:cstheme="minorBidi"/>
                <w:sz w:val="18"/>
                <w:szCs w:val="18"/>
              </w:rPr>
              <w:t>ECBT</w:t>
            </w:r>
            <w:r w:rsidR="005C2F71" w:rsidRPr="003C1118">
              <w:rPr>
                <w:rFonts w:asciiTheme="minorBidi" w:eastAsia="ＭＳ Ｐゴシック" w:hAnsiTheme="minorBidi" w:cstheme="minorBidi"/>
                <w:sz w:val="18"/>
                <w:szCs w:val="18"/>
              </w:rPr>
              <w:t>の</w:t>
            </w:r>
            <w:r w:rsidRPr="003C1118">
              <w:rPr>
                <w:rFonts w:asciiTheme="minorBidi" w:eastAsia="ＭＳ Ｐゴシック" w:hAnsiTheme="minorBidi" w:cstheme="minorBidi"/>
                <w:sz w:val="18"/>
                <w:szCs w:val="18"/>
              </w:rPr>
              <w:t>お見積りに最低限必要な資料は下記となります。ご申請前に不足がないかご確認いただき、ご準備いただいたものにチェックを入れ、それら資料を添えて</w:t>
            </w:r>
            <w:r w:rsidRPr="003C1118">
              <w:rPr>
                <w:rFonts w:asciiTheme="minorBidi" w:eastAsia="ＭＳ Ｐゴシック" w:hAnsiTheme="minorBidi" w:cstheme="minorBidi"/>
                <w:sz w:val="18"/>
                <w:szCs w:val="18"/>
              </w:rPr>
              <w:t>PC-Quote.jp</w:t>
            </w:r>
            <w:r w:rsidRPr="003C1118">
              <w:rPr>
                <w:rFonts w:asciiTheme="minorBidi" w:eastAsia="ＭＳ Ｐゴシック" w:hAnsiTheme="minorBidi" w:cstheme="minorBidi"/>
                <w:sz w:val="18"/>
                <w:szCs w:val="18"/>
              </w:rPr>
              <w:t>までご依頼ください。</w:t>
            </w:r>
          </w:p>
        </w:tc>
      </w:tr>
      <w:tr w:rsidR="00CB1B46" w:rsidRPr="003C1118" w14:paraId="20725DAD" w14:textId="77777777" w:rsidTr="00CB1B46">
        <w:trPr>
          <w:cantSplit/>
          <w:trHeight w:val="1580"/>
        </w:trPr>
        <w:tc>
          <w:tcPr>
            <w:tcW w:w="861" w:type="pct"/>
            <w:vMerge w:val="restart"/>
            <w:shd w:val="clear" w:color="auto" w:fill="EAF1DD" w:themeFill="accent3" w:themeFillTint="33"/>
            <w:vAlign w:val="center"/>
          </w:tcPr>
          <w:p w14:paraId="0C43059A" w14:textId="77777777" w:rsidR="00CB1B46" w:rsidRPr="003C1118" w:rsidRDefault="00CB1B46" w:rsidP="00642FAF">
            <w:pPr>
              <w:rPr>
                <w:rFonts w:asciiTheme="minorBidi" w:eastAsia="ＭＳ Ｐゴシック" w:hAnsiTheme="minorBidi" w:cstheme="minorBidi"/>
              </w:rPr>
            </w:pPr>
            <w:r w:rsidRPr="003C1118">
              <w:rPr>
                <w:rFonts w:asciiTheme="minorBidi" w:eastAsia="ＭＳ Ｐゴシック" w:hAnsiTheme="minorBidi" w:cstheme="minorBidi"/>
              </w:rPr>
              <w:t>見積に必要な資料</w:t>
            </w:r>
          </w:p>
        </w:tc>
        <w:tc>
          <w:tcPr>
            <w:tcW w:w="4139" w:type="pct"/>
            <w:shd w:val="clear" w:color="auto" w:fill="auto"/>
            <w:vAlign w:val="center"/>
          </w:tcPr>
          <w:p w14:paraId="023A9AAC" w14:textId="77777777" w:rsidR="00CB1B46" w:rsidRPr="003C1118" w:rsidRDefault="00CB1B46" w:rsidP="00642FA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製品図面</w:t>
            </w:r>
          </w:p>
          <w:p w14:paraId="1D4C7507" w14:textId="77777777" w:rsidR="00CB1B46" w:rsidRPr="003C1118" w:rsidRDefault="00CB1B46" w:rsidP="00642FAF">
            <w:pPr>
              <w:rPr>
                <w:rFonts w:asciiTheme="minorBidi" w:eastAsia="ＭＳ Ｐゴシック" w:hAnsiTheme="minorBidi" w:cstheme="minorBidi"/>
                <w:sz w:val="18"/>
                <w:szCs w:val="18"/>
              </w:rPr>
            </w:pPr>
          </w:p>
          <w:p w14:paraId="19325E65" w14:textId="77777777" w:rsidR="00CB1B46" w:rsidRPr="003C1118" w:rsidRDefault="00CB1B46"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sz w:val="18"/>
                <w:szCs w:val="18"/>
              </w:rPr>
              <w:t>単位の記載がある</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例</w:t>
            </w:r>
            <w:r w:rsidRPr="003C1118">
              <w:rPr>
                <w:rFonts w:asciiTheme="minorBidi" w:eastAsia="ＭＳ Ｐゴシック" w:hAnsiTheme="minorBidi" w:cstheme="minorBidi"/>
                <w:sz w:val="18"/>
                <w:szCs w:val="18"/>
              </w:rPr>
              <w:t xml:space="preserve">  Unit</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 xml:space="preserve"> mm)</w:t>
            </w:r>
          </w:p>
          <w:p w14:paraId="3C5C12CC" w14:textId="77777777" w:rsidR="00CB1B46" w:rsidRPr="003C1118" w:rsidRDefault="00CB1B46"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color w:val="000000"/>
                <w:sz w:val="18"/>
                <w:szCs w:val="18"/>
              </w:rPr>
              <w:t>少なくとも「幅</w:t>
            </w:r>
            <w:r w:rsidRPr="003C1118">
              <w:rPr>
                <w:rFonts w:asciiTheme="minorBidi" w:eastAsia="ＭＳ Ｐゴシック" w:hAnsiTheme="minorBidi" w:cstheme="minorBidi"/>
                <w:color w:val="000000"/>
                <w:sz w:val="18"/>
                <w:szCs w:val="18"/>
              </w:rPr>
              <w:t xml:space="preserve"> x </w:t>
            </w:r>
            <w:r w:rsidRPr="003C1118">
              <w:rPr>
                <w:rFonts w:asciiTheme="minorBidi" w:eastAsia="ＭＳ Ｐゴシック" w:hAnsiTheme="minorBidi" w:cstheme="minorBidi"/>
                <w:color w:val="000000"/>
                <w:sz w:val="18"/>
                <w:szCs w:val="18"/>
              </w:rPr>
              <w:t>奥行</w:t>
            </w:r>
            <w:r w:rsidRPr="003C1118">
              <w:rPr>
                <w:rFonts w:asciiTheme="minorBidi" w:eastAsia="ＭＳ Ｐゴシック" w:hAnsiTheme="minorBidi" w:cstheme="minorBidi"/>
                <w:color w:val="000000"/>
                <w:sz w:val="18"/>
                <w:szCs w:val="18"/>
              </w:rPr>
              <w:t xml:space="preserve"> x </w:t>
            </w:r>
            <w:r w:rsidRPr="003C1118">
              <w:rPr>
                <w:rFonts w:asciiTheme="minorBidi" w:eastAsia="ＭＳ Ｐゴシック" w:hAnsiTheme="minorBidi" w:cstheme="minorBidi"/>
                <w:color w:val="000000"/>
                <w:sz w:val="18"/>
                <w:szCs w:val="18"/>
              </w:rPr>
              <w:t>高さ」寸法の記載がある。</w:t>
            </w:r>
          </w:p>
          <w:p w14:paraId="3349E83D" w14:textId="77777777" w:rsidR="00CB1B46" w:rsidRPr="003C1118" w:rsidRDefault="00CB1B46" w:rsidP="00FF4861">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color w:val="000000"/>
                <w:sz w:val="18"/>
                <w:szCs w:val="18"/>
              </w:rPr>
              <w:t>構成部品の名称と割り振り番号の記載がある。</w:t>
            </w:r>
          </w:p>
          <w:p w14:paraId="355F349E" w14:textId="77777777" w:rsidR="00CB1B46" w:rsidRPr="003C1118" w:rsidRDefault="00CB1B46" w:rsidP="00FF4861">
            <w:pPr>
              <w:rPr>
                <w:rFonts w:asciiTheme="minorBidi" w:eastAsia="ＭＳ Ｐゴシック" w:hAnsiTheme="minorBidi" w:cstheme="minorBidi"/>
                <w:sz w:val="18"/>
                <w:szCs w:val="18"/>
              </w:rPr>
            </w:pPr>
          </w:p>
        </w:tc>
      </w:tr>
      <w:tr w:rsidR="00642FAF" w:rsidRPr="003C1118" w14:paraId="57463FBE" w14:textId="77777777" w:rsidTr="00642FAF">
        <w:trPr>
          <w:cantSplit/>
          <w:trHeight w:val="395"/>
        </w:trPr>
        <w:tc>
          <w:tcPr>
            <w:tcW w:w="861" w:type="pct"/>
            <w:vMerge/>
            <w:shd w:val="clear" w:color="auto" w:fill="EAF1DD" w:themeFill="accent3" w:themeFillTint="33"/>
            <w:vAlign w:val="center"/>
          </w:tcPr>
          <w:p w14:paraId="5E808C3D" w14:textId="77777777" w:rsidR="00642FAF" w:rsidRPr="003C1118" w:rsidRDefault="00642FAF" w:rsidP="00642FAF">
            <w:pPr>
              <w:rPr>
                <w:rFonts w:asciiTheme="minorBidi" w:eastAsia="ＭＳ Ｐゴシック" w:hAnsiTheme="minorBidi" w:cstheme="minorBidi"/>
                <w:sz w:val="18"/>
                <w:szCs w:val="18"/>
              </w:rPr>
            </w:pPr>
          </w:p>
        </w:tc>
        <w:tc>
          <w:tcPr>
            <w:tcW w:w="4139" w:type="pct"/>
            <w:shd w:val="clear" w:color="auto" w:fill="auto"/>
            <w:vAlign w:val="center"/>
          </w:tcPr>
          <w:p w14:paraId="0490EA90" w14:textId="77777777" w:rsidR="00642FAF" w:rsidRPr="003C1118" w:rsidRDefault="00642FAF" w:rsidP="00642FA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00A17747"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部品図面</w:t>
            </w:r>
          </w:p>
          <w:p w14:paraId="46834717" w14:textId="77777777" w:rsidR="00642FAF" w:rsidRPr="003C1118" w:rsidRDefault="00642FAF" w:rsidP="00642FAF">
            <w:pPr>
              <w:rPr>
                <w:rFonts w:asciiTheme="minorBidi" w:eastAsia="ＭＳ Ｐゴシック" w:hAnsiTheme="minorBidi" w:cstheme="minorBidi"/>
                <w:sz w:val="18"/>
                <w:szCs w:val="18"/>
              </w:rPr>
            </w:pPr>
          </w:p>
          <w:p w14:paraId="354B20B6" w14:textId="77777777" w:rsidR="00FF4861" w:rsidRPr="003C1118" w:rsidRDefault="00FF4861"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sz w:val="18"/>
                <w:szCs w:val="18"/>
              </w:rPr>
              <w:t>単位の記載がある</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例</w:t>
            </w:r>
            <w:r w:rsidRPr="003C1118">
              <w:rPr>
                <w:rFonts w:asciiTheme="minorBidi" w:eastAsia="ＭＳ Ｐゴシック" w:hAnsiTheme="minorBidi" w:cstheme="minorBidi"/>
                <w:sz w:val="18"/>
                <w:szCs w:val="18"/>
              </w:rPr>
              <w:t xml:space="preserve">  Unit</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 xml:space="preserve"> mm)</w:t>
            </w:r>
          </w:p>
          <w:p w14:paraId="1E32BA6A" w14:textId="77777777" w:rsidR="00FF4861" w:rsidRPr="003C1118" w:rsidRDefault="00FF4861" w:rsidP="00FF4861">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color w:val="000000"/>
                <w:sz w:val="18"/>
                <w:szCs w:val="18"/>
              </w:rPr>
              <w:t>製品図面の割り振り番号と紐づけができる。</w:t>
            </w:r>
          </w:p>
          <w:p w14:paraId="1B263540" w14:textId="77777777" w:rsidR="00A17747" w:rsidRPr="003C1118" w:rsidRDefault="00A17747" w:rsidP="00A17747">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00EC4E0B" w:rsidRPr="003C1118">
              <w:rPr>
                <w:rFonts w:asciiTheme="minorBidi" w:eastAsia="ＭＳ Ｐゴシック" w:hAnsiTheme="minorBidi" w:cstheme="minorBidi"/>
                <w:color w:val="000000"/>
                <w:sz w:val="18"/>
                <w:szCs w:val="18"/>
              </w:rPr>
              <w:t>少なくとも</w:t>
            </w:r>
            <w:r w:rsidRPr="003C1118">
              <w:rPr>
                <w:rFonts w:asciiTheme="minorBidi" w:eastAsia="ＭＳ Ｐゴシック" w:hAnsiTheme="minorBidi" w:cstheme="minorBidi"/>
                <w:color w:val="000000"/>
                <w:sz w:val="18"/>
                <w:szCs w:val="18"/>
              </w:rPr>
              <w:t>「幅</w:t>
            </w:r>
            <w:r w:rsidRPr="003C1118">
              <w:rPr>
                <w:rFonts w:asciiTheme="minorBidi" w:eastAsia="ＭＳ Ｐゴシック" w:hAnsiTheme="minorBidi" w:cstheme="minorBidi"/>
                <w:color w:val="000000"/>
                <w:sz w:val="18"/>
                <w:szCs w:val="18"/>
              </w:rPr>
              <w:t xml:space="preserve"> x </w:t>
            </w:r>
            <w:r w:rsidRPr="003C1118">
              <w:rPr>
                <w:rFonts w:asciiTheme="minorBidi" w:eastAsia="ＭＳ Ｐゴシック" w:hAnsiTheme="minorBidi" w:cstheme="minorBidi"/>
                <w:color w:val="000000"/>
                <w:sz w:val="18"/>
                <w:szCs w:val="18"/>
              </w:rPr>
              <w:t>奥行</w:t>
            </w:r>
            <w:r w:rsidRPr="003C1118">
              <w:rPr>
                <w:rFonts w:asciiTheme="minorBidi" w:eastAsia="ＭＳ Ｐゴシック" w:hAnsiTheme="minorBidi" w:cstheme="minorBidi"/>
                <w:color w:val="000000"/>
                <w:sz w:val="18"/>
                <w:szCs w:val="18"/>
              </w:rPr>
              <w:t xml:space="preserve"> x </w:t>
            </w:r>
            <w:r w:rsidRPr="003C1118">
              <w:rPr>
                <w:rFonts w:asciiTheme="minorBidi" w:eastAsia="ＭＳ Ｐゴシック" w:hAnsiTheme="minorBidi" w:cstheme="minorBidi"/>
                <w:color w:val="000000"/>
                <w:sz w:val="18"/>
                <w:szCs w:val="18"/>
              </w:rPr>
              <w:t>高さ」寸法の記載がある。</w:t>
            </w:r>
          </w:p>
          <w:p w14:paraId="23D58955" w14:textId="77777777" w:rsidR="00FF4861" w:rsidRPr="003C1118" w:rsidRDefault="00FF4861" w:rsidP="00FF4861">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 Insulating Material</w:t>
            </w:r>
            <w:r w:rsidRPr="003C1118">
              <w:rPr>
                <w:rFonts w:asciiTheme="minorBidi" w:eastAsia="ＭＳ Ｐゴシック" w:hAnsiTheme="minorBidi" w:cstheme="minorBidi"/>
                <w:color w:val="000000"/>
                <w:sz w:val="18"/>
                <w:szCs w:val="18"/>
              </w:rPr>
              <w:t>の公差を含めた最小厚みは記載がある。</w:t>
            </w:r>
          </w:p>
          <w:p w14:paraId="52023461" w14:textId="77777777" w:rsidR="00FF4861" w:rsidRPr="003C1118" w:rsidRDefault="00FF4861"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sz w:val="18"/>
                <w:szCs w:val="18"/>
              </w:rPr>
              <w:t>Contact</w:t>
            </w:r>
            <w:r w:rsidRPr="003C1118">
              <w:rPr>
                <w:rFonts w:asciiTheme="minorBidi" w:eastAsia="ＭＳ Ｐゴシック" w:hAnsiTheme="minorBidi" w:cstheme="minorBidi"/>
                <w:sz w:val="18"/>
                <w:szCs w:val="18"/>
              </w:rPr>
              <w:t>の図面は必要寸法が記載されている。</w:t>
            </w:r>
          </w:p>
          <w:p w14:paraId="39A0576A" w14:textId="77777777" w:rsidR="00FF4861" w:rsidRPr="003C1118" w:rsidRDefault="00FF4861" w:rsidP="00642FAF">
            <w:pPr>
              <w:rPr>
                <w:rFonts w:asciiTheme="minorBidi" w:eastAsia="ＭＳ Ｐゴシック" w:hAnsiTheme="minorBidi" w:cstheme="minorBidi"/>
                <w:sz w:val="18"/>
                <w:szCs w:val="18"/>
              </w:rPr>
            </w:pPr>
          </w:p>
        </w:tc>
      </w:tr>
      <w:tr w:rsidR="00642FAF" w:rsidRPr="003C1118" w14:paraId="1A3EC878" w14:textId="77777777" w:rsidTr="00BF1666">
        <w:trPr>
          <w:cantSplit/>
          <w:trHeight w:val="395"/>
        </w:trPr>
        <w:tc>
          <w:tcPr>
            <w:tcW w:w="861" w:type="pct"/>
            <w:vMerge/>
            <w:shd w:val="clear" w:color="auto" w:fill="EAF1DD" w:themeFill="accent3" w:themeFillTint="33"/>
            <w:vAlign w:val="center"/>
          </w:tcPr>
          <w:p w14:paraId="3D084BBE" w14:textId="77777777" w:rsidR="00642FAF" w:rsidRPr="003C1118" w:rsidRDefault="00642FAF" w:rsidP="00642FAF">
            <w:pPr>
              <w:rPr>
                <w:rFonts w:asciiTheme="minorBidi" w:eastAsia="ＭＳ Ｐゴシック" w:hAnsiTheme="minorBidi" w:cstheme="minorBidi"/>
                <w:sz w:val="18"/>
                <w:szCs w:val="18"/>
              </w:rPr>
            </w:pPr>
          </w:p>
        </w:tc>
        <w:tc>
          <w:tcPr>
            <w:tcW w:w="4139" w:type="pct"/>
            <w:shd w:val="clear" w:color="auto" w:fill="auto"/>
            <w:vAlign w:val="center"/>
          </w:tcPr>
          <w:p w14:paraId="024E8B33" w14:textId="77777777" w:rsidR="00642FAF" w:rsidRPr="003C1118" w:rsidRDefault="00642FAF" w:rsidP="00642FA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Note: </w:t>
            </w:r>
            <w:r w:rsidRPr="003C1118">
              <w:rPr>
                <w:rFonts w:asciiTheme="minorBidi" w:eastAsia="ＭＳ Ｐゴシック" w:hAnsiTheme="minorBidi" w:cstheme="minorBidi"/>
                <w:sz w:val="18"/>
                <w:szCs w:val="18"/>
              </w:rPr>
              <w:t>製品やご連絡内容によって追加で資料のご手配をお願いする場合がございますので予めご了承ください。</w:t>
            </w:r>
          </w:p>
        </w:tc>
      </w:tr>
      <w:tr w:rsidR="00BF1666" w:rsidRPr="003C1118" w14:paraId="3349F1E0" w14:textId="77777777" w:rsidTr="0060168C">
        <w:trPr>
          <w:cantSplit/>
          <w:trHeight w:val="395"/>
        </w:trPr>
        <w:tc>
          <w:tcPr>
            <w:tcW w:w="5000" w:type="pct"/>
            <w:gridSpan w:val="2"/>
            <w:shd w:val="clear" w:color="auto" w:fill="D9D9D9"/>
            <w:vAlign w:val="center"/>
          </w:tcPr>
          <w:p w14:paraId="759D6C20" w14:textId="77777777" w:rsidR="00BF1666" w:rsidRPr="003C1118" w:rsidRDefault="00BF1666" w:rsidP="006217A7">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22"/>
                <w:szCs w:val="22"/>
              </w:rPr>
              <w:t>ご案内：</w:t>
            </w:r>
            <w:r w:rsidRPr="003C1118">
              <w:rPr>
                <w:rFonts w:asciiTheme="minorBidi" w:eastAsia="ＭＳ Ｐゴシック" w:hAnsiTheme="minorBidi" w:cstheme="minorBidi"/>
                <w:b/>
                <w:bCs/>
                <w:sz w:val="22"/>
                <w:szCs w:val="22"/>
              </w:rPr>
              <w:t xml:space="preserve"> </w:t>
            </w:r>
            <w:r w:rsidRPr="003C1118">
              <w:rPr>
                <w:rFonts w:asciiTheme="minorBidi" w:eastAsia="ＭＳ Ｐゴシック" w:hAnsiTheme="minorBidi" w:cstheme="minorBidi"/>
                <w:sz w:val="18"/>
                <w:szCs w:val="18"/>
              </w:rPr>
              <w:t>ECBT</w:t>
            </w:r>
            <w:r w:rsidRPr="003C1118">
              <w:rPr>
                <w:rFonts w:asciiTheme="minorBidi" w:eastAsia="ＭＳ Ｐゴシック" w:hAnsiTheme="minorBidi" w:cstheme="minorBidi"/>
                <w:sz w:val="18"/>
                <w:szCs w:val="18"/>
              </w:rPr>
              <w:t>の業務ご依頼時に下記資料も添えてご依頼くださいます様お願いいたします。</w:t>
            </w:r>
          </w:p>
        </w:tc>
      </w:tr>
      <w:tr w:rsidR="00BF1666" w:rsidRPr="003C1118" w14:paraId="26AE0B1D" w14:textId="77777777" w:rsidTr="0060168C">
        <w:trPr>
          <w:cantSplit/>
          <w:trHeight w:val="395"/>
        </w:trPr>
        <w:tc>
          <w:tcPr>
            <w:tcW w:w="861" w:type="pct"/>
            <w:vMerge w:val="restart"/>
            <w:shd w:val="clear" w:color="auto" w:fill="EAF1DD" w:themeFill="accent3" w:themeFillTint="33"/>
            <w:vAlign w:val="center"/>
          </w:tcPr>
          <w:p w14:paraId="36D0E7BB" w14:textId="77777777" w:rsidR="00BF1666" w:rsidRPr="003C1118" w:rsidRDefault="00BF1666" w:rsidP="0060168C">
            <w:pPr>
              <w:rPr>
                <w:rFonts w:asciiTheme="minorBidi" w:eastAsia="ＭＳ Ｐゴシック" w:hAnsiTheme="minorBidi" w:cstheme="minorBidi"/>
              </w:rPr>
            </w:pPr>
            <w:r w:rsidRPr="003C1118">
              <w:rPr>
                <w:rFonts w:asciiTheme="minorBidi" w:eastAsia="ＭＳ Ｐゴシック" w:hAnsiTheme="minorBidi" w:cstheme="minorBidi"/>
              </w:rPr>
              <w:t>評価に必要な資料</w:t>
            </w:r>
          </w:p>
        </w:tc>
        <w:tc>
          <w:tcPr>
            <w:tcW w:w="4139" w:type="pct"/>
            <w:shd w:val="clear" w:color="auto" w:fill="auto"/>
            <w:vAlign w:val="center"/>
          </w:tcPr>
          <w:p w14:paraId="0756C41C" w14:textId="77777777" w:rsidR="00BF1666" w:rsidRPr="003C1118" w:rsidRDefault="00BF1666" w:rsidP="00BF1666">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出荷形態がわかる資料</w:t>
            </w:r>
          </w:p>
        </w:tc>
      </w:tr>
      <w:tr w:rsidR="00BF1666" w:rsidRPr="003C1118" w14:paraId="079AA496" w14:textId="77777777" w:rsidTr="0060168C">
        <w:trPr>
          <w:cantSplit/>
          <w:trHeight w:val="395"/>
        </w:trPr>
        <w:tc>
          <w:tcPr>
            <w:tcW w:w="861" w:type="pct"/>
            <w:vMerge/>
            <w:shd w:val="clear" w:color="auto" w:fill="EAF1DD" w:themeFill="accent3" w:themeFillTint="33"/>
            <w:vAlign w:val="center"/>
          </w:tcPr>
          <w:p w14:paraId="7DED2010" w14:textId="77777777" w:rsidR="00BF1666" w:rsidRPr="003C1118" w:rsidRDefault="00BF1666" w:rsidP="0060168C">
            <w:pPr>
              <w:rPr>
                <w:rFonts w:asciiTheme="minorBidi" w:eastAsia="ＭＳ Ｐゴシック" w:hAnsiTheme="minorBidi" w:cstheme="minorBidi"/>
                <w:sz w:val="18"/>
                <w:szCs w:val="18"/>
              </w:rPr>
            </w:pPr>
          </w:p>
        </w:tc>
        <w:tc>
          <w:tcPr>
            <w:tcW w:w="4139" w:type="pct"/>
            <w:shd w:val="clear" w:color="auto" w:fill="auto"/>
            <w:vAlign w:val="center"/>
          </w:tcPr>
          <w:p w14:paraId="0CF3FF6D"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製品本体へ表示するマーキングがわかる資料</w:t>
            </w:r>
          </w:p>
        </w:tc>
      </w:tr>
      <w:tr w:rsidR="00BF1666" w:rsidRPr="003C1118" w14:paraId="407B1BB2" w14:textId="77777777" w:rsidTr="0060168C">
        <w:trPr>
          <w:cantSplit/>
          <w:trHeight w:val="395"/>
        </w:trPr>
        <w:tc>
          <w:tcPr>
            <w:tcW w:w="861" w:type="pct"/>
            <w:vMerge/>
            <w:shd w:val="clear" w:color="auto" w:fill="EAF1DD" w:themeFill="accent3" w:themeFillTint="33"/>
            <w:vAlign w:val="center"/>
          </w:tcPr>
          <w:p w14:paraId="52A8B382" w14:textId="77777777" w:rsidR="00BF1666" w:rsidRPr="003C1118" w:rsidRDefault="00BF1666" w:rsidP="0060168C">
            <w:pPr>
              <w:rPr>
                <w:rFonts w:asciiTheme="minorBidi" w:eastAsia="ＭＳ Ｐゴシック" w:hAnsiTheme="minorBidi" w:cstheme="minorBidi"/>
                <w:sz w:val="18"/>
                <w:szCs w:val="18"/>
              </w:rPr>
            </w:pPr>
          </w:p>
        </w:tc>
        <w:tc>
          <w:tcPr>
            <w:tcW w:w="4139" w:type="pct"/>
            <w:shd w:val="clear" w:color="auto" w:fill="auto"/>
            <w:vAlign w:val="center"/>
          </w:tcPr>
          <w:p w14:paraId="2CFB51BA"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出荷箱またはその中に同梱されるマニュアル等のマーキング仕様書</w:t>
            </w:r>
          </w:p>
        </w:tc>
      </w:tr>
      <w:tr w:rsidR="00BF1666" w:rsidRPr="003C1118" w14:paraId="0B8136A9" w14:textId="77777777" w:rsidTr="00BF1666">
        <w:trPr>
          <w:cantSplit/>
          <w:trHeight w:val="395"/>
        </w:trPr>
        <w:tc>
          <w:tcPr>
            <w:tcW w:w="861" w:type="pct"/>
            <w:vMerge/>
            <w:shd w:val="clear" w:color="auto" w:fill="EAF1DD" w:themeFill="accent3" w:themeFillTint="33"/>
            <w:vAlign w:val="center"/>
          </w:tcPr>
          <w:p w14:paraId="4DE24E4F" w14:textId="77777777" w:rsidR="00BF1666" w:rsidRPr="003C1118" w:rsidRDefault="00BF1666" w:rsidP="0060168C">
            <w:pPr>
              <w:rPr>
                <w:rFonts w:asciiTheme="minorBidi" w:eastAsia="ＭＳ Ｐゴシック" w:hAnsiTheme="minorBidi" w:cstheme="minorBidi"/>
                <w:sz w:val="18"/>
                <w:szCs w:val="18"/>
              </w:rPr>
            </w:pPr>
          </w:p>
        </w:tc>
        <w:tc>
          <w:tcPr>
            <w:tcW w:w="4139" w:type="pct"/>
            <w:shd w:val="clear" w:color="auto" w:fill="auto"/>
            <w:vAlign w:val="center"/>
          </w:tcPr>
          <w:p w14:paraId="7DE313F2"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Note: </w:t>
            </w:r>
            <w:r w:rsidRPr="003C1118">
              <w:rPr>
                <w:rFonts w:asciiTheme="minorBidi" w:eastAsia="ＭＳ Ｐゴシック" w:hAnsiTheme="minorBidi" w:cstheme="minorBidi"/>
                <w:sz w:val="18"/>
                <w:szCs w:val="18"/>
              </w:rPr>
              <w:t>製品やご連絡内容によって追加で資料のご手配をお願いする場合がございますので予めご了承ください。</w:t>
            </w:r>
          </w:p>
        </w:tc>
      </w:tr>
      <w:tr w:rsidR="00BF1666" w:rsidRPr="003C1118" w14:paraId="5FF078DE" w14:textId="77777777" w:rsidTr="0060168C">
        <w:trPr>
          <w:cantSplit/>
          <w:trHeight w:val="395"/>
        </w:trPr>
        <w:tc>
          <w:tcPr>
            <w:tcW w:w="5000" w:type="pct"/>
            <w:gridSpan w:val="2"/>
            <w:shd w:val="clear" w:color="auto" w:fill="EAF1DD" w:themeFill="accent3" w:themeFillTint="33"/>
            <w:vAlign w:val="center"/>
          </w:tcPr>
          <w:p w14:paraId="771A9BBA"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ご注意</w:t>
            </w:r>
            <w:r w:rsidRPr="003C1118">
              <w:rPr>
                <w:rFonts w:asciiTheme="minorBidi" w:eastAsia="ＭＳ Ｐゴシック" w:hAnsiTheme="minorBidi" w:cstheme="minorBidi"/>
                <w:sz w:val="18"/>
                <w:szCs w:val="18"/>
              </w:rPr>
              <w:t>)</w:t>
            </w:r>
          </w:p>
          <w:p w14:paraId="52D52076"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評価業務内では、以下は関知致しませんが、実際製品を出荷される際に必要なマーキングになります。</w:t>
            </w:r>
          </w:p>
          <w:p w14:paraId="554B2C4D"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UL/</w:t>
            </w:r>
            <w:proofErr w:type="spellStart"/>
            <w:r w:rsidRPr="003C1118">
              <w:rPr>
                <w:rFonts w:asciiTheme="minorBidi" w:eastAsia="ＭＳ Ｐゴシック" w:hAnsiTheme="minorBidi" w:cstheme="minorBidi"/>
                <w:sz w:val="18"/>
                <w:szCs w:val="18"/>
              </w:rPr>
              <w:t>cUL</w:t>
            </w:r>
            <w:proofErr w:type="spellEnd"/>
            <w:r w:rsidRPr="003C1118">
              <w:rPr>
                <w:rFonts w:asciiTheme="minorBidi" w:eastAsia="ＭＳ Ｐゴシック" w:hAnsiTheme="minorBidi" w:cstheme="minorBidi"/>
                <w:sz w:val="18"/>
                <w:szCs w:val="18"/>
              </w:rPr>
              <w:t>マークの適正表示。</w:t>
            </w:r>
          </w:p>
          <w:p w14:paraId="3FEF7338" w14:textId="77777777" w:rsidR="00BF1666" w:rsidRPr="003C1118" w:rsidRDefault="00BF1666"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製品を複数工場で製造する場合、または登録するボリュームに複数工場が登録されている場合は工場識別が必要となります。</w:t>
            </w:r>
          </w:p>
          <w:p w14:paraId="6023FEBD" w14:textId="77777777" w:rsidR="00E15835" w:rsidRPr="003C1118" w:rsidRDefault="00BF1666" w:rsidP="00E1583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カナダにおいて販売される製品については、英仏</w:t>
            </w:r>
            <w:r w:rsidRPr="003C1118">
              <w:rPr>
                <w:rFonts w:asciiTheme="minorBidi" w:eastAsia="ＭＳ Ｐゴシック" w:hAnsiTheme="minorBidi" w:cstheme="minorBidi"/>
                <w:sz w:val="18"/>
                <w:szCs w:val="18"/>
              </w:rPr>
              <w:t>2</w:t>
            </w:r>
            <w:r w:rsidRPr="003C1118">
              <w:rPr>
                <w:rFonts w:asciiTheme="minorBidi" w:eastAsia="ＭＳ Ｐゴシック" w:hAnsiTheme="minorBidi" w:cstheme="minorBidi"/>
                <w:sz w:val="18"/>
                <w:szCs w:val="18"/>
              </w:rPr>
              <w:t>ヶ国語でのマーキングが求められています。</w:t>
            </w:r>
          </w:p>
        </w:tc>
      </w:tr>
    </w:tbl>
    <w:p w14:paraId="2759BF2E" w14:textId="77777777" w:rsidR="00E15835" w:rsidRPr="003C1118" w:rsidRDefault="00E15835" w:rsidP="000442CB">
      <w:pPr>
        <w:rPr>
          <w:rFonts w:asciiTheme="minorBidi" w:eastAsia="ＭＳ Ｐゴシック" w:hAnsiTheme="minorBidi" w:cstheme="minorBidi"/>
          <w:b/>
          <w:sz w:val="18"/>
          <w:szCs w:val="18"/>
        </w:rPr>
      </w:pPr>
    </w:p>
    <w:p w14:paraId="39081C15" w14:textId="77777777" w:rsidR="00E15835" w:rsidRPr="003C1118" w:rsidRDefault="00E15835">
      <w:pPr>
        <w:rPr>
          <w:rFonts w:asciiTheme="minorBidi" w:eastAsia="ＭＳ Ｐゴシック" w:hAnsiTheme="minorBidi" w:cstheme="minorBidi"/>
          <w:b/>
          <w:sz w:val="18"/>
          <w:szCs w:val="18"/>
        </w:rPr>
      </w:pPr>
      <w:r w:rsidRPr="003C1118">
        <w:rPr>
          <w:rFonts w:asciiTheme="minorBidi" w:eastAsia="ＭＳ Ｐゴシック" w:hAnsiTheme="minorBidi" w:cstheme="minorBidi"/>
          <w:b/>
          <w:sz w:val="18"/>
          <w:szCs w:val="18"/>
        </w:rPr>
        <w:br w:type="page"/>
      </w:r>
    </w:p>
    <w:p w14:paraId="072A1957" w14:textId="77777777" w:rsidR="00E218FB" w:rsidRPr="003C1118" w:rsidRDefault="00E218FB" w:rsidP="000442CB">
      <w:pPr>
        <w:rPr>
          <w:rFonts w:asciiTheme="minorBidi" w:eastAsia="ＭＳ Ｐゴシック" w:hAnsiTheme="minorBidi" w:cstheme="minorBidi"/>
          <w:b/>
          <w:sz w:val="18"/>
          <w:szCs w:val="18"/>
        </w:rPr>
      </w:pPr>
    </w:p>
    <w:p w14:paraId="751ACB8F" w14:textId="77777777" w:rsidR="00C010BB" w:rsidRPr="003C1118" w:rsidRDefault="00C010BB">
      <w:pPr>
        <w:rPr>
          <w:rFonts w:asciiTheme="minorBidi" w:eastAsia="ＭＳ Ｐゴシック" w:hAnsiTheme="minorBidi" w:cstheme="minorBid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75"/>
        <w:gridCol w:w="2167"/>
        <w:gridCol w:w="2982"/>
        <w:gridCol w:w="2040"/>
        <w:gridCol w:w="1705"/>
        <w:gridCol w:w="1800"/>
        <w:gridCol w:w="1819"/>
      </w:tblGrid>
      <w:tr w:rsidR="00E15835" w:rsidRPr="003C1118" w14:paraId="41BA03F3" w14:textId="77777777" w:rsidTr="007E52A7">
        <w:trPr>
          <w:cantSplit/>
          <w:trHeight w:val="395"/>
        </w:trPr>
        <w:tc>
          <w:tcPr>
            <w:tcW w:w="5000" w:type="pct"/>
            <w:gridSpan w:val="7"/>
            <w:shd w:val="clear" w:color="auto" w:fill="D9D9D9" w:themeFill="background1" w:themeFillShade="D9"/>
            <w:vAlign w:val="center"/>
          </w:tcPr>
          <w:p w14:paraId="20002C8E" w14:textId="77777777" w:rsidR="00E15835" w:rsidRPr="003C1118" w:rsidRDefault="00E15835" w:rsidP="007E52A7">
            <w:pPr>
              <w:rPr>
                <w:rFonts w:asciiTheme="minorBidi" w:eastAsia="ＭＳ Ｐゴシック" w:hAnsiTheme="minorBidi" w:cstheme="minorBidi"/>
                <w:b/>
                <w:bCs/>
                <w:sz w:val="22"/>
                <w:szCs w:val="22"/>
              </w:rPr>
            </w:pPr>
            <w:r w:rsidRPr="003C1118">
              <w:rPr>
                <w:rFonts w:asciiTheme="minorBidi" w:eastAsia="ＭＳ Ｐゴシック" w:hAnsiTheme="minorBidi" w:cstheme="minorBidi"/>
                <w:b/>
                <w:bCs/>
                <w:sz w:val="22"/>
                <w:szCs w:val="22"/>
              </w:rPr>
              <w:t xml:space="preserve">GENERAL INFORMATION: </w:t>
            </w:r>
            <w:r w:rsidRPr="003C1118">
              <w:rPr>
                <w:rFonts w:asciiTheme="minorBidi" w:eastAsia="ＭＳ Ｐゴシック" w:hAnsiTheme="minorBidi" w:cstheme="minorBidi"/>
                <w:b/>
                <w:bCs/>
                <w:sz w:val="22"/>
                <w:szCs w:val="22"/>
              </w:rPr>
              <w:t>一般情報</w:t>
            </w:r>
          </w:p>
        </w:tc>
      </w:tr>
      <w:tr w:rsidR="00E15835" w:rsidRPr="003C1118" w14:paraId="3DE8D83A" w14:textId="77777777" w:rsidTr="007E52A7">
        <w:trPr>
          <w:cantSplit/>
          <w:trHeight w:val="395"/>
        </w:trPr>
        <w:tc>
          <w:tcPr>
            <w:tcW w:w="934" w:type="pct"/>
            <w:shd w:val="clear" w:color="auto" w:fill="EAF1DD" w:themeFill="accent3" w:themeFillTint="33"/>
            <w:vAlign w:val="center"/>
          </w:tcPr>
          <w:p w14:paraId="18365C3E"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1. GEOGRAPHIC MARKET:</w:t>
            </w:r>
          </w:p>
          <w:p w14:paraId="787D7DA1"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地域別市場</w:t>
            </w:r>
          </w:p>
        </w:tc>
        <w:tc>
          <w:tcPr>
            <w:tcW w:w="704" w:type="pct"/>
            <w:shd w:val="clear" w:color="auto" w:fill="auto"/>
            <w:vAlign w:val="center"/>
          </w:tcPr>
          <w:p w14:paraId="014971CB"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US </w:t>
            </w:r>
            <w:r w:rsidRPr="003C1118">
              <w:rPr>
                <w:rFonts w:asciiTheme="minorBidi" w:eastAsia="ＭＳ Ｐゴシック" w:hAnsiTheme="minorBidi" w:cstheme="minorBidi"/>
                <w:sz w:val="18"/>
                <w:szCs w:val="18"/>
              </w:rPr>
              <w:t>アメリカ</w:t>
            </w:r>
            <w:r w:rsidRPr="003C1118">
              <w:rPr>
                <w:rFonts w:asciiTheme="minorBidi" w:eastAsia="ＭＳ Ｐゴシック" w:hAnsiTheme="minorBidi" w:cstheme="minorBidi"/>
                <w:sz w:val="18"/>
                <w:szCs w:val="18"/>
              </w:rPr>
              <w:t xml:space="preserve"> </w:t>
            </w:r>
          </w:p>
          <w:p w14:paraId="799F2639"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UL Mark)</w:t>
            </w:r>
          </w:p>
        </w:tc>
        <w:tc>
          <w:tcPr>
            <w:tcW w:w="969" w:type="pct"/>
            <w:shd w:val="clear" w:color="auto" w:fill="auto"/>
            <w:vAlign w:val="center"/>
          </w:tcPr>
          <w:p w14:paraId="698A62B9"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Canadian</w:t>
            </w:r>
            <w:r w:rsidRPr="003C1118">
              <w:rPr>
                <w:rFonts w:asciiTheme="minorBidi" w:eastAsia="ＭＳ Ｐゴシック" w:hAnsiTheme="minorBidi" w:cstheme="minorBidi"/>
                <w:sz w:val="18"/>
                <w:szCs w:val="18"/>
              </w:rPr>
              <w:t>カナダ</w:t>
            </w:r>
            <w:r w:rsidRPr="003C1118">
              <w:rPr>
                <w:rFonts w:asciiTheme="minorBidi" w:eastAsia="ＭＳ Ｐゴシック" w:hAnsiTheme="minorBidi" w:cstheme="minorBidi"/>
                <w:sz w:val="18"/>
                <w:szCs w:val="18"/>
              </w:rPr>
              <w:t xml:space="preserve"> </w:t>
            </w:r>
          </w:p>
          <w:p w14:paraId="7CFA4EE9"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proofErr w:type="spellStart"/>
            <w:r w:rsidRPr="003C1118">
              <w:rPr>
                <w:rFonts w:asciiTheme="minorBidi" w:eastAsia="ＭＳ Ｐゴシック" w:hAnsiTheme="minorBidi" w:cstheme="minorBidi"/>
                <w:sz w:val="18"/>
                <w:szCs w:val="18"/>
              </w:rPr>
              <w:t>cUL</w:t>
            </w:r>
            <w:proofErr w:type="spellEnd"/>
            <w:r w:rsidRPr="003C1118">
              <w:rPr>
                <w:rFonts w:asciiTheme="minorBidi" w:eastAsia="ＭＳ Ｐゴシック" w:hAnsiTheme="minorBidi" w:cstheme="minorBidi"/>
                <w:sz w:val="18"/>
                <w:szCs w:val="18"/>
              </w:rPr>
              <w:t xml:space="preserve"> Mark)</w:t>
            </w:r>
          </w:p>
        </w:tc>
        <w:tc>
          <w:tcPr>
            <w:tcW w:w="2393" w:type="pct"/>
            <w:gridSpan w:val="4"/>
            <w:shd w:val="clear" w:color="auto" w:fill="auto"/>
            <w:vAlign w:val="center"/>
          </w:tcPr>
          <w:p w14:paraId="29B23C94"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Other </w:t>
            </w:r>
            <w:r w:rsidRPr="003C1118">
              <w:rPr>
                <w:rFonts w:asciiTheme="minorBidi" w:eastAsia="ＭＳ Ｐゴシック" w:hAnsiTheme="minorBidi" w:cstheme="minorBidi"/>
                <w:sz w:val="18"/>
                <w:szCs w:val="18"/>
              </w:rPr>
              <w:t>その他</w:t>
            </w:r>
            <w:r w:rsidRPr="003C1118">
              <w:rPr>
                <w:rFonts w:asciiTheme="minorBidi" w:eastAsia="ＭＳ Ｐゴシック" w:hAnsiTheme="minorBidi" w:cstheme="minorBidi"/>
                <w:sz w:val="18"/>
                <w:szCs w:val="18"/>
              </w:rPr>
              <w:t xml:space="preserve">: _________ </w:t>
            </w:r>
          </w:p>
          <w:p w14:paraId="35CABE07"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ヨーロッパ市場：</w:t>
            </w:r>
            <w:r w:rsidRPr="003C1118">
              <w:rPr>
                <w:rFonts w:asciiTheme="minorBidi" w:eastAsia="ＭＳ Ｐゴシック" w:hAnsiTheme="minorBidi" w:cstheme="minorBidi"/>
                <w:color w:val="000000"/>
                <w:sz w:val="18"/>
                <w:szCs w:val="18"/>
              </w:rPr>
              <w:t>CE Mark</w:t>
            </w:r>
            <w:r w:rsidRPr="003C1118">
              <w:rPr>
                <w:rFonts w:asciiTheme="minorBidi" w:eastAsia="ＭＳ Ｐゴシック" w:hAnsiTheme="minorBidi" w:cstheme="minorBidi"/>
                <w:color w:val="000000"/>
                <w:sz w:val="18"/>
                <w:szCs w:val="18"/>
              </w:rPr>
              <w:t>支援</w:t>
            </w:r>
            <w:r w:rsidRPr="003C1118">
              <w:rPr>
                <w:rFonts w:asciiTheme="minorBidi" w:eastAsia="ＭＳ Ｐゴシック" w:hAnsiTheme="minorBidi" w:cstheme="minorBidi"/>
                <w:color w:val="000000"/>
                <w:sz w:val="18"/>
                <w:szCs w:val="18"/>
              </w:rPr>
              <w:t>(IEC EN 61984)</w:t>
            </w:r>
            <w:r w:rsidRPr="003C1118">
              <w:rPr>
                <w:rFonts w:asciiTheme="minorBidi" w:eastAsia="ＭＳ Ｐゴシック" w:hAnsiTheme="minorBidi" w:cstheme="minorBidi"/>
                <w:sz w:val="18"/>
                <w:szCs w:val="18"/>
              </w:rPr>
              <w:t>, D Mark, UL-EU Mark, ENEC Mark, CB report, etc.)</w:t>
            </w:r>
          </w:p>
        </w:tc>
      </w:tr>
      <w:tr w:rsidR="00E15835" w:rsidRPr="003C1118" w14:paraId="2F11EEEA" w14:textId="77777777" w:rsidTr="007E52A7">
        <w:trPr>
          <w:cantSplit/>
          <w:trHeight w:val="395"/>
        </w:trPr>
        <w:tc>
          <w:tcPr>
            <w:tcW w:w="934" w:type="pct"/>
            <w:shd w:val="clear" w:color="auto" w:fill="EAF1DD" w:themeFill="accent3" w:themeFillTint="33"/>
            <w:vAlign w:val="center"/>
          </w:tcPr>
          <w:p w14:paraId="28BC0010"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2. CERTIFICATION:</w:t>
            </w:r>
          </w:p>
          <w:p w14:paraId="4F5B3B3B"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認証</w:t>
            </w:r>
          </w:p>
        </w:tc>
        <w:tc>
          <w:tcPr>
            <w:tcW w:w="704" w:type="pct"/>
            <w:shd w:val="clear" w:color="auto" w:fill="auto"/>
            <w:vAlign w:val="center"/>
          </w:tcPr>
          <w:p w14:paraId="79FC22F8"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Recognition </w:t>
            </w:r>
          </w:p>
          <w:p w14:paraId="58D66A72"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レコグニッション</w:t>
            </w:r>
          </w:p>
        </w:tc>
        <w:tc>
          <w:tcPr>
            <w:tcW w:w="3362" w:type="pct"/>
            <w:gridSpan w:val="5"/>
            <w:shd w:val="clear" w:color="auto" w:fill="auto"/>
            <w:vAlign w:val="center"/>
          </w:tcPr>
          <w:p w14:paraId="34BE760D"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Unlisted Component </w:t>
            </w:r>
            <w:r w:rsidRPr="003C1118">
              <w:rPr>
                <w:rFonts w:asciiTheme="minorBidi" w:eastAsia="ＭＳ Ｐゴシック" w:hAnsiTheme="minorBidi" w:cstheme="minorBidi"/>
                <w:sz w:val="18"/>
                <w:szCs w:val="18"/>
              </w:rPr>
              <w:t>アンリスティッド</w:t>
            </w:r>
            <w:r w:rsidRPr="003C1118">
              <w:rPr>
                <w:rFonts w:asciiTheme="minorBidi" w:eastAsia="ＭＳ Ｐゴシック" w:hAnsiTheme="minorBidi" w:cstheme="minorBidi"/>
                <w:sz w:val="18"/>
                <w:szCs w:val="18"/>
              </w:rPr>
              <w:t xml:space="preserve"> </w:t>
            </w:r>
            <w:r w:rsidRPr="003C1118">
              <w:rPr>
                <w:rFonts w:asciiTheme="minorBidi" w:eastAsia="ＭＳ Ｐゴシック" w:hAnsiTheme="minorBidi" w:cstheme="minorBidi"/>
                <w:sz w:val="18"/>
                <w:szCs w:val="18"/>
              </w:rPr>
              <w:t>コンポーネント</w:t>
            </w:r>
          </w:p>
          <w:p w14:paraId="09C39403"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End Product  (</w:t>
            </w:r>
            <w:r w:rsidRPr="003C1118">
              <w:rPr>
                <w:rFonts w:asciiTheme="minorBidi" w:eastAsia="ＭＳ Ｐゴシック" w:hAnsiTheme="minorBidi" w:cstheme="minorBidi"/>
                <w:sz w:val="18"/>
                <w:szCs w:val="18"/>
              </w:rPr>
              <w:t>最終使用製品の情報</w:t>
            </w:r>
            <w:r w:rsidRPr="003C1118">
              <w:rPr>
                <w:rFonts w:asciiTheme="minorBidi" w:eastAsia="ＭＳ Ｐゴシック" w:hAnsiTheme="minorBidi" w:cstheme="minorBidi"/>
                <w:sz w:val="18"/>
                <w:szCs w:val="18"/>
              </w:rPr>
              <w:t>/UL Project</w:t>
            </w:r>
            <w:r w:rsidRPr="003C1118">
              <w:rPr>
                <w:rFonts w:asciiTheme="minorBidi" w:eastAsia="ＭＳ Ｐゴシック" w:hAnsiTheme="minorBidi" w:cstheme="minorBidi"/>
                <w:sz w:val="18"/>
                <w:szCs w:val="18"/>
              </w:rPr>
              <w:t>番号等</w:t>
            </w:r>
            <w:r w:rsidRPr="003C1118">
              <w:rPr>
                <w:rFonts w:asciiTheme="minorBidi" w:eastAsia="ＭＳ Ｐゴシック" w:hAnsiTheme="minorBidi" w:cstheme="minorBidi"/>
                <w:sz w:val="18"/>
                <w:szCs w:val="18"/>
              </w:rPr>
              <w:t>):_______________</w:t>
            </w:r>
          </w:p>
        </w:tc>
      </w:tr>
      <w:tr w:rsidR="00E15835" w:rsidRPr="003C1118" w14:paraId="178CAA7B" w14:textId="77777777" w:rsidTr="007E52A7">
        <w:trPr>
          <w:cantSplit/>
          <w:trHeight w:val="395"/>
        </w:trPr>
        <w:tc>
          <w:tcPr>
            <w:tcW w:w="934" w:type="pct"/>
            <w:vMerge w:val="restart"/>
            <w:shd w:val="clear" w:color="auto" w:fill="EAF1DD" w:themeFill="accent3" w:themeFillTint="33"/>
            <w:vAlign w:val="center"/>
          </w:tcPr>
          <w:p w14:paraId="5E0746D8"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2-1. Other Service</w:t>
            </w:r>
          </w:p>
          <w:p w14:paraId="5835C361"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その他サービス</w:t>
            </w:r>
          </w:p>
        </w:tc>
        <w:tc>
          <w:tcPr>
            <w:tcW w:w="704" w:type="pct"/>
            <w:shd w:val="clear" w:color="auto" w:fill="auto"/>
            <w:vAlign w:val="center"/>
          </w:tcPr>
          <w:p w14:paraId="21954432"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事前打ち合わせ</w:t>
            </w:r>
          </w:p>
          <w:p w14:paraId="7665F17A"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有償</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無償</w:t>
            </w:r>
            <w:r w:rsidRPr="003C1118">
              <w:rPr>
                <w:rFonts w:asciiTheme="minorBidi" w:eastAsia="ＭＳ Ｐゴシック" w:hAnsiTheme="minorBidi" w:cstheme="minorBidi"/>
                <w:sz w:val="18"/>
                <w:szCs w:val="18"/>
              </w:rPr>
              <w:t>)</w:t>
            </w:r>
          </w:p>
        </w:tc>
        <w:tc>
          <w:tcPr>
            <w:tcW w:w="969" w:type="pct"/>
            <w:shd w:val="clear" w:color="auto" w:fill="auto"/>
            <w:vAlign w:val="center"/>
          </w:tcPr>
          <w:p w14:paraId="3FEDC1D1"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事前</w:t>
            </w:r>
            <w:r w:rsidRPr="003C1118">
              <w:rPr>
                <w:rFonts w:asciiTheme="minorBidi" w:eastAsia="ＭＳ Ｐゴシック" w:hAnsiTheme="minorBidi" w:cstheme="minorBidi"/>
                <w:sz w:val="18"/>
                <w:szCs w:val="18"/>
              </w:rPr>
              <w:t>30</w:t>
            </w: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温度上昇試験</w:t>
            </w:r>
          </w:p>
          <w:p w14:paraId="1F31495E" w14:textId="77777777" w:rsidR="00E15835" w:rsidRPr="003C1118" w:rsidRDefault="00E15835" w:rsidP="007E52A7">
            <w:pPr>
              <w:rPr>
                <w:rFonts w:asciiTheme="minorBidi" w:eastAsia="ＭＳ Ｐゴシック" w:hAnsiTheme="minorBidi" w:cstheme="minorBidi"/>
                <w:sz w:val="16"/>
                <w:szCs w:val="16"/>
              </w:rPr>
            </w:pPr>
            <w:r w:rsidRPr="003C1118">
              <w:rPr>
                <w:rFonts w:ascii="ＭＳ ゴシック" w:eastAsia="ＭＳ ゴシック" w:hAnsi="ＭＳ ゴシック" w:cs="ＭＳ ゴシック" w:hint="eastAsia"/>
                <w:sz w:val="16"/>
                <w:szCs w:val="16"/>
              </w:rPr>
              <w:t>※</w:t>
            </w:r>
            <w:r w:rsidRPr="003C1118">
              <w:rPr>
                <w:rFonts w:asciiTheme="minorBidi" w:eastAsia="ＭＳ Ｐゴシック" w:hAnsiTheme="minorBidi" w:cstheme="minorBidi"/>
                <w:sz w:val="16"/>
                <w:szCs w:val="16"/>
              </w:rPr>
              <w:t>30</w:t>
            </w:r>
            <w:r w:rsidRPr="003C1118">
              <w:rPr>
                <w:rFonts w:ascii="ＭＳ ゴシック" w:eastAsia="ＭＳ ゴシック" w:hAnsi="ＭＳ ゴシック" w:cs="ＭＳ ゴシック" w:hint="eastAsia"/>
                <w:sz w:val="16"/>
                <w:szCs w:val="16"/>
              </w:rPr>
              <w:t>℃</w:t>
            </w:r>
            <w:r w:rsidRPr="003C1118">
              <w:rPr>
                <w:rFonts w:asciiTheme="minorBidi" w:eastAsia="ＭＳ Ｐゴシック" w:hAnsiTheme="minorBidi" w:cstheme="minorBidi"/>
                <w:sz w:val="16"/>
                <w:szCs w:val="16"/>
              </w:rPr>
              <w:t>上昇となる温度試験電流値を調査する試験業務（認証業務とは異なる）</w:t>
            </w:r>
          </w:p>
        </w:tc>
        <w:tc>
          <w:tcPr>
            <w:tcW w:w="663" w:type="pct"/>
            <w:shd w:val="clear" w:color="auto" w:fill="auto"/>
            <w:vAlign w:val="center"/>
          </w:tcPr>
          <w:p w14:paraId="40D857D7"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振動試験</w:t>
            </w:r>
          </w:p>
          <w:p w14:paraId="46AEB1E4"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認証業務とは異なる</w:t>
            </w:r>
            <w:r w:rsidRPr="003C1118">
              <w:rPr>
                <w:rFonts w:asciiTheme="minorBidi" w:eastAsia="ＭＳ Ｐゴシック" w:hAnsiTheme="minorBidi" w:cstheme="minorBidi"/>
                <w:sz w:val="18"/>
                <w:szCs w:val="18"/>
              </w:rPr>
              <w:t>)</w:t>
            </w:r>
          </w:p>
        </w:tc>
        <w:tc>
          <w:tcPr>
            <w:tcW w:w="554" w:type="pct"/>
            <w:shd w:val="clear" w:color="auto" w:fill="auto"/>
            <w:vAlign w:val="center"/>
          </w:tcPr>
          <w:p w14:paraId="36EB490D"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塩水試験</w:t>
            </w:r>
          </w:p>
          <w:p w14:paraId="7B5E4DAA"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認証業務とは異なる</w:t>
            </w:r>
            <w:r w:rsidRPr="003C1118">
              <w:rPr>
                <w:rFonts w:asciiTheme="minorBidi" w:eastAsia="ＭＳ Ｐゴシック" w:hAnsiTheme="minorBidi" w:cstheme="minorBidi"/>
                <w:sz w:val="18"/>
                <w:szCs w:val="18"/>
              </w:rPr>
              <w:t>)</w:t>
            </w:r>
          </w:p>
        </w:tc>
        <w:tc>
          <w:tcPr>
            <w:tcW w:w="585" w:type="pct"/>
            <w:shd w:val="clear" w:color="auto" w:fill="auto"/>
            <w:vAlign w:val="center"/>
          </w:tcPr>
          <w:p w14:paraId="6BD659B5"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短時間耐電流試験</w:t>
            </w:r>
          </w:p>
          <w:p w14:paraId="193C64C6"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認証業務とは異なる</w:t>
            </w:r>
            <w:r w:rsidRPr="003C1118">
              <w:rPr>
                <w:rFonts w:asciiTheme="minorBidi" w:eastAsia="ＭＳ Ｐゴシック" w:hAnsiTheme="minorBidi" w:cstheme="minorBidi"/>
                <w:sz w:val="18"/>
                <w:szCs w:val="18"/>
              </w:rPr>
              <w:t>)</w:t>
            </w:r>
          </w:p>
        </w:tc>
        <w:tc>
          <w:tcPr>
            <w:tcW w:w="591" w:type="pct"/>
            <w:shd w:val="clear" w:color="auto" w:fill="auto"/>
            <w:vAlign w:val="center"/>
          </w:tcPr>
          <w:p w14:paraId="3CF2C8B0"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SCCR</w:t>
            </w:r>
            <w:r w:rsidRPr="003C1118">
              <w:rPr>
                <w:rFonts w:asciiTheme="minorBidi" w:eastAsia="ＭＳ Ｐゴシック" w:hAnsiTheme="minorBidi" w:cstheme="minorBidi"/>
                <w:sz w:val="18"/>
                <w:szCs w:val="18"/>
              </w:rPr>
              <w:t>試験</w:t>
            </w:r>
          </w:p>
          <w:p w14:paraId="4909C9B9"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認証業務とは異なる</w:t>
            </w:r>
            <w:r w:rsidRPr="003C1118">
              <w:rPr>
                <w:rFonts w:asciiTheme="minorBidi" w:eastAsia="ＭＳ Ｐゴシック" w:hAnsiTheme="minorBidi" w:cstheme="minorBidi"/>
                <w:sz w:val="18"/>
                <w:szCs w:val="18"/>
              </w:rPr>
              <w:t>)</w:t>
            </w:r>
          </w:p>
        </w:tc>
      </w:tr>
      <w:tr w:rsidR="008A0B90" w:rsidRPr="003C1118" w14:paraId="66C82532" w14:textId="77777777" w:rsidTr="00FA6675">
        <w:trPr>
          <w:cantSplit/>
          <w:trHeight w:val="1009"/>
        </w:trPr>
        <w:tc>
          <w:tcPr>
            <w:tcW w:w="934" w:type="pct"/>
            <w:vMerge/>
            <w:shd w:val="clear" w:color="auto" w:fill="EAF1DD" w:themeFill="accent3" w:themeFillTint="33"/>
            <w:vAlign w:val="center"/>
          </w:tcPr>
          <w:p w14:paraId="4125D63B" w14:textId="77777777" w:rsidR="008A0B90" w:rsidRPr="003C1118" w:rsidRDefault="008A0B90" w:rsidP="007E52A7">
            <w:pPr>
              <w:rPr>
                <w:rFonts w:asciiTheme="minorBidi" w:eastAsia="ＭＳ Ｐゴシック" w:hAnsiTheme="minorBidi" w:cstheme="minorBidi"/>
                <w:bCs/>
                <w:caps/>
              </w:rPr>
            </w:pPr>
          </w:p>
        </w:tc>
        <w:tc>
          <w:tcPr>
            <w:tcW w:w="4066" w:type="pct"/>
            <w:gridSpan w:val="6"/>
            <w:shd w:val="clear" w:color="auto" w:fill="auto"/>
            <w:vAlign w:val="center"/>
          </w:tcPr>
          <w:p w14:paraId="14227A60" w14:textId="77777777" w:rsidR="00BF059F" w:rsidRDefault="00BF059F" w:rsidP="00BF059F">
            <w:pPr>
              <w:rPr>
                <w:rFonts w:cs="Courier New"/>
                <w:sz w:val="18"/>
                <w:szCs w:val="18"/>
              </w:rPr>
            </w:pPr>
            <w:r w:rsidRPr="00E9490B">
              <w:rPr>
                <w:rFonts w:ascii="ＭＳ Ｐ明朝" w:hAnsi="ＭＳ Ｐ明朝" w:cstheme="minorBidi"/>
                <w:sz w:val="18"/>
                <w:szCs w:val="18"/>
              </w:rPr>
              <w:fldChar w:fldCharType="begin">
                <w:ffData>
                  <w:name w:val=""/>
                  <w:enabled/>
                  <w:calcOnExit w:val="0"/>
                  <w:checkBox>
                    <w:sizeAuto/>
                    <w:default w:val="0"/>
                  </w:checkBox>
                </w:ffData>
              </w:fldChar>
            </w:r>
            <w:r w:rsidRPr="00E9490B">
              <w:rPr>
                <w:rFonts w:ascii="ＭＳ Ｐ明朝" w:hAnsi="ＭＳ Ｐ明朝" w:cstheme="minorBidi"/>
                <w:sz w:val="18"/>
                <w:szCs w:val="18"/>
              </w:rPr>
              <w:instrText xml:space="preserve"> FORMCHECKBOX </w:instrText>
            </w:r>
            <w:r w:rsidR="00F85EC4">
              <w:rPr>
                <w:rFonts w:ascii="ＭＳ Ｐ明朝" w:hAnsi="ＭＳ Ｐ明朝" w:cstheme="minorBidi"/>
                <w:sz w:val="18"/>
                <w:szCs w:val="18"/>
              </w:rPr>
            </w:r>
            <w:r w:rsidR="00F85EC4">
              <w:rPr>
                <w:rFonts w:ascii="ＭＳ Ｐ明朝" w:hAnsi="ＭＳ Ｐ明朝" w:cstheme="minorBidi"/>
                <w:sz w:val="18"/>
                <w:szCs w:val="18"/>
              </w:rPr>
              <w:fldChar w:fldCharType="separate"/>
            </w:r>
            <w:r w:rsidRPr="00E9490B">
              <w:rPr>
                <w:rFonts w:ascii="ＭＳ Ｐ明朝" w:hAnsi="ＭＳ Ｐ明朝" w:cstheme="minorBidi"/>
                <w:sz w:val="18"/>
                <w:szCs w:val="18"/>
              </w:rPr>
              <w:fldChar w:fldCharType="end"/>
            </w:r>
            <w:r>
              <w:rPr>
                <w:rFonts w:ascii="ＭＳ Ｐ明朝" w:hAnsi="ＭＳ Ｐ明朝" w:cstheme="minorBidi" w:hint="eastAsia"/>
                <w:sz w:val="18"/>
                <w:szCs w:val="18"/>
              </w:rPr>
              <w:t>事前</w:t>
            </w:r>
            <w:r w:rsidRPr="008F2C52">
              <w:rPr>
                <w:rFonts w:cs="Courier New"/>
                <w:sz w:val="18"/>
                <w:szCs w:val="18"/>
              </w:rPr>
              <w:t>Scope</w:t>
            </w:r>
            <w:r>
              <w:rPr>
                <w:rFonts w:cs="Courier New" w:hint="eastAsia"/>
                <w:sz w:val="18"/>
                <w:szCs w:val="18"/>
              </w:rPr>
              <w:t>打ち合わせ</w:t>
            </w:r>
            <w:r>
              <w:rPr>
                <w:rFonts w:cs="Courier New" w:hint="eastAsia"/>
                <w:sz w:val="18"/>
                <w:szCs w:val="18"/>
              </w:rPr>
              <w:t xml:space="preserve"> </w:t>
            </w:r>
            <w:r>
              <w:rPr>
                <w:rFonts w:cs="Courier New"/>
                <w:sz w:val="18"/>
                <w:szCs w:val="18"/>
              </w:rPr>
              <w:t>(</w:t>
            </w:r>
            <w:r>
              <w:rPr>
                <w:rFonts w:cs="Courier New" w:hint="eastAsia"/>
                <w:sz w:val="18"/>
                <w:szCs w:val="18"/>
              </w:rPr>
              <w:t>予定している評価サンプルおよび、評価試験等についての打ち合わせ</w:t>
            </w:r>
            <w:r>
              <w:rPr>
                <w:rFonts w:cs="Courier New"/>
                <w:sz w:val="18"/>
                <w:szCs w:val="18"/>
              </w:rPr>
              <w:t>)</w:t>
            </w:r>
          </w:p>
          <w:p w14:paraId="09BD6BA7" w14:textId="77777777" w:rsidR="00BF059F" w:rsidRDefault="00BF059F" w:rsidP="00BF059F">
            <w:pPr>
              <w:rPr>
                <w:rFonts w:cs="Courier New"/>
                <w:sz w:val="18"/>
                <w:szCs w:val="18"/>
              </w:rPr>
            </w:pPr>
          </w:p>
          <w:p w14:paraId="42D790AD" w14:textId="77777777" w:rsidR="00BF059F" w:rsidRDefault="00BF059F" w:rsidP="00BF059F">
            <w:pPr>
              <w:rPr>
                <w:rFonts w:ascii="ＭＳ Ｐ明朝" w:hAnsi="ＭＳ Ｐ明朝" w:cs="Courier New"/>
                <w:sz w:val="18"/>
                <w:szCs w:val="18"/>
              </w:rPr>
            </w:pPr>
            <w:r>
              <w:rPr>
                <w:rFonts w:ascii="ＭＳ Ｐ明朝" w:hAnsi="ＭＳ Ｐ明朝" w:cs="Courier New" w:hint="eastAsia"/>
                <w:sz w:val="18"/>
                <w:szCs w:val="18"/>
              </w:rPr>
              <w:t>※</w:t>
            </w:r>
            <w:r>
              <w:rPr>
                <w:rFonts w:ascii="ＭＳ Ｐ明朝" w:hAnsi="ＭＳ Ｐ明朝" w:cs="Courier New"/>
                <w:sz w:val="18"/>
                <w:szCs w:val="18"/>
              </w:rPr>
              <w:t xml:space="preserve"> </w:t>
            </w:r>
            <w:r>
              <w:rPr>
                <w:rFonts w:ascii="ＭＳ Ｐ明朝" w:hAnsi="ＭＳ Ｐ明朝" w:cs="Courier New" w:hint="eastAsia"/>
                <w:sz w:val="18"/>
                <w:szCs w:val="18"/>
              </w:rPr>
              <w:t>現在受領している情報に基づく選定となり、変更および、追加内容等があった場合、本お打ち合わせとは内容が異なることがございます。</w:t>
            </w:r>
          </w:p>
          <w:p w14:paraId="558191ED" w14:textId="62D620BA" w:rsidR="008A0B90" w:rsidRPr="003C1118" w:rsidRDefault="00BF059F" w:rsidP="00BF059F">
            <w:pPr>
              <w:rPr>
                <w:rFonts w:asciiTheme="minorBidi" w:eastAsia="ＭＳ Ｐゴシック" w:hAnsiTheme="minorBidi" w:cstheme="minorBidi"/>
                <w:sz w:val="18"/>
                <w:szCs w:val="18"/>
              </w:rPr>
            </w:pPr>
            <w:r>
              <w:rPr>
                <w:rFonts w:ascii="ＭＳ Ｐ明朝" w:hAnsi="ＭＳ Ｐ明朝" w:cs="Courier New" w:hint="eastAsia"/>
                <w:sz w:val="18"/>
                <w:szCs w:val="18"/>
              </w:rPr>
              <w:t>また、最終確定は一次審査完了後となりますので、予めご了承いただけますようお願い申し上げます。</w:t>
            </w:r>
          </w:p>
        </w:tc>
      </w:tr>
      <w:tr w:rsidR="00E15835" w:rsidRPr="003C1118" w14:paraId="2FEEA5B7" w14:textId="77777777" w:rsidTr="007E52A7">
        <w:trPr>
          <w:cantSplit/>
          <w:trHeight w:val="395"/>
        </w:trPr>
        <w:tc>
          <w:tcPr>
            <w:tcW w:w="934" w:type="pct"/>
            <w:vMerge/>
            <w:shd w:val="clear" w:color="auto" w:fill="EAF1DD" w:themeFill="accent3" w:themeFillTint="33"/>
            <w:vAlign w:val="center"/>
          </w:tcPr>
          <w:p w14:paraId="0A74F638" w14:textId="77777777" w:rsidR="00E15835" w:rsidRPr="003C1118" w:rsidRDefault="00E15835" w:rsidP="007E52A7">
            <w:pPr>
              <w:rPr>
                <w:rFonts w:asciiTheme="minorBidi" w:eastAsia="ＭＳ Ｐゴシック" w:hAnsiTheme="minorBidi" w:cstheme="minorBidi"/>
                <w:bCs/>
                <w:caps/>
              </w:rPr>
            </w:pPr>
          </w:p>
        </w:tc>
        <w:tc>
          <w:tcPr>
            <w:tcW w:w="4066" w:type="pct"/>
            <w:gridSpan w:val="6"/>
            <w:shd w:val="clear" w:color="auto" w:fill="auto"/>
            <w:vAlign w:val="center"/>
          </w:tcPr>
          <w:p w14:paraId="44168B66"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Other: ________</w:t>
            </w:r>
          </w:p>
        </w:tc>
      </w:tr>
      <w:tr w:rsidR="00E15835" w:rsidRPr="003C1118" w14:paraId="49D69522" w14:textId="77777777" w:rsidTr="007E52A7">
        <w:trPr>
          <w:cantSplit/>
          <w:trHeight w:val="395"/>
        </w:trPr>
        <w:tc>
          <w:tcPr>
            <w:tcW w:w="934" w:type="pct"/>
            <w:shd w:val="clear" w:color="auto" w:fill="EAF1DD" w:themeFill="accent3" w:themeFillTint="33"/>
            <w:vAlign w:val="center"/>
          </w:tcPr>
          <w:p w14:paraId="71583944"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3. TEST LOCATION:</w:t>
            </w:r>
          </w:p>
          <w:p w14:paraId="6099D319"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試験地域</w:t>
            </w:r>
          </w:p>
        </w:tc>
        <w:tc>
          <w:tcPr>
            <w:tcW w:w="704" w:type="pct"/>
            <w:shd w:val="clear" w:color="auto" w:fill="auto"/>
            <w:vAlign w:val="center"/>
          </w:tcPr>
          <w:p w14:paraId="0844476B"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UL or Affiliate</w:t>
            </w:r>
            <w:r w:rsidRPr="003C1118">
              <w:rPr>
                <w:rFonts w:asciiTheme="minorBidi" w:eastAsia="ＭＳ Ｐゴシック" w:hAnsiTheme="minorBidi" w:cstheme="minorBidi"/>
                <w:sz w:val="18"/>
                <w:szCs w:val="18"/>
              </w:rPr>
              <w:br/>
              <w:t xml:space="preserve">UL </w:t>
            </w:r>
            <w:r w:rsidRPr="003C1118">
              <w:rPr>
                <w:rFonts w:asciiTheme="minorBidi" w:eastAsia="ＭＳ Ｐゴシック" w:hAnsiTheme="minorBidi" w:cstheme="minorBidi"/>
                <w:sz w:val="18"/>
                <w:szCs w:val="18"/>
              </w:rPr>
              <w:t>又はその支社</w:t>
            </w:r>
          </w:p>
        </w:tc>
        <w:tc>
          <w:tcPr>
            <w:tcW w:w="1632" w:type="pct"/>
            <w:gridSpan w:val="2"/>
            <w:shd w:val="clear" w:color="auto" w:fill="auto"/>
            <w:vAlign w:val="center"/>
          </w:tcPr>
          <w:p w14:paraId="3E748579"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WTDP: </w:t>
            </w:r>
            <w:r w:rsidRPr="003C1118">
              <w:rPr>
                <w:rFonts w:asciiTheme="minorBidi" w:eastAsia="ＭＳ Ｐゴシック" w:hAnsiTheme="minorBidi" w:cstheme="minorBidi"/>
                <w:sz w:val="18"/>
                <w:szCs w:val="18"/>
              </w:rPr>
              <w:t>試験所：＿＿＿＿＿＿＿＿</w:t>
            </w:r>
          </w:p>
        </w:tc>
        <w:tc>
          <w:tcPr>
            <w:tcW w:w="554" w:type="pct"/>
            <w:shd w:val="clear" w:color="auto" w:fill="auto"/>
            <w:vAlign w:val="center"/>
          </w:tcPr>
          <w:p w14:paraId="1731563D"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CTDP</w:t>
            </w:r>
          </w:p>
        </w:tc>
        <w:tc>
          <w:tcPr>
            <w:tcW w:w="585" w:type="pct"/>
            <w:shd w:val="clear" w:color="auto" w:fill="auto"/>
            <w:vAlign w:val="center"/>
          </w:tcPr>
          <w:p w14:paraId="5AC62F7C"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TPTDP</w:t>
            </w:r>
          </w:p>
        </w:tc>
        <w:tc>
          <w:tcPr>
            <w:tcW w:w="591" w:type="pct"/>
            <w:shd w:val="clear" w:color="auto" w:fill="auto"/>
            <w:vAlign w:val="center"/>
          </w:tcPr>
          <w:p w14:paraId="00189346"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TCP</w:t>
            </w:r>
          </w:p>
        </w:tc>
      </w:tr>
      <w:tr w:rsidR="00E15835" w:rsidRPr="003C1118" w14:paraId="5CDACE41" w14:textId="77777777" w:rsidTr="007E52A7">
        <w:trPr>
          <w:cantSplit/>
          <w:trHeight w:val="360"/>
        </w:trPr>
        <w:tc>
          <w:tcPr>
            <w:tcW w:w="934" w:type="pct"/>
            <w:shd w:val="clear" w:color="auto" w:fill="EAF1DD" w:themeFill="accent3" w:themeFillTint="33"/>
            <w:vAlign w:val="center"/>
          </w:tcPr>
          <w:p w14:paraId="482415BD"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4. File Number, Volume Number:</w:t>
            </w:r>
          </w:p>
          <w:p w14:paraId="2B62D9B7"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UL</w:t>
            </w:r>
            <w:r w:rsidRPr="003C1118">
              <w:rPr>
                <w:rFonts w:asciiTheme="minorBidi" w:eastAsia="ＭＳ Ｐゴシック" w:hAnsiTheme="minorBidi" w:cstheme="minorBidi"/>
                <w:bCs/>
                <w:caps/>
              </w:rPr>
              <w:t>ファイル番号</w:t>
            </w:r>
            <w:r w:rsidRPr="003C1118">
              <w:rPr>
                <w:rFonts w:asciiTheme="minorBidi" w:eastAsia="ＭＳ Ｐゴシック" w:hAnsiTheme="minorBidi" w:cstheme="minorBidi"/>
                <w:bCs/>
                <w:caps/>
              </w:rPr>
              <w:t xml:space="preserve">(E####), </w:t>
            </w:r>
            <w:r w:rsidRPr="003C1118">
              <w:rPr>
                <w:rFonts w:asciiTheme="minorBidi" w:eastAsia="ＭＳ Ｐゴシック" w:hAnsiTheme="minorBidi" w:cstheme="minorBidi"/>
                <w:bCs/>
                <w:caps/>
              </w:rPr>
              <w:t>ボリューム番号</w:t>
            </w:r>
          </w:p>
        </w:tc>
        <w:tc>
          <w:tcPr>
            <w:tcW w:w="1673" w:type="pct"/>
            <w:gridSpan w:val="2"/>
            <w:shd w:val="clear" w:color="auto" w:fill="auto"/>
            <w:vAlign w:val="center"/>
          </w:tcPr>
          <w:p w14:paraId="0A470418"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E_______, Vol. ___</w:t>
            </w:r>
          </w:p>
        </w:tc>
        <w:tc>
          <w:tcPr>
            <w:tcW w:w="2393" w:type="pct"/>
            <w:gridSpan w:val="4"/>
            <w:shd w:val="clear" w:color="auto" w:fill="auto"/>
            <w:vAlign w:val="center"/>
          </w:tcPr>
          <w:p w14:paraId="6174D28D"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Check9"/>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NEW FILE </w:t>
            </w:r>
            <w:r w:rsidRPr="003C1118">
              <w:rPr>
                <w:rFonts w:asciiTheme="minorBidi" w:eastAsia="ＭＳ Ｐゴシック" w:hAnsiTheme="minorBidi" w:cstheme="minorBidi"/>
                <w:sz w:val="18"/>
                <w:szCs w:val="18"/>
              </w:rPr>
              <w:t>（新規でファイルを作成する場合）</w:t>
            </w:r>
          </w:p>
          <w:p w14:paraId="59BE5026" w14:textId="77777777" w:rsidR="00E15835" w:rsidRPr="003C1118" w:rsidRDefault="00E15835" w:rsidP="007E52A7">
            <w:pPr>
              <w:rPr>
                <w:rFonts w:asciiTheme="minorBidi" w:eastAsia="ＭＳ Ｐゴシック" w:hAnsiTheme="minorBidi" w:cstheme="minorBidi"/>
                <w:sz w:val="18"/>
                <w:szCs w:val="18"/>
              </w:rPr>
            </w:pPr>
          </w:p>
          <w:p w14:paraId="7515B557"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fldChar w:fldCharType="begin">
                <w:ffData>
                  <w:name w:val=""/>
                  <w:enabled/>
                  <w:calcOnExit w:val="0"/>
                  <w:checkBox>
                    <w:sizeAuto/>
                    <w:default w:val="0"/>
                  </w:checkBox>
                </w:ffData>
              </w:fldChar>
            </w:r>
            <w:r w:rsidRPr="003C1118">
              <w:rPr>
                <w:rFonts w:asciiTheme="minorBidi" w:eastAsia="ＭＳ Ｐゴシック" w:hAnsiTheme="minorBidi" w:cstheme="minorBidi"/>
                <w:sz w:val="18"/>
                <w:szCs w:val="18"/>
              </w:rPr>
              <w:instrText xml:space="preserve"> FORMCHECKBOX </w:instrText>
            </w:r>
            <w:r w:rsidR="00F85EC4">
              <w:rPr>
                <w:rFonts w:asciiTheme="minorBidi" w:eastAsia="ＭＳ Ｐゴシック" w:hAnsiTheme="minorBidi" w:cstheme="minorBidi"/>
                <w:sz w:val="18"/>
                <w:szCs w:val="18"/>
              </w:rPr>
            </w:r>
            <w:r w:rsidR="00F85EC4">
              <w:rPr>
                <w:rFonts w:asciiTheme="minorBidi" w:eastAsia="ＭＳ Ｐゴシック" w:hAnsiTheme="minorBidi" w:cstheme="minorBidi"/>
                <w:sz w:val="18"/>
                <w:szCs w:val="18"/>
              </w:rPr>
              <w:fldChar w:fldCharType="separate"/>
            </w:r>
            <w:r w:rsidRPr="003C1118">
              <w:rPr>
                <w:rFonts w:asciiTheme="minorBidi" w:eastAsia="ＭＳ Ｐゴシック" w:hAnsiTheme="minorBidi" w:cstheme="minorBidi"/>
                <w:sz w:val="18"/>
                <w:szCs w:val="18"/>
              </w:rPr>
              <w:fldChar w:fldCharType="end"/>
            </w:r>
            <w:r w:rsidRPr="003C1118">
              <w:rPr>
                <w:rFonts w:asciiTheme="minorBidi" w:eastAsia="ＭＳ Ｐゴシック" w:hAnsiTheme="minorBidi" w:cstheme="minorBidi"/>
                <w:sz w:val="18"/>
                <w:szCs w:val="18"/>
              </w:rPr>
              <w:t xml:space="preserve"> NEW VOLUME </w:t>
            </w:r>
            <w:r w:rsidRPr="003C1118">
              <w:rPr>
                <w:rFonts w:asciiTheme="minorBidi" w:eastAsia="ＭＳ Ｐゴシック" w:hAnsiTheme="minorBidi" w:cstheme="minorBidi"/>
                <w:sz w:val="18"/>
                <w:szCs w:val="18"/>
              </w:rPr>
              <w:t>（新規ボリューム作成の場合）</w:t>
            </w:r>
          </w:p>
        </w:tc>
      </w:tr>
      <w:tr w:rsidR="00E15835" w:rsidRPr="003C1118" w14:paraId="54202DF2" w14:textId="77777777" w:rsidTr="007E52A7">
        <w:trPr>
          <w:cantSplit/>
          <w:trHeight w:val="360"/>
        </w:trPr>
        <w:tc>
          <w:tcPr>
            <w:tcW w:w="934" w:type="pct"/>
            <w:shd w:val="clear" w:color="auto" w:fill="EAF1DD" w:themeFill="accent3" w:themeFillTint="33"/>
            <w:vAlign w:val="center"/>
          </w:tcPr>
          <w:p w14:paraId="512772FF"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5. Section Number:</w:t>
            </w:r>
          </w:p>
          <w:p w14:paraId="7173833D"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caps/>
              </w:rPr>
              <w:t>セクション番号</w:t>
            </w:r>
          </w:p>
        </w:tc>
        <w:tc>
          <w:tcPr>
            <w:tcW w:w="4066" w:type="pct"/>
            <w:gridSpan w:val="6"/>
            <w:shd w:val="clear" w:color="auto" w:fill="EAF1DD" w:themeFill="accent3" w:themeFillTint="33"/>
            <w:vAlign w:val="center"/>
          </w:tcPr>
          <w:p w14:paraId="777EBCDC" w14:textId="77777777" w:rsidR="00E15835" w:rsidRPr="003C1118" w:rsidRDefault="00E15835" w:rsidP="007E52A7">
            <w:pPr>
              <w:rPr>
                <w:rFonts w:asciiTheme="minorBidi" w:eastAsia="ＭＳ Ｐゴシック" w:hAnsiTheme="minorBidi" w:cstheme="minorBidi"/>
                <w:b/>
                <w:i/>
                <w:sz w:val="18"/>
                <w:szCs w:val="18"/>
                <w:u w:val="single"/>
              </w:rPr>
            </w:pPr>
            <w:r w:rsidRPr="003C1118">
              <w:rPr>
                <w:rFonts w:asciiTheme="minorBidi" w:eastAsia="ＭＳ Ｐゴシック" w:hAnsiTheme="minorBidi" w:cstheme="minorBidi"/>
                <w:b/>
                <w:i/>
                <w:sz w:val="18"/>
                <w:szCs w:val="18"/>
                <w:u w:val="single"/>
              </w:rPr>
              <w:t>上記</w:t>
            </w:r>
            <w:r w:rsidRPr="003C1118">
              <w:rPr>
                <w:rFonts w:asciiTheme="minorBidi" w:eastAsia="ＭＳ Ｐゴシック" w:hAnsiTheme="minorBidi" w:cstheme="minorBidi"/>
                <w:b/>
                <w:i/>
                <w:sz w:val="18"/>
                <w:szCs w:val="18"/>
                <w:u w:val="single"/>
              </w:rPr>
              <w:t>UL</w:t>
            </w:r>
            <w:r w:rsidRPr="003C1118">
              <w:rPr>
                <w:rFonts w:asciiTheme="minorBidi" w:eastAsia="ＭＳ Ｐゴシック" w:hAnsiTheme="minorBidi" w:cstheme="minorBidi"/>
                <w:b/>
                <w:i/>
                <w:sz w:val="18"/>
                <w:szCs w:val="18"/>
                <w:u w:val="single"/>
              </w:rPr>
              <w:t>ファイル</w:t>
            </w:r>
            <w:r w:rsidRPr="003C1118">
              <w:rPr>
                <w:rFonts w:asciiTheme="minorBidi" w:eastAsia="ＭＳ Ｐゴシック" w:hAnsiTheme="minorBidi" w:cstheme="minorBidi"/>
                <w:b/>
                <w:i/>
                <w:sz w:val="18"/>
                <w:szCs w:val="18"/>
                <w:u w:val="single"/>
              </w:rPr>
              <w:t>/</w:t>
            </w:r>
            <w:r w:rsidRPr="003C1118">
              <w:rPr>
                <w:rFonts w:asciiTheme="minorBidi" w:eastAsia="ＭＳ Ｐゴシック" w:hAnsiTheme="minorBidi" w:cstheme="minorBidi"/>
                <w:b/>
                <w:i/>
                <w:sz w:val="18"/>
                <w:szCs w:val="18"/>
                <w:u w:val="single"/>
              </w:rPr>
              <w:t>ボリュームの</w:t>
            </w:r>
            <w:r w:rsidRPr="003C1118">
              <w:rPr>
                <w:rFonts w:asciiTheme="minorBidi" w:eastAsia="ＭＳ Ｐゴシック" w:hAnsiTheme="minorBidi" w:cstheme="minorBidi"/>
                <w:b/>
                <w:i/>
                <w:sz w:val="18"/>
                <w:szCs w:val="18"/>
                <w:u w:val="single"/>
              </w:rPr>
              <w:t>“NEW SECTION”</w:t>
            </w:r>
            <w:r w:rsidRPr="003C1118">
              <w:rPr>
                <w:rFonts w:asciiTheme="minorBidi" w:eastAsia="ＭＳ Ｐゴシック" w:hAnsiTheme="minorBidi" w:cstheme="minorBidi"/>
                <w:b/>
                <w:i/>
                <w:sz w:val="18"/>
                <w:szCs w:val="18"/>
                <w:u w:val="single"/>
              </w:rPr>
              <w:t>（新規セクション）に登録。</w:t>
            </w:r>
          </w:p>
        </w:tc>
      </w:tr>
      <w:tr w:rsidR="00E15835" w:rsidRPr="003C1118" w14:paraId="7DFA24B3" w14:textId="77777777" w:rsidTr="007E52A7">
        <w:trPr>
          <w:cantSplit/>
          <w:trHeight w:val="360"/>
        </w:trPr>
        <w:tc>
          <w:tcPr>
            <w:tcW w:w="934" w:type="pct"/>
            <w:shd w:val="clear" w:color="auto" w:fill="EAF1DD" w:themeFill="accent3" w:themeFillTint="33"/>
            <w:vAlign w:val="center"/>
          </w:tcPr>
          <w:p w14:paraId="718F77A6" w14:textId="77777777" w:rsidR="00E15835" w:rsidRPr="003C1118" w:rsidRDefault="00E15835" w:rsidP="007E52A7">
            <w:pPr>
              <w:rPr>
                <w:rFonts w:asciiTheme="minorBidi" w:eastAsia="ＭＳ Ｐゴシック" w:hAnsiTheme="minorBidi" w:cstheme="minorBidi"/>
                <w:bCs/>
                <w:caps/>
              </w:rPr>
            </w:pPr>
            <w:r w:rsidRPr="003C1118">
              <w:rPr>
                <w:rFonts w:asciiTheme="minorBidi" w:eastAsia="ＭＳ Ｐゴシック" w:hAnsiTheme="minorBidi" w:cstheme="minorBidi"/>
                <w:bCs/>
              </w:rPr>
              <w:t xml:space="preserve">6. </w:t>
            </w:r>
            <w:r w:rsidRPr="003C1118">
              <w:rPr>
                <w:rFonts w:asciiTheme="minorBidi" w:eastAsia="ＭＳ Ｐゴシック" w:hAnsiTheme="minorBidi" w:cstheme="minorBidi"/>
                <w:bCs/>
              </w:rPr>
              <w:t>サンプル提出可能時期</w:t>
            </w:r>
            <w:r w:rsidRPr="003C1118">
              <w:rPr>
                <w:rFonts w:asciiTheme="minorBidi" w:eastAsia="ＭＳ Ｐゴシック" w:hAnsiTheme="minorBidi" w:cstheme="minorBidi"/>
                <w:bCs/>
              </w:rPr>
              <w:t>:</w:t>
            </w:r>
          </w:p>
        </w:tc>
        <w:tc>
          <w:tcPr>
            <w:tcW w:w="4066" w:type="pct"/>
            <w:gridSpan w:val="6"/>
            <w:shd w:val="clear" w:color="auto" w:fill="auto"/>
            <w:vAlign w:val="center"/>
          </w:tcPr>
          <w:p w14:paraId="27EE1A3C" w14:textId="77777777" w:rsidR="00E15835" w:rsidRPr="003C1118" w:rsidRDefault="00E15835" w:rsidP="007E52A7">
            <w:pPr>
              <w:rPr>
                <w:rFonts w:asciiTheme="minorBidi" w:eastAsia="ＭＳ Ｐゴシック" w:hAnsiTheme="minorBidi" w:cstheme="minorBidi"/>
                <w:color w:val="FF0000"/>
                <w:sz w:val="18"/>
                <w:szCs w:val="18"/>
              </w:rPr>
            </w:pPr>
            <w:r w:rsidRPr="003C1118">
              <w:rPr>
                <w:rFonts w:asciiTheme="minorBidi" w:eastAsia="ＭＳ Ｐゴシック" w:hAnsiTheme="minorBidi" w:cstheme="minorBidi"/>
                <w:color w:val="FF0000"/>
                <w:sz w:val="18"/>
                <w:szCs w:val="18"/>
              </w:rPr>
              <w:t>＿＿＿＿月</w:t>
            </w:r>
            <w:r w:rsidRPr="003C1118">
              <w:rPr>
                <w:rFonts w:asciiTheme="minorBidi" w:eastAsia="ＭＳ Ｐゴシック" w:hAnsiTheme="minorBidi" w:cstheme="minorBidi"/>
                <w:color w:val="FF0000"/>
                <w:sz w:val="18"/>
                <w:szCs w:val="18"/>
              </w:rPr>
              <w:t xml:space="preserve"> </w:t>
            </w:r>
            <w:r w:rsidRPr="003C1118">
              <w:rPr>
                <w:rFonts w:asciiTheme="minorBidi" w:eastAsia="ＭＳ Ｐゴシック" w:hAnsiTheme="minorBidi" w:cstheme="minorBidi"/>
                <w:color w:val="FF0000"/>
                <w:sz w:val="18"/>
                <w:szCs w:val="18"/>
              </w:rPr>
              <w:t xml:space="preserve">【上旬】　【中旬】　【下旬】　</w:t>
            </w:r>
          </w:p>
          <w:p w14:paraId="74713E3E"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ご申請されるすべての製品が評価サンプルとしてご提出可能な前提ですが、すぐにサンプル提出が困難なものがありましたら、お知らせください。</w:t>
            </w:r>
            <w:r w:rsidRPr="003C1118">
              <w:rPr>
                <w:rFonts w:asciiTheme="minorBidi" w:eastAsia="ＭＳ Ｐゴシック" w:hAnsiTheme="minorBidi" w:cstheme="minorBidi"/>
                <w:sz w:val="18"/>
                <w:szCs w:val="18"/>
              </w:rPr>
              <w:t>)</w:t>
            </w:r>
          </w:p>
          <w:p w14:paraId="376DD78C"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mment:  ______________________________</w:t>
            </w:r>
          </w:p>
          <w:p w14:paraId="0BF2D5A0" w14:textId="77777777" w:rsidR="00E15835" w:rsidRPr="003C1118" w:rsidRDefault="00E15835" w:rsidP="007E52A7">
            <w:pPr>
              <w:rPr>
                <w:rFonts w:asciiTheme="minorBidi" w:eastAsia="ＭＳ Ｐゴシック" w:hAnsiTheme="minorBidi" w:cstheme="minorBidi"/>
                <w:sz w:val="18"/>
                <w:szCs w:val="18"/>
              </w:rPr>
            </w:pPr>
          </w:p>
        </w:tc>
      </w:tr>
      <w:tr w:rsidR="00E15835" w:rsidRPr="003C1118" w14:paraId="11A79432" w14:textId="77777777" w:rsidTr="007E52A7">
        <w:trPr>
          <w:cantSplit/>
          <w:trHeight w:val="360"/>
        </w:trPr>
        <w:tc>
          <w:tcPr>
            <w:tcW w:w="934" w:type="pct"/>
            <w:shd w:val="clear" w:color="auto" w:fill="EAF1DD" w:themeFill="accent3" w:themeFillTint="33"/>
            <w:vAlign w:val="center"/>
          </w:tcPr>
          <w:p w14:paraId="005EF578" w14:textId="77777777" w:rsidR="00E15835" w:rsidRPr="003C1118" w:rsidRDefault="00E15835" w:rsidP="007E52A7">
            <w:pPr>
              <w:rPr>
                <w:rFonts w:asciiTheme="minorBidi" w:eastAsia="ＭＳ Ｐゴシック" w:hAnsiTheme="minorBidi" w:cstheme="minorBidi"/>
                <w:bCs/>
              </w:rPr>
            </w:pPr>
            <w:r w:rsidRPr="003C1118">
              <w:rPr>
                <w:rFonts w:asciiTheme="minorBidi" w:eastAsia="ＭＳ Ｐゴシック" w:hAnsiTheme="minorBidi" w:cstheme="minorBidi"/>
                <w:bCs/>
              </w:rPr>
              <w:t>7. CUSTOMER REQUESTED COMPLETION DATE</w:t>
            </w:r>
            <w:r w:rsidRPr="003C1118">
              <w:rPr>
                <w:rFonts w:asciiTheme="minorBidi" w:eastAsia="ＭＳ Ｐゴシック" w:hAnsiTheme="minorBidi" w:cstheme="minorBidi"/>
                <w:bCs/>
              </w:rPr>
              <w:t>：</w:t>
            </w:r>
            <w:r w:rsidRPr="003C1118">
              <w:rPr>
                <w:rFonts w:asciiTheme="minorBidi" w:eastAsia="ＭＳ Ｐゴシック" w:hAnsiTheme="minorBidi" w:cstheme="minorBidi"/>
                <w:bCs/>
              </w:rPr>
              <w:br/>
            </w:r>
            <w:r w:rsidRPr="003C1118">
              <w:rPr>
                <w:rFonts w:asciiTheme="minorBidi" w:eastAsia="ＭＳ Ｐゴシック" w:hAnsiTheme="minorBidi" w:cstheme="minorBidi"/>
                <w:bCs/>
              </w:rPr>
              <w:t>完了希望日</w:t>
            </w:r>
            <w:r w:rsidRPr="003C1118">
              <w:rPr>
                <w:rFonts w:asciiTheme="minorBidi" w:eastAsia="ＭＳ Ｐゴシック" w:hAnsiTheme="minorBidi" w:cstheme="minorBidi"/>
                <w:bCs/>
              </w:rPr>
              <w:t xml:space="preserve"> (</w:t>
            </w:r>
            <w:r w:rsidRPr="003C1118">
              <w:rPr>
                <w:rFonts w:asciiTheme="minorBidi" w:eastAsia="ＭＳ Ｐゴシック" w:hAnsiTheme="minorBidi" w:cstheme="minorBidi"/>
                <w:bCs/>
              </w:rPr>
              <w:t>必ず事由を記載ください。例：発売日</w:t>
            </w:r>
            <w:r w:rsidRPr="003C1118">
              <w:rPr>
                <w:rFonts w:asciiTheme="minorBidi" w:eastAsia="ＭＳ Ｐゴシック" w:hAnsiTheme="minorBidi" w:cstheme="minorBidi"/>
                <w:bCs/>
              </w:rPr>
              <w:t>)</w:t>
            </w:r>
          </w:p>
        </w:tc>
        <w:tc>
          <w:tcPr>
            <w:tcW w:w="4066" w:type="pct"/>
            <w:gridSpan w:val="6"/>
            <w:shd w:val="clear" w:color="auto" w:fill="auto"/>
            <w:vAlign w:val="center"/>
          </w:tcPr>
          <w:p w14:paraId="55FBBB9C"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事由</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color w:val="FF0000"/>
                <w:sz w:val="18"/>
                <w:szCs w:val="18"/>
                <w:u w:val="single"/>
              </w:rPr>
              <w:t>＿＿＿＿＿＿＿＿＿＿＿＿＿</w:t>
            </w:r>
            <w:r w:rsidRPr="003C1118">
              <w:rPr>
                <w:rFonts w:asciiTheme="minorBidi" w:eastAsia="ＭＳ Ｐゴシック" w:hAnsiTheme="minorBidi" w:cstheme="minorBidi"/>
                <w:sz w:val="18"/>
                <w:szCs w:val="18"/>
              </w:rPr>
              <w:t>により、</w:t>
            </w:r>
            <w:r w:rsidRPr="003C1118">
              <w:rPr>
                <w:rFonts w:asciiTheme="minorBidi" w:eastAsia="ＭＳ Ｐゴシック" w:hAnsiTheme="minorBidi" w:cstheme="minorBidi"/>
                <w:color w:val="FF0000"/>
                <w:sz w:val="18"/>
                <w:szCs w:val="18"/>
                <w:u w:val="single"/>
              </w:rPr>
              <w:t>＿月＿日</w:t>
            </w:r>
            <w:r w:rsidRPr="003C1118">
              <w:rPr>
                <w:rFonts w:asciiTheme="minorBidi" w:eastAsia="ＭＳ Ｐゴシック" w:hAnsiTheme="minorBidi" w:cstheme="minorBidi"/>
                <w:sz w:val="18"/>
                <w:szCs w:val="18"/>
              </w:rPr>
              <w:t>までに完了を希望：</w:t>
            </w:r>
          </w:p>
          <w:p w14:paraId="3559204C" w14:textId="77777777" w:rsidR="00E15835" w:rsidRPr="003C1118" w:rsidRDefault="00E15835" w:rsidP="007E52A7">
            <w:pPr>
              <w:rPr>
                <w:rFonts w:asciiTheme="minorBidi" w:eastAsia="ＭＳ Ｐゴシック" w:hAnsiTheme="minorBidi" w:cstheme="minorBidi"/>
                <w:sz w:val="18"/>
                <w:szCs w:val="18"/>
              </w:rPr>
            </w:pPr>
          </w:p>
          <w:p w14:paraId="3738D68E" w14:textId="77777777" w:rsidR="00E15835" w:rsidRPr="003C1118" w:rsidRDefault="00E15835" w:rsidP="007E52A7">
            <w:pPr>
              <w:rPr>
                <w:rFonts w:asciiTheme="minorBidi" w:eastAsia="ＭＳ Ｐゴシック" w:hAnsiTheme="minorBidi" w:cstheme="minorBidi"/>
                <w:color w:val="FF0000"/>
                <w:sz w:val="18"/>
                <w:szCs w:val="18"/>
              </w:rPr>
            </w:pPr>
            <w:r w:rsidRPr="003C1118">
              <w:rPr>
                <w:rFonts w:ascii="ＭＳ ゴシック" w:eastAsia="ＭＳ ゴシック" w:hAnsi="ＭＳ ゴシック" w:cs="ＭＳ ゴシック" w:hint="eastAsia"/>
                <w:color w:val="FF0000"/>
                <w:sz w:val="18"/>
                <w:szCs w:val="18"/>
              </w:rPr>
              <w:t>※</w:t>
            </w:r>
            <w:r w:rsidRPr="003C1118">
              <w:rPr>
                <w:rFonts w:asciiTheme="minorBidi" w:eastAsia="ＭＳ Ｐゴシック" w:hAnsiTheme="minorBidi" w:cstheme="minorBidi"/>
                <w:color w:val="FF0000"/>
                <w:sz w:val="18"/>
                <w:szCs w:val="18"/>
              </w:rPr>
              <w:t xml:space="preserve"> </w:t>
            </w:r>
            <w:r w:rsidRPr="003C1118">
              <w:rPr>
                <w:rFonts w:asciiTheme="minorBidi" w:eastAsia="ＭＳ Ｐゴシック" w:hAnsiTheme="minorBidi" w:cstheme="minorBidi"/>
                <w:color w:val="FF0000"/>
                <w:sz w:val="18"/>
                <w:szCs w:val="18"/>
              </w:rPr>
              <w:t>上記へ記載がない場合には、下記完了予定日の初期設定にご了解いただいたものとします。</w:t>
            </w:r>
          </w:p>
          <w:p w14:paraId="1A8BE25A"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通常、</w:t>
            </w: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申請の場合、評価サンプルや必要資料受領から業務完了までは約</w:t>
            </w:r>
            <w:r w:rsidRPr="003C1118">
              <w:rPr>
                <w:rFonts w:asciiTheme="minorBidi" w:eastAsia="ＭＳ Ｐゴシック" w:hAnsiTheme="minorBidi" w:cstheme="minorBidi"/>
                <w:sz w:val="18"/>
                <w:szCs w:val="18"/>
              </w:rPr>
              <w:t>3</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5</w:t>
            </w:r>
            <w:r w:rsidRPr="003C1118">
              <w:rPr>
                <w:rFonts w:asciiTheme="minorBidi" w:eastAsia="ＭＳ Ｐゴシック" w:hAnsiTheme="minorBidi" w:cstheme="minorBidi"/>
                <w:sz w:val="18"/>
                <w:szCs w:val="18"/>
              </w:rPr>
              <w:t>週間程度を見込んでおります。</w:t>
            </w:r>
          </w:p>
          <w:p w14:paraId="0377453B"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実際の評価期間につきましてはご依頼内容や試験所の空き状況により変わる為、正式なご依頼を頂いたあと評価担当エンジニアより、</w:t>
            </w:r>
            <w:r w:rsidRPr="003C1118">
              <w:rPr>
                <w:rFonts w:asciiTheme="minorBidi" w:eastAsia="ＭＳ Ｐゴシック" w:hAnsiTheme="minorBidi" w:cstheme="minorBidi"/>
                <w:sz w:val="18"/>
                <w:szCs w:val="18"/>
              </w:rPr>
              <w:t>Scope</w:t>
            </w:r>
            <w:r w:rsidRPr="003C1118">
              <w:rPr>
                <w:rFonts w:asciiTheme="minorBidi" w:eastAsia="ＭＳ Ｐゴシック" w:hAnsiTheme="minorBidi" w:cstheme="minorBidi"/>
                <w:sz w:val="18"/>
                <w:szCs w:val="18"/>
              </w:rPr>
              <w:t>レターにてお知らせいたします。</w:t>
            </w:r>
          </w:p>
        </w:tc>
      </w:tr>
      <w:tr w:rsidR="00E15835" w:rsidRPr="003C1118" w14:paraId="1841CC28" w14:textId="77777777" w:rsidTr="007E52A7">
        <w:trPr>
          <w:cantSplit/>
          <w:trHeight w:val="360"/>
        </w:trPr>
        <w:tc>
          <w:tcPr>
            <w:tcW w:w="934" w:type="pct"/>
            <w:shd w:val="clear" w:color="auto" w:fill="EAF1DD" w:themeFill="accent3" w:themeFillTint="33"/>
            <w:vAlign w:val="center"/>
          </w:tcPr>
          <w:p w14:paraId="64ECF8A3" w14:textId="77777777" w:rsidR="00E15835" w:rsidRPr="003C1118" w:rsidRDefault="00E15835" w:rsidP="007E52A7">
            <w:pPr>
              <w:rPr>
                <w:rFonts w:asciiTheme="minorBidi" w:eastAsia="ＭＳ Ｐゴシック" w:hAnsiTheme="minorBidi" w:cstheme="minorBidi"/>
                <w:bCs/>
              </w:rPr>
            </w:pPr>
            <w:r w:rsidRPr="003C1118">
              <w:rPr>
                <w:rFonts w:asciiTheme="minorBidi" w:eastAsia="ＭＳ Ｐゴシック" w:hAnsiTheme="minorBidi" w:cstheme="minorBidi"/>
                <w:bCs/>
              </w:rPr>
              <w:lastRenderedPageBreak/>
              <w:t>8. INITIAL ESTIMATED COMPLETION DATE:</w:t>
            </w:r>
          </w:p>
          <w:p w14:paraId="720B6113" w14:textId="77777777" w:rsidR="00E15835" w:rsidRPr="003C1118" w:rsidRDefault="00E15835" w:rsidP="007E52A7">
            <w:pPr>
              <w:rPr>
                <w:rFonts w:asciiTheme="minorBidi" w:eastAsia="ＭＳ Ｐゴシック" w:hAnsiTheme="minorBidi" w:cstheme="minorBidi"/>
                <w:bCs/>
              </w:rPr>
            </w:pPr>
            <w:r w:rsidRPr="003C1118">
              <w:rPr>
                <w:rFonts w:asciiTheme="minorBidi" w:eastAsia="ＭＳ Ｐゴシック" w:hAnsiTheme="minorBidi" w:cstheme="minorBidi"/>
                <w:bCs/>
              </w:rPr>
              <w:t>完了予定日の初期設定</w:t>
            </w:r>
          </w:p>
        </w:tc>
        <w:tc>
          <w:tcPr>
            <w:tcW w:w="4066" w:type="pct"/>
            <w:gridSpan w:val="6"/>
            <w:shd w:val="clear" w:color="auto" w:fill="EAF1DD" w:themeFill="accent3" w:themeFillTint="33"/>
            <w:vAlign w:val="center"/>
          </w:tcPr>
          <w:p w14:paraId="39980A44"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完了希望日に指定がない場合、プロジェクトがオープンしましたら、そこから</w:t>
            </w:r>
            <w:r w:rsidRPr="003C1118">
              <w:rPr>
                <w:rFonts w:asciiTheme="minorBidi" w:eastAsia="ＭＳ Ｐゴシック" w:hAnsiTheme="minorBidi" w:cstheme="minorBidi"/>
                <w:sz w:val="18"/>
                <w:szCs w:val="18"/>
              </w:rPr>
              <w:t>2</w:t>
            </w:r>
            <w:r w:rsidRPr="003C1118">
              <w:rPr>
                <w:rFonts w:asciiTheme="minorBidi" w:eastAsia="ＭＳ Ｐゴシック" w:hAnsiTheme="minorBidi" w:cstheme="minorBidi"/>
                <w:sz w:val="18"/>
                <w:szCs w:val="18"/>
              </w:rPr>
              <w:t>週間</w:t>
            </w:r>
            <w:r w:rsidRPr="003C1118">
              <w:rPr>
                <w:rFonts w:asciiTheme="minorBidi" w:eastAsia="ＭＳ Ｐゴシック" w:hAnsiTheme="minorBidi" w:cstheme="minorBidi"/>
                <w:sz w:val="18"/>
                <w:szCs w:val="18"/>
              </w:rPr>
              <w:t>(Scope</w:t>
            </w:r>
            <w:r w:rsidRPr="003C1118">
              <w:rPr>
                <w:rFonts w:asciiTheme="minorBidi" w:eastAsia="ＭＳ Ｐゴシック" w:hAnsiTheme="minorBidi" w:cstheme="minorBidi"/>
                <w:sz w:val="18"/>
                <w:szCs w:val="18"/>
              </w:rPr>
              <w:t>作業期間</w:t>
            </w:r>
            <w:r w:rsidRPr="003C1118">
              <w:rPr>
                <w:rFonts w:asciiTheme="minorBidi" w:eastAsia="ＭＳ Ｐゴシック" w:hAnsiTheme="minorBidi" w:cstheme="minorBidi"/>
                <w:sz w:val="18"/>
                <w:szCs w:val="18"/>
              </w:rPr>
              <w:t>)+5</w:t>
            </w:r>
            <w:r w:rsidRPr="003C1118">
              <w:rPr>
                <w:rFonts w:asciiTheme="minorBidi" w:eastAsia="ＭＳ Ｐゴシック" w:hAnsiTheme="minorBidi" w:cstheme="minorBidi"/>
                <w:sz w:val="18"/>
                <w:szCs w:val="18"/>
              </w:rPr>
              <w:t>週間</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サンプルご手配期間</w:t>
            </w:r>
            <w:r w:rsidRPr="003C1118">
              <w:rPr>
                <w:rFonts w:asciiTheme="minorBidi" w:eastAsia="ＭＳ Ｐゴシック" w:hAnsiTheme="minorBidi" w:cstheme="minorBidi"/>
                <w:sz w:val="18"/>
                <w:szCs w:val="18"/>
              </w:rPr>
              <w:t>)+TAT(</w:t>
            </w:r>
            <w:r w:rsidRPr="003C1118">
              <w:rPr>
                <w:rFonts w:asciiTheme="minorBidi" w:eastAsia="ＭＳ Ｐゴシック" w:hAnsiTheme="minorBidi" w:cstheme="minorBidi"/>
                <w:sz w:val="18"/>
                <w:szCs w:val="18"/>
              </w:rPr>
              <w:t>評価期間</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にて、完了予定日を設定させていただきます。</w:t>
            </w:r>
          </w:p>
          <w:p w14:paraId="18CEAFFE" w14:textId="77777777" w:rsidR="00E15835" w:rsidRPr="003C1118" w:rsidRDefault="00E15835" w:rsidP="007E52A7">
            <w:pPr>
              <w:rPr>
                <w:rFonts w:asciiTheme="minorBidi" w:eastAsia="ＭＳ Ｐゴシック" w:hAnsiTheme="minorBidi" w:cstheme="minorBidi"/>
                <w:sz w:val="18"/>
                <w:szCs w:val="18"/>
              </w:rPr>
            </w:pPr>
          </w:p>
          <w:p w14:paraId="4C425C38"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例】</w:t>
            </w: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申請</w:t>
            </w:r>
            <w:r w:rsidRPr="003C1118">
              <w:rPr>
                <w:rFonts w:asciiTheme="minorBidi" w:eastAsia="ＭＳ Ｐゴシック" w:hAnsiTheme="minorBidi" w:cstheme="minorBidi"/>
                <w:sz w:val="18"/>
                <w:szCs w:val="18"/>
              </w:rPr>
              <w:t>2 + 5 + 4 = 11</w:t>
            </w:r>
            <w:r w:rsidRPr="003C1118">
              <w:rPr>
                <w:rFonts w:asciiTheme="minorBidi" w:eastAsia="ＭＳ Ｐゴシック" w:hAnsiTheme="minorBidi" w:cstheme="minorBidi"/>
                <w:sz w:val="18"/>
                <w:szCs w:val="18"/>
              </w:rPr>
              <w:t>週間</w:t>
            </w:r>
            <w:r w:rsidRPr="003C1118">
              <w:rPr>
                <w:rFonts w:asciiTheme="minorBidi" w:eastAsia="ＭＳ Ｐゴシック" w:hAnsiTheme="minorBidi" w:cstheme="minorBidi"/>
                <w:sz w:val="18"/>
                <w:szCs w:val="18"/>
              </w:rPr>
              <w:t xml:space="preserve"> </w:t>
            </w:r>
          </w:p>
          <w:p w14:paraId="28D8ABFC" w14:textId="77777777" w:rsidR="00E15835" w:rsidRPr="003C1118" w:rsidRDefault="00E15835" w:rsidP="007E52A7">
            <w:pPr>
              <w:rPr>
                <w:rFonts w:asciiTheme="minorBidi" w:eastAsia="ＭＳ Ｐゴシック" w:hAnsiTheme="minorBidi" w:cstheme="minorBidi"/>
                <w:sz w:val="18"/>
                <w:szCs w:val="18"/>
              </w:rPr>
            </w:pPr>
          </w:p>
          <w:p w14:paraId="1B4A9BA5" w14:textId="77777777" w:rsidR="00E15835" w:rsidRPr="003C1118" w:rsidRDefault="00E15835" w:rsidP="007E52A7">
            <w:pPr>
              <w:rPr>
                <w:rFonts w:asciiTheme="minorBidi" w:eastAsia="ＭＳ Ｐゴシック" w:hAnsiTheme="minorBidi" w:cstheme="minorBidi"/>
                <w:color w:val="FF0000"/>
                <w:sz w:val="18"/>
                <w:szCs w:val="18"/>
              </w:rPr>
            </w:pPr>
            <w:r w:rsidRPr="003C1118">
              <w:rPr>
                <w:rFonts w:asciiTheme="minorBidi" w:eastAsia="ＭＳ Ｐゴシック" w:hAnsiTheme="minorBidi" w:cstheme="minorBidi"/>
                <w:color w:val="FF0000"/>
                <w:sz w:val="18"/>
                <w:szCs w:val="18"/>
              </w:rPr>
              <w:t>なお、正式な日程につきましては、評価サンプル受領後より、必要な評価期間を足した日程へと変更となります。</w:t>
            </w:r>
          </w:p>
        </w:tc>
      </w:tr>
    </w:tbl>
    <w:p w14:paraId="2F41CB63" w14:textId="77777777" w:rsidR="00E15835" w:rsidRPr="003C1118" w:rsidRDefault="00E15835">
      <w:pPr>
        <w:rPr>
          <w:rFonts w:asciiTheme="minorBidi" w:eastAsia="ＭＳ Ｐゴシック" w:hAnsiTheme="minorBidi" w:cstheme="minorBidi"/>
          <w:b/>
          <w:sz w:val="18"/>
          <w:szCs w:val="18"/>
        </w:rPr>
      </w:pPr>
    </w:p>
    <w:p w14:paraId="0A2458EE" w14:textId="77777777" w:rsidR="00E15835" w:rsidRPr="003C1118" w:rsidRDefault="00E15835">
      <w:pPr>
        <w:rPr>
          <w:rFonts w:asciiTheme="minorBidi" w:eastAsia="ＭＳ Ｐゴシック" w:hAnsiTheme="minorBidi" w:cstheme="minorBidi"/>
          <w:b/>
          <w:sz w:val="18"/>
          <w:szCs w:val="18"/>
        </w:rPr>
      </w:pPr>
      <w:r w:rsidRPr="003C1118">
        <w:rPr>
          <w:rFonts w:asciiTheme="minorBidi" w:eastAsia="ＭＳ Ｐゴシック" w:hAnsiTheme="minorBidi" w:cstheme="minorBidi"/>
          <w:b/>
          <w:sz w:val="18"/>
          <w:szCs w:val="18"/>
        </w:rPr>
        <w:br w:type="page"/>
      </w:r>
    </w:p>
    <w:p w14:paraId="2F744C46" w14:textId="77777777" w:rsidR="00E15835" w:rsidRPr="003C1118" w:rsidRDefault="00E15835">
      <w:pPr>
        <w:rPr>
          <w:rFonts w:asciiTheme="minorBidi" w:eastAsia="ＭＳ Ｐゴシック" w:hAnsiTheme="minorBidi" w:cstheme="minorBid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5"/>
        <w:gridCol w:w="5423"/>
      </w:tblGrid>
      <w:tr w:rsidR="00E15835" w:rsidRPr="003C1118" w14:paraId="3832DA6B" w14:textId="77777777" w:rsidTr="007E52A7">
        <w:trPr>
          <w:cantSplit/>
          <w:trHeight w:val="395"/>
        </w:trPr>
        <w:tc>
          <w:tcPr>
            <w:tcW w:w="5000" w:type="pct"/>
            <w:gridSpan w:val="2"/>
            <w:shd w:val="clear" w:color="auto" w:fill="D9D9D9"/>
            <w:vAlign w:val="center"/>
          </w:tcPr>
          <w:p w14:paraId="1B9EDA8C" w14:textId="77777777" w:rsidR="00E15835" w:rsidRPr="003C1118" w:rsidRDefault="00E15835" w:rsidP="007E52A7">
            <w:pPr>
              <w:rPr>
                <w:rFonts w:asciiTheme="minorBidi" w:eastAsia="ＭＳ Ｐゴシック" w:hAnsiTheme="minorBidi" w:cstheme="minorBidi"/>
                <w:sz w:val="22"/>
                <w:szCs w:val="22"/>
              </w:rPr>
            </w:pPr>
            <w:r w:rsidRPr="003C1118">
              <w:rPr>
                <w:rFonts w:asciiTheme="minorBidi" w:eastAsia="ＭＳ Ｐゴシック" w:hAnsiTheme="minorBidi" w:cstheme="minorBidi"/>
                <w:b/>
                <w:bCs/>
                <w:sz w:val="22"/>
                <w:szCs w:val="22"/>
              </w:rPr>
              <w:t>CONNECTOR MODEL NAME &amp; ELECTRICAL RATING</w:t>
            </w:r>
            <w:r w:rsidRPr="003C1118">
              <w:rPr>
                <w:rFonts w:asciiTheme="minorBidi" w:eastAsia="ＭＳ Ｐゴシック" w:hAnsiTheme="minorBidi" w:cstheme="minorBidi"/>
                <w:sz w:val="22"/>
                <w:szCs w:val="22"/>
              </w:rPr>
              <w:t xml:space="preserve">: </w:t>
            </w:r>
          </w:p>
        </w:tc>
      </w:tr>
      <w:tr w:rsidR="00E15835" w:rsidRPr="003C1118" w14:paraId="18C40D44" w14:textId="77777777" w:rsidTr="007E52A7">
        <w:trPr>
          <w:cantSplit/>
          <w:trHeight w:val="395"/>
        </w:trPr>
        <w:tc>
          <w:tcPr>
            <w:tcW w:w="5000" w:type="pct"/>
            <w:gridSpan w:val="2"/>
            <w:shd w:val="clear" w:color="auto" w:fill="EAF1DD" w:themeFill="accent3" w:themeFillTint="33"/>
            <w:vAlign w:val="center"/>
          </w:tcPr>
          <w:p w14:paraId="11F1FF22"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 xml:space="preserve">9. Connector Model Name &amp; Electrical Ratings: </w:t>
            </w:r>
            <w:r w:rsidRPr="003C1118">
              <w:rPr>
                <w:rFonts w:asciiTheme="minorBidi" w:eastAsia="ＭＳ Ｐゴシック" w:hAnsiTheme="minorBidi" w:cstheme="minorBidi"/>
              </w:rPr>
              <w:t>電気定格</w:t>
            </w:r>
          </w:p>
          <w:p w14:paraId="0BD5810A"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ご申請されるコネクタのモデル名と電気定格、最大動作温度定格をご記入ください。</w:t>
            </w:r>
            <w:r w:rsidRPr="003C1118">
              <w:rPr>
                <w:rFonts w:asciiTheme="minorBidi" w:eastAsia="ＭＳ Ｐゴシック" w:hAnsiTheme="minorBidi" w:cstheme="minorBidi"/>
                <w:b/>
                <w:bCs/>
                <w:sz w:val="18"/>
                <w:szCs w:val="18"/>
              </w:rPr>
              <w:t>下記の＜</w:t>
            </w:r>
            <w:r w:rsidRPr="003C1118">
              <w:rPr>
                <w:rFonts w:asciiTheme="minorBidi" w:eastAsia="ＭＳ Ｐゴシック" w:hAnsiTheme="minorBidi" w:cstheme="minorBidi"/>
                <w:b/>
                <w:bCs/>
                <w:sz w:val="18"/>
                <w:szCs w:val="18"/>
              </w:rPr>
              <w:t>INFORMATION</w:t>
            </w:r>
            <w:r w:rsidRPr="003C1118">
              <w:rPr>
                <w:rFonts w:asciiTheme="minorBidi" w:eastAsia="ＭＳ Ｐゴシック" w:hAnsiTheme="minorBidi" w:cstheme="minorBidi"/>
                <w:b/>
                <w:bCs/>
                <w:sz w:val="18"/>
                <w:szCs w:val="18"/>
              </w:rPr>
              <w:t>＞（解説）をご参照ください。</w:t>
            </w:r>
          </w:p>
        </w:tc>
      </w:tr>
      <w:tr w:rsidR="00E15835" w:rsidRPr="003C1118" w14:paraId="338F6EEF" w14:textId="77777777" w:rsidTr="007E52A7">
        <w:trPr>
          <w:cantSplit/>
          <w:trHeight w:val="828"/>
        </w:trPr>
        <w:tc>
          <w:tcPr>
            <w:tcW w:w="3238" w:type="pct"/>
            <w:vMerge w:val="restart"/>
            <w:shd w:val="clear" w:color="auto" w:fill="auto"/>
            <w:vAlign w:val="center"/>
          </w:tcPr>
          <w:tbl>
            <w:tblPr>
              <w:tblStyle w:val="ac"/>
              <w:tblW w:w="9067" w:type="dxa"/>
              <w:tblLook w:val="04A0" w:firstRow="1" w:lastRow="0" w:firstColumn="1" w:lastColumn="0" w:noHBand="0" w:noVBand="1"/>
            </w:tblPr>
            <w:tblGrid>
              <w:gridCol w:w="1447"/>
              <w:gridCol w:w="2551"/>
              <w:gridCol w:w="2093"/>
              <w:gridCol w:w="1417"/>
              <w:gridCol w:w="1559"/>
            </w:tblGrid>
            <w:tr w:rsidR="00E15835" w:rsidRPr="003C1118" w14:paraId="63594416" w14:textId="77777777" w:rsidTr="007E52A7">
              <w:tc>
                <w:tcPr>
                  <w:tcW w:w="1447" w:type="dxa"/>
                  <w:tcBorders>
                    <w:bottom w:val="double" w:sz="4" w:space="0" w:color="auto"/>
                  </w:tcBorders>
                  <w:shd w:val="clear" w:color="auto" w:fill="EAF1DD" w:themeFill="accent3" w:themeFillTint="33"/>
                </w:tcPr>
                <w:p w14:paraId="343D98C2"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Type</w:t>
                  </w:r>
                </w:p>
                <w:p w14:paraId="3A1A2704" w14:textId="77777777" w:rsidR="00E15835" w:rsidRPr="003C1118" w:rsidRDefault="00E15835" w:rsidP="007E52A7">
                  <w:pPr>
                    <w:rPr>
                      <w:rFonts w:asciiTheme="minorBidi" w:eastAsia="ＭＳ Ｐゴシック" w:hAnsiTheme="minorBidi" w:cstheme="minorBidi"/>
                      <w:sz w:val="16"/>
                      <w:szCs w:val="16"/>
                    </w:rPr>
                  </w:pPr>
                  <w:r w:rsidRPr="003C1118">
                    <w:rPr>
                      <w:rFonts w:asciiTheme="minorBidi" w:eastAsia="ＭＳ Ｐゴシック" w:hAnsiTheme="minorBidi" w:cstheme="minorBidi"/>
                      <w:sz w:val="16"/>
                      <w:szCs w:val="16"/>
                    </w:rPr>
                    <w:t>オス</w:t>
                  </w: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メスやプラグ</w:t>
                  </w:r>
                  <w:r w:rsidRPr="003C1118">
                    <w:rPr>
                      <w:rFonts w:asciiTheme="minorBidi" w:eastAsia="ＭＳ Ｐゴシック" w:hAnsiTheme="minorBidi" w:cstheme="minorBidi"/>
                      <w:sz w:val="16"/>
                      <w:szCs w:val="16"/>
                    </w:rPr>
                    <w:t>/</w:t>
                  </w:r>
                  <w:r w:rsidRPr="003C1118">
                    <w:rPr>
                      <w:rFonts w:asciiTheme="minorBidi" w:eastAsia="ＭＳ Ｐゴシック" w:hAnsiTheme="minorBidi" w:cstheme="minorBidi"/>
                      <w:sz w:val="16"/>
                      <w:szCs w:val="16"/>
                    </w:rPr>
                    <w:t>レセプタクル等記入ください。</w:t>
                  </w:r>
                </w:p>
              </w:tc>
              <w:tc>
                <w:tcPr>
                  <w:tcW w:w="2551" w:type="dxa"/>
                  <w:tcBorders>
                    <w:bottom w:val="double" w:sz="4" w:space="0" w:color="auto"/>
                  </w:tcBorders>
                  <w:shd w:val="clear" w:color="auto" w:fill="EAF1DD" w:themeFill="accent3" w:themeFillTint="33"/>
                </w:tcPr>
                <w:p w14:paraId="18578472"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Model Name</w:t>
                  </w:r>
                </w:p>
                <w:p w14:paraId="7080C188"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UL</w:t>
                  </w:r>
                  <w:r w:rsidRPr="003C1118">
                    <w:rPr>
                      <w:rFonts w:asciiTheme="minorBidi" w:eastAsia="ＭＳ Ｐゴシック" w:hAnsiTheme="minorBidi" w:cstheme="minorBidi"/>
                    </w:rPr>
                    <w:t>登録型式</w:t>
                  </w:r>
                </w:p>
                <w:p w14:paraId="168D807C" w14:textId="77777777" w:rsidR="00E15835" w:rsidRPr="003C1118" w:rsidRDefault="00E15835" w:rsidP="007E52A7">
                  <w:pPr>
                    <w:rPr>
                      <w:rFonts w:asciiTheme="minorBidi" w:eastAsia="ＭＳ Ｐゴシック" w:hAnsiTheme="minorBidi" w:cstheme="minorBidi"/>
                      <w:b/>
                      <w:bCs/>
                    </w:rPr>
                  </w:pPr>
                </w:p>
              </w:tc>
              <w:tc>
                <w:tcPr>
                  <w:tcW w:w="2093" w:type="dxa"/>
                  <w:tcBorders>
                    <w:bottom w:val="double" w:sz="4" w:space="0" w:color="auto"/>
                  </w:tcBorders>
                  <w:shd w:val="clear" w:color="auto" w:fill="EAF1DD" w:themeFill="accent3" w:themeFillTint="33"/>
                </w:tcPr>
                <w:p w14:paraId="4D86D51C"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 xml:space="preserve">Voltage(#) </w:t>
                  </w:r>
                </w:p>
                <w:p w14:paraId="48AA78A0" w14:textId="77777777" w:rsidR="00E15835" w:rsidRPr="003C1118" w:rsidRDefault="00E15835" w:rsidP="007E52A7">
                  <w:pPr>
                    <w:rPr>
                      <w:rFonts w:asciiTheme="minorBidi" w:eastAsia="ＭＳ Ｐゴシック" w:hAnsiTheme="minorBidi" w:cstheme="minorBidi"/>
                      <w:b/>
                      <w:bCs/>
                    </w:rPr>
                  </w:pPr>
                  <w:r w:rsidRPr="003C1118">
                    <w:rPr>
                      <w:rFonts w:asciiTheme="minorBidi" w:eastAsia="ＭＳ Ｐゴシック" w:hAnsiTheme="minorBidi" w:cstheme="minorBidi"/>
                    </w:rPr>
                    <w:t>[Vac] [Vdc] [Vac/Vdc]</w:t>
                  </w:r>
                </w:p>
              </w:tc>
              <w:tc>
                <w:tcPr>
                  <w:tcW w:w="1417" w:type="dxa"/>
                  <w:tcBorders>
                    <w:bottom w:val="double" w:sz="4" w:space="0" w:color="auto"/>
                  </w:tcBorders>
                  <w:shd w:val="clear" w:color="auto" w:fill="EAF1DD" w:themeFill="accent3" w:themeFillTint="33"/>
                </w:tcPr>
                <w:p w14:paraId="4EE269B7" w14:textId="77777777" w:rsidR="00E15835" w:rsidRPr="003C1118" w:rsidRDefault="00E15835" w:rsidP="007E52A7">
                  <w:pPr>
                    <w:rPr>
                      <w:rFonts w:asciiTheme="minorBidi" w:eastAsia="ＭＳ Ｐゴシック" w:hAnsiTheme="minorBidi" w:cstheme="minorBidi"/>
                      <w:b/>
                      <w:bCs/>
                    </w:rPr>
                  </w:pPr>
                  <w:r w:rsidRPr="003C1118">
                    <w:rPr>
                      <w:rFonts w:asciiTheme="minorBidi" w:eastAsia="ＭＳ Ｐゴシック" w:hAnsiTheme="minorBidi" w:cstheme="minorBidi"/>
                    </w:rPr>
                    <w:t>Ampere (A)</w:t>
                  </w:r>
                </w:p>
              </w:tc>
              <w:tc>
                <w:tcPr>
                  <w:tcW w:w="1559" w:type="dxa"/>
                  <w:tcBorders>
                    <w:bottom w:val="double" w:sz="4" w:space="0" w:color="auto"/>
                  </w:tcBorders>
                  <w:shd w:val="clear" w:color="auto" w:fill="EAF1DD" w:themeFill="accent3" w:themeFillTint="33"/>
                </w:tcPr>
                <w:p w14:paraId="5EFE7848"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Conductor Sizes, AWG [Sol] [Str] [Sol/Str] [Flexible]</w:t>
                  </w:r>
                </w:p>
              </w:tc>
            </w:tr>
            <w:tr w:rsidR="00E15835" w:rsidRPr="003C1118" w14:paraId="1E17DEED" w14:textId="77777777" w:rsidTr="007E52A7">
              <w:tc>
                <w:tcPr>
                  <w:tcW w:w="1447" w:type="dxa"/>
                  <w:tcBorders>
                    <w:top w:val="double" w:sz="4" w:space="0" w:color="auto"/>
                  </w:tcBorders>
                </w:tcPr>
                <w:p w14:paraId="7295E957" w14:textId="77777777" w:rsidR="00E15835" w:rsidRPr="003C1118" w:rsidRDefault="00E15835" w:rsidP="007E52A7">
                  <w:pPr>
                    <w:rPr>
                      <w:rFonts w:asciiTheme="minorBidi" w:eastAsia="ＭＳ Ｐゴシック" w:hAnsiTheme="minorBidi" w:cstheme="minorBidi"/>
                    </w:rPr>
                  </w:pPr>
                </w:p>
              </w:tc>
              <w:tc>
                <w:tcPr>
                  <w:tcW w:w="2551" w:type="dxa"/>
                  <w:tcBorders>
                    <w:top w:val="double" w:sz="4" w:space="0" w:color="auto"/>
                  </w:tcBorders>
                </w:tcPr>
                <w:p w14:paraId="7C259747" w14:textId="77777777" w:rsidR="00E15835" w:rsidRPr="003C1118" w:rsidRDefault="00E15835" w:rsidP="007E52A7">
                  <w:pPr>
                    <w:rPr>
                      <w:rFonts w:asciiTheme="minorBidi" w:eastAsia="ＭＳ Ｐゴシック" w:hAnsiTheme="minorBidi" w:cstheme="minorBidi"/>
                    </w:rPr>
                  </w:pPr>
                </w:p>
              </w:tc>
              <w:tc>
                <w:tcPr>
                  <w:tcW w:w="2093" w:type="dxa"/>
                  <w:tcBorders>
                    <w:top w:val="double" w:sz="4" w:space="0" w:color="auto"/>
                  </w:tcBorders>
                </w:tcPr>
                <w:p w14:paraId="4929758E" w14:textId="77777777" w:rsidR="00E15835" w:rsidRPr="003C1118" w:rsidRDefault="00E15835" w:rsidP="007E52A7">
                  <w:pPr>
                    <w:rPr>
                      <w:rFonts w:asciiTheme="minorBidi" w:eastAsia="ＭＳ Ｐゴシック" w:hAnsiTheme="minorBidi" w:cstheme="minorBidi"/>
                    </w:rPr>
                  </w:pPr>
                </w:p>
              </w:tc>
              <w:tc>
                <w:tcPr>
                  <w:tcW w:w="1417" w:type="dxa"/>
                  <w:tcBorders>
                    <w:top w:val="double" w:sz="4" w:space="0" w:color="auto"/>
                  </w:tcBorders>
                </w:tcPr>
                <w:p w14:paraId="568F9EAD" w14:textId="77777777" w:rsidR="00E15835" w:rsidRPr="003C1118" w:rsidRDefault="00E15835" w:rsidP="007E52A7">
                  <w:pPr>
                    <w:rPr>
                      <w:rFonts w:asciiTheme="minorBidi" w:eastAsia="ＭＳ Ｐゴシック" w:hAnsiTheme="minorBidi" w:cstheme="minorBidi"/>
                    </w:rPr>
                  </w:pPr>
                </w:p>
              </w:tc>
              <w:tc>
                <w:tcPr>
                  <w:tcW w:w="1559" w:type="dxa"/>
                  <w:tcBorders>
                    <w:top w:val="double" w:sz="4" w:space="0" w:color="auto"/>
                  </w:tcBorders>
                </w:tcPr>
                <w:p w14:paraId="5EC747BC" w14:textId="77777777" w:rsidR="00E15835" w:rsidRPr="003C1118" w:rsidRDefault="00E15835" w:rsidP="007E52A7">
                  <w:pPr>
                    <w:rPr>
                      <w:rFonts w:asciiTheme="minorBidi" w:eastAsia="ＭＳ Ｐゴシック" w:hAnsiTheme="minorBidi" w:cstheme="minorBidi"/>
                    </w:rPr>
                  </w:pPr>
                </w:p>
              </w:tc>
            </w:tr>
            <w:tr w:rsidR="00E15835" w:rsidRPr="003C1118" w14:paraId="782C0115" w14:textId="77777777" w:rsidTr="007E52A7">
              <w:tc>
                <w:tcPr>
                  <w:tcW w:w="1447" w:type="dxa"/>
                </w:tcPr>
                <w:p w14:paraId="14CFE598" w14:textId="77777777" w:rsidR="00E15835" w:rsidRPr="003C1118" w:rsidRDefault="00E15835" w:rsidP="007E52A7">
                  <w:pPr>
                    <w:rPr>
                      <w:rFonts w:asciiTheme="minorBidi" w:eastAsia="ＭＳ Ｐゴシック" w:hAnsiTheme="minorBidi" w:cstheme="minorBidi"/>
                    </w:rPr>
                  </w:pPr>
                </w:p>
              </w:tc>
              <w:tc>
                <w:tcPr>
                  <w:tcW w:w="2551" w:type="dxa"/>
                </w:tcPr>
                <w:p w14:paraId="06A7B43D" w14:textId="77777777" w:rsidR="00E15835" w:rsidRPr="003C1118" w:rsidRDefault="00E15835" w:rsidP="007E52A7">
                  <w:pPr>
                    <w:rPr>
                      <w:rFonts w:asciiTheme="minorBidi" w:eastAsia="ＭＳ Ｐゴシック" w:hAnsiTheme="minorBidi" w:cstheme="minorBidi"/>
                    </w:rPr>
                  </w:pPr>
                </w:p>
              </w:tc>
              <w:tc>
                <w:tcPr>
                  <w:tcW w:w="2093" w:type="dxa"/>
                </w:tcPr>
                <w:p w14:paraId="6ABA4E97" w14:textId="77777777" w:rsidR="00E15835" w:rsidRPr="003C1118" w:rsidRDefault="00E15835" w:rsidP="007E52A7">
                  <w:pPr>
                    <w:rPr>
                      <w:rFonts w:asciiTheme="minorBidi" w:eastAsia="ＭＳ Ｐゴシック" w:hAnsiTheme="minorBidi" w:cstheme="minorBidi"/>
                    </w:rPr>
                  </w:pPr>
                </w:p>
              </w:tc>
              <w:tc>
                <w:tcPr>
                  <w:tcW w:w="1417" w:type="dxa"/>
                </w:tcPr>
                <w:p w14:paraId="0865ED2C" w14:textId="77777777" w:rsidR="00E15835" w:rsidRPr="003C1118" w:rsidRDefault="00E15835" w:rsidP="007E52A7">
                  <w:pPr>
                    <w:rPr>
                      <w:rFonts w:asciiTheme="minorBidi" w:eastAsia="ＭＳ Ｐゴシック" w:hAnsiTheme="minorBidi" w:cstheme="minorBidi"/>
                    </w:rPr>
                  </w:pPr>
                </w:p>
              </w:tc>
              <w:tc>
                <w:tcPr>
                  <w:tcW w:w="1559" w:type="dxa"/>
                </w:tcPr>
                <w:p w14:paraId="49485D31" w14:textId="77777777" w:rsidR="00E15835" w:rsidRPr="003C1118" w:rsidRDefault="00E15835" w:rsidP="007E52A7">
                  <w:pPr>
                    <w:rPr>
                      <w:rFonts w:asciiTheme="minorBidi" w:eastAsia="ＭＳ Ｐゴシック" w:hAnsiTheme="minorBidi" w:cstheme="minorBidi"/>
                    </w:rPr>
                  </w:pPr>
                </w:p>
              </w:tc>
            </w:tr>
            <w:tr w:rsidR="00E15835" w:rsidRPr="003C1118" w14:paraId="63F32F6A" w14:textId="77777777" w:rsidTr="007E52A7">
              <w:tc>
                <w:tcPr>
                  <w:tcW w:w="1447" w:type="dxa"/>
                </w:tcPr>
                <w:p w14:paraId="4B326C21" w14:textId="77777777" w:rsidR="00E15835" w:rsidRPr="003C1118" w:rsidRDefault="00E15835" w:rsidP="007E52A7">
                  <w:pPr>
                    <w:rPr>
                      <w:rFonts w:asciiTheme="minorBidi" w:eastAsia="ＭＳ Ｐゴシック" w:hAnsiTheme="minorBidi" w:cstheme="minorBidi"/>
                    </w:rPr>
                  </w:pPr>
                </w:p>
              </w:tc>
              <w:tc>
                <w:tcPr>
                  <w:tcW w:w="2551" w:type="dxa"/>
                </w:tcPr>
                <w:p w14:paraId="686AFE3C" w14:textId="77777777" w:rsidR="00E15835" w:rsidRPr="003C1118" w:rsidRDefault="00E15835" w:rsidP="007E52A7">
                  <w:pPr>
                    <w:rPr>
                      <w:rFonts w:asciiTheme="minorBidi" w:eastAsia="ＭＳ Ｐゴシック" w:hAnsiTheme="minorBidi" w:cstheme="minorBidi"/>
                    </w:rPr>
                  </w:pPr>
                </w:p>
              </w:tc>
              <w:tc>
                <w:tcPr>
                  <w:tcW w:w="2093" w:type="dxa"/>
                </w:tcPr>
                <w:p w14:paraId="6BA8323D" w14:textId="77777777" w:rsidR="00E15835" w:rsidRPr="003C1118" w:rsidRDefault="00E15835" w:rsidP="007E52A7">
                  <w:pPr>
                    <w:rPr>
                      <w:rFonts w:asciiTheme="minorBidi" w:eastAsia="ＭＳ Ｐゴシック" w:hAnsiTheme="minorBidi" w:cstheme="minorBidi"/>
                    </w:rPr>
                  </w:pPr>
                </w:p>
              </w:tc>
              <w:tc>
                <w:tcPr>
                  <w:tcW w:w="1417" w:type="dxa"/>
                </w:tcPr>
                <w:p w14:paraId="2E9C4453" w14:textId="77777777" w:rsidR="00E15835" w:rsidRPr="003C1118" w:rsidRDefault="00E15835" w:rsidP="007E52A7">
                  <w:pPr>
                    <w:rPr>
                      <w:rFonts w:asciiTheme="minorBidi" w:eastAsia="ＭＳ Ｐゴシック" w:hAnsiTheme="minorBidi" w:cstheme="minorBidi"/>
                    </w:rPr>
                  </w:pPr>
                </w:p>
              </w:tc>
              <w:tc>
                <w:tcPr>
                  <w:tcW w:w="1559" w:type="dxa"/>
                </w:tcPr>
                <w:p w14:paraId="3BF5E8DD" w14:textId="77777777" w:rsidR="00E15835" w:rsidRPr="003C1118" w:rsidRDefault="00E15835" w:rsidP="007E52A7">
                  <w:pPr>
                    <w:rPr>
                      <w:rFonts w:asciiTheme="minorBidi" w:eastAsia="ＭＳ Ｐゴシック" w:hAnsiTheme="minorBidi" w:cstheme="minorBidi"/>
                    </w:rPr>
                  </w:pPr>
                </w:p>
              </w:tc>
            </w:tr>
            <w:tr w:rsidR="00E15835" w:rsidRPr="003C1118" w14:paraId="2C3AE8EE" w14:textId="77777777" w:rsidTr="007E52A7">
              <w:tc>
                <w:tcPr>
                  <w:tcW w:w="1447" w:type="dxa"/>
                </w:tcPr>
                <w:p w14:paraId="036EDA24" w14:textId="77777777" w:rsidR="00E15835" w:rsidRPr="003C1118" w:rsidRDefault="00E15835" w:rsidP="007E52A7">
                  <w:pPr>
                    <w:rPr>
                      <w:rFonts w:asciiTheme="minorBidi" w:eastAsia="ＭＳ Ｐゴシック" w:hAnsiTheme="minorBidi" w:cstheme="minorBidi"/>
                    </w:rPr>
                  </w:pPr>
                </w:p>
              </w:tc>
              <w:tc>
                <w:tcPr>
                  <w:tcW w:w="2551" w:type="dxa"/>
                </w:tcPr>
                <w:p w14:paraId="4EB34861" w14:textId="77777777" w:rsidR="00E15835" w:rsidRPr="003C1118" w:rsidRDefault="00E15835" w:rsidP="007E52A7">
                  <w:pPr>
                    <w:rPr>
                      <w:rFonts w:asciiTheme="minorBidi" w:eastAsia="ＭＳ Ｐゴシック" w:hAnsiTheme="minorBidi" w:cstheme="minorBidi"/>
                    </w:rPr>
                  </w:pPr>
                </w:p>
              </w:tc>
              <w:tc>
                <w:tcPr>
                  <w:tcW w:w="2093" w:type="dxa"/>
                </w:tcPr>
                <w:p w14:paraId="4EEC9F02" w14:textId="77777777" w:rsidR="00E15835" w:rsidRPr="003C1118" w:rsidRDefault="00E15835" w:rsidP="007E52A7">
                  <w:pPr>
                    <w:rPr>
                      <w:rFonts w:asciiTheme="minorBidi" w:eastAsia="ＭＳ Ｐゴシック" w:hAnsiTheme="minorBidi" w:cstheme="minorBidi"/>
                    </w:rPr>
                  </w:pPr>
                </w:p>
              </w:tc>
              <w:tc>
                <w:tcPr>
                  <w:tcW w:w="1417" w:type="dxa"/>
                </w:tcPr>
                <w:p w14:paraId="669CED89" w14:textId="77777777" w:rsidR="00E15835" w:rsidRPr="003C1118" w:rsidRDefault="00E15835" w:rsidP="007E52A7">
                  <w:pPr>
                    <w:rPr>
                      <w:rFonts w:asciiTheme="minorBidi" w:eastAsia="ＭＳ Ｐゴシック" w:hAnsiTheme="minorBidi" w:cstheme="minorBidi"/>
                    </w:rPr>
                  </w:pPr>
                </w:p>
              </w:tc>
              <w:tc>
                <w:tcPr>
                  <w:tcW w:w="1559" w:type="dxa"/>
                </w:tcPr>
                <w:p w14:paraId="2D518A7F" w14:textId="77777777" w:rsidR="00E15835" w:rsidRPr="003C1118" w:rsidRDefault="00E15835" w:rsidP="007E52A7">
                  <w:pPr>
                    <w:rPr>
                      <w:rFonts w:asciiTheme="minorBidi" w:eastAsia="ＭＳ Ｐゴシック" w:hAnsiTheme="minorBidi" w:cstheme="minorBidi"/>
                    </w:rPr>
                  </w:pPr>
                </w:p>
              </w:tc>
            </w:tr>
            <w:tr w:rsidR="00E15835" w:rsidRPr="003C1118" w14:paraId="17B6FDCB" w14:textId="77777777" w:rsidTr="007E52A7">
              <w:tc>
                <w:tcPr>
                  <w:tcW w:w="1447" w:type="dxa"/>
                </w:tcPr>
                <w:p w14:paraId="6B06AE2D" w14:textId="77777777" w:rsidR="00E15835" w:rsidRPr="003C1118" w:rsidRDefault="00E15835" w:rsidP="007E52A7">
                  <w:pPr>
                    <w:rPr>
                      <w:rFonts w:asciiTheme="minorBidi" w:eastAsia="ＭＳ Ｐゴシック" w:hAnsiTheme="minorBidi" w:cstheme="minorBidi"/>
                    </w:rPr>
                  </w:pPr>
                </w:p>
              </w:tc>
              <w:tc>
                <w:tcPr>
                  <w:tcW w:w="2551" w:type="dxa"/>
                </w:tcPr>
                <w:p w14:paraId="7A54EBA1" w14:textId="77777777" w:rsidR="00E15835" w:rsidRPr="003C1118" w:rsidRDefault="00E15835" w:rsidP="007E52A7">
                  <w:pPr>
                    <w:rPr>
                      <w:rFonts w:asciiTheme="minorBidi" w:eastAsia="ＭＳ Ｐゴシック" w:hAnsiTheme="minorBidi" w:cstheme="minorBidi"/>
                    </w:rPr>
                  </w:pPr>
                </w:p>
              </w:tc>
              <w:tc>
                <w:tcPr>
                  <w:tcW w:w="2093" w:type="dxa"/>
                </w:tcPr>
                <w:p w14:paraId="26E08649" w14:textId="77777777" w:rsidR="00E15835" w:rsidRPr="003C1118" w:rsidRDefault="00E15835" w:rsidP="007E52A7">
                  <w:pPr>
                    <w:rPr>
                      <w:rFonts w:asciiTheme="minorBidi" w:eastAsia="ＭＳ Ｐゴシック" w:hAnsiTheme="minorBidi" w:cstheme="minorBidi"/>
                    </w:rPr>
                  </w:pPr>
                </w:p>
              </w:tc>
              <w:tc>
                <w:tcPr>
                  <w:tcW w:w="1417" w:type="dxa"/>
                </w:tcPr>
                <w:p w14:paraId="0E8C6FAC" w14:textId="77777777" w:rsidR="00E15835" w:rsidRPr="003C1118" w:rsidRDefault="00E15835" w:rsidP="007E52A7">
                  <w:pPr>
                    <w:rPr>
                      <w:rFonts w:asciiTheme="minorBidi" w:eastAsia="ＭＳ Ｐゴシック" w:hAnsiTheme="minorBidi" w:cstheme="minorBidi"/>
                    </w:rPr>
                  </w:pPr>
                </w:p>
              </w:tc>
              <w:tc>
                <w:tcPr>
                  <w:tcW w:w="1559" w:type="dxa"/>
                </w:tcPr>
                <w:p w14:paraId="3CA4C219" w14:textId="77777777" w:rsidR="00E15835" w:rsidRPr="003C1118" w:rsidRDefault="00E15835" w:rsidP="007E52A7">
                  <w:pPr>
                    <w:rPr>
                      <w:rFonts w:asciiTheme="minorBidi" w:eastAsia="ＭＳ Ｐゴシック" w:hAnsiTheme="minorBidi" w:cstheme="minorBidi"/>
                    </w:rPr>
                  </w:pPr>
                </w:p>
              </w:tc>
            </w:tr>
            <w:tr w:rsidR="00E15835" w:rsidRPr="003C1118" w14:paraId="5E0DFF01" w14:textId="77777777" w:rsidTr="007E52A7">
              <w:tc>
                <w:tcPr>
                  <w:tcW w:w="9067" w:type="dxa"/>
                  <w:gridSpan w:val="5"/>
                </w:tcPr>
                <w:p w14:paraId="62331DE0"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Maximum Operating Temperature ($) - __</w:t>
                  </w:r>
                  <w:r w:rsidRPr="003C1118">
                    <w:rPr>
                      <w:rFonts w:ascii="ＭＳ ゴシック" w:eastAsia="ＭＳ ゴシック" w:hAnsi="ＭＳ ゴシック" w:cs="ＭＳ ゴシック" w:hint="eastAsia"/>
                    </w:rPr>
                    <w:t>℃</w:t>
                  </w:r>
                </w:p>
              </w:tc>
            </w:tr>
          </w:tbl>
          <w:p w14:paraId="59FCA107" w14:textId="77777777" w:rsidR="00E15835" w:rsidRPr="003C1118" w:rsidRDefault="00E15835" w:rsidP="007E52A7">
            <w:pPr>
              <w:rPr>
                <w:rFonts w:asciiTheme="minorBidi" w:eastAsia="ＭＳ Ｐゴシック" w:hAnsiTheme="minorBidi" w:cstheme="minorBidi"/>
                <w:sz w:val="18"/>
                <w:szCs w:val="18"/>
              </w:rPr>
            </w:pPr>
          </w:p>
          <w:p w14:paraId="4BBA7750" w14:textId="77777777" w:rsidR="00E15835" w:rsidRPr="003C1118" w:rsidRDefault="00E15835" w:rsidP="007E52A7">
            <w:pPr>
              <w:rPr>
                <w:rFonts w:asciiTheme="minorBidi" w:eastAsia="ＭＳ Ｐゴシック" w:hAnsiTheme="minorBidi" w:cstheme="minorBidi"/>
                <w:sz w:val="18"/>
                <w:szCs w:val="18"/>
              </w:rPr>
            </w:pPr>
          </w:p>
          <w:tbl>
            <w:tblPr>
              <w:tblStyle w:val="ac"/>
              <w:tblW w:w="0" w:type="auto"/>
              <w:tblLook w:val="04A0" w:firstRow="1" w:lastRow="0" w:firstColumn="1" w:lastColumn="0" w:noHBand="0" w:noVBand="1"/>
            </w:tblPr>
            <w:tblGrid>
              <w:gridCol w:w="974"/>
              <w:gridCol w:w="1664"/>
              <w:gridCol w:w="1360"/>
              <w:gridCol w:w="1985"/>
              <w:gridCol w:w="1495"/>
              <w:gridCol w:w="1615"/>
            </w:tblGrid>
            <w:tr w:rsidR="00E15835" w:rsidRPr="003C1118" w14:paraId="62678C19" w14:textId="77777777" w:rsidTr="007E52A7">
              <w:tc>
                <w:tcPr>
                  <w:tcW w:w="974" w:type="dxa"/>
                  <w:tcBorders>
                    <w:bottom w:val="double" w:sz="4" w:space="0" w:color="auto"/>
                  </w:tcBorders>
                  <w:shd w:val="clear" w:color="auto" w:fill="EAF1DD" w:themeFill="accent3" w:themeFillTint="33"/>
                </w:tcPr>
                <w:p w14:paraId="4B8015DF"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Type</w:t>
                  </w:r>
                </w:p>
              </w:tc>
              <w:tc>
                <w:tcPr>
                  <w:tcW w:w="1664" w:type="dxa"/>
                  <w:tcBorders>
                    <w:bottom w:val="double" w:sz="4" w:space="0" w:color="auto"/>
                  </w:tcBorders>
                  <w:shd w:val="clear" w:color="auto" w:fill="EAF1DD" w:themeFill="accent3" w:themeFillTint="33"/>
                </w:tcPr>
                <w:p w14:paraId="0BD3F5BD"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Model Name</w:t>
                  </w:r>
                </w:p>
                <w:p w14:paraId="5D871273"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UL</w:t>
                  </w:r>
                  <w:r w:rsidRPr="003C1118">
                    <w:rPr>
                      <w:rFonts w:asciiTheme="minorBidi" w:eastAsia="ＭＳ Ｐゴシック" w:hAnsiTheme="minorBidi" w:cstheme="minorBidi"/>
                    </w:rPr>
                    <w:t>登録型式</w:t>
                  </w:r>
                </w:p>
                <w:p w14:paraId="21DBA7DC" w14:textId="77777777" w:rsidR="00E15835" w:rsidRPr="003C1118" w:rsidRDefault="00E15835" w:rsidP="007E52A7">
                  <w:pPr>
                    <w:rPr>
                      <w:rFonts w:asciiTheme="minorBidi" w:eastAsia="ＭＳ Ｐゴシック" w:hAnsiTheme="minorBidi" w:cstheme="minorBidi"/>
                      <w:b/>
                      <w:bCs/>
                    </w:rPr>
                  </w:pPr>
                </w:p>
              </w:tc>
              <w:tc>
                <w:tcPr>
                  <w:tcW w:w="1360" w:type="dxa"/>
                  <w:tcBorders>
                    <w:bottom w:val="double" w:sz="4" w:space="0" w:color="auto"/>
                  </w:tcBorders>
                  <w:shd w:val="clear" w:color="auto" w:fill="EAF1DD" w:themeFill="accent3" w:themeFillTint="33"/>
                </w:tcPr>
                <w:p w14:paraId="02C373D9"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 xml:space="preserve">Voltage(#) </w:t>
                  </w:r>
                </w:p>
                <w:p w14:paraId="1F4005E7" w14:textId="77777777" w:rsidR="00E15835" w:rsidRPr="003C1118" w:rsidRDefault="00E15835" w:rsidP="007E52A7">
                  <w:pPr>
                    <w:rPr>
                      <w:rFonts w:asciiTheme="minorBidi" w:eastAsia="ＭＳ Ｐゴシック" w:hAnsiTheme="minorBidi" w:cstheme="minorBidi"/>
                      <w:b/>
                      <w:bCs/>
                    </w:rPr>
                  </w:pPr>
                  <w:r w:rsidRPr="003C1118">
                    <w:rPr>
                      <w:rFonts w:asciiTheme="minorBidi" w:eastAsia="ＭＳ Ｐゴシック" w:hAnsiTheme="minorBidi" w:cstheme="minorBidi"/>
                    </w:rPr>
                    <w:t>[Vac] [Vdc] [Vac/Vdc]</w:t>
                  </w:r>
                </w:p>
              </w:tc>
              <w:tc>
                <w:tcPr>
                  <w:tcW w:w="1985" w:type="dxa"/>
                  <w:tcBorders>
                    <w:bottom w:val="double" w:sz="4" w:space="0" w:color="auto"/>
                  </w:tcBorders>
                  <w:shd w:val="clear" w:color="auto" w:fill="EAF1DD" w:themeFill="accent3" w:themeFillTint="33"/>
                </w:tcPr>
                <w:p w14:paraId="762F3FFD"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Contact Part No.</w:t>
                  </w:r>
                </w:p>
              </w:tc>
              <w:tc>
                <w:tcPr>
                  <w:tcW w:w="1495" w:type="dxa"/>
                  <w:tcBorders>
                    <w:bottom w:val="double" w:sz="4" w:space="0" w:color="auto"/>
                  </w:tcBorders>
                  <w:shd w:val="clear" w:color="auto" w:fill="EAF1DD" w:themeFill="accent3" w:themeFillTint="33"/>
                </w:tcPr>
                <w:p w14:paraId="0DB6D249" w14:textId="77777777" w:rsidR="00E15835" w:rsidRPr="003C1118" w:rsidRDefault="00E15835" w:rsidP="007E52A7">
                  <w:pPr>
                    <w:rPr>
                      <w:rFonts w:asciiTheme="minorBidi" w:eastAsia="ＭＳ Ｐゴシック" w:hAnsiTheme="minorBidi" w:cstheme="minorBidi"/>
                      <w:b/>
                      <w:bCs/>
                    </w:rPr>
                  </w:pPr>
                  <w:r w:rsidRPr="003C1118">
                    <w:rPr>
                      <w:rFonts w:asciiTheme="minorBidi" w:eastAsia="ＭＳ Ｐゴシック" w:hAnsiTheme="minorBidi" w:cstheme="minorBidi"/>
                    </w:rPr>
                    <w:t>Ampere (A)</w:t>
                  </w:r>
                </w:p>
              </w:tc>
              <w:tc>
                <w:tcPr>
                  <w:tcW w:w="1615" w:type="dxa"/>
                  <w:tcBorders>
                    <w:bottom w:val="double" w:sz="4" w:space="0" w:color="auto"/>
                  </w:tcBorders>
                  <w:shd w:val="clear" w:color="auto" w:fill="EAF1DD" w:themeFill="accent3" w:themeFillTint="33"/>
                </w:tcPr>
                <w:p w14:paraId="39ADFA49"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Conductor Sizes, AWG [Sol] [Str] [Sol/Str] [Flexible]</w:t>
                  </w:r>
                </w:p>
              </w:tc>
            </w:tr>
            <w:tr w:rsidR="00E15835" w:rsidRPr="003C1118" w14:paraId="2F66D0A4" w14:textId="77777777" w:rsidTr="007E52A7">
              <w:tc>
                <w:tcPr>
                  <w:tcW w:w="974" w:type="dxa"/>
                  <w:tcBorders>
                    <w:top w:val="double" w:sz="4" w:space="0" w:color="auto"/>
                  </w:tcBorders>
                </w:tcPr>
                <w:p w14:paraId="39768328" w14:textId="77777777" w:rsidR="00E15835" w:rsidRPr="003C1118" w:rsidRDefault="00E15835" w:rsidP="007E52A7">
                  <w:pPr>
                    <w:rPr>
                      <w:rFonts w:asciiTheme="minorBidi" w:eastAsia="ＭＳ Ｐゴシック" w:hAnsiTheme="minorBidi" w:cstheme="minorBidi"/>
                    </w:rPr>
                  </w:pPr>
                </w:p>
              </w:tc>
              <w:tc>
                <w:tcPr>
                  <w:tcW w:w="1664" w:type="dxa"/>
                  <w:tcBorders>
                    <w:top w:val="double" w:sz="4" w:space="0" w:color="auto"/>
                  </w:tcBorders>
                </w:tcPr>
                <w:p w14:paraId="12927AD6" w14:textId="77777777" w:rsidR="00E15835" w:rsidRPr="003C1118" w:rsidRDefault="00E15835" w:rsidP="007E52A7">
                  <w:pPr>
                    <w:rPr>
                      <w:rFonts w:asciiTheme="minorBidi" w:eastAsia="ＭＳ Ｐゴシック" w:hAnsiTheme="minorBidi" w:cstheme="minorBidi"/>
                    </w:rPr>
                  </w:pPr>
                </w:p>
              </w:tc>
              <w:tc>
                <w:tcPr>
                  <w:tcW w:w="1360" w:type="dxa"/>
                  <w:tcBorders>
                    <w:top w:val="double" w:sz="4" w:space="0" w:color="auto"/>
                  </w:tcBorders>
                </w:tcPr>
                <w:p w14:paraId="187F2D66" w14:textId="77777777" w:rsidR="00E15835" w:rsidRPr="003C1118" w:rsidRDefault="00E15835" w:rsidP="007E52A7">
                  <w:pPr>
                    <w:rPr>
                      <w:rFonts w:asciiTheme="minorBidi" w:eastAsia="ＭＳ Ｐゴシック" w:hAnsiTheme="minorBidi" w:cstheme="minorBidi"/>
                    </w:rPr>
                  </w:pPr>
                </w:p>
              </w:tc>
              <w:tc>
                <w:tcPr>
                  <w:tcW w:w="1985" w:type="dxa"/>
                  <w:tcBorders>
                    <w:top w:val="double" w:sz="4" w:space="0" w:color="auto"/>
                  </w:tcBorders>
                </w:tcPr>
                <w:p w14:paraId="61FD6ABC" w14:textId="77777777" w:rsidR="00E15835" w:rsidRPr="003C1118" w:rsidRDefault="00E15835" w:rsidP="007E52A7">
                  <w:pPr>
                    <w:rPr>
                      <w:rFonts w:asciiTheme="minorBidi" w:eastAsia="ＭＳ Ｐゴシック" w:hAnsiTheme="minorBidi" w:cstheme="minorBidi"/>
                    </w:rPr>
                  </w:pPr>
                </w:p>
              </w:tc>
              <w:tc>
                <w:tcPr>
                  <w:tcW w:w="1495" w:type="dxa"/>
                  <w:tcBorders>
                    <w:top w:val="double" w:sz="4" w:space="0" w:color="auto"/>
                  </w:tcBorders>
                </w:tcPr>
                <w:p w14:paraId="51F48F7A" w14:textId="77777777" w:rsidR="00E15835" w:rsidRPr="003C1118" w:rsidRDefault="00E15835" w:rsidP="007E52A7">
                  <w:pPr>
                    <w:rPr>
                      <w:rFonts w:asciiTheme="minorBidi" w:eastAsia="ＭＳ Ｐゴシック" w:hAnsiTheme="minorBidi" w:cstheme="minorBidi"/>
                    </w:rPr>
                  </w:pPr>
                </w:p>
              </w:tc>
              <w:tc>
                <w:tcPr>
                  <w:tcW w:w="1615" w:type="dxa"/>
                  <w:tcBorders>
                    <w:top w:val="double" w:sz="4" w:space="0" w:color="auto"/>
                  </w:tcBorders>
                </w:tcPr>
                <w:p w14:paraId="2E312BB7" w14:textId="77777777" w:rsidR="00E15835" w:rsidRPr="003C1118" w:rsidRDefault="00E15835" w:rsidP="007E52A7">
                  <w:pPr>
                    <w:rPr>
                      <w:rFonts w:asciiTheme="minorBidi" w:eastAsia="ＭＳ Ｐゴシック" w:hAnsiTheme="minorBidi" w:cstheme="minorBidi"/>
                    </w:rPr>
                  </w:pPr>
                </w:p>
              </w:tc>
            </w:tr>
            <w:tr w:rsidR="00E15835" w:rsidRPr="003C1118" w14:paraId="4A854665" w14:textId="77777777" w:rsidTr="007E52A7">
              <w:tc>
                <w:tcPr>
                  <w:tcW w:w="974" w:type="dxa"/>
                </w:tcPr>
                <w:p w14:paraId="165EF028" w14:textId="77777777" w:rsidR="00E15835" w:rsidRPr="003C1118" w:rsidRDefault="00E15835" w:rsidP="007E52A7">
                  <w:pPr>
                    <w:rPr>
                      <w:rFonts w:asciiTheme="minorBidi" w:eastAsia="ＭＳ Ｐゴシック" w:hAnsiTheme="minorBidi" w:cstheme="minorBidi"/>
                    </w:rPr>
                  </w:pPr>
                </w:p>
              </w:tc>
              <w:tc>
                <w:tcPr>
                  <w:tcW w:w="1664" w:type="dxa"/>
                </w:tcPr>
                <w:p w14:paraId="532FFA6F" w14:textId="77777777" w:rsidR="00E15835" w:rsidRPr="003C1118" w:rsidRDefault="00E15835" w:rsidP="007E52A7">
                  <w:pPr>
                    <w:rPr>
                      <w:rFonts w:asciiTheme="minorBidi" w:eastAsia="ＭＳ Ｐゴシック" w:hAnsiTheme="minorBidi" w:cstheme="minorBidi"/>
                    </w:rPr>
                  </w:pPr>
                </w:p>
              </w:tc>
              <w:tc>
                <w:tcPr>
                  <w:tcW w:w="1360" w:type="dxa"/>
                </w:tcPr>
                <w:p w14:paraId="72A74E3C" w14:textId="77777777" w:rsidR="00E15835" w:rsidRPr="003C1118" w:rsidRDefault="00E15835" w:rsidP="007E52A7">
                  <w:pPr>
                    <w:rPr>
                      <w:rFonts w:asciiTheme="minorBidi" w:eastAsia="ＭＳ Ｐゴシック" w:hAnsiTheme="minorBidi" w:cstheme="minorBidi"/>
                    </w:rPr>
                  </w:pPr>
                </w:p>
              </w:tc>
              <w:tc>
                <w:tcPr>
                  <w:tcW w:w="1985" w:type="dxa"/>
                </w:tcPr>
                <w:p w14:paraId="177152CE" w14:textId="77777777" w:rsidR="00E15835" w:rsidRPr="003C1118" w:rsidRDefault="00E15835" w:rsidP="007E52A7">
                  <w:pPr>
                    <w:rPr>
                      <w:rFonts w:asciiTheme="minorBidi" w:eastAsia="ＭＳ Ｐゴシック" w:hAnsiTheme="minorBidi" w:cstheme="minorBidi"/>
                    </w:rPr>
                  </w:pPr>
                </w:p>
              </w:tc>
              <w:tc>
                <w:tcPr>
                  <w:tcW w:w="1495" w:type="dxa"/>
                </w:tcPr>
                <w:p w14:paraId="718257D0" w14:textId="77777777" w:rsidR="00E15835" w:rsidRPr="003C1118" w:rsidRDefault="00E15835" w:rsidP="007E52A7">
                  <w:pPr>
                    <w:rPr>
                      <w:rFonts w:asciiTheme="minorBidi" w:eastAsia="ＭＳ Ｐゴシック" w:hAnsiTheme="minorBidi" w:cstheme="minorBidi"/>
                    </w:rPr>
                  </w:pPr>
                </w:p>
              </w:tc>
              <w:tc>
                <w:tcPr>
                  <w:tcW w:w="1615" w:type="dxa"/>
                </w:tcPr>
                <w:p w14:paraId="306FC27F" w14:textId="77777777" w:rsidR="00E15835" w:rsidRPr="003C1118" w:rsidRDefault="00E15835" w:rsidP="007E52A7">
                  <w:pPr>
                    <w:rPr>
                      <w:rFonts w:asciiTheme="minorBidi" w:eastAsia="ＭＳ Ｐゴシック" w:hAnsiTheme="minorBidi" w:cstheme="minorBidi"/>
                    </w:rPr>
                  </w:pPr>
                </w:p>
              </w:tc>
            </w:tr>
            <w:tr w:rsidR="00E15835" w:rsidRPr="003C1118" w14:paraId="3A412C6E" w14:textId="77777777" w:rsidTr="007E52A7">
              <w:tc>
                <w:tcPr>
                  <w:tcW w:w="974" w:type="dxa"/>
                </w:tcPr>
                <w:p w14:paraId="75EA7CBC" w14:textId="77777777" w:rsidR="00E15835" w:rsidRPr="003C1118" w:rsidRDefault="00E15835" w:rsidP="007E52A7">
                  <w:pPr>
                    <w:rPr>
                      <w:rFonts w:asciiTheme="minorBidi" w:eastAsia="ＭＳ Ｐゴシック" w:hAnsiTheme="minorBidi" w:cstheme="minorBidi"/>
                    </w:rPr>
                  </w:pPr>
                </w:p>
              </w:tc>
              <w:tc>
                <w:tcPr>
                  <w:tcW w:w="1664" w:type="dxa"/>
                </w:tcPr>
                <w:p w14:paraId="3FC035A7" w14:textId="77777777" w:rsidR="00E15835" w:rsidRPr="003C1118" w:rsidRDefault="00E15835" w:rsidP="007E52A7">
                  <w:pPr>
                    <w:rPr>
                      <w:rFonts w:asciiTheme="minorBidi" w:eastAsia="ＭＳ Ｐゴシック" w:hAnsiTheme="minorBidi" w:cstheme="minorBidi"/>
                    </w:rPr>
                  </w:pPr>
                </w:p>
              </w:tc>
              <w:tc>
                <w:tcPr>
                  <w:tcW w:w="1360" w:type="dxa"/>
                </w:tcPr>
                <w:p w14:paraId="4BD71D29" w14:textId="77777777" w:rsidR="00E15835" w:rsidRPr="003C1118" w:rsidRDefault="00E15835" w:rsidP="007E52A7">
                  <w:pPr>
                    <w:rPr>
                      <w:rFonts w:asciiTheme="minorBidi" w:eastAsia="ＭＳ Ｐゴシック" w:hAnsiTheme="minorBidi" w:cstheme="minorBidi"/>
                    </w:rPr>
                  </w:pPr>
                </w:p>
              </w:tc>
              <w:tc>
                <w:tcPr>
                  <w:tcW w:w="1985" w:type="dxa"/>
                </w:tcPr>
                <w:p w14:paraId="16869167" w14:textId="77777777" w:rsidR="00E15835" w:rsidRPr="003C1118" w:rsidRDefault="00E15835" w:rsidP="007E52A7">
                  <w:pPr>
                    <w:rPr>
                      <w:rFonts w:asciiTheme="minorBidi" w:eastAsia="ＭＳ Ｐゴシック" w:hAnsiTheme="minorBidi" w:cstheme="minorBidi"/>
                    </w:rPr>
                  </w:pPr>
                </w:p>
              </w:tc>
              <w:tc>
                <w:tcPr>
                  <w:tcW w:w="1495" w:type="dxa"/>
                </w:tcPr>
                <w:p w14:paraId="4384D849" w14:textId="77777777" w:rsidR="00E15835" w:rsidRPr="003C1118" w:rsidRDefault="00E15835" w:rsidP="007E52A7">
                  <w:pPr>
                    <w:rPr>
                      <w:rFonts w:asciiTheme="minorBidi" w:eastAsia="ＭＳ Ｐゴシック" w:hAnsiTheme="minorBidi" w:cstheme="minorBidi"/>
                    </w:rPr>
                  </w:pPr>
                </w:p>
              </w:tc>
              <w:tc>
                <w:tcPr>
                  <w:tcW w:w="1615" w:type="dxa"/>
                </w:tcPr>
                <w:p w14:paraId="5A6A4761" w14:textId="77777777" w:rsidR="00E15835" w:rsidRPr="003C1118" w:rsidRDefault="00E15835" w:rsidP="007E52A7">
                  <w:pPr>
                    <w:rPr>
                      <w:rFonts w:asciiTheme="minorBidi" w:eastAsia="ＭＳ Ｐゴシック" w:hAnsiTheme="minorBidi" w:cstheme="minorBidi"/>
                    </w:rPr>
                  </w:pPr>
                </w:p>
              </w:tc>
            </w:tr>
            <w:tr w:rsidR="00E15835" w:rsidRPr="003C1118" w14:paraId="13156C50" w14:textId="77777777" w:rsidTr="007E52A7">
              <w:tc>
                <w:tcPr>
                  <w:tcW w:w="974" w:type="dxa"/>
                </w:tcPr>
                <w:p w14:paraId="715249C8" w14:textId="77777777" w:rsidR="00E15835" w:rsidRPr="003C1118" w:rsidRDefault="00E15835" w:rsidP="007E52A7">
                  <w:pPr>
                    <w:rPr>
                      <w:rFonts w:asciiTheme="minorBidi" w:eastAsia="ＭＳ Ｐゴシック" w:hAnsiTheme="minorBidi" w:cstheme="minorBidi"/>
                    </w:rPr>
                  </w:pPr>
                </w:p>
              </w:tc>
              <w:tc>
                <w:tcPr>
                  <w:tcW w:w="1664" w:type="dxa"/>
                </w:tcPr>
                <w:p w14:paraId="7CE564FB" w14:textId="77777777" w:rsidR="00E15835" w:rsidRPr="003C1118" w:rsidRDefault="00E15835" w:rsidP="007E52A7">
                  <w:pPr>
                    <w:rPr>
                      <w:rFonts w:asciiTheme="minorBidi" w:eastAsia="ＭＳ Ｐゴシック" w:hAnsiTheme="minorBidi" w:cstheme="minorBidi"/>
                    </w:rPr>
                  </w:pPr>
                </w:p>
              </w:tc>
              <w:tc>
                <w:tcPr>
                  <w:tcW w:w="1360" w:type="dxa"/>
                </w:tcPr>
                <w:p w14:paraId="075FDD9C" w14:textId="77777777" w:rsidR="00E15835" w:rsidRPr="003C1118" w:rsidRDefault="00E15835" w:rsidP="007E52A7">
                  <w:pPr>
                    <w:rPr>
                      <w:rFonts w:asciiTheme="minorBidi" w:eastAsia="ＭＳ Ｐゴシック" w:hAnsiTheme="minorBidi" w:cstheme="minorBidi"/>
                    </w:rPr>
                  </w:pPr>
                </w:p>
              </w:tc>
              <w:tc>
                <w:tcPr>
                  <w:tcW w:w="1985" w:type="dxa"/>
                </w:tcPr>
                <w:p w14:paraId="03C556DC" w14:textId="77777777" w:rsidR="00E15835" w:rsidRPr="003C1118" w:rsidRDefault="00E15835" w:rsidP="007E52A7">
                  <w:pPr>
                    <w:rPr>
                      <w:rFonts w:asciiTheme="minorBidi" w:eastAsia="ＭＳ Ｐゴシック" w:hAnsiTheme="minorBidi" w:cstheme="minorBidi"/>
                    </w:rPr>
                  </w:pPr>
                </w:p>
              </w:tc>
              <w:tc>
                <w:tcPr>
                  <w:tcW w:w="1495" w:type="dxa"/>
                </w:tcPr>
                <w:p w14:paraId="44A1D757" w14:textId="77777777" w:rsidR="00E15835" w:rsidRPr="003C1118" w:rsidRDefault="00E15835" w:rsidP="007E52A7">
                  <w:pPr>
                    <w:rPr>
                      <w:rFonts w:asciiTheme="minorBidi" w:eastAsia="ＭＳ Ｐゴシック" w:hAnsiTheme="minorBidi" w:cstheme="minorBidi"/>
                    </w:rPr>
                  </w:pPr>
                </w:p>
              </w:tc>
              <w:tc>
                <w:tcPr>
                  <w:tcW w:w="1615" w:type="dxa"/>
                </w:tcPr>
                <w:p w14:paraId="0FCEFEE6" w14:textId="77777777" w:rsidR="00E15835" w:rsidRPr="003C1118" w:rsidRDefault="00E15835" w:rsidP="007E52A7">
                  <w:pPr>
                    <w:rPr>
                      <w:rFonts w:asciiTheme="minorBidi" w:eastAsia="ＭＳ Ｐゴシック" w:hAnsiTheme="minorBidi" w:cstheme="minorBidi"/>
                    </w:rPr>
                  </w:pPr>
                </w:p>
              </w:tc>
            </w:tr>
            <w:tr w:rsidR="00E15835" w:rsidRPr="003C1118" w14:paraId="5F04AD1C" w14:textId="77777777" w:rsidTr="007E52A7">
              <w:tc>
                <w:tcPr>
                  <w:tcW w:w="974" w:type="dxa"/>
                </w:tcPr>
                <w:p w14:paraId="37E8F9BA" w14:textId="77777777" w:rsidR="00E15835" w:rsidRPr="003C1118" w:rsidRDefault="00E15835" w:rsidP="007E52A7">
                  <w:pPr>
                    <w:rPr>
                      <w:rFonts w:asciiTheme="minorBidi" w:eastAsia="ＭＳ Ｐゴシック" w:hAnsiTheme="minorBidi" w:cstheme="minorBidi"/>
                    </w:rPr>
                  </w:pPr>
                </w:p>
              </w:tc>
              <w:tc>
                <w:tcPr>
                  <w:tcW w:w="1664" w:type="dxa"/>
                </w:tcPr>
                <w:p w14:paraId="7FC1250A" w14:textId="77777777" w:rsidR="00E15835" w:rsidRPr="003C1118" w:rsidRDefault="00E15835" w:rsidP="007E52A7">
                  <w:pPr>
                    <w:rPr>
                      <w:rFonts w:asciiTheme="minorBidi" w:eastAsia="ＭＳ Ｐゴシック" w:hAnsiTheme="minorBidi" w:cstheme="minorBidi"/>
                    </w:rPr>
                  </w:pPr>
                </w:p>
              </w:tc>
              <w:tc>
                <w:tcPr>
                  <w:tcW w:w="1360" w:type="dxa"/>
                </w:tcPr>
                <w:p w14:paraId="2FB6F3FC" w14:textId="77777777" w:rsidR="00E15835" w:rsidRPr="003C1118" w:rsidRDefault="00E15835" w:rsidP="007E52A7">
                  <w:pPr>
                    <w:rPr>
                      <w:rFonts w:asciiTheme="minorBidi" w:eastAsia="ＭＳ Ｐゴシック" w:hAnsiTheme="minorBidi" w:cstheme="minorBidi"/>
                    </w:rPr>
                  </w:pPr>
                </w:p>
              </w:tc>
              <w:tc>
                <w:tcPr>
                  <w:tcW w:w="1985" w:type="dxa"/>
                </w:tcPr>
                <w:p w14:paraId="18BACE0F" w14:textId="77777777" w:rsidR="00E15835" w:rsidRPr="003C1118" w:rsidRDefault="00E15835" w:rsidP="007E52A7">
                  <w:pPr>
                    <w:rPr>
                      <w:rFonts w:asciiTheme="minorBidi" w:eastAsia="ＭＳ Ｐゴシック" w:hAnsiTheme="minorBidi" w:cstheme="minorBidi"/>
                    </w:rPr>
                  </w:pPr>
                </w:p>
              </w:tc>
              <w:tc>
                <w:tcPr>
                  <w:tcW w:w="1495" w:type="dxa"/>
                </w:tcPr>
                <w:p w14:paraId="517FE22D" w14:textId="77777777" w:rsidR="00E15835" w:rsidRPr="003C1118" w:rsidRDefault="00E15835" w:rsidP="007E52A7">
                  <w:pPr>
                    <w:rPr>
                      <w:rFonts w:asciiTheme="minorBidi" w:eastAsia="ＭＳ Ｐゴシック" w:hAnsiTheme="minorBidi" w:cstheme="minorBidi"/>
                    </w:rPr>
                  </w:pPr>
                </w:p>
              </w:tc>
              <w:tc>
                <w:tcPr>
                  <w:tcW w:w="1615" w:type="dxa"/>
                </w:tcPr>
                <w:p w14:paraId="3214B230" w14:textId="77777777" w:rsidR="00E15835" w:rsidRPr="003C1118" w:rsidRDefault="00E15835" w:rsidP="007E52A7">
                  <w:pPr>
                    <w:rPr>
                      <w:rFonts w:asciiTheme="minorBidi" w:eastAsia="ＭＳ Ｐゴシック" w:hAnsiTheme="minorBidi" w:cstheme="minorBidi"/>
                    </w:rPr>
                  </w:pPr>
                </w:p>
              </w:tc>
            </w:tr>
            <w:tr w:rsidR="00E15835" w:rsidRPr="003C1118" w14:paraId="195A368A" w14:textId="77777777" w:rsidTr="007E52A7">
              <w:tc>
                <w:tcPr>
                  <w:tcW w:w="9093" w:type="dxa"/>
                  <w:gridSpan w:val="6"/>
                </w:tcPr>
                <w:p w14:paraId="5171E490" w14:textId="77777777" w:rsidR="00E15835" w:rsidRPr="003C1118" w:rsidRDefault="00E15835" w:rsidP="007E52A7">
                  <w:pPr>
                    <w:rPr>
                      <w:rFonts w:asciiTheme="minorBidi" w:eastAsia="ＭＳ Ｐゴシック" w:hAnsiTheme="minorBidi" w:cstheme="minorBidi"/>
                    </w:rPr>
                  </w:pPr>
                  <w:r w:rsidRPr="003C1118">
                    <w:rPr>
                      <w:rFonts w:asciiTheme="minorBidi" w:eastAsia="ＭＳ Ｐゴシック" w:hAnsiTheme="minorBidi" w:cstheme="minorBidi"/>
                    </w:rPr>
                    <w:t>Maximum Operating Temperature ($) - __</w:t>
                  </w:r>
                  <w:r w:rsidRPr="003C1118">
                    <w:rPr>
                      <w:rFonts w:ascii="ＭＳ ゴシック" w:eastAsia="ＭＳ ゴシック" w:hAnsi="ＭＳ ゴシック" w:cs="ＭＳ ゴシック" w:hint="eastAsia"/>
                    </w:rPr>
                    <w:t>℃</w:t>
                  </w:r>
                </w:p>
              </w:tc>
            </w:tr>
          </w:tbl>
          <w:p w14:paraId="34EB17E3" w14:textId="77777777" w:rsidR="00E15835" w:rsidRPr="003C1118" w:rsidRDefault="00E15835" w:rsidP="007E52A7">
            <w:pPr>
              <w:rPr>
                <w:rFonts w:asciiTheme="minorBidi" w:eastAsia="ＭＳ Ｐゴシック" w:hAnsiTheme="minorBidi" w:cstheme="minorBidi"/>
                <w:sz w:val="18"/>
                <w:szCs w:val="18"/>
              </w:rPr>
            </w:pPr>
          </w:p>
        </w:tc>
        <w:tc>
          <w:tcPr>
            <w:tcW w:w="1762" w:type="pct"/>
            <w:tcBorders>
              <w:bottom w:val="single" w:sz="4" w:space="0" w:color="auto"/>
            </w:tcBorders>
            <w:shd w:val="clear" w:color="auto" w:fill="EAF1DD" w:themeFill="accent3" w:themeFillTint="33"/>
            <w:vAlign w:val="center"/>
          </w:tcPr>
          <w:p w14:paraId="3A002B71"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Free Memo</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lang w:val="pt-BR"/>
              </w:rPr>
              <w:t>下記に限定定格、仕様、使用、補足説明等、自由に記載ください。</w:t>
            </w:r>
          </w:p>
        </w:tc>
      </w:tr>
      <w:tr w:rsidR="00E15835" w:rsidRPr="003C1118" w:rsidDel="00BA64BE" w14:paraId="5B848DF4" w14:textId="77777777" w:rsidTr="007E52A7">
        <w:trPr>
          <w:cantSplit/>
          <w:trHeight w:val="5638"/>
        </w:trPr>
        <w:tc>
          <w:tcPr>
            <w:tcW w:w="3238" w:type="pct"/>
            <w:vMerge/>
            <w:shd w:val="clear" w:color="auto" w:fill="auto"/>
            <w:vAlign w:val="center"/>
          </w:tcPr>
          <w:p w14:paraId="209F9B58" w14:textId="77777777" w:rsidR="00E15835" w:rsidRPr="003C1118" w:rsidRDefault="00E15835" w:rsidP="007E52A7">
            <w:pPr>
              <w:rPr>
                <w:rFonts w:asciiTheme="minorBidi" w:eastAsia="ＭＳ Ｐゴシック" w:hAnsiTheme="minorBidi" w:cstheme="minorBidi"/>
                <w:sz w:val="18"/>
                <w:szCs w:val="18"/>
              </w:rPr>
            </w:pPr>
          </w:p>
        </w:tc>
        <w:tc>
          <w:tcPr>
            <w:tcW w:w="1762" w:type="pct"/>
            <w:tcBorders>
              <w:top w:val="single" w:sz="4" w:space="0" w:color="auto"/>
            </w:tcBorders>
            <w:shd w:val="clear" w:color="auto" w:fill="auto"/>
            <w:vAlign w:val="bottom"/>
          </w:tcPr>
          <w:p w14:paraId="2617549D" w14:textId="77777777" w:rsidR="00E15835" w:rsidRPr="003C1118" w:rsidRDefault="00E15835" w:rsidP="007E52A7">
            <w:pPr>
              <w:rPr>
                <w:rFonts w:asciiTheme="minorBidi" w:eastAsia="ＭＳ Ｐゴシック" w:hAnsiTheme="minorBidi" w:cstheme="minorBidi"/>
                <w:color w:val="1F497D" w:themeColor="text2"/>
                <w:sz w:val="18"/>
                <w:szCs w:val="18"/>
              </w:rPr>
            </w:pPr>
            <w:r w:rsidRPr="003C1118">
              <w:rPr>
                <w:rFonts w:asciiTheme="minorBidi" w:eastAsia="ＭＳ Ｐゴシック" w:hAnsiTheme="minorBidi" w:cstheme="minorBidi"/>
                <w:color w:val="1F497D" w:themeColor="text2"/>
                <w:sz w:val="18"/>
                <w:szCs w:val="18"/>
              </w:rPr>
              <w:t>(#) 600V</w:t>
            </w:r>
            <w:r w:rsidRPr="003C1118">
              <w:rPr>
                <w:rFonts w:asciiTheme="minorBidi" w:eastAsia="ＭＳ Ｐゴシック" w:hAnsiTheme="minorBidi" w:cstheme="minorBidi"/>
                <w:color w:val="1F497D" w:themeColor="text2"/>
                <w:sz w:val="18"/>
                <w:szCs w:val="18"/>
              </w:rPr>
              <w:t>を超える電圧定格のコネクタの場合、意図したエンドプロダクトの情報をお知らせください。</w:t>
            </w:r>
          </w:p>
          <w:p w14:paraId="6815D61C" w14:textId="77777777" w:rsidR="00E15835" w:rsidRPr="003C1118" w:rsidRDefault="00E15835" w:rsidP="007E52A7">
            <w:pPr>
              <w:rPr>
                <w:rFonts w:asciiTheme="minorBidi" w:eastAsia="ＭＳ Ｐゴシック" w:hAnsiTheme="minorBidi" w:cstheme="minorBidi"/>
                <w:color w:val="1F497D" w:themeColor="text2"/>
                <w:sz w:val="18"/>
                <w:szCs w:val="18"/>
              </w:rPr>
            </w:pPr>
            <w:r w:rsidRPr="003C1118">
              <w:rPr>
                <w:rFonts w:asciiTheme="minorBidi" w:eastAsia="ＭＳ Ｐゴシック" w:hAnsiTheme="minorBidi" w:cstheme="minorBidi"/>
                <w:color w:val="1F497D" w:themeColor="text2"/>
                <w:sz w:val="18"/>
                <w:szCs w:val="18"/>
              </w:rPr>
              <w:t>エンドプロダクトの適用規格：＿＿＿＿</w:t>
            </w:r>
          </w:p>
          <w:p w14:paraId="28C3F087" w14:textId="77777777" w:rsidR="00E15835" w:rsidRPr="003C1118" w:rsidRDefault="00E15835" w:rsidP="007E52A7">
            <w:pPr>
              <w:rPr>
                <w:rFonts w:asciiTheme="minorBidi" w:eastAsia="ＭＳ Ｐゴシック" w:hAnsiTheme="minorBidi" w:cstheme="minorBidi"/>
                <w:color w:val="1F497D" w:themeColor="text2"/>
                <w:sz w:val="18"/>
                <w:szCs w:val="18"/>
              </w:rPr>
            </w:pPr>
          </w:p>
          <w:p w14:paraId="7FEF2449" w14:textId="77777777" w:rsidR="00E15835" w:rsidRPr="003C1118" w:rsidRDefault="00E15835" w:rsidP="007E52A7">
            <w:pPr>
              <w:rPr>
                <w:rFonts w:asciiTheme="minorBidi" w:eastAsia="ＭＳ Ｐゴシック" w:hAnsiTheme="minorBidi" w:cstheme="minorBidi"/>
                <w:color w:val="1F497D" w:themeColor="text2"/>
                <w:sz w:val="18"/>
                <w:szCs w:val="18"/>
              </w:rPr>
            </w:pPr>
            <w:r w:rsidRPr="003C1118">
              <w:rPr>
                <w:rFonts w:asciiTheme="minorBidi" w:eastAsia="ＭＳ Ｐゴシック" w:hAnsiTheme="minorBidi" w:cstheme="minorBidi"/>
                <w:color w:val="1F497D" w:themeColor="text2"/>
                <w:sz w:val="18"/>
                <w:szCs w:val="18"/>
              </w:rPr>
              <w:t>($) MOT</w:t>
            </w:r>
            <w:r w:rsidRPr="003C1118">
              <w:rPr>
                <w:rFonts w:asciiTheme="minorBidi" w:eastAsia="ＭＳ Ｐゴシック" w:hAnsiTheme="minorBidi" w:cstheme="minorBidi"/>
                <w:color w:val="1F497D" w:themeColor="text2"/>
                <w:sz w:val="18"/>
                <w:szCs w:val="18"/>
              </w:rPr>
              <w:t>は</w:t>
            </w:r>
            <w:r w:rsidRPr="003C1118">
              <w:rPr>
                <w:rFonts w:asciiTheme="minorBidi" w:eastAsia="ＭＳ Ｐゴシック" w:hAnsiTheme="minorBidi" w:cstheme="minorBidi"/>
                <w:color w:val="1F497D" w:themeColor="text2"/>
                <w:sz w:val="18"/>
                <w:szCs w:val="18"/>
              </w:rPr>
              <w:t>Insulating Material</w:t>
            </w:r>
            <w:r w:rsidRPr="003C1118">
              <w:rPr>
                <w:rFonts w:asciiTheme="minorBidi" w:eastAsia="ＭＳ Ｐゴシック" w:hAnsiTheme="minorBidi" w:cstheme="minorBidi"/>
                <w:color w:val="1F497D" w:themeColor="text2"/>
                <w:sz w:val="18"/>
                <w:szCs w:val="18"/>
              </w:rPr>
              <w:t>の</w:t>
            </w:r>
            <w:r w:rsidRPr="003C1118">
              <w:rPr>
                <w:rFonts w:asciiTheme="minorBidi" w:eastAsia="ＭＳ Ｐゴシック" w:hAnsiTheme="minorBidi" w:cstheme="minorBidi"/>
                <w:color w:val="1F497D" w:themeColor="text2"/>
                <w:sz w:val="18"/>
                <w:szCs w:val="18"/>
              </w:rPr>
              <w:t>RTI</w:t>
            </w:r>
            <w:r w:rsidRPr="003C1118">
              <w:rPr>
                <w:rFonts w:asciiTheme="minorBidi" w:eastAsia="ＭＳ Ｐゴシック" w:hAnsiTheme="minorBidi" w:cstheme="minorBidi"/>
                <w:color w:val="1F497D" w:themeColor="text2"/>
                <w:sz w:val="18"/>
                <w:szCs w:val="18"/>
              </w:rPr>
              <w:t>より高く設定ができません。また、将来的にこの</w:t>
            </w:r>
            <w:r w:rsidRPr="003C1118">
              <w:rPr>
                <w:rFonts w:asciiTheme="minorBidi" w:eastAsia="ＭＳ Ｐゴシック" w:hAnsiTheme="minorBidi" w:cstheme="minorBidi"/>
                <w:color w:val="1F497D" w:themeColor="text2"/>
                <w:sz w:val="18"/>
                <w:szCs w:val="18"/>
              </w:rPr>
              <w:t>MOT</w:t>
            </w:r>
            <w:r w:rsidRPr="003C1118">
              <w:rPr>
                <w:rFonts w:asciiTheme="minorBidi" w:eastAsia="ＭＳ Ｐゴシック" w:hAnsiTheme="minorBidi" w:cstheme="minorBidi"/>
                <w:color w:val="1F497D" w:themeColor="text2"/>
                <w:sz w:val="18"/>
                <w:szCs w:val="18"/>
              </w:rPr>
              <w:t>を下回る</w:t>
            </w:r>
            <w:r w:rsidRPr="003C1118">
              <w:rPr>
                <w:rFonts w:asciiTheme="minorBidi" w:eastAsia="ＭＳ Ｐゴシック" w:hAnsiTheme="minorBidi" w:cstheme="minorBidi"/>
                <w:color w:val="1F497D" w:themeColor="text2"/>
                <w:sz w:val="18"/>
                <w:szCs w:val="18"/>
              </w:rPr>
              <w:t>RTI</w:t>
            </w:r>
            <w:r w:rsidRPr="003C1118">
              <w:rPr>
                <w:rFonts w:asciiTheme="minorBidi" w:eastAsia="ＭＳ Ｐゴシック" w:hAnsiTheme="minorBidi" w:cstheme="minorBidi"/>
                <w:color w:val="1F497D" w:themeColor="text2"/>
                <w:sz w:val="18"/>
                <w:szCs w:val="18"/>
              </w:rPr>
              <w:t>値を持った材料を端子台に追加する場合、その追加材料にて成型されたコネクタは既存のコネクタとモデル名の識別をする必要があります。</w:t>
            </w:r>
          </w:p>
          <w:p w14:paraId="144FFC08" w14:textId="77777777" w:rsidR="00E15835" w:rsidRPr="003C1118" w:rsidDel="00BA64BE" w:rsidRDefault="00E15835" w:rsidP="007E52A7">
            <w:pPr>
              <w:rPr>
                <w:rFonts w:asciiTheme="minorBidi" w:eastAsia="ＭＳ Ｐゴシック" w:hAnsiTheme="minorBidi" w:cstheme="minorBidi"/>
                <w:color w:val="1F497D" w:themeColor="text2"/>
                <w:sz w:val="18"/>
                <w:szCs w:val="18"/>
              </w:rPr>
            </w:pPr>
          </w:p>
        </w:tc>
      </w:tr>
    </w:tbl>
    <w:p w14:paraId="0746BBAF" w14:textId="77777777" w:rsidR="00C010BB" w:rsidRPr="003C1118" w:rsidRDefault="00C010BB">
      <w:pPr>
        <w:rPr>
          <w:rFonts w:asciiTheme="minorBidi" w:eastAsia="ＭＳ Ｐゴシック" w:hAnsiTheme="minorBidi" w:cstheme="minorBidi"/>
          <w:b/>
          <w:sz w:val="18"/>
          <w:szCs w:val="18"/>
        </w:rPr>
      </w:pPr>
    </w:p>
    <w:p w14:paraId="3F9AED95" w14:textId="77777777" w:rsidR="00E218FB" w:rsidRPr="003C1118" w:rsidRDefault="00E218FB">
      <w:pPr>
        <w:rPr>
          <w:rFonts w:asciiTheme="minorBidi" w:eastAsia="ＭＳ Ｐゴシック" w:hAnsiTheme="minorBidi" w:cstheme="minorBidi"/>
          <w:b/>
          <w:sz w:val="18"/>
          <w:szCs w:val="18"/>
        </w:rPr>
      </w:pPr>
      <w:r w:rsidRPr="003C1118">
        <w:rPr>
          <w:rFonts w:asciiTheme="minorBidi" w:eastAsia="ＭＳ Ｐゴシック" w:hAnsiTheme="minorBidi" w:cstheme="minorBidi"/>
          <w:b/>
          <w:sz w:val="18"/>
          <w:szCs w:val="18"/>
        </w:rPr>
        <w:br w:type="page"/>
      </w:r>
    </w:p>
    <w:p w14:paraId="35995222" w14:textId="77777777" w:rsidR="00E218FB" w:rsidRPr="003C1118" w:rsidRDefault="00E218FB" w:rsidP="000442CB">
      <w:pPr>
        <w:rPr>
          <w:rFonts w:asciiTheme="minorBidi" w:eastAsia="ＭＳ Ｐゴシック" w:hAnsiTheme="minorBidi" w:cstheme="minorBidi"/>
          <w:b/>
          <w:sz w:val="18"/>
          <w:szCs w:val="18"/>
        </w:rPr>
      </w:pPr>
    </w:p>
    <w:p w14:paraId="55F0B67F" w14:textId="77777777" w:rsidR="00E218FB" w:rsidRPr="003C1118" w:rsidRDefault="00E218FB" w:rsidP="000442CB">
      <w:pPr>
        <w:rPr>
          <w:rFonts w:asciiTheme="minorBidi" w:eastAsia="ＭＳ Ｐゴシック" w:hAnsiTheme="minorBidi" w:cstheme="minorBidi"/>
          <w:b/>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5388"/>
      </w:tblGrid>
      <w:tr w:rsidR="00E218FB" w:rsidRPr="003C1118" w14:paraId="2B700CA8" w14:textId="77777777" w:rsidTr="00FF4861">
        <w:trPr>
          <w:cantSplit/>
          <w:trHeight w:val="395"/>
        </w:trPr>
        <w:tc>
          <w:tcPr>
            <w:tcW w:w="5000" w:type="pct"/>
            <w:shd w:val="clear" w:color="auto" w:fill="D9D9D9"/>
            <w:vAlign w:val="center"/>
          </w:tcPr>
          <w:p w14:paraId="0E95FF4E" w14:textId="77777777" w:rsidR="00E218FB" w:rsidRPr="003C1118" w:rsidRDefault="00C010BB"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22"/>
                <w:szCs w:val="22"/>
              </w:rPr>
              <w:t>CONNECTOR MODEL NAME &amp; ELECTRICAL RATING</w:t>
            </w:r>
            <w:r w:rsidRPr="003C1118">
              <w:rPr>
                <w:rFonts w:asciiTheme="minorBidi" w:eastAsia="ＭＳ Ｐゴシック" w:hAnsiTheme="minorBidi" w:cstheme="minorBidi"/>
                <w:sz w:val="22"/>
                <w:szCs w:val="22"/>
              </w:rPr>
              <w:t>:</w:t>
            </w:r>
          </w:p>
        </w:tc>
      </w:tr>
      <w:tr w:rsidR="00E218FB" w:rsidRPr="003C1118" w14:paraId="6475B9A8" w14:textId="77777777" w:rsidTr="00FF48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000" w:type="pct"/>
            <w:shd w:val="clear" w:color="auto" w:fill="D9D9D9"/>
          </w:tcPr>
          <w:p w14:paraId="04A26127" w14:textId="77777777" w:rsidR="00E218FB" w:rsidRPr="003C1118" w:rsidRDefault="00E218FB" w:rsidP="00FF4861">
            <w:pPr>
              <w:rPr>
                <w:rFonts w:asciiTheme="minorBidi" w:eastAsia="ＭＳ Ｐゴシック" w:hAnsiTheme="minorBidi" w:cstheme="minorBidi"/>
                <w:b/>
                <w:bCs/>
              </w:rPr>
            </w:pPr>
            <w:r w:rsidRPr="003C1118">
              <w:rPr>
                <w:rFonts w:asciiTheme="minorBidi" w:eastAsia="ＭＳ Ｐゴシック" w:hAnsiTheme="minorBidi" w:cstheme="minorBidi"/>
                <w:b/>
                <w:bCs/>
              </w:rPr>
              <w:t>＜</w:t>
            </w:r>
            <w:r w:rsidRPr="003C1118">
              <w:rPr>
                <w:rFonts w:asciiTheme="minorBidi" w:eastAsia="ＭＳ Ｐゴシック" w:hAnsiTheme="minorBidi" w:cstheme="minorBidi"/>
                <w:b/>
                <w:bCs/>
              </w:rPr>
              <w:t>INFORMATION</w:t>
            </w:r>
            <w:r w:rsidRPr="003C1118">
              <w:rPr>
                <w:rFonts w:asciiTheme="minorBidi" w:eastAsia="ＭＳ Ｐゴシック" w:hAnsiTheme="minorBidi" w:cstheme="minorBidi"/>
                <w:b/>
                <w:bCs/>
              </w:rPr>
              <w:t>＞</w:t>
            </w:r>
            <w:r w:rsidRPr="003C1118">
              <w:rPr>
                <w:rFonts w:asciiTheme="minorBidi" w:eastAsia="ＭＳ Ｐゴシック" w:hAnsiTheme="minorBidi" w:cstheme="minorBidi"/>
                <w:b/>
                <w:bCs/>
              </w:rPr>
              <w:t xml:space="preserve"> (</w:t>
            </w:r>
            <w:r w:rsidRPr="003C1118">
              <w:rPr>
                <w:rFonts w:asciiTheme="minorBidi" w:eastAsia="ＭＳ Ｐゴシック" w:hAnsiTheme="minorBidi" w:cstheme="minorBidi"/>
                <w:b/>
                <w:bCs/>
              </w:rPr>
              <w:t>解説</w:t>
            </w:r>
            <w:r w:rsidRPr="003C1118">
              <w:rPr>
                <w:rFonts w:asciiTheme="minorBidi" w:eastAsia="ＭＳ Ｐゴシック" w:hAnsiTheme="minorBidi" w:cstheme="minorBidi"/>
                <w:b/>
                <w:bCs/>
              </w:rPr>
              <w:t>)</w:t>
            </w:r>
          </w:p>
        </w:tc>
      </w:tr>
      <w:tr w:rsidR="00E218FB" w:rsidRPr="003C1118" w14:paraId="4ED903F2" w14:textId="77777777" w:rsidTr="00FF48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5000" w:type="pct"/>
            <w:shd w:val="clear" w:color="auto" w:fill="EAF1DD"/>
          </w:tcPr>
          <w:p w14:paraId="13604D7B" w14:textId="77777777" w:rsidR="00E218FB" w:rsidRPr="003C1118" w:rsidRDefault="00E218FB"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1) Type:</w:t>
            </w:r>
            <w:r w:rsidRPr="003C1118">
              <w:rPr>
                <w:rFonts w:asciiTheme="minorBidi" w:eastAsia="ＭＳ Ｐゴシック" w:hAnsiTheme="minorBidi" w:cstheme="minorBidi"/>
                <w:b/>
                <w:bCs/>
                <w:sz w:val="18"/>
                <w:szCs w:val="18"/>
              </w:rPr>
              <w:t xml:space="preserve"> </w:t>
            </w:r>
            <w:r w:rsidRPr="003C1118">
              <w:rPr>
                <w:rFonts w:asciiTheme="minorBidi" w:eastAsia="ＭＳ Ｐゴシック" w:hAnsiTheme="minorBidi" w:cstheme="minorBidi"/>
                <w:sz w:val="18"/>
                <w:szCs w:val="18"/>
              </w:rPr>
              <w:t>オス</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メスやプラグ</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レセプタクル等記入ください。</w:t>
            </w:r>
          </w:p>
          <w:p w14:paraId="70892D4A" w14:textId="77777777" w:rsidR="00E218FB" w:rsidRPr="003C1118" w:rsidRDefault="00E218FB" w:rsidP="00FF4861">
            <w:pPr>
              <w:rPr>
                <w:rFonts w:asciiTheme="minorBidi" w:eastAsia="ＭＳ Ｐゴシック" w:hAnsiTheme="minorBidi" w:cstheme="minorBidi"/>
                <w:sz w:val="18"/>
                <w:szCs w:val="18"/>
              </w:rPr>
            </w:pPr>
          </w:p>
          <w:p w14:paraId="599B6645" w14:textId="77777777" w:rsidR="00E218FB" w:rsidRPr="003C1118" w:rsidRDefault="00E218FB"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2) Model Name UL</w:t>
            </w:r>
            <w:r w:rsidRPr="003C1118">
              <w:rPr>
                <w:rFonts w:asciiTheme="minorBidi" w:eastAsia="ＭＳ Ｐゴシック" w:hAnsiTheme="minorBidi" w:cstheme="minorBidi"/>
                <w:b/>
                <w:bCs/>
                <w:sz w:val="18"/>
                <w:szCs w:val="18"/>
                <w:u w:val="single"/>
              </w:rPr>
              <w:t>登録型式</w:t>
            </w:r>
            <w:r w:rsidRPr="003C1118">
              <w:rPr>
                <w:rFonts w:asciiTheme="minorBidi" w:eastAsia="ＭＳ Ｐゴシック" w:hAnsiTheme="minorBidi" w:cstheme="minorBidi"/>
                <w:b/>
                <w:bCs/>
                <w:sz w:val="18"/>
                <w:szCs w:val="18"/>
                <w:u w:val="single"/>
              </w:rPr>
              <w:t>:</w:t>
            </w:r>
            <w:r w:rsidRPr="003C1118">
              <w:rPr>
                <w:rFonts w:asciiTheme="minorBidi" w:eastAsia="ＭＳ Ｐゴシック" w:hAnsiTheme="minorBidi" w:cstheme="minorBidi"/>
                <w:sz w:val="18"/>
                <w:szCs w:val="18"/>
              </w:rPr>
              <w:t xml:space="preserve"> ECBT</w:t>
            </w:r>
            <w:r w:rsidRPr="003C1118">
              <w:rPr>
                <w:rFonts w:asciiTheme="minorBidi" w:eastAsia="ＭＳ Ｐゴシック" w:hAnsiTheme="minorBidi" w:cstheme="minorBidi"/>
                <w:sz w:val="18"/>
                <w:szCs w:val="18"/>
              </w:rPr>
              <w:t>コネクタとして登録する型式を記入ください。本項目に記載いただいたモデル名が</w:t>
            </w:r>
            <w:r w:rsidRPr="003C1118">
              <w:rPr>
                <w:rFonts w:asciiTheme="minorBidi" w:eastAsia="ＭＳ Ｐゴシック" w:hAnsiTheme="minorBidi" w:cstheme="minorBidi"/>
                <w:sz w:val="18"/>
                <w:szCs w:val="18"/>
              </w:rPr>
              <w:t>ECBT</w:t>
            </w:r>
            <w:r w:rsidRPr="003C1118">
              <w:rPr>
                <w:rFonts w:asciiTheme="minorBidi" w:eastAsia="ＭＳ Ｐゴシック" w:hAnsiTheme="minorBidi" w:cstheme="minorBidi"/>
                <w:sz w:val="18"/>
                <w:szCs w:val="18"/>
              </w:rPr>
              <w:t>認証コネクタとして登録されます。</w:t>
            </w:r>
          </w:p>
          <w:p w14:paraId="39AF3E9B" w14:textId="77777777" w:rsidR="00E218FB" w:rsidRPr="003C1118" w:rsidRDefault="00E218FB" w:rsidP="00FF4861">
            <w:pPr>
              <w:rPr>
                <w:rFonts w:asciiTheme="minorBidi" w:eastAsia="ＭＳ Ｐゴシック" w:hAnsiTheme="minorBidi" w:cstheme="minorBidi"/>
                <w:sz w:val="18"/>
                <w:szCs w:val="18"/>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コネクタとは少なくとも電流を流す部品とそれを保持するハウジングで構成されているものになります。電気部品単体、ハウジング単体に</w:t>
            </w: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認証をご希望の場合は別</w:t>
            </w:r>
            <w:r w:rsidRPr="003C1118">
              <w:rPr>
                <w:rFonts w:asciiTheme="minorBidi" w:eastAsia="ＭＳ Ｐゴシック" w:hAnsiTheme="minorBidi" w:cstheme="minorBidi"/>
                <w:sz w:val="18"/>
                <w:szCs w:val="18"/>
              </w:rPr>
              <w:t>CCN</w:t>
            </w:r>
            <w:r w:rsidRPr="003C1118">
              <w:rPr>
                <w:rFonts w:asciiTheme="minorBidi" w:eastAsia="ＭＳ Ｐゴシック" w:hAnsiTheme="minorBidi" w:cstheme="minorBidi"/>
                <w:sz w:val="18"/>
                <w:szCs w:val="18"/>
              </w:rPr>
              <w:t>をご案内いたしますのでどうぞご相談ください。</w:t>
            </w:r>
          </w:p>
          <w:p w14:paraId="13019C79" w14:textId="77777777" w:rsidR="00E218FB" w:rsidRPr="003C1118" w:rsidRDefault="00E218FB" w:rsidP="00FF4861">
            <w:pPr>
              <w:rPr>
                <w:rFonts w:asciiTheme="minorBidi" w:eastAsia="ＭＳ Ｐゴシック" w:hAnsiTheme="minorBidi" w:cstheme="minorBidi"/>
                <w:sz w:val="18"/>
                <w:szCs w:val="18"/>
              </w:rPr>
            </w:pPr>
          </w:p>
          <w:p w14:paraId="3FDC9178" w14:textId="77777777" w:rsidR="00E218FB" w:rsidRPr="003C1118" w:rsidRDefault="00E218FB" w:rsidP="00FF4861">
            <w:pPr>
              <w:rPr>
                <w:rFonts w:asciiTheme="minorBidi" w:eastAsia="ＭＳ Ｐゴシック" w:hAnsiTheme="minorBidi" w:cstheme="minorBidi"/>
                <w:b/>
                <w:bCs/>
                <w:color w:val="000000"/>
                <w:sz w:val="18"/>
                <w:szCs w:val="18"/>
                <w:u w:val="single"/>
              </w:rPr>
            </w:pPr>
            <w:r w:rsidRPr="003C1118">
              <w:rPr>
                <w:rFonts w:asciiTheme="minorBidi" w:eastAsia="ＭＳ Ｐゴシック" w:hAnsiTheme="minorBidi" w:cstheme="minorBidi"/>
                <w:b/>
                <w:bCs/>
                <w:sz w:val="18"/>
                <w:szCs w:val="18"/>
                <w:u w:val="single"/>
              </w:rPr>
              <w:t xml:space="preserve">3) </w:t>
            </w:r>
            <w:r w:rsidRPr="003C1118">
              <w:rPr>
                <w:rFonts w:asciiTheme="minorBidi" w:eastAsia="ＭＳ Ｐゴシック" w:hAnsiTheme="minorBidi" w:cstheme="minorBidi"/>
                <w:b/>
                <w:bCs/>
                <w:color w:val="000000"/>
                <w:sz w:val="18"/>
                <w:szCs w:val="18"/>
                <w:u w:val="single"/>
              </w:rPr>
              <w:t>Voltage, Current</w:t>
            </w:r>
            <w:r w:rsidRPr="003C1118">
              <w:rPr>
                <w:rFonts w:asciiTheme="minorBidi" w:eastAsia="ＭＳ Ｐゴシック" w:hAnsiTheme="minorBidi" w:cstheme="minorBidi"/>
                <w:b/>
                <w:bCs/>
                <w:color w:val="000000"/>
                <w:sz w:val="18"/>
                <w:szCs w:val="18"/>
                <w:u w:val="single"/>
              </w:rPr>
              <w:t>（電圧・電流）</w:t>
            </w:r>
            <w:r w:rsidRPr="003C1118">
              <w:rPr>
                <w:rFonts w:asciiTheme="minorBidi" w:eastAsia="ＭＳ Ｐゴシック" w:hAnsiTheme="minorBidi" w:cstheme="minorBidi"/>
                <w:b/>
                <w:bCs/>
                <w:color w:val="000000"/>
                <w:sz w:val="18"/>
                <w:szCs w:val="18"/>
                <w:u w:val="single"/>
              </w:rPr>
              <w:t xml:space="preserve">: </w:t>
            </w:r>
            <w:r w:rsidRPr="003C1118">
              <w:rPr>
                <w:rFonts w:asciiTheme="minorBidi" w:eastAsia="ＭＳ Ｐゴシック" w:hAnsiTheme="minorBidi" w:cstheme="minorBidi"/>
                <w:color w:val="000000"/>
                <w:sz w:val="18"/>
                <w:szCs w:val="18"/>
              </w:rPr>
              <w:t>定格電圧と定格電流値を記載ください。もしオプションパーツを使用される場合に定格が変わる場合は、</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b/>
                <w:bCs/>
                <w:sz w:val="18"/>
                <w:szCs w:val="18"/>
              </w:rPr>
              <w:t>Free memo</w:t>
            </w:r>
            <w:r w:rsidRPr="003C1118">
              <w:rPr>
                <w:rFonts w:asciiTheme="minorBidi" w:eastAsia="ＭＳ Ｐゴシック" w:hAnsiTheme="minorBidi" w:cstheme="minorBidi"/>
                <w:sz w:val="18"/>
                <w:szCs w:val="18"/>
              </w:rPr>
              <w:t>」の欄にその情報を記載ください。組み込まれるコンタクトによって電流値が変わる場合はその旨記入ください。</w:t>
            </w:r>
          </w:p>
          <w:p w14:paraId="0BC57553" w14:textId="77777777" w:rsidR="00E218FB" w:rsidRPr="003C1118" w:rsidRDefault="00E218FB" w:rsidP="00FF4861">
            <w:pPr>
              <w:rPr>
                <w:rFonts w:asciiTheme="minorBidi" w:eastAsia="ＭＳ Ｐゴシック" w:hAnsiTheme="minorBidi" w:cstheme="minorBidi"/>
                <w:sz w:val="18"/>
                <w:szCs w:val="18"/>
              </w:rPr>
            </w:pPr>
          </w:p>
          <w:p w14:paraId="3132A4A1" w14:textId="77777777" w:rsidR="00E218FB" w:rsidRPr="003C1118" w:rsidRDefault="00E218FB"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4) Conductor Size</w:t>
            </w:r>
            <w:r w:rsidRPr="003C1118">
              <w:rPr>
                <w:rFonts w:asciiTheme="minorBidi" w:eastAsia="ＭＳ Ｐゴシック" w:hAnsiTheme="minorBidi" w:cstheme="minorBidi"/>
                <w:b/>
                <w:bCs/>
                <w:sz w:val="18"/>
                <w:szCs w:val="18"/>
                <w:u w:val="single"/>
              </w:rPr>
              <w:t>（適用電線）</w:t>
            </w:r>
            <w:r w:rsidRPr="003C1118">
              <w:rPr>
                <w:rFonts w:asciiTheme="minorBidi" w:eastAsia="ＭＳ Ｐゴシック" w:hAnsiTheme="minorBidi" w:cstheme="minorBidi"/>
                <w:b/>
                <w:bCs/>
                <w:sz w:val="18"/>
                <w:szCs w:val="18"/>
                <w:u w:val="single"/>
              </w:rPr>
              <w:t xml:space="preserve">: </w:t>
            </w:r>
            <w:r w:rsidRPr="003C1118">
              <w:rPr>
                <w:rFonts w:asciiTheme="minorBidi" w:eastAsia="ＭＳ Ｐゴシック" w:hAnsiTheme="minorBidi" w:cstheme="minorBidi"/>
                <w:sz w:val="18"/>
                <w:szCs w:val="18"/>
              </w:rPr>
              <w:t>意図した電線タイプを</w:t>
            </w:r>
            <w:r w:rsidRPr="003C1118">
              <w:rPr>
                <w:rFonts w:asciiTheme="minorBidi" w:eastAsia="ＭＳ Ｐゴシック" w:hAnsiTheme="minorBidi" w:cstheme="minorBidi"/>
                <w:sz w:val="18"/>
                <w:szCs w:val="18"/>
              </w:rPr>
              <w:t>[Sol] [Str] [Sol/Str] [Flexible]</w:t>
            </w:r>
            <w:r w:rsidRPr="003C1118">
              <w:rPr>
                <w:rFonts w:asciiTheme="minorBidi" w:eastAsia="ＭＳ Ｐゴシック" w:hAnsiTheme="minorBidi" w:cstheme="minorBidi"/>
                <w:sz w:val="18"/>
                <w:szCs w:val="18"/>
              </w:rPr>
              <w:t>からお選びいただき、意図した電線</w:t>
            </w:r>
            <w:r w:rsidRPr="003C1118">
              <w:rPr>
                <w:rFonts w:asciiTheme="minorBidi" w:eastAsia="ＭＳ Ｐゴシック" w:hAnsiTheme="minorBidi" w:cstheme="minorBidi"/>
                <w:sz w:val="18"/>
                <w:szCs w:val="18"/>
              </w:rPr>
              <w:t>AWG</w:t>
            </w:r>
            <w:r w:rsidRPr="003C1118">
              <w:rPr>
                <w:rFonts w:asciiTheme="minorBidi" w:eastAsia="ＭＳ Ｐゴシック" w:hAnsiTheme="minorBidi" w:cstheme="minorBidi"/>
                <w:sz w:val="18"/>
                <w:szCs w:val="18"/>
              </w:rPr>
              <w:t>サイズを記入ください。</w:t>
            </w:r>
            <w:r w:rsidRPr="003C1118">
              <w:rPr>
                <w:rFonts w:asciiTheme="minorBidi" w:eastAsia="ＭＳ Ｐゴシック" w:hAnsiTheme="minorBidi" w:cstheme="minorBidi"/>
                <w:sz w:val="18"/>
                <w:szCs w:val="18"/>
              </w:rPr>
              <w:t>1</w:t>
            </w:r>
            <w:r w:rsidRPr="003C1118">
              <w:rPr>
                <w:rFonts w:asciiTheme="minorBidi" w:eastAsia="ＭＳ Ｐゴシック" w:hAnsiTheme="minorBidi" w:cstheme="minorBidi"/>
                <w:sz w:val="18"/>
                <w:szCs w:val="18"/>
              </w:rPr>
              <w:t>つの端子に</w:t>
            </w:r>
            <w:r w:rsidRPr="003C1118">
              <w:rPr>
                <w:rFonts w:asciiTheme="minorBidi" w:eastAsia="ＭＳ Ｐゴシック" w:hAnsiTheme="minorBidi" w:cstheme="minorBidi"/>
                <w:sz w:val="18"/>
                <w:szCs w:val="18"/>
              </w:rPr>
              <w:t>2</w:t>
            </w:r>
            <w:r w:rsidRPr="003C1118">
              <w:rPr>
                <w:rFonts w:asciiTheme="minorBidi" w:eastAsia="ＭＳ Ｐゴシック" w:hAnsiTheme="minorBidi" w:cstheme="minorBidi"/>
                <w:sz w:val="18"/>
                <w:szCs w:val="18"/>
              </w:rPr>
              <w:t>本接続される場合は、その旨ご記入ください。</w:t>
            </w:r>
          </w:p>
          <w:p w14:paraId="7EE28628" w14:textId="77777777" w:rsidR="00E218FB" w:rsidRPr="003C1118" w:rsidRDefault="00E218FB" w:rsidP="00FF4861">
            <w:pPr>
              <w:rPr>
                <w:rFonts w:asciiTheme="minorBidi" w:eastAsia="ＭＳ Ｐゴシック" w:hAnsiTheme="minorBidi" w:cstheme="minorBidi"/>
                <w:sz w:val="18"/>
                <w:szCs w:val="18"/>
              </w:rPr>
            </w:pPr>
          </w:p>
          <w:p w14:paraId="5341AC48" w14:textId="77777777" w:rsidR="00E218FB" w:rsidRPr="003C1118" w:rsidRDefault="00E218FB"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b/>
                <w:bCs/>
                <w:sz w:val="18"/>
                <w:szCs w:val="18"/>
                <w:u w:val="single"/>
              </w:rPr>
              <w:t>5)</w:t>
            </w:r>
            <w:r w:rsidRPr="003C1118">
              <w:rPr>
                <w:rFonts w:asciiTheme="minorBidi" w:eastAsia="ＭＳ Ｐゴシック" w:hAnsiTheme="minorBidi" w:cstheme="minorBidi"/>
                <w:sz w:val="18"/>
                <w:szCs w:val="18"/>
                <w:u w:val="single"/>
              </w:rPr>
              <w:t xml:space="preserve"> </w:t>
            </w:r>
            <w:r w:rsidRPr="003C1118">
              <w:rPr>
                <w:rFonts w:asciiTheme="minorBidi" w:eastAsia="ＭＳ Ｐゴシック" w:hAnsiTheme="minorBidi" w:cstheme="minorBidi"/>
                <w:b/>
                <w:bCs/>
                <w:sz w:val="18"/>
                <w:szCs w:val="18"/>
                <w:u w:val="single"/>
              </w:rPr>
              <w:t>Free memo</w:t>
            </w:r>
            <w:r w:rsidRPr="003C1118">
              <w:rPr>
                <w:rFonts w:asciiTheme="minorBidi" w:eastAsia="ＭＳ Ｐゴシック" w:hAnsiTheme="minorBidi" w:cstheme="minorBidi"/>
                <w:b/>
                <w:bCs/>
                <w:sz w:val="18"/>
                <w:szCs w:val="18"/>
                <w:u w:val="single"/>
              </w:rPr>
              <w:t>（備考）</w:t>
            </w:r>
            <w:r w:rsidRPr="003C1118">
              <w:rPr>
                <w:rFonts w:asciiTheme="minorBidi" w:eastAsia="ＭＳ Ｐゴシック" w:hAnsiTheme="minorBidi" w:cstheme="minorBidi"/>
                <w:b/>
                <w:bCs/>
                <w:sz w:val="18"/>
                <w:szCs w:val="18"/>
                <w:u w:val="single"/>
              </w:rPr>
              <w:t xml:space="preserve">: </w:t>
            </w:r>
            <w:r w:rsidRPr="003C1118">
              <w:rPr>
                <w:rFonts w:asciiTheme="minorBidi" w:eastAsia="ＭＳ Ｐゴシック" w:hAnsiTheme="minorBidi" w:cstheme="minorBidi"/>
                <w:bCs/>
                <w:sz w:val="18"/>
                <w:szCs w:val="18"/>
              </w:rPr>
              <w:t>ご申請される製品の認証マークがモデルごとに違う場合はこちらにその情報をお知らせください。また、</w:t>
            </w:r>
            <w:r w:rsidRPr="003C1118">
              <w:rPr>
                <w:rFonts w:asciiTheme="minorBidi" w:eastAsia="ＭＳ Ｐゴシック" w:hAnsiTheme="minorBidi" w:cstheme="minorBidi"/>
                <w:sz w:val="18"/>
                <w:szCs w:val="18"/>
              </w:rPr>
              <w:t>製品上特殊な事項、</w:t>
            </w:r>
            <w:r w:rsidRPr="003C1118">
              <w:rPr>
                <w:rFonts w:asciiTheme="minorBidi" w:eastAsia="ＭＳ Ｐゴシック" w:hAnsiTheme="minorBidi" w:cstheme="minorBidi"/>
                <w:sz w:val="18"/>
                <w:szCs w:val="18"/>
              </w:rPr>
              <w:t>Unlisted Component</w:t>
            </w:r>
            <w:r w:rsidRPr="003C1118">
              <w:rPr>
                <w:rFonts w:asciiTheme="minorBidi" w:eastAsia="ＭＳ Ｐゴシック" w:hAnsiTheme="minorBidi" w:cstheme="minorBidi"/>
                <w:sz w:val="18"/>
                <w:szCs w:val="18"/>
              </w:rPr>
              <w:t>として</w:t>
            </w:r>
            <w:r w:rsidRPr="003C1118">
              <w:rPr>
                <w:rFonts w:asciiTheme="minorBidi" w:eastAsia="ＭＳ Ｐゴシック" w:hAnsiTheme="minorBidi" w:cstheme="minorBidi"/>
                <w:sz w:val="18"/>
                <w:szCs w:val="18"/>
              </w:rPr>
              <w:t>End product</w:t>
            </w:r>
            <w:r w:rsidRPr="003C1118">
              <w:rPr>
                <w:rFonts w:asciiTheme="minorBidi" w:eastAsia="ＭＳ Ｐゴシック" w:hAnsiTheme="minorBidi" w:cstheme="minorBidi"/>
                <w:sz w:val="18"/>
                <w:szCs w:val="18"/>
              </w:rPr>
              <w:t>の追加要求</w:t>
            </w:r>
            <w:r w:rsidRPr="003C1118">
              <w:rPr>
                <w:rFonts w:asciiTheme="minorBidi" w:eastAsia="ＭＳ Ｐゴシック" w:hAnsiTheme="minorBidi" w:cstheme="minorBidi"/>
                <w:sz w:val="18"/>
                <w:szCs w:val="18"/>
              </w:rPr>
              <w:t>(Spacing</w:t>
            </w:r>
            <w:r w:rsidRPr="003C1118">
              <w:rPr>
                <w:rFonts w:asciiTheme="minorBidi" w:eastAsia="ＭＳ Ｐゴシック" w:hAnsiTheme="minorBidi" w:cstheme="minorBidi"/>
                <w:sz w:val="18"/>
                <w:szCs w:val="18"/>
              </w:rPr>
              <w:t>要求が</w:t>
            </w:r>
            <w:r w:rsidRPr="003C1118">
              <w:rPr>
                <w:rFonts w:asciiTheme="minorBidi" w:eastAsia="ＭＳ Ｐゴシック" w:hAnsiTheme="minorBidi" w:cstheme="minorBidi"/>
                <w:sz w:val="18"/>
                <w:szCs w:val="18"/>
              </w:rPr>
              <w:t>UL840</w:t>
            </w:r>
            <w:r w:rsidRPr="003C1118">
              <w:rPr>
                <w:rFonts w:asciiTheme="minorBidi" w:eastAsia="ＭＳ Ｐゴシック" w:hAnsiTheme="minorBidi" w:cstheme="minorBidi"/>
                <w:sz w:val="18"/>
                <w:szCs w:val="18"/>
              </w:rPr>
              <w:t>適用など</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がございましたらご記入ください。接続を意図されております電線が</w:t>
            </w:r>
            <w:r w:rsidRPr="003C1118">
              <w:rPr>
                <w:rFonts w:asciiTheme="minorBidi" w:eastAsia="ＭＳ Ｐゴシック" w:hAnsiTheme="minorBidi" w:cstheme="minorBidi"/>
                <w:sz w:val="18"/>
                <w:szCs w:val="18"/>
              </w:rPr>
              <w:t>Class B/Class C</w:t>
            </w:r>
            <w:r w:rsidRPr="003C1118">
              <w:rPr>
                <w:rFonts w:asciiTheme="minorBidi" w:eastAsia="ＭＳ Ｐゴシック" w:hAnsiTheme="minorBidi" w:cstheme="minorBidi"/>
                <w:sz w:val="18"/>
                <w:szCs w:val="18"/>
              </w:rPr>
              <w:t>以外にもある場合にはその種類も記載してください。その他、備考欄はご自由に使用して頂いて結構です。</w:t>
            </w:r>
          </w:p>
          <w:p w14:paraId="197B3AD3" w14:textId="77777777" w:rsidR="00E218FB" w:rsidRPr="003C1118" w:rsidRDefault="00E218FB" w:rsidP="00FF4861">
            <w:pPr>
              <w:rPr>
                <w:rFonts w:asciiTheme="minorBidi" w:eastAsia="ＭＳ Ｐゴシック" w:hAnsiTheme="minorBidi" w:cstheme="minorBidi"/>
                <w:sz w:val="18"/>
                <w:szCs w:val="18"/>
              </w:rPr>
            </w:pPr>
          </w:p>
          <w:p w14:paraId="278C5D03" w14:textId="77777777" w:rsidR="00E218FB" w:rsidRPr="003C1118" w:rsidRDefault="00E218FB" w:rsidP="00FF4861">
            <w:pPr>
              <w:rPr>
                <w:rFonts w:asciiTheme="minorBidi" w:eastAsia="ＭＳ Ｐゴシック" w:hAnsiTheme="minorBidi" w:cstheme="minorBidi"/>
                <w:sz w:val="18"/>
                <w:szCs w:val="18"/>
              </w:rPr>
            </w:pPr>
            <w:r w:rsidRPr="003C1118">
              <w:rPr>
                <w:rFonts w:asciiTheme="minorBidi" w:eastAsia="ＭＳ Ｐゴシック" w:hAnsiTheme="minorBidi" w:cstheme="minorBidi"/>
                <w:b/>
                <w:sz w:val="18"/>
                <w:szCs w:val="18"/>
              </w:rPr>
              <w:t>6)</w:t>
            </w:r>
            <w:r w:rsidRPr="003C1118">
              <w:rPr>
                <w:rFonts w:asciiTheme="minorBidi" w:eastAsia="ＭＳ Ｐゴシック" w:hAnsiTheme="minorBidi" w:cstheme="minorBidi"/>
                <w:b/>
                <w:sz w:val="18"/>
                <w:szCs w:val="18"/>
                <w:u w:val="single"/>
              </w:rPr>
              <w:t xml:space="preserve"> Other (</w:t>
            </w:r>
            <w:r w:rsidRPr="003C1118">
              <w:rPr>
                <w:rFonts w:asciiTheme="minorBidi" w:eastAsia="ＭＳ Ｐゴシック" w:hAnsiTheme="minorBidi" w:cstheme="minorBidi"/>
                <w:b/>
                <w:sz w:val="18"/>
                <w:szCs w:val="18"/>
                <w:u w:val="single"/>
              </w:rPr>
              <w:t>その他</w:t>
            </w:r>
            <w:r w:rsidRPr="003C1118">
              <w:rPr>
                <w:rFonts w:asciiTheme="minorBidi" w:eastAsia="ＭＳ Ｐゴシック" w:hAnsiTheme="minorBidi" w:cstheme="minorBidi"/>
                <w:b/>
                <w:sz w:val="18"/>
                <w:szCs w:val="18"/>
                <w:u w:val="single"/>
              </w:rPr>
              <w:t>)</w:t>
            </w:r>
            <w:r w:rsidRPr="003C1118">
              <w:rPr>
                <w:rFonts w:asciiTheme="minorBidi" w:eastAsia="ＭＳ Ｐゴシック" w:hAnsiTheme="minorBidi" w:cstheme="minorBidi"/>
                <w:b/>
                <w:sz w:val="18"/>
                <w:szCs w:val="18"/>
                <w:u w:val="single"/>
              </w:rPr>
              <w:t>：</w:t>
            </w:r>
            <w:r w:rsidRPr="003C1118">
              <w:rPr>
                <w:rFonts w:asciiTheme="minorBidi" w:eastAsia="ＭＳ Ｐゴシック" w:hAnsiTheme="minorBidi" w:cstheme="minorBidi"/>
                <w:sz w:val="18"/>
                <w:szCs w:val="18"/>
              </w:rPr>
              <w:t>上記に当てはまらない定格がございましたら</w:t>
            </w:r>
            <w:r w:rsidRPr="003C1118">
              <w:rPr>
                <w:rFonts w:asciiTheme="minorBidi" w:eastAsia="ＭＳ Ｐゴシック" w:hAnsiTheme="minorBidi" w:cstheme="minorBidi"/>
                <w:sz w:val="18"/>
                <w:szCs w:val="18"/>
              </w:rPr>
              <w:t>Free memo</w:t>
            </w:r>
            <w:r w:rsidRPr="003C1118">
              <w:rPr>
                <w:rFonts w:asciiTheme="minorBidi" w:eastAsia="ＭＳ Ｐゴシック" w:hAnsiTheme="minorBidi" w:cstheme="minorBidi"/>
                <w:sz w:val="18"/>
                <w:szCs w:val="18"/>
              </w:rPr>
              <w:t>欄にその旨を記載ください。</w:t>
            </w:r>
          </w:p>
        </w:tc>
      </w:tr>
    </w:tbl>
    <w:p w14:paraId="76793C2B" w14:textId="77777777" w:rsidR="00E218FB" w:rsidRPr="003C1118" w:rsidRDefault="00E218FB" w:rsidP="000442CB">
      <w:pPr>
        <w:rPr>
          <w:rFonts w:asciiTheme="minorBidi" w:eastAsia="ＭＳ Ｐゴシック" w:hAnsiTheme="minorBidi" w:cstheme="minorBidi"/>
          <w:b/>
          <w:sz w:val="18"/>
          <w:szCs w:val="18"/>
        </w:rPr>
      </w:pPr>
    </w:p>
    <w:p w14:paraId="240634FC" w14:textId="77777777" w:rsidR="008E7EE0" w:rsidRPr="003C1118" w:rsidRDefault="008E7EE0" w:rsidP="000442CB">
      <w:pPr>
        <w:rPr>
          <w:rFonts w:asciiTheme="minorBidi" w:eastAsia="ＭＳ Ｐゴシック" w:hAnsiTheme="minorBidi" w:cstheme="minorBidi"/>
          <w:b/>
          <w:sz w:val="18"/>
          <w:szCs w:val="18"/>
        </w:rPr>
      </w:pPr>
    </w:p>
    <w:p w14:paraId="1D2B68A9" w14:textId="77777777" w:rsidR="008E7EE0" w:rsidRPr="003C1118" w:rsidRDefault="008E7EE0" w:rsidP="000442CB">
      <w:pPr>
        <w:rPr>
          <w:rFonts w:asciiTheme="minorBidi" w:eastAsia="ＭＳ Ｐゴシック" w:hAnsiTheme="minorBidi" w:cstheme="minorBidi"/>
          <w:b/>
          <w:sz w:val="18"/>
          <w:szCs w:val="18"/>
        </w:rPr>
      </w:pPr>
    </w:p>
    <w:p w14:paraId="255AEF51" w14:textId="77777777" w:rsidR="00E218FB" w:rsidRPr="003C1118" w:rsidRDefault="00E218FB">
      <w:pPr>
        <w:rPr>
          <w:rFonts w:asciiTheme="minorBidi" w:eastAsia="ＭＳ Ｐゴシック" w:hAnsiTheme="minorBidi" w:cstheme="minorBidi"/>
          <w:b/>
          <w:sz w:val="18"/>
          <w:szCs w:val="18"/>
        </w:rPr>
      </w:pPr>
      <w:r w:rsidRPr="003C1118">
        <w:rPr>
          <w:rFonts w:asciiTheme="minorBidi" w:eastAsia="ＭＳ Ｐゴシック" w:hAnsiTheme="minorBidi" w:cstheme="minorBidi"/>
          <w:b/>
          <w:sz w:val="18"/>
          <w:szCs w:val="18"/>
        </w:rPr>
        <w:br w:type="page"/>
      </w:r>
    </w:p>
    <w:p w14:paraId="2C9BBAB0" w14:textId="77777777" w:rsidR="00E15835" w:rsidRPr="003C1118" w:rsidRDefault="00E15835" w:rsidP="000442CB">
      <w:pPr>
        <w:rPr>
          <w:rFonts w:asciiTheme="minorBidi" w:eastAsia="ＭＳ Ｐゴシック" w:hAnsiTheme="minorBidi" w:cstheme="minorBidi"/>
          <w:b/>
          <w:bCs/>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965"/>
        <w:gridCol w:w="5423"/>
      </w:tblGrid>
      <w:tr w:rsidR="00E15835" w:rsidRPr="003C1118" w14:paraId="0C7225C2" w14:textId="77777777" w:rsidTr="007E52A7">
        <w:trPr>
          <w:cantSplit/>
          <w:trHeight w:val="395"/>
        </w:trPr>
        <w:tc>
          <w:tcPr>
            <w:tcW w:w="5000" w:type="pct"/>
            <w:gridSpan w:val="2"/>
            <w:shd w:val="clear" w:color="auto" w:fill="D9D9D9"/>
            <w:vAlign w:val="center"/>
          </w:tcPr>
          <w:p w14:paraId="6D55B79E"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b/>
                <w:sz w:val="18"/>
                <w:szCs w:val="18"/>
              </w:rPr>
              <w:br w:type="page"/>
            </w:r>
            <w:r w:rsidRPr="003C1118">
              <w:rPr>
                <w:rFonts w:asciiTheme="minorBidi" w:eastAsia="ＭＳ Ｐゴシック" w:hAnsiTheme="minorBidi" w:cstheme="minorBidi"/>
                <w:b/>
                <w:bCs/>
                <w:sz w:val="22"/>
                <w:szCs w:val="22"/>
              </w:rPr>
              <w:t>CONNECTOR MODEL NAME &amp; ELECTRICAL RATING</w:t>
            </w:r>
            <w:r w:rsidRPr="003C1118">
              <w:rPr>
                <w:rFonts w:asciiTheme="minorBidi" w:eastAsia="ＭＳ Ｐゴシック" w:hAnsiTheme="minorBidi" w:cstheme="minorBidi"/>
                <w:sz w:val="22"/>
                <w:szCs w:val="22"/>
              </w:rPr>
              <w:t>:</w:t>
            </w:r>
          </w:p>
        </w:tc>
      </w:tr>
      <w:tr w:rsidR="00E15835" w:rsidRPr="003C1118" w14:paraId="6400D8CB" w14:textId="77777777" w:rsidTr="007E52A7">
        <w:trPr>
          <w:cantSplit/>
          <w:trHeight w:val="395"/>
        </w:trPr>
        <w:tc>
          <w:tcPr>
            <w:tcW w:w="5000" w:type="pct"/>
            <w:gridSpan w:val="2"/>
            <w:shd w:val="clear" w:color="auto" w:fill="EAF1DD" w:themeFill="accent3" w:themeFillTint="33"/>
            <w:vAlign w:val="center"/>
          </w:tcPr>
          <w:p w14:paraId="121F329C" w14:textId="77777777" w:rsidR="00E15835" w:rsidRPr="003C1118" w:rsidRDefault="00E15835" w:rsidP="007E52A7">
            <w:pPr>
              <w:rPr>
                <w:rFonts w:asciiTheme="minorBidi" w:eastAsia="ＭＳ Ｐゴシック" w:hAnsiTheme="minorBidi" w:cstheme="minorBidi"/>
                <w:b/>
                <w:bCs/>
                <w:sz w:val="18"/>
                <w:szCs w:val="18"/>
              </w:rPr>
            </w:pPr>
            <w:r w:rsidRPr="003C1118">
              <w:rPr>
                <w:rFonts w:asciiTheme="minorBidi" w:eastAsia="ＭＳ Ｐゴシック" w:hAnsiTheme="minorBidi" w:cstheme="minorBidi"/>
                <w:b/>
                <w:bCs/>
                <w:sz w:val="18"/>
                <w:szCs w:val="18"/>
              </w:rPr>
              <w:t xml:space="preserve">10. </w:t>
            </w:r>
            <w:r w:rsidRPr="003C1118">
              <w:rPr>
                <w:rFonts w:asciiTheme="minorBidi" w:eastAsia="ＭＳ Ｐゴシック" w:hAnsiTheme="minorBidi" w:cstheme="minorBidi"/>
                <w:b/>
                <w:bCs/>
              </w:rPr>
              <w:t>NOMENCLATURE</w:t>
            </w:r>
            <w:r w:rsidRPr="003C1118">
              <w:rPr>
                <w:rFonts w:asciiTheme="minorBidi" w:eastAsia="ＭＳ Ｐゴシック" w:hAnsiTheme="minorBidi" w:cstheme="minorBidi"/>
                <w:b/>
                <w:bCs/>
                <w:sz w:val="18"/>
                <w:szCs w:val="18"/>
              </w:rPr>
              <w:t>:</w:t>
            </w:r>
          </w:p>
          <w:p w14:paraId="51E547D0"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rPr>
              <w:t>ご登録されるモデルの命名法をお知らせください。</w:t>
            </w:r>
          </w:p>
        </w:tc>
      </w:tr>
      <w:tr w:rsidR="00E15835" w:rsidRPr="003C1118" w14:paraId="0C647CE3" w14:textId="77777777" w:rsidTr="007E52A7">
        <w:trPr>
          <w:cantSplit/>
          <w:trHeight w:val="828"/>
        </w:trPr>
        <w:tc>
          <w:tcPr>
            <w:tcW w:w="3238" w:type="pct"/>
            <w:vMerge w:val="restart"/>
            <w:vAlign w:val="center"/>
          </w:tcPr>
          <w:p w14:paraId="0F89C29C"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NOMENCLATURE:</w:t>
            </w:r>
          </w:p>
          <w:p w14:paraId="32FB8C80" w14:textId="77777777" w:rsidR="00E15835" w:rsidRPr="003C1118" w:rsidRDefault="00E15835" w:rsidP="007E52A7">
            <w:pPr>
              <w:rPr>
                <w:rFonts w:asciiTheme="minorBidi" w:eastAsia="ＭＳ Ｐゴシック" w:hAnsiTheme="minorBidi" w:cstheme="minorBidi"/>
                <w:bCs/>
                <w:sz w:val="18"/>
                <w:szCs w:val="18"/>
              </w:rPr>
            </w:pPr>
          </w:p>
          <w:p w14:paraId="7749DC52"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Example:</w:t>
            </w:r>
          </w:p>
          <w:p w14:paraId="67961D1D" w14:textId="77777777" w:rsidR="00E15835" w:rsidRPr="003C1118" w:rsidRDefault="00E15835" w:rsidP="007E52A7">
            <w:pPr>
              <w:rPr>
                <w:rFonts w:asciiTheme="minorBidi" w:eastAsia="ＭＳ Ｐゴシック" w:hAnsiTheme="minorBidi" w:cstheme="minorBidi"/>
                <w:sz w:val="18"/>
                <w:szCs w:val="18"/>
              </w:rPr>
            </w:pPr>
          </w:p>
          <w:tbl>
            <w:tblPr>
              <w:tblStyle w:val="ac"/>
              <w:tblW w:w="0" w:type="auto"/>
              <w:tblLook w:val="04A0" w:firstRow="1" w:lastRow="0" w:firstColumn="1" w:lastColumn="0" w:noHBand="0" w:noVBand="1"/>
            </w:tblPr>
            <w:tblGrid>
              <w:gridCol w:w="1136"/>
              <w:gridCol w:w="1137"/>
              <w:gridCol w:w="1136"/>
              <w:gridCol w:w="1137"/>
              <w:gridCol w:w="1137"/>
              <w:gridCol w:w="1136"/>
              <w:gridCol w:w="1137"/>
              <w:gridCol w:w="1137"/>
            </w:tblGrid>
            <w:tr w:rsidR="00E15835" w:rsidRPr="003C1118" w14:paraId="68421988" w14:textId="77777777" w:rsidTr="007E52A7">
              <w:tc>
                <w:tcPr>
                  <w:tcW w:w="1136" w:type="dxa"/>
                  <w:tcBorders>
                    <w:bottom w:val="double" w:sz="4" w:space="0" w:color="auto"/>
                  </w:tcBorders>
                </w:tcPr>
                <w:p w14:paraId="04E7CDF6" w14:textId="77777777" w:rsidR="00E15835" w:rsidRPr="003C1118" w:rsidRDefault="00E15835" w:rsidP="007E52A7">
                  <w:pPr>
                    <w:jc w:val="center"/>
                    <w:rPr>
                      <w:rFonts w:asciiTheme="minorBidi" w:eastAsia="ＭＳ Ｐゴシック" w:hAnsiTheme="minorBidi" w:cstheme="minorBidi"/>
                    </w:rPr>
                  </w:pPr>
                </w:p>
              </w:tc>
              <w:tc>
                <w:tcPr>
                  <w:tcW w:w="1137" w:type="dxa"/>
                  <w:tcBorders>
                    <w:bottom w:val="double" w:sz="4" w:space="0" w:color="auto"/>
                  </w:tcBorders>
                </w:tcPr>
                <w:p w14:paraId="4BD50379" w14:textId="77777777" w:rsidR="00E15835" w:rsidRPr="003C1118" w:rsidRDefault="00E15835" w:rsidP="007E52A7">
                  <w:pPr>
                    <w:jc w:val="center"/>
                    <w:rPr>
                      <w:rFonts w:asciiTheme="minorBidi" w:eastAsia="ＭＳ Ｐゴシック" w:hAnsiTheme="minorBidi" w:cstheme="minorBidi"/>
                    </w:rPr>
                  </w:pPr>
                </w:p>
              </w:tc>
              <w:tc>
                <w:tcPr>
                  <w:tcW w:w="1136" w:type="dxa"/>
                  <w:tcBorders>
                    <w:bottom w:val="double" w:sz="4" w:space="0" w:color="auto"/>
                  </w:tcBorders>
                </w:tcPr>
                <w:p w14:paraId="45F32022" w14:textId="77777777" w:rsidR="00E15835" w:rsidRPr="003C1118" w:rsidRDefault="00E15835" w:rsidP="007E52A7">
                  <w:pPr>
                    <w:jc w:val="center"/>
                    <w:rPr>
                      <w:rFonts w:asciiTheme="minorBidi" w:eastAsia="ＭＳ Ｐゴシック" w:hAnsiTheme="minorBidi" w:cstheme="minorBidi"/>
                    </w:rPr>
                  </w:pPr>
                </w:p>
              </w:tc>
              <w:tc>
                <w:tcPr>
                  <w:tcW w:w="1137" w:type="dxa"/>
                  <w:tcBorders>
                    <w:bottom w:val="double" w:sz="4" w:space="0" w:color="auto"/>
                  </w:tcBorders>
                </w:tcPr>
                <w:p w14:paraId="1B2496C4" w14:textId="77777777" w:rsidR="00E15835" w:rsidRPr="003C1118" w:rsidRDefault="00E15835" w:rsidP="007E52A7">
                  <w:pPr>
                    <w:jc w:val="center"/>
                    <w:rPr>
                      <w:rFonts w:asciiTheme="minorBidi" w:eastAsia="ＭＳ Ｐゴシック" w:hAnsiTheme="minorBidi" w:cstheme="minorBidi"/>
                    </w:rPr>
                  </w:pPr>
                </w:p>
              </w:tc>
              <w:tc>
                <w:tcPr>
                  <w:tcW w:w="1137" w:type="dxa"/>
                  <w:tcBorders>
                    <w:bottom w:val="double" w:sz="4" w:space="0" w:color="auto"/>
                  </w:tcBorders>
                </w:tcPr>
                <w:p w14:paraId="65B88B95" w14:textId="77777777" w:rsidR="00E15835" w:rsidRPr="003C1118" w:rsidRDefault="00E15835" w:rsidP="007E52A7">
                  <w:pPr>
                    <w:jc w:val="center"/>
                    <w:rPr>
                      <w:rFonts w:asciiTheme="minorBidi" w:eastAsia="ＭＳ Ｐゴシック" w:hAnsiTheme="minorBidi" w:cstheme="minorBidi"/>
                    </w:rPr>
                  </w:pPr>
                </w:p>
              </w:tc>
              <w:tc>
                <w:tcPr>
                  <w:tcW w:w="1136" w:type="dxa"/>
                  <w:tcBorders>
                    <w:bottom w:val="double" w:sz="4" w:space="0" w:color="auto"/>
                  </w:tcBorders>
                </w:tcPr>
                <w:p w14:paraId="73CFBDAD" w14:textId="77777777" w:rsidR="00E15835" w:rsidRPr="003C1118" w:rsidRDefault="00E15835" w:rsidP="007E52A7">
                  <w:pPr>
                    <w:jc w:val="center"/>
                    <w:rPr>
                      <w:rFonts w:asciiTheme="minorBidi" w:eastAsia="ＭＳ Ｐゴシック" w:hAnsiTheme="minorBidi" w:cstheme="minorBidi"/>
                    </w:rPr>
                  </w:pPr>
                </w:p>
              </w:tc>
              <w:tc>
                <w:tcPr>
                  <w:tcW w:w="1137" w:type="dxa"/>
                  <w:tcBorders>
                    <w:bottom w:val="double" w:sz="4" w:space="0" w:color="auto"/>
                  </w:tcBorders>
                </w:tcPr>
                <w:p w14:paraId="03AC7AEE" w14:textId="77777777" w:rsidR="00E15835" w:rsidRPr="003C1118" w:rsidRDefault="00E15835" w:rsidP="007E52A7">
                  <w:pPr>
                    <w:jc w:val="center"/>
                    <w:rPr>
                      <w:rFonts w:asciiTheme="minorBidi" w:eastAsia="ＭＳ Ｐゴシック" w:hAnsiTheme="minorBidi" w:cstheme="minorBidi"/>
                    </w:rPr>
                  </w:pPr>
                </w:p>
              </w:tc>
              <w:tc>
                <w:tcPr>
                  <w:tcW w:w="1137" w:type="dxa"/>
                  <w:tcBorders>
                    <w:bottom w:val="double" w:sz="4" w:space="0" w:color="auto"/>
                  </w:tcBorders>
                </w:tcPr>
                <w:p w14:paraId="0AF4B14A" w14:textId="77777777" w:rsidR="00E15835" w:rsidRPr="003C1118" w:rsidRDefault="00E15835" w:rsidP="007E52A7">
                  <w:pPr>
                    <w:jc w:val="center"/>
                    <w:rPr>
                      <w:rFonts w:asciiTheme="minorBidi" w:eastAsia="ＭＳ Ｐゴシック" w:hAnsiTheme="minorBidi" w:cstheme="minorBidi"/>
                    </w:rPr>
                  </w:pPr>
                </w:p>
              </w:tc>
            </w:tr>
            <w:tr w:rsidR="00E15835" w:rsidRPr="003C1118" w14:paraId="661F6641" w14:textId="77777777" w:rsidTr="007E52A7">
              <w:tc>
                <w:tcPr>
                  <w:tcW w:w="1136" w:type="dxa"/>
                  <w:tcBorders>
                    <w:top w:val="double" w:sz="4" w:space="0" w:color="auto"/>
                  </w:tcBorders>
                </w:tcPr>
                <w:p w14:paraId="4ADA5258"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a</w:t>
                  </w:r>
                </w:p>
              </w:tc>
              <w:tc>
                <w:tcPr>
                  <w:tcW w:w="1137" w:type="dxa"/>
                  <w:tcBorders>
                    <w:top w:val="double" w:sz="4" w:space="0" w:color="auto"/>
                  </w:tcBorders>
                </w:tcPr>
                <w:p w14:paraId="3495CEF0"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b</w:t>
                  </w:r>
                </w:p>
              </w:tc>
              <w:tc>
                <w:tcPr>
                  <w:tcW w:w="1136" w:type="dxa"/>
                  <w:tcBorders>
                    <w:top w:val="double" w:sz="4" w:space="0" w:color="auto"/>
                  </w:tcBorders>
                </w:tcPr>
                <w:p w14:paraId="7230A646"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c</w:t>
                  </w:r>
                </w:p>
              </w:tc>
              <w:tc>
                <w:tcPr>
                  <w:tcW w:w="1137" w:type="dxa"/>
                  <w:tcBorders>
                    <w:top w:val="double" w:sz="4" w:space="0" w:color="auto"/>
                  </w:tcBorders>
                </w:tcPr>
                <w:p w14:paraId="4F67CA82"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d</w:t>
                  </w:r>
                </w:p>
              </w:tc>
              <w:tc>
                <w:tcPr>
                  <w:tcW w:w="1137" w:type="dxa"/>
                  <w:tcBorders>
                    <w:top w:val="double" w:sz="4" w:space="0" w:color="auto"/>
                  </w:tcBorders>
                </w:tcPr>
                <w:p w14:paraId="5BD0B976"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e</w:t>
                  </w:r>
                </w:p>
              </w:tc>
              <w:tc>
                <w:tcPr>
                  <w:tcW w:w="1136" w:type="dxa"/>
                  <w:tcBorders>
                    <w:top w:val="double" w:sz="4" w:space="0" w:color="auto"/>
                  </w:tcBorders>
                </w:tcPr>
                <w:p w14:paraId="7167D4B5"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f</w:t>
                  </w:r>
                </w:p>
              </w:tc>
              <w:tc>
                <w:tcPr>
                  <w:tcW w:w="1137" w:type="dxa"/>
                  <w:tcBorders>
                    <w:top w:val="double" w:sz="4" w:space="0" w:color="auto"/>
                  </w:tcBorders>
                </w:tcPr>
                <w:p w14:paraId="375812B9"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g</w:t>
                  </w:r>
                </w:p>
              </w:tc>
              <w:tc>
                <w:tcPr>
                  <w:tcW w:w="1137" w:type="dxa"/>
                  <w:tcBorders>
                    <w:top w:val="double" w:sz="4" w:space="0" w:color="auto"/>
                  </w:tcBorders>
                </w:tcPr>
                <w:p w14:paraId="48D31D7F" w14:textId="77777777" w:rsidR="00E15835" w:rsidRPr="003C1118" w:rsidRDefault="00E15835" w:rsidP="007E52A7">
                  <w:pPr>
                    <w:jc w:val="center"/>
                    <w:rPr>
                      <w:rFonts w:asciiTheme="minorBidi" w:eastAsia="ＭＳ Ｐゴシック" w:hAnsiTheme="minorBidi" w:cstheme="minorBidi"/>
                    </w:rPr>
                  </w:pPr>
                  <w:r w:rsidRPr="003C1118">
                    <w:rPr>
                      <w:rFonts w:asciiTheme="minorBidi" w:eastAsia="ＭＳ Ｐゴシック" w:hAnsiTheme="minorBidi" w:cstheme="minorBidi"/>
                    </w:rPr>
                    <w:t>h</w:t>
                  </w:r>
                </w:p>
              </w:tc>
            </w:tr>
          </w:tbl>
          <w:p w14:paraId="5DA2B2A3" w14:textId="77777777" w:rsidR="00E15835" w:rsidRPr="003C1118" w:rsidRDefault="00E15835" w:rsidP="007E52A7">
            <w:pPr>
              <w:rPr>
                <w:rFonts w:asciiTheme="minorBidi" w:eastAsia="ＭＳ Ｐゴシック" w:hAnsiTheme="minorBidi" w:cstheme="minorBidi"/>
                <w:sz w:val="18"/>
                <w:szCs w:val="18"/>
              </w:rPr>
            </w:pPr>
          </w:p>
          <w:p w14:paraId="45AC0E0D" w14:textId="77777777" w:rsidR="00E15835" w:rsidRPr="003C1118" w:rsidRDefault="00E15835" w:rsidP="007E52A7">
            <w:pPr>
              <w:rPr>
                <w:rFonts w:asciiTheme="minorBidi" w:eastAsia="ＭＳ Ｐゴシック" w:hAnsiTheme="minorBidi" w:cstheme="minorBidi"/>
                <w:sz w:val="18"/>
                <w:szCs w:val="18"/>
              </w:rPr>
            </w:pPr>
          </w:p>
          <w:p w14:paraId="74A3E5B5"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a) - Basic Construction:</w:t>
            </w:r>
          </w:p>
          <w:p w14:paraId="4EB03A8D" w14:textId="77777777" w:rsidR="00E15835" w:rsidRPr="003C1118" w:rsidRDefault="00E15835" w:rsidP="007E52A7">
            <w:pPr>
              <w:rPr>
                <w:rFonts w:asciiTheme="minorBidi" w:eastAsia="ＭＳ Ｐゴシック" w:hAnsiTheme="minorBidi" w:cstheme="minorBidi"/>
                <w:sz w:val="18"/>
                <w:szCs w:val="18"/>
              </w:rPr>
            </w:pPr>
          </w:p>
          <w:p w14:paraId="59C31F58" w14:textId="77777777" w:rsidR="00E15835" w:rsidRPr="003C1118" w:rsidRDefault="00E15835" w:rsidP="007E52A7">
            <w:pPr>
              <w:rPr>
                <w:rFonts w:asciiTheme="minorBidi" w:eastAsia="ＭＳ Ｐゴシック" w:hAnsiTheme="minorBidi" w:cstheme="minorBidi"/>
                <w:sz w:val="18"/>
                <w:szCs w:val="18"/>
              </w:rPr>
            </w:pPr>
          </w:p>
          <w:p w14:paraId="2D9650EE"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b) -</w:t>
            </w:r>
            <w:r w:rsidRPr="003C1118">
              <w:rPr>
                <w:rFonts w:asciiTheme="minorBidi" w:eastAsia="ＭＳ Ｐゴシック" w:hAnsiTheme="minorBidi" w:cstheme="minorBidi"/>
                <w:sz w:val="18"/>
                <w:szCs w:val="18"/>
              </w:rPr>
              <w:tab/>
            </w:r>
          </w:p>
          <w:p w14:paraId="7AAB8BC1" w14:textId="77777777" w:rsidR="00E15835" w:rsidRPr="003C1118" w:rsidRDefault="00E15835" w:rsidP="007E52A7">
            <w:pPr>
              <w:rPr>
                <w:rFonts w:asciiTheme="minorBidi" w:eastAsia="ＭＳ Ｐゴシック" w:hAnsiTheme="minorBidi" w:cstheme="minorBidi"/>
                <w:sz w:val="18"/>
                <w:szCs w:val="18"/>
              </w:rPr>
            </w:pPr>
          </w:p>
          <w:p w14:paraId="221D6E64" w14:textId="77777777" w:rsidR="00E15835" w:rsidRPr="003C1118" w:rsidRDefault="00E15835" w:rsidP="007E52A7">
            <w:pPr>
              <w:rPr>
                <w:rFonts w:asciiTheme="minorBidi" w:eastAsia="ＭＳ Ｐゴシック" w:hAnsiTheme="minorBidi" w:cstheme="minorBidi"/>
                <w:sz w:val="18"/>
                <w:szCs w:val="18"/>
              </w:rPr>
            </w:pPr>
          </w:p>
          <w:p w14:paraId="5E20AECB"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 -</w:t>
            </w:r>
            <w:r w:rsidRPr="003C1118">
              <w:rPr>
                <w:rFonts w:asciiTheme="minorBidi" w:eastAsia="ＭＳ Ｐゴシック" w:hAnsiTheme="minorBidi" w:cstheme="minorBidi"/>
                <w:sz w:val="18"/>
                <w:szCs w:val="18"/>
              </w:rPr>
              <w:tab/>
            </w:r>
          </w:p>
          <w:p w14:paraId="26DE91FE" w14:textId="77777777" w:rsidR="00E15835" w:rsidRPr="003C1118" w:rsidRDefault="00E15835" w:rsidP="007E52A7">
            <w:pPr>
              <w:rPr>
                <w:rFonts w:asciiTheme="minorBidi" w:eastAsia="ＭＳ Ｐゴシック" w:hAnsiTheme="minorBidi" w:cstheme="minorBidi"/>
                <w:sz w:val="18"/>
                <w:szCs w:val="18"/>
              </w:rPr>
            </w:pPr>
          </w:p>
          <w:p w14:paraId="4393747F" w14:textId="77777777" w:rsidR="00E15835" w:rsidRPr="003C1118" w:rsidRDefault="00E15835" w:rsidP="007E52A7">
            <w:pPr>
              <w:rPr>
                <w:rFonts w:asciiTheme="minorBidi" w:eastAsia="ＭＳ Ｐゴシック" w:hAnsiTheme="minorBidi" w:cstheme="minorBidi"/>
                <w:sz w:val="18"/>
                <w:szCs w:val="18"/>
              </w:rPr>
            </w:pPr>
          </w:p>
          <w:p w14:paraId="0AE900F6"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d) -</w:t>
            </w:r>
            <w:r w:rsidRPr="003C1118">
              <w:rPr>
                <w:rFonts w:asciiTheme="minorBidi" w:eastAsia="ＭＳ Ｐゴシック" w:hAnsiTheme="minorBidi" w:cstheme="minorBidi"/>
                <w:sz w:val="18"/>
                <w:szCs w:val="18"/>
              </w:rPr>
              <w:tab/>
            </w:r>
          </w:p>
          <w:p w14:paraId="27D68229" w14:textId="77777777" w:rsidR="00E15835" w:rsidRPr="003C1118" w:rsidRDefault="00E15835" w:rsidP="007E52A7">
            <w:pPr>
              <w:rPr>
                <w:rFonts w:asciiTheme="minorBidi" w:eastAsia="ＭＳ Ｐゴシック" w:hAnsiTheme="minorBidi" w:cstheme="minorBidi"/>
                <w:sz w:val="18"/>
                <w:szCs w:val="18"/>
              </w:rPr>
            </w:pPr>
          </w:p>
          <w:p w14:paraId="6B4C197C" w14:textId="77777777" w:rsidR="00E15835" w:rsidRPr="003C1118" w:rsidRDefault="00E15835" w:rsidP="007E52A7">
            <w:pPr>
              <w:rPr>
                <w:rFonts w:asciiTheme="minorBidi" w:eastAsia="ＭＳ Ｐゴシック" w:hAnsiTheme="minorBidi" w:cstheme="minorBidi"/>
                <w:sz w:val="18"/>
                <w:szCs w:val="18"/>
              </w:rPr>
            </w:pPr>
          </w:p>
          <w:p w14:paraId="617AABE5"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e) -</w:t>
            </w:r>
            <w:r w:rsidRPr="003C1118">
              <w:rPr>
                <w:rFonts w:asciiTheme="minorBidi" w:eastAsia="ＭＳ Ｐゴシック" w:hAnsiTheme="minorBidi" w:cstheme="minorBidi"/>
                <w:sz w:val="18"/>
                <w:szCs w:val="18"/>
              </w:rPr>
              <w:tab/>
            </w:r>
          </w:p>
          <w:p w14:paraId="3A216827" w14:textId="77777777" w:rsidR="00E15835" w:rsidRPr="003C1118" w:rsidRDefault="00E15835" w:rsidP="007E52A7">
            <w:pPr>
              <w:rPr>
                <w:rFonts w:asciiTheme="minorBidi" w:eastAsia="ＭＳ Ｐゴシック" w:hAnsiTheme="minorBidi" w:cstheme="minorBidi"/>
                <w:sz w:val="18"/>
                <w:szCs w:val="18"/>
              </w:rPr>
            </w:pPr>
          </w:p>
          <w:p w14:paraId="2EA57297" w14:textId="77777777" w:rsidR="00E15835" w:rsidRPr="003C1118" w:rsidRDefault="00E15835" w:rsidP="007E52A7">
            <w:pPr>
              <w:rPr>
                <w:rFonts w:asciiTheme="minorBidi" w:eastAsia="ＭＳ Ｐゴシック" w:hAnsiTheme="minorBidi" w:cstheme="minorBidi"/>
                <w:sz w:val="18"/>
                <w:szCs w:val="18"/>
              </w:rPr>
            </w:pPr>
          </w:p>
          <w:p w14:paraId="1C29DD34"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f) -</w:t>
            </w:r>
            <w:r w:rsidRPr="003C1118">
              <w:rPr>
                <w:rFonts w:asciiTheme="minorBidi" w:eastAsia="ＭＳ Ｐゴシック" w:hAnsiTheme="minorBidi" w:cstheme="minorBidi"/>
                <w:sz w:val="18"/>
                <w:szCs w:val="18"/>
              </w:rPr>
              <w:tab/>
            </w:r>
          </w:p>
          <w:p w14:paraId="0D17DF46" w14:textId="77777777" w:rsidR="00E15835" w:rsidRPr="003C1118" w:rsidRDefault="00E15835" w:rsidP="007E52A7">
            <w:pPr>
              <w:rPr>
                <w:rFonts w:asciiTheme="minorBidi" w:eastAsia="ＭＳ Ｐゴシック" w:hAnsiTheme="minorBidi" w:cstheme="minorBidi"/>
                <w:sz w:val="18"/>
                <w:szCs w:val="18"/>
              </w:rPr>
            </w:pPr>
          </w:p>
          <w:p w14:paraId="67DD2990" w14:textId="77777777" w:rsidR="00E15835" w:rsidRPr="003C1118" w:rsidRDefault="00E15835" w:rsidP="007E52A7">
            <w:pPr>
              <w:rPr>
                <w:rFonts w:asciiTheme="minorBidi" w:eastAsia="ＭＳ Ｐゴシック" w:hAnsiTheme="minorBidi" w:cstheme="minorBidi"/>
                <w:sz w:val="18"/>
                <w:szCs w:val="18"/>
              </w:rPr>
            </w:pPr>
          </w:p>
          <w:p w14:paraId="2A906ECD"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g) -</w:t>
            </w:r>
            <w:r w:rsidRPr="003C1118">
              <w:rPr>
                <w:rFonts w:asciiTheme="minorBidi" w:eastAsia="ＭＳ Ｐゴシック" w:hAnsiTheme="minorBidi" w:cstheme="minorBidi"/>
                <w:sz w:val="18"/>
                <w:szCs w:val="18"/>
              </w:rPr>
              <w:tab/>
            </w:r>
          </w:p>
          <w:p w14:paraId="01F7811F" w14:textId="77777777" w:rsidR="00E15835" w:rsidRPr="003C1118" w:rsidRDefault="00E15835" w:rsidP="007E52A7">
            <w:pPr>
              <w:rPr>
                <w:rFonts w:asciiTheme="minorBidi" w:eastAsia="ＭＳ Ｐゴシック" w:hAnsiTheme="minorBidi" w:cstheme="minorBidi"/>
                <w:sz w:val="18"/>
                <w:szCs w:val="18"/>
              </w:rPr>
            </w:pPr>
          </w:p>
          <w:p w14:paraId="0F214327" w14:textId="77777777" w:rsidR="00E15835" w:rsidRPr="003C1118" w:rsidRDefault="00E15835" w:rsidP="007E52A7">
            <w:pPr>
              <w:rPr>
                <w:rFonts w:asciiTheme="minorBidi" w:eastAsia="ＭＳ Ｐゴシック" w:hAnsiTheme="minorBidi" w:cstheme="minorBidi"/>
                <w:sz w:val="18"/>
                <w:szCs w:val="18"/>
              </w:rPr>
            </w:pPr>
          </w:p>
          <w:p w14:paraId="0A19EE30"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h) -</w:t>
            </w:r>
            <w:r w:rsidRPr="003C1118">
              <w:rPr>
                <w:rFonts w:asciiTheme="minorBidi" w:eastAsia="ＭＳ Ｐゴシック" w:hAnsiTheme="minorBidi" w:cstheme="minorBidi"/>
                <w:sz w:val="18"/>
                <w:szCs w:val="18"/>
              </w:rPr>
              <w:tab/>
            </w:r>
          </w:p>
        </w:tc>
        <w:tc>
          <w:tcPr>
            <w:tcW w:w="1762" w:type="pct"/>
            <w:tcBorders>
              <w:bottom w:val="single" w:sz="4" w:space="0" w:color="auto"/>
            </w:tcBorders>
            <w:shd w:val="clear" w:color="auto" w:fill="EAF1DD" w:themeFill="accent3" w:themeFillTint="33"/>
            <w:vAlign w:val="center"/>
          </w:tcPr>
          <w:p w14:paraId="1FD368B4"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lang w:val="pt-BR"/>
              </w:rPr>
              <w:t>Free Memo:</w:t>
            </w:r>
            <w:r w:rsidRPr="003C1118">
              <w:rPr>
                <w:rFonts w:asciiTheme="minorBidi" w:eastAsia="ＭＳ Ｐゴシック" w:hAnsiTheme="minorBidi" w:cstheme="minorBidi"/>
                <w:sz w:val="18"/>
                <w:szCs w:val="18"/>
                <w:lang w:val="pt-BR"/>
              </w:rPr>
              <w:t>下記に限定構造や、サフィックスの補足説明等、自由に記載ください。</w:t>
            </w:r>
          </w:p>
        </w:tc>
      </w:tr>
      <w:tr w:rsidR="00E15835" w:rsidRPr="003C1118" w14:paraId="2B5079A2" w14:textId="77777777" w:rsidTr="007E52A7">
        <w:trPr>
          <w:cantSplit/>
          <w:trHeight w:val="5638"/>
        </w:trPr>
        <w:tc>
          <w:tcPr>
            <w:tcW w:w="3238" w:type="pct"/>
            <w:vMerge/>
            <w:shd w:val="clear" w:color="auto" w:fill="auto"/>
            <w:vAlign w:val="center"/>
          </w:tcPr>
          <w:p w14:paraId="0617CC7C" w14:textId="77777777" w:rsidR="00E15835" w:rsidRPr="003C1118" w:rsidRDefault="00E15835" w:rsidP="007E52A7">
            <w:pPr>
              <w:rPr>
                <w:rFonts w:asciiTheme="minorBidi" w:eastAsia="ＭＳ Ｐゴシック" w:hAnsiTheme="minorBidi" w:cstheme="minorBidi"/>
                <w:sz w:val="18"/>
                <w:szCs w:val="18"/>
                <w:lang w:val="pt-BR"/>
              </w:rPr>
            </w:pPr>
          </w:p>
        </w:tc>
        <w:tc>
          <w:tcPr>
            <w:tcW w:w="1762" w:type="pct"/>
            <w:tcBorders>
              <w:top w:val="single" w:sz="4" w:space="0" w:color="auto"/>
            </w:tcBorders>
            <w:shd w:val="clear" w:color="auto" w:fill="auto"/>
            <w:vAlign w:val="center"/>
          </w:tcPr>
          <w:p w14:paraId="5A0C777A" w14:textId="77777777" w:rsidR="00E15835" w:rsidRPr="003C1118" w:rsidDel="00BA64BE" w:rsidRDefault="00E15835" w:rsidP="007E52A7">
            <w:pPr>
              <w:rPr>
                <w:rFonts w:asciiTheme="minorBidi" w:eastAsia="ＭＳ Ｐゴシック" w:hAnsiTheme="minorBidi" w:cstheme="minorBidi"/>
                <w:sz w:val="18"/>
                <w:szCs w:val="18"/>
                <w:lang w:val="pt-BR"/>
              </w:rPr>
            </w:pPr>
          </w:p>
        </w:tc>
      </w:tr>
      <w:tr w:rsidR="00E15835" w:rsidRPr="003C1118" w14:paraId="450C278C" w14:textId="77777777" w:rsidTr="007E52A7">
        <w:trPr>
          <w:cantSplit/>
          <w:trHeight w:val="395"/>
        </w:trPr>
        <w:tc>
          <w:tcPr>
            <w:tcW w:w="5000" w:type="pct"/>
            <w:gridSpan w:val="2"/>
            <w:shd w:val="clear" w:color="auto" w:fill="EAF1DD" w:themeFill="accent3" w:themeFillTint="33"/>
            <w:vAlign w:val="center"/>
          </w:tcPr>
          <w:p w14:paraId="49570E6C"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ご注意</w:t>
            </w:r>
            <w:r w:rsidRPr="003C1118">
              <w:rPr>
                <w:rFonts w:asciiTheme="minorBidi" w:eastAsia="ＭＳ Ｐゴシック" w:hAnsiTheme="minorBidi" w:cstheme="minorBidi"/>
                <w:sz w:val="18"/>
                <w:szCs w:val="18"/>
              </w:rPr>
              <w:t>)</w:t>
            </w:r>
          </w:p>
          <w:p w14:paraId="2BD12585"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ハイフン、カッコ、数字のバリエーション等含め、正確な</w:t>
            </w:r>
            <w:r w:rsidRPr="003C1118">
              <w:rPr>
                <w:rFonts w:asciiTheme="minorBidi" w:eastAsia="ＭＳ Ｐゴシック" w:hAnsiTheme="minorBidi" w:cstheme="minorBidi"/>
                <w:sz w:val="18"/>
                <w:szCs w:val="18"/>
              </w:rPr>
              <w:t>Suffix</w:t>
            </w:r>
            <w:r w:rsidRPr="003C1118">
              <w:rPr>
                <w:rFonts w:asciiTheme="minorBidi" w:eastAsia="ＭＳ Ｐゴシック" w:hAnsiTheme="minorBidi" w:cstheme="minorBidi"/>
                <w:sz w:val="18"/>
                <w:szCs w:val="18"/>
              </w:rPr>
              <w:t>をお願い致します。</w:t>
            </w:r>
          </w:p>
          <w:p w14:paraId="11992275"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構造、材料（メッキ含む）違いは明確に</w:t>
            </w:r>
            <w:r w:rsidRPr="003C1118">
              <w:rPr>
                <w:rFonts w:asciiTheme="minorBidi" w:eastAsia="ＭＳ Ｐゴシック" w:hAnsiTheme="minorBidi" w:cstheme="minorBidi"/>
                <w:sz w:val="18"/>
                <w:szCs w:val="18"/>
              </w:rPr>
              <w:t>Suffix</w:t>
            </w:r>
            <w:r w:rsidRPr="003C1118">
              <w:rPr>
                <w:rFonts w:asciiTheme="minorBidi" w:eastAsia="ＭＳ Ｐゴシック" w:hAnsiTheme="minorBidi" w:cstheme="minorBidi"/>
                <w:sz w:val="18"/>
                <w:szCs w:val="18"/>
              </w:rPr>
              <w:t>での説明書きをお願い致します。</w:t>
            </w:r>
          </w:p>
          <w:p w14:paraId="3ACB8C64"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登録上の構造、材料、仕様、定格は同一で、ユーザ様向けの子番などの識別記号の場合でも、その旨がわかる様記載願います。</w:t>
            </w:r>
          </w:p>
          <w:p w14:paraId="2DD5A069" w14:textId="77777777" w:rsidR="00E15835" w:rsidRPr="003C1118" w:rsidRDefault="00E15835" w:rsidP="007E52A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Scope</w:t>
            </w:r>
            <w:r w:rsidRPr="003C1118">
              <w:rPr>
                <w:rFonts w:asciiTheme="minorBidi" w:eastAsia="ＭＳ Ｐゴシック" w:hAnsiTheme="minorBidi" w:cstheme="minorBidi"/>
                <w:sz w:val="18"/>
                <w:szCs w:val="18"/>
              </w:rPr>
              <w:t>レター発行後の追加、変更は有償となります。あらかじめご留意願います。</w:t>
            </w:r>
          </w:p>
          <w:p w14:paraId="7777ABF1" w14:textId="77777777" w:rsidR="00E15835" w:rsidRPr="003C1118" w:rsidRDefault="00E15835" w:rsidP="007E52A7">
            <w:pPr>
              <w:rPr>
                <w:rFonts w:asciiTheme="minorBidi" w:eastAsia="ＭＳ Ｐゴシック" w:hAnsiTheme="minorBidi" w:cstheme="minorBidi"/>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評価サンプルを依頼させて頂いた後、製造不可といった理由によりご手配頂けない場合のご申請内容変更も有償となる恐れがございます。</w:t>
            </w:r>
          </w:p>
        </w:tc>
      </w:tr>
    </w:tbl>
    <w:p w14:paraId="7E560E62" w14:textId="77777777" w:rsidR="00E15835" w:rsidRPr="003C1118" w:rsidRDefault="00E15835">
      <w:pPr>
        <w:rPr>
          <w:rFonts w:asciiTheme="minorBidi" w:eastAsia="ＭＳ Ｐゴシック" w:hAnsiTheme="minorBidi" w:cstheme="minorBidi"/>
          <w:b/>
          <w:bCs/>
          <w:sz w:val="18"/>
          <w:szCs w:val="18"/>
        </w:rPr>
      </w:pPr>
      <w:r w:rsidRPr="003C1118">
        <w:rPr>
          <w:rFonts w:asciiTheme="minorBidi" w:eastAsia="ＭＳ Ｐゴシック" w:hAnsiTheme="minorBidi" w:cstheme="minorBidi"/>
          <w:b/>
          <w:bCs/>
          <w:sz w:val="18"/>
          <w:szCs w:val="18"/>
        </w:rPr>
        <w:br w:type="page"/>
      </w:r>
    </w:p>
    <w:p w14:paraId="4672AE5A" w14:textId="77777777" w:rsidR="00A80E53" w:rsidRPr="003C1118" w:rsidRDefault="00A80E53" w:rsidP="000442CB">
      <w:pPr>
        <w:rPr>
          <w:rFonts w:asciiTheme="minorBidi" w:eastAsia="ＭＳ Ｐゴシック" w:hAnsiTheme="minorBidi" w:cstheme="minorBidi"/>
          <w:b/>
          <w:bCs/>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74"/>
        <w:gridCol w:w="2576"/>
        <w:gridCol w:w="2579"/>
        <w:gridCol w:w="2545"/>
        <w:gridCol w:w="2557"/>
        <w:gridCol w:w="2557"/>
      </w:tblGrid>
      <w:tr w:rsidR="00A80E53" w:rsidRPr="003C1118" w14:paraId="2E4EFBCA" w14:textId="77777777" w:rsidTr="00FF4861">
        <w:trPr>
          <w:cantSplit/>
          <w:trHeight w:val="70"/>
        </w:trPr>
        <w:tc>
          <w:tcPr>
            <w:tcW w:w="5000" w:type="pct"/>
            <w:gridSpan w:val="6"/>
            <w:shd w:val="clear" w:color="auto" w:fill="D9D9D9"/>
            <w:vAlign w:val="center"/>
          </w:tcPr>
          <w:p w14:paraId="38978A23" w14:textId="77777777" w:rsidR="00CB1B46" w:rsidRDefault="00C010BB" w:rsidP="00BF1666">
            <w:pPr>
              <w:rPr>
                <w:rFonts w:asciiTheme="minorBidi" w:eastAsia="ＭＳ Ｐゴシック" w:hAnsiTheme="minorBidi" w:cstheme="minorBidi"/>
                <w:b/>
                <w:bCs/>
              </w:rPr>
            </w:pPr>
            <w:r w:rsidRPr="003C1118">
              <w:rPr>
                <w:rFonts w:asciiTheme="minorBidi" w:eastAsia="ＭＳ Ｐゴシック" w:hAnsiTheme="minorBidi" w:cstheme="minorBidi"/>
                <w:b/>
                <w:bCs/>
              </w:rPr>
              <w:t xml:space="preserve">11. </w:t>
            </w:r>
            <w:r w:rsidR="00A80E53" w:rsidRPr="003C1118">
              <w:rPr>
                <w:rFonts w:asciiTheme="minorBidi" w:eastAsia="ＭＳ Ｐゴシック" w:hAnsiTheme="minorBidi" w:cstheme="minorBidi"/>
                <w:b/>
                <w:bCs/>
              </w:rPr>
              <w:t xml:space="preserve">Mating Combination: </w:t>
            </w:r>
            <w:r w:rsidR="00A80E53" w:rsidRPr="003C1118">
              <w:rPr>
                <w:rFonts w:asciiTheme="minorBidi" w:eastAsia="ＭＳ Ｐゴシック" w:hAnsiTheme="minorBidi" w:cstheme="minorBidi"/>
                <w:b/>
                <w:bCs/>
              </w:rPr>
              <w:t>勘合の組み合わせ</w:t>
            </w:r>
            <w:r w:rsidR="00BF1666" w:rsidRPr="003C1118">
              <w:rPr>
                <w:rFonts w:asciiTheme="minorBidi" w:eastAsia="ＭＳ Ｐゴシック" w:hAnsiTheme="minorBidi" w:cstheme="minorBidi"/>
                <w:b/>
                <w:bCs/>
              </w:rPr>
              <w:t xml:space="preserve"> </w:t>
            </w:r>
          </w:p>
          <w:p w14:paraId="289B3995" w14:textId="77777777" w:rsidR="00BF1666" w:rsidRPr="00CB1B46" w:rsidRDefault="00CB1B46" w:rsidP="00BF1666">
            <w:pPr>
              <w:rPr>
                <w:rFonts w:asciiTheme="minorBidi" w:eastAsia="ＭＳ Ｐゴシック" w:hAnsiTheme="minorBidi" w:cstheme="minorBidi"/>
                <w:bCs/>
                <w:sz w:val="18"/>
                <w:szCs w:val="18"/>
              </w:rPr>
            </w:pPr>
            <w:r w:rsidRPr="00CB1B46">
              <w:rPr>
                <w:rFonts w:asciiTheme="minorBidi" w:eastAsia="ＭＳ Ｐゴシック" w:hAnsiTheme="minorBidi" w:cstheme="minorBidi"/>
                <w:color w:val="000000"/>
                <w:sz w:val="18"/>
                <w:szCs w:val="18"/>
              </w:rPr>
              <w:t>[ ]</w:t>
            </w:r>
            <w:r>
              <w:rPr>
                <w:rFonts w:asciiTheme="minorBidi" w:eastAsia="ＭＳ Ｐゴシック" w:hAnsiTheme="minorBidi" w:cstheme="minorBidi"/>
                <w:color w:val="000000"/>
                <w:sz w:val="18"/>
                <w:szCs w:val="18"/>
              </w:rPr>
              <w:t xml:space="preserve"> </w:t>
            </w:r>
            <w:r w:rsidR="00BF1666" w:rsidRPr="00CB1B46">
              <w:rPr>
                <w:rFonts w:asciiTheme="minorBidi" w:eastAsia="ＭＳ Ｐゴシック" w:hAnsiTheme="minorBidi" w:cstheme="minorBidi"/>
                <w:bCs/>
                <w:sz w:val="18"/>
                <w:szCs w:val="18"/>
              </w:rPr>
              <w:t>カタログ</w:t>
            </w:r>
            <w:r w:rsidRPr="00CB1B46">
              <w:rPr>
                <w:rFonts w:asciiTheme="minorBidi" w:eastAsia="ＭＳ Ｐゴシック" w:hAnsiTheme="minorBidi" w:cstheme="minorBidi" w:hint="eastAsia"/>
                <w:bCs/>
                <w:sz w:val="18"/>
                <w:szCs w:val="18"/>
              </w:rPr>
              <w:t>にて組み合わせを提示いただく。</w:t>
            </w:r>
          </w:p>
          <w:p w14:paraId="65FCCCF0" w14:textId="77777777" w:rsidR="00CB1B46" w:rsidRPr="003C1118" w:rsidRDefault="00CB1B46" w:rsidP="00BF1666">
            <w:pPr>
              <w:rPr>
                <w:rFonts w:asciiTheme="minorBidi" w:eastAsia="ＭＳ Ｐゴシック" w:hAnsiTheme="minorBidi" w:cstheme="minorBidi"/>
                <w:b/>
                <w:bCs/>
              </w:rPr>
            </w:pPr>
            <w:r w:rsidRPr="00CB1B46">
              <w:rPr>
                <w:rFonts w:asciiTheme="minorBidi" w:eastAsia="ＭＳ Ｐゴシック" w:hAnsiTheme="minorBidi" w:cstheme="minorBidi"/>
                <w:color w:val="000000"/>
                <w:sz w:val="18"/>
                <w:szCs w:val="18"/>
              </w:rPr>
              <w:t>[ ]</w:t>
            </w:r>
            <w:r w:rsidRPr="00CB1B46">
              <w:rPr>
                <w:rFonts w:asciiTheme="minorBidi" w:eastAsia="ＭＳ Ｐゴシック" w:hAnsiTheme="minorBidi" w:cstheme="minorBidi" w:hint="eastAsia"/>
                <w:bCs/>
                <w:sz w:val="18"/>
                <w:szCs w:val="18"/>
              </w:rPr>
              <w:t>下記表に記載いただく。</w:t>
            </w:r>
          </w:p>
        </w:tc>
      </w:tr>
      <w:tr w:rsidR="00C010BB" w:rsidRPr="003C1118" w14:paraId="671ED9D4" w14:textId="77777777" w:rsidTr="00B60434">
        <w:trPr>
          <w:cantSplit/>
          <w:trHeight w:val="395"/>
        </w:trPr>
        <w:tc>
          <w:tcPr>
            <w:tcW w:w="836" w:type="pct"/>
            <w:vMerge w:val="restart"/>
            <w:shd w:val="clear" w:color="auto" w:fill="EAF1DD" w:themeFill="accent3" w:themeFillTint="33"/>
            <w:vAlign w:val="center"/>
          </w:tcPr>
          <w:p w14:paraId="271E3DBD"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Note</w:t>
            </w:r>
          </w:p>
        </w:tc>
        <w:tc>
          <w:tcPr>
            <w:tcW w:w="1675" w:type="pct"/>
            <w:gridSpan w:val="2"/>
            <w:tcBorders>
              <w:right w:val="single" w:sz="24" w:space="0" w:color="auto"/>
            </w:tcBorders>
            <w:shd w:val="clear" w:color="auto" w:fill="EAF1DD" w:themeFill="accent3" w:themeFillTint="33"/>
            <w:vAlign w:val="center"/>
          </w:tcPr>
          <w:p w14:paraId="4E334ED4"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Male Connector </w:t>
            </w:r>
          </w:p>
          <w:p w14:paraId="21640CAF"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オスコネクタ</w:t>
            </w:r>
            <w:r w:rsidRPr="003C1118">
              <w:rPr>
                <w:rFonts w:asciiTheme="minorBidi" w:eastAsia="ＭＳ Ｐゴシック" w:hAnsiTheme="minorBidi" w:cstheme="minorBidi"/>
                <w:sz w:val="18"/>
                <w:szCs w:val="18"/>
              </w:rPr>
              <w:t>)</w:t>
            </w:r>
          </w:p>
        </w:tc>
        <w:tc>
          <w:tcPr>
            <w:tcW w:w="1658" w:type="pct"/>
            <w:gridSpan w:val="2"/>
            <w:tcBorders>
              <w:left w:val="single" w:sz="24" w:space="0" w:color="auto"/>
              <w:bottom w:val="single" w:sz="4" w:space="0" w:color="auto"/>
            </w:tcBorders>
            <w:shd w:val="clear" w:color="auto" w:fill="EAF1DD" w:themeFill="accent3" w:themeFillTint="33"/>
            <w:vAlign w:val="center"/>
          </w:tcPr>
          <w:p w14:paraId="16475E1C"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Mating Female Connector</w:t>
            </w:r>
          </w:p>
          <w:p w14:paraId="4AF2050E"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勘合メスコネクタ）</w:t>
            </w:r>
          </w:p>
        </w:tc>
        <w:tc>
          <w:tcPr>
            <w:tcW w:w="831" w:type="pct"/>
            <w:vMerge w:val="restart"/>
            <w:tcBorders>
              <w:left w:val="single" w:sz="4" w:space="0" w:color="auto"/>
            </w:tcBorders>
            <w:shd w:val="clear" w:color="auto" w:fill="EAF1DD" w:themeFill="accent3" w:themeFillTint="33"/>
            <w:vAlign w:val="center"/>
          </w:tcPr>
          <w:p w14:paraId="41B8BC5C"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Note</w:t>
            </w:r>
          </w:p>
        </w:tc>
      </w:tr>
      <w:tr w:rsidR="00C010BB" w:rsidRPr="003C1118" w14:paraId="5C4C4AE5" w14:textId="77777777" w:rsidTr="00B60434">
        <w:trPr>
          <w:cantSplit/>
          <w:trHeight w:val="395"/>
        </w:trPr>
        <w:tc>
          <w:tcPr>
            <w:tcW w:w="836" w:type="pct"/>
            <w:vMerge/>
            <w:tcBorders>
              <w:bottom w:val="single" w:sz="4" w:space="0" w:color="000000"/>
            </w:tcBorders>
            <w:shd w:val="clear" w:color="auto" w:fill="EAF1DD" w:themeFill="accent3" w:themeFillTint="33"/>
            <w:vAlign w:val="center"/>
          </w:tcPr>
          <w:p w14:paraId="25979400" w14:textId="77777777" w:rsidR="00C010BB" w:rsidRPr="003C1118" w:rsidRDefault="00C010BB" w:rsidP="00C010BB">
            <w:pPr>
              <w:rPr>
                <w:rFonts w:asciiTheme="minorBidi" w:eastAsia="ＭＳ Ｐゴシック" w:hAnsiTheme="minorBidi" w:cstheme="minorBidi"/>
                <w:sz w:val="18"/>
                <w:szCs w:val="18"/>
              </w:rPr>
            </w:pPr>
          </w:p>
        </w:tc>
        <w:tc>
          <w:tcPr>
            <w:tcW w:w="837" w:type="pct"/>
            <w:tcBorders>
              <w:bottom w:val="single" w:sz="4" w:space="0" w:color="000000"/>
            </w:tcBorders>
            <w:shd w:val="clear" w:color="auto" w:fill="EAF1DD" w:themeFill="accent3" w:themeFillTint="33"/>
            <w:vAlign w:val="center"/>
          </w:tcPr>
          <w:p w14:paraId="431592C0"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nector Model Name</w:t>
            </w:r>
          </w:p>
        </w:tc>
        <w:tc>
          <w:tcPr>
            <w:tcW w:w="838" w:type="pct"/>
            <w:tcBorders>
              <w:top w:val="single" w:sz="4" w:space="0" w:color="auto"/>
              <w:bottom w:val="single" w:sz="4" w:space="0" w:color="000000"/>
              <w:right w:val="single" w:sz="24" w:space="0" w:color="auto"/>
            </w:tcBorders>
            <w:shd w:val="clear" w:color="auto" w:fill="EAF1DD" w:themeFill="accent3" w:themeFillTint="33"/>
            <w:vAlign w:val="center"/>
          </w:tcPr>
          <w:p w14:paraId="2DABA5EB"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tact Part No.</w:t>
            </w:r>
          </w:p>
        </w:tc>
        <w:tc>
          <w:tcPr>
            <w:tcW w:w="827" w:type="pct"/>
            <w:tcBorders>
              <w:top w:val="single" w:sz="4" w:space="0" w:color="auto"/>
              <w:left w:val="single" w:sz="24" w:space="0" w:color="auto"/>
              <w:bottom w:val="single" w:sz="4" w:space="0" w:color="000000"/>
              <w:right w:val="single" w:sz="4" w:space="0" w:color="auto"/>
            </w:tcBorders>
            <w:shd w:val="clear" w:color="auto" w:fill="EAF1DD" w:themeFill="accent3" w:themeFillTint="33"/>
            <w:vAlign w:val="center"/>
          </w:tcPr>
          <w:p w14:paraId="2D08FDDE"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tact Part No.</w:t>
            </w:r>
          </w:p>
        </w:tc>
        <w:tc>
          <w:tcPr>
            <w:tcW w:w="831" w:type="pct"/>
            <w:tcBorders>
              <w:left w:val="single" w:sz="4" w:space="0" w:color="auto"/>
              <w:bottom w:val="single" w:sz="4" w:space="0" w:color="000000"/>
            </w:tcBorders>
            <w:shd w:val="clear" w:color="auto" w:fill="EAF1DD" w:themeFill="accent3" w:themeFillTint="33"/>
            <w:vAlign w:val="center"/>
          </w:tcPr>
          <w:p w14:paraId="4CFFEACA" w14:textId="77777777" w:rsidR="00C010BB" w:rsidRPr="003C1118" w:rsidRDefault="00C010BB" w:rsidP="00C010B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onnector Model Name</w:t>
            </w:r>
          </w:p>
        </w:tc>
        <w:tc>
          <w:tcPr>
            <w:tcW w:w="831" w:type="pct"/>
            <w:vMerge/>
            <w:tcBorders>
              <w:left w:val="single" w:sz="4" w:space="0" w:color="auto"/>
              <w:bottom w:val="single" w:sz="4" w:space="0" w:color="000000"/>
            </w:tcBorders>
            <w:shd w:val="clear" w:color="auto" w:fill="EAF1DD" w:themeFill="accent3" w:themeFillTint="33"/>
            <w:vAlign w:val="center"/>
          </w:tcPr>
          <w:p w14:paraId="10DF299E" w14:textId="77777777" w:rsidR="00C010BB" w:rsidRPr="003C1118" w:rsidRDefault="00C010BB" w:rsidP="00C010BB">
            <w:pPr>
              <w:rPr>
                <w:rFonts w:asciiTheme="minorBidi" w:eastAsia="ＭＳ Ｐゴシック" w:hAnsiTheme="minorBidi" w:cstheme="minorBidi"/>
                <w:sz w:val="18"/>
                <w:szCs w:val="18"/>
              </w:rPr>
            </w:pPr>
          </w:p>
        </w:tc>
      </w:tr>
      <w:tr w:rsidR="00C010BB" w:rsidRPr="003C1118" w14:paraId="6E289AD4" w14:textId="77777777" w:rsidTr="00B60434">
        <w:trPr>
          <w:cantSplit/>
          <w:trHeight w:val="50"/>
        </w:trPr>
        <w:tc>
          <w:tcPr>
            <w:tcW w:w="836" w:type="pct"/>
            <w:tcBorders>
              <w:top w:val="double" w:sz="4" w:space="0" w:color="auto"/>
              <w:bottom w:val="single" w:sz="4" w:space="0" w:color="auto"/>
            </w:tcBorders>
            <w:vAlign w:val="center"/>
          </w:tcPr>
          <w:p w14:paraId="75E20B61" w14:textId="77777777" w:rsidR="00C010BB" w:rsidRPr="003C1118" w:rsidRDefault="00C010BB" w:rsidP="00C010BB">
            <w:pPr>
              <w:rPr>
                <w:rFonts w:asciiTheme="minorBidi" w:eastAsia="ＭＳ Ｐゴシック" w:hAnsiTheme="minorBidi" w:cstheme="minorBidi"/>
                <w:color w:val="000000"/>
                <w:sz w:val="18"/>
                <w:szCs w:val="18"/>
              </w:rPr>
            </w:pPr>
          </w:p>
        </w:tc>
        <w:tc>
          <w:tcPr>
            <w:tcW w:w="837" w:type="pct"/>
            <w:tcBorders>
              <w:top w:val="double" w:sz="4" w:space="0" w:color="auto"/>
              <w:bottom w:val="single" w:sz="4" w:space="0" w:color="auto"/>
            </w:tcBorders>
            <w:vAlign w:val="center"/>
          </w:tcPr>
          <w:p w14:paraId="7BDB806C" w14:textId="77777777" w:rsidR="00C010BB" w:rsidRPr="003C1118" w:rsidRDefault="00C010BB" w:rsidP="00C010BB">
            <w:pPr>
              <w:rPr>
                <w:rFonts w:asciiTheme="minorBidi" w:eastAsia="ＭＳ Ｐゴシック" w:hAnsiTheme="minorBidi" w:cstheme="minorBidi"/>
                <w:color w:val="000000"/>
                <w:sz w:val="18"/>
                <w:szCs w:val="18"/>
              </w:rPr>
            </w:pPr>
          </w:p>
        </w:tc>
        <w:tc>
          <w:tcPr>
            <w:tcW w:w="838" w:type="pct"/>
            <w:tcBorders>
              <w:top w:val="double" w:sz="4" w:space="0" w:color="auto"/>
              <w:bottom w:val="single" w:sz="4" w:space="0" w:color="auto"/>
              <w:right w:val="single" w:sz="24" w:space="0" w:color="auto"/>
            </w:tcBorders>
            <w:vAlign w:val="center"/>
          </w:tcPr>
          <w:p w14:paraId="2EDA9690"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27" w:type="pct"/>
            <w:tcBorders>
              <w:top w:val="double" w:sz="4" w:space="0" w:color="auto"/>
              <w:left w:val="single" w:sz="24" w:space="0" w:color="auto"/>
              <w:bottom w:val="single" w:sz="4" w:space="0" w:color="auto"/>
              <w:right w:val="single" w:sz="4" w:space="0" w:color="auto"/>
            </w:tcBorders>
            <w:vAlign w:val="center"/>
          </w:tcPr>
          <w:p w14:paraId="12CED860"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31" w:type="pct"/>
            <w:tcBorders>
              <w:top w:val="double" w:sz="4" w:space="0" w:color="auto"/>
              <w:left w:val="single" w:sz="4" w:space="0" w:color="auto"/>
              <w:bottom w:val="single" w:sz="4" w:space="0" w:color="auto"/>
            </w:tcBorders>
            <w:vAlign w:val="center"/>
          </w:tcPr>
          <w:p w14:paraId="244F87FC" w14:textId="77777777" w:rsidR="00C010BB" w:rsidRPr="003C1118" w:rsidRDefault="00C010BB" w:rsidP="00C010BB">
            <w:pPr>
              <w:rPr>
                <w:rFonts w:asciiTheme="minorBidi" w:eastAsia="ＭＳ Ｐゴシック" w:hAnsiTheme="minorBidi" w:cstheme="minorBidi"/>
                <w:color w:val="000000"/>
                <w:sz w:val="18"/>
                <w:szCs w:val="18"/>
              </w:rPr>
            </w:pPr>
          </w:p>
        </w:tc>
        <w:tc>
          <w:tcPr>
            <w:tcW w:w="831" w:type="pct"/>
            <w:tcBorders>
              <w:top w:val="double" w:sz="4" w:space="0" w:color="auto"/>
              <w:left w:val="single" w:sz="4" w:space="0" w:color="auto"/>
              <w:bottom w:val="single" w:sz="4" w:space="0" w:color="auto"/>
            </w:tcBorders>
            <w:vAlign w:val="center"/>
          </w:tcPr>
          <w:p w14:paraId="1A208F5D" w14:textId="77777777" w:rsidR="00C010BB" w:rsidRPr="003C1118" w:rsidRDefault="00C010BB" w:rsidP="00C010BB">
            <w:pPr>
              <w:rPr>
                <w:rFonts w:asciiTheme="minorBidi" w:eastAsia="ＭＳ Ｐゴシック" w:hAnsiTheme="minorBidi" w:cstheme="minorBidi"/>
                <w:color w:val="000000"/>
                <w:sz w:val="18"/>
                <w:szCs w:val="18"/>
              </w:rPr>
            </w:pPr>
          </w:p>
        </w:tc>
      </w:tr>
      <w:tr w:rsidR="00C010BB" w:rsidRPr="003C1118" w14:paraId="6624AF69" w14:textId="77777777" w:rsidTr="00B60434">
        <w:trPr>
          <w:cantSplit/>
          <w:trHeight w:val="50"/>
        </w:trPr>
        <w:tc>
          <w:tcPr>
            <w:tcW w:w="836" w:type="pct"/>
            <w:tcBorders>
              <w:top w:val="single" w:sz="4" w:space="0" w:color="auto"/>
              <w:bottom w:val="single" w:sz="4" w:space="0" w:color="auto"/>
            </w:tcBorders>
            <w:vAlign w:val="center"/>
          </w:tcPr>
          <w:p w14:paraId="26C8B220" w14:textId="77777777" w:rsidR="00C010BB" w:rsidRPr="003C1118" w:rsidRDefault="00C010BB" w:rsidP="00C010BB">
            <w:pPr>
              <w:rPr>
                <w:rFonts w:asciiTheme="minorBidi" w:eastAsia="ＭＳ Ｐゴシック" w:hAnsiTheme="minorBidi" w:cstheme="minorBidi"/>
                <w:color w:val="000000"/>
                <w:sz w:val="18"/>
                <w:szCs w:val="18"/>
              </w:rPr>
            </w:pPr>
          </w:p>
        </w:tc>
        <w:tc>
          <w:tcPr>
            <w:tcW w:w="837" w:type="pct"/>
            <w:tcBorders>
              <w:top w:val="single" w:sz="4" w:space="0" w:color="auto"/>
              <w:bottom w:val="single" w:sz="4" w:space="0" w:color="auto"/>
            </w:tcBorders>
            <w:vAlign w:val="center"/>
          </w:tcPr>
          <w:p w14:paraId="7C6639E2" w14:textId="77777777" w:rsidR="00C010BB" w:rsidRPr="003C1118" w:rsidRDefault="00C010BB" w:rsidP="00C010BB">
            <w:pPr>
              <w:rPr>
                <w:rFonts w:asciiTheme="minorBidi" w:eastAsia="ＭＳ Ｐゴシック" w:hAnsiTheme="minorBidi" w:cstheme="minorBidi"/>
                <w:color w:val="000000"/>
                <w:sz w:val="18"/>
                <w:szCs w:val="18"/>
              </w:rPr>
            </w:pPr>
          </w:p>
        </w:tc>
        <w:tc>
          <w:tcPr>
            <w:tcW w:w="838" w:type="pct"/>
            <w:tcBorders>
              <w:top w:val="single" w:sz="4" w:space="0" w:color="auto"/>
              <w:bottom w:val="single" w:sz="4" w:space="0" w:color="auto"/>
              <w:right w:val="single" w:sz="24" w:space="0" w:color="auto"/>
            </w:tcBorders>
            <w:vAlign w:val="center"/>
          </w:tcPr>
          <w:p w14:paraId="78C77F25"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bottom w:val="single" w:sz="4" w:space="0" w:color="auto"/>
              <w:right w:val="single" w:sz="4" w:space="0" w:color="auto"/>
            </w:tcBorders>
            <w:vAlign w:val="center"/>
          </w:tcPr>
          <w:p w14:paraId="1865ABF3"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0F824659" w14:textId="77777777" w:rsidR="00C010BB" w:rsidRPr="003C1118" w:rsidRDefault="00C010BB" w:rsidP="00C010BB">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13D1793C" w14:textId="77777777" w:rsidR="00C010BB" w:rsidRPr="003C1118" w:rsidRDefault="00C010BB" w:rsidP="00C010BB">
            <w:pPr>
              <w:rPr>
                <w:rFonts w:asciiTheme="minorBidi" w:eastAsia="ＭＳ Ｐゴシック" w:hAnsiTheme="minorBidi" w:cstheme="minorBidi"/>
                <w:color w:val="000000"/>
                <w:sz w:val="18"/>
                <w:szCs w:val="18"/>
              </w:rPr>
            </w:pPr>
          </w:p>
        </w:tc>
      </w:tr>
      <w:tr w:rsidR="00C010BB" w:rsidRPr="003C1118" w14:paraId="28B9D3C5" w14:textId="77777777" w:rsidTr="00B60434">
        <w:trPr>
          <w:cantSplit/>
          <w:trHeight w:val="50"/>
        </w:trPr>
        <w:tc>
          <w:tcPr>
            <w:tcW w:w="836" w:type="pct"/>
            <w:tcBorders>
              <w:top w:val="single" w:sz="4" w:space="0" w:color="auto"/>
              <w:bottom w:val="single" w:sz="4" w:space="0" w:color="auto"/>
            </w:tcBorders>
            <w:vAlign w:val="center"/>
          </w:tcPr>
          <w:p w14:paraId="286A4D53" w14:textId="77777777" w:rsidR="00C010BB" w:rsidRPr="003C1118" w:rsidRDefault="00C010BB" w:rsidP="00C010BB">
            <w:pPr>
              <w:rPr>
                <w:rFonts w:asciiTheme="minorBidi" w:eastAsia="ＭＳ Ｐゴシック" w:hAnsiTheme="minorBidi" w:cstheme="minorBidi"/>
                <w:color w:val="000000"/>
                <w:sz w:val="18"/>
                <w:szCs w:val="18"/>
              </w:rPr>
            </w:pPr>
          </w:p>
        </w:tc>
        <w:tc>
          <w:tcPr>
            <w:tcW w:w="837" w:type="pct"/>
            <w:tcBorders>
              <w:top w:val="single" w:sz="4" w:space="0" w:color="auto"/>
              <w:bottom w:val="single" w:sz="4" w:space="0" w:color="auto"/>
            </w:tcBorders>
            <w:vAlign w:val="center"/>
          </w:tcPr>
          <w:p w14:paraId="11253E80" w14:textId="77777777" w:rsidR="00C010BB" w:rsidRPr="003C1118" w:rsidRDefault="00C010BB" w:rsidP="00C010BB">
            <w:pPr>
              <w:rPr>
                <w:rFonts w:asciiTheme="minorBidi" w:eastAsia="ＭＳ Ｐゴシック" w:hAnsiTheme="minorBidi" w:cstheme="minorBidi"/>
                <w:color w:val="000000"/>
                <w:sz w:val="18"/>
                <w:szCs w:val="18"/>
              </w:rPr>
            </w:pPr>
          </w:p>
        </w:tc>
        <w:tc>
          <w:tcPr>
            <w:tcW w:w="838" w:type="pct"/>
            <w:tcBorders>
              <w:top w:val="single" w:sz="4" w:space="0" w:color="auto"/>
              <w:bottom w:val="single" w:sz="4" w:space="0" w:color="auto"/>
              <w:right w:val="single" w:sz="24" w:space="0" w:color="auto"/>
            </w:tcBorders>
            <w:vAlign w:val="center"/>
          </w:tcPr>
          <w:p w14:paraId="5CDB63B4"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bottom w:val="single" w:sz="4" w:space="0" w:color="auto"/>
              <w:right w:val="single" w:sz="4" w:space="0" w:color="auto"/>
            </w:tcBorders>
            <w:vAlign w:val="center"/>
          </w:tcPr>
          <w:p w14:paraId="678CDADD"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21B52E66" w14:textId="77777777" w:rsidR="00C010BB" w:rsidRPr="003C1118" w:rsidRDefault="00C010BB" w:rsidP="00C010BB">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3EC1B7ED" w14:textId="77777777" w:rsidR="00C010BB" w:rsidRPr="003C1118" w:rsidRDefault="00C010BB" w:rsidP="00C010BB">
            <w:pPr>
              <w:rPr>
                <w:rFonts w:asciiTheme="minorBidi" w:eastAsia="ＭＳ Ｐゴシック" w:hAnsiTheme="minorBidi" w:cstheme="minorBidi"/>
                <w:color w:val="000000"/>
                <w:sz w:val="18"/>
                <w:szCs w:val="18"/>
              </w:rPr>
            </w:pPr>
          </w:p>
        </w:tc>
      </w:tr>
      <w:tr w:rsidR="00C010BB" w:rsidRPr="003C1118" w14:paraId="14772121" w14:textId="77777777" w:rsidTr="00B60434">
        <w:trPr>
          <w:cantSplit/>
          <w:trHeight w:val="50"/>
        </w:trPr>
        <w:tc>
          <w:tcPr>
            <w:tcW w:w="836" w:type="pct"/>
            <w:tcBorders>
              <w:top w:val="single" w:sz="4" w:space="0" w:color="auto"/>
              <w:bottom w:val="single" w:sz="4" w:space="0" w:color="auto"/>
            </w:tcBorders>
            <w:vAlign w:val="center"/>
          </w:tcPr>
          <w:p w14:paraId="7BFDE9C8" w14:textId="77777777" w:rsidR="00C010BB" w:rsidRPr="003C1118" w:rsidRDefault="00C010BB" w:rsidP="00C010BB">
            <w:pPr>
              <w:rPr>
                <w:rFonts w:asciiTheme="minorBidi" w:eastAsia="ＭＳ Ｐゴシック" w:hAnsiTheme="minorBidi" w:cstheme="minorBidi"/>
                <w:color w:val="000000"/>
                <w:sz w:val="18"/>
                <w:szCs w:val="18"/>
              </w:rPr>
            </w:pPr>
          </w:p>
        </w:tc>
        <w:tc>
          <w:tcPr>
            <w:tcW w:w="837" w:type="pct"/>
            <w:tcBorders>
              <w:top w:val="single" w:sz="4" w:space="0" w:color="auto"/>
              <w:bottom w:val="single" w:sz="4" w:space="0" w:color="auto"/>
            </w:tcBorders>
            <w:vAlign w:val="center"/>
          </w:tcPr>
          <w:p w14:paraId="56FE86DB" w14:textId="77777777" w:rsidR="00C010BB" w:rsidRPr="003C1118" w:rsidRDefault="00C010BB" w:rsidP="00C010BB">
            <w:pPr>
              <w:rPr>
                <w:rFonts w:asciiTheme="minorBidi" w:eastAsia="ＭＳ Ｐゴシック" w:hAnsiTheme="minorBidi" w:cstheme="minorBidi"/>
                <w:color w:val="000000"/>
                <w:sz w:val="18"/>
                <w:szCs w:val="18"/>
              </w:rPr>
            </w:pPr>
          </w:p>
        </w:tc>
        <w:tc>
          <w:tcPr>
            <w:tcW w:w="838" w:type="pct"/>
            <w:tcBorders>
              <w:top w:val="single" w:sz="4" w:space="0" w:color="auto"/>
              <w:bottom w:val="single" w:sz="4" w:space="0" w:color="auto"/>
              <w:right w:val="single" w:sz="24" w:space="0" w:color="auto"/>
            </w:tcBorders>
            <w:vAlign w:val="center"/>
          </w:tcPr>
          <w:p w14:paraId="7D885A4B"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bottom w:val="single" w:sz="4" w:space="0" w:color="auto"/>
              <w:right w:val="single" w:sz="4" w:space="0" w:color="auto"/>
            </w:tcBorders>
            <w:vAlign w:val="center"/>
          </w:tcPr>
          <w:p w14:paraId="72FCEE2C"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6C4A02CC" w14:textId="77777777" w:rsidR="00C010BB" w:rsidRPr="003C1118" w:rsidRDefault="00C010BB" w:rsidP="00C010BB">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bottom w:val="single" w:sz="4" w:space="0" w:color="auto"/>
            </w:tcBorders>
            <w:vAlign w:val="center"/>
          </w:tcPr>
          <w:p w14:paraId="6E5A2CD7" w14:textId="77777777" w:rsidR="00C010BB" w:rsidRPr="003C1118" w:rsidRDefault="00C010BB" w:rsidP="00C010BB">
            <w:pPr>
              <w:rPr>
                <w:rFonts w:asciiTheme="minorBidi" w:eastAsia="ＭＳ Ｐゴシック" w:hAnsiTheme="minorBidi" w:cstheme="minorBidi"/>
                <w:color w:val="000000"/>
                <w:sz w:val="18"/>
                <w:szCs w:val="18"/>
              </w:rPr>
            </w:pPr>
          </w:p>
        </w:tc>
      </w:tr>
      <w:tr w:rsidR="00C010BB" w:rsidRPr="003C1118" w14:paraId="0AC3ACBB" w14:textId="77777777" w:rsidTr="00B60434">
        <w:trPr>
          <w:cantSplit/>
          <w:trHeight w:val="50"/>
        </w:trPr>
        <w:tc>
          <w:tcPr>
            <w:tcW w:w="836" w:type="pct"/>
            <w:tcBorders>
              <w:top w:val="single" w:sz="4" w:space="0" w:color="auto"/>
            </w:tcBorders>
            <w:vAlign w:val="center"/>
          </w:tcPr>
          <w:p w14:paraId="393EAD8E" w14:textId="77777777" w:rsidR="00C010BB" w:rsidRPr="003C1118" w:rsidRDefault="00C010BB" w:rsidP="00C010BB">
            <w:pPr>
              <w:rPr>
                <w:rFonts w:asciiTheme="minorBidi" w:eastAsia="ＭＳ Ｐゴシック" w:hAnsiTheme="minorBidi" w:cstheme="minorBidi"/>
                <w:color w:val="000000"/>
                <w:sz w:val="18"/>
                <w:szCs w:val="18"/>
              </w:rPr>
            </w:pPr>
          </w:p>
        </w:tc>
        <w:tc>
          <w:tcPr>
            <w:tcW w:w="837" w:type="pct"/>
            <w:tcBorders>
              <w:top w:val="single" w:sz="4" w:space="0" w:color="auto"/>
            </w:tcBorders>
            <w:vAlign w:val="center"/>
          </w:tcPr>
          <w:p w14:paraId="3494EDC3" w14:textId="77777777" w:rsidR="00C010BB" w:rsidRPr="003C1118" w:rsidRDefault="00C010BB" w:rsidP="00C010BB">
            <w:pPr>
              <w:rPr>
                <w:rFonts w:asciiTheme="minorBidi" w:eastAsia="ＭＳ Ｐゴシック" w:hAnsiTheme="minorBidi" w:cstheme="minorBidi"/>
                <w:color w:val="000000"/>
                <w:sz w:val="18"/>
                <w:szCs w:val="18"/>
              </w:rPr>
            </w:pPr>
          </w:p>
        </w:tc>
        <w:tc>
          <w:tcPr>
            <w:tcW w:w="838" w:type="pct"/>
            <w:tcBorders>
              <w:top w:val="single" w:sz="4" w:space="0" w:color="auto"/>
              <w:right w:val="single" w:sz="24" w:space="0" w:color="auto"/>
            </w:tcBorders>
            <w:vAlign w:val="center"/>
          </w:tcPr>
          <w:p w14:paraId="50722F20"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27" w:type="pct"/>
            <w:tcBorders>
              <w:top w:val="single" w:sz="4" w:space="0" w:color="auto"/>
              <w:left w:val="single" w:sz="24" w:space="0" w:color="auto"/>
              <w:right w:val="single" w:sz="4" w:space="0" w:color="auto"/>
            </w:tcBorders>
            <w:vAlign w:val="center"/>
          </w:tcPr>
          <w:p w14:paraId="4786BDEF" w14:textId="77777777" w:rsidR="00C010BB" w:rsidRPr="003C1118" w:rsidRDefault="00C010BB" w:rsidP="00C010BB">
            <w:pPr>
              <w:jc w:val="cente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tcBorders>
            <w:vAlign w:val="center"/>
          </w:tcPr>
          <w:p w14:paraId="17315577" w14:textId="77777777" w:rsidR="00C010BB" w:rsidRPr="003C1118" w:rsidRDefault="00C010BB" w:rsidP="00C010BB">
            <w:pPr>
              <w:rPr>
                <w:rFonts w:asciiTheme="minorBidi" w:eastAsia="ＭＳ Ｐゴシック" w:hAnsiTheme="minorBidi" w:cstheme="minorBidi"/>
                <w:color w:val="000000"/>
                <w:sz w:val="18"/>
                <w:szCs w:val="18"/>
              </w:rPr>
            </w:pPr>
          </w:p>
        </w:tc>
        <w:tc>
          <w:tcPr>
            <w:tcW w:w="831" w:type="pct"/>
            <w:tcBorders>
              <w:top w:val="single" w:sz="4" w:space="0" w:color="auto"/>
              <w:left w:val="single" w:sz="4" w:space="0" w:color="auto"/>
            </w:tcBorders>
            <w:vAlign w:val="center"/>
          </w:tcPr>
          <w:p w14:paraId="5AA86F53" w14:textId="77777777" w:rsidR="00C010BB" w:rsidRPr="003C1118" w:rsidRDefault="00C010BB" w:rsidP="00C010BB">
            <w:pPr>
              <w:rPr>
                <w:rFonts w:asciiTheme="minorBidi" w:eastAsia="ＭＳ Ｐゴシック" w:hAnsiTheme="minorBidi" w:cstheme="minorBidi"/>
                <w:color w:val="000000"/>
                <w:sz w:val="18"/>
                <w:szCs w:val="18"/>
              </w:rPr>
            </w:pPr>
          </w:p>
        </w:tc>
      </w:tr>
    </w:tbl>
    <w:p w14:paraId="0FC632CA" w14:textId="77777777" w:rsidR="00A80E53" w:rsidRPr="003C1118" w:rsidRDefault="00A80E53" w:rsidP="000442CB">
      <w:pPr>
        <w:rPr>
          <w:rFonts w:asciiTheme="minorBidi" w:eastAsia="ＭＳ Ｐゴシック" w:hAnsiTheme="minorBidi" w:cstheme="minorBidi"/>
          <w:b/>
          <w:bCs/>
          <w:sz w:val="18"/>
          <w:szCs w:val="18"/>
        </w:rPr>
      </w:pPr>
    </w:p>
    <w:p w14:paraId="41973358" w14:textId="77777777" w:rsidR="00A80E53" w:rsidRPr="003C1118" w:rsidRDefault="00A80E53">
      <w:pPr>
        <w:rPr>
          <w:rFonts w:asciiTheme="minorBidi" w:eastAsia="ＭＳ Ｐゴシック" w:hAnsiTheme="minorBidi" w:cstheme="minorBidi"/>
          <w:b/>
          <w:bCs/>
          <w:sz w:val="18"/>
          <w:szCs w:val="18"/>
        </w:rPr>
      </w:pPr>
      <w:r w:rsidRPr="003C1118">
        <w:rPr>
          <w:rFonts w:asciiTheme="minorBidi" w:eastAsia="ＭＳ Ｐゴシック" w:hAnsiTheme="minorBidi" w:cstheme="minorBidi"/>
          <w:b/>
          <w:bCs/>
          <w:sz w:val="18"/>
          <w:szCs w:val="18"/>
        </w:rPr>
        <w:br w:type="page"/>
      </w:r>
    </w:p>
    <w:p w14:paraId="60998724" w14:textId="77777777" w:rsidR="00BA64BE" w:rsidRPr="003C1118" w:rsidRDefault="00BA64BE" w:rsidP="000442CB">
      <w:pPr>
        <w:rPr>
          <w:rFonts w:asciiTheme="minorBidi" w:eastAsia="ＭＳ Ｐゴシック" w:hAnsiTheme="minorBidi" w:cstheme="minorBidi"/>
          <w:b/>
          <w:bCs/>
          <w:sz w:val="18"/>
          <w:szCs w:val="18"/>
        </w:rPr>
      </w:pPr>
    </w:p>
    <w:p w14:paraId="7CE2578D" w14:textId="77777777" w:rsidR="00F661D0" w:rsidRPr="003C1118" w:rsidRDefault="00F661D0" w:rsidP="000442CB">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42"/>
        <w:gridCol w:w="1400"/>
        <w:gridCol w:w="1213"/>
        <w:gridCol w:w="1213"/>
        <w:gridCol w:w="3041"/>
        <w:gridCol w:w="2945"/>
        <w:gridCol w:w="2434"/>
      </w:tblGrid>
      <w:tr w:rsidR="000340F6" w:rsidRPr="003C1118" w14:paraId="17775D7D" w14:textId="77777777" w:rsidTr="00516093">
        <w:trPr>
          <w:cantSplit/>
          <w:trHeight w:val="395"/>
        </w:trPr>
        <w:tc>
          <w:tcPr>
            <w:tcW w:w="5000" w:type="pct"/>
            <w:gridSpan w:val="7"/>
            <w:shd w:val="clear" w:color="auto" w:fill="D9D9D9"/>
            <w:vAlign w:val="center"/>
          </w:tcPr>
          <w:p w14:paraId="1245B682" w14:textId="77777777" w:rsidR="000340F6" w:rsidRPr="003C1118" w:rsidRDefault="00F661D0" w:rsidP="00692EA3">
            <w:pPr>
              <w:rPr>
                <w:rFonts w:asciiTheme="minorBidi" w:eastAsia="ＭＳ Ｐゴシック" w:hAnsiTheme="minorBidi" w:cstheme="minorBidi"/>
                <w:b/>
                <w:bCs/>
                <w:sz w:val="22"/>
                <w:szCs w:val="22"/>
              </w:rPr>
            </w:pPr>
            <w:r w:rsidRPr="003C1118">
              <w:rPr>
                <w:rFonts w:asciiTheme="minorBidi" w:eastAsia="ＭＳ Ｐゴシック" w:hAnsiTheme="minorBidi" w:cstheme="minorBidi"/>
                <w:sz w:val="18"/>
                <w:szCs w:val="18"/>
              </w:rPr>
              <w:br w:type="page"/>
            </w:r>
            <w:r w:rsidR="000340F6" w:rsidRPr="003C1118">
              <w:rPr>
                <w:rFonts w:asciiTheme="minorBidi" w:eastAsia="ＭＳ Ｐゴシック" w:hAnsiTheme="minorBidi" w:cstheme="minorBidi"/>
                <w:b/>
                <w:bCs/>
                <w:sz w:val="22"/>
                <w:szCs w:val="22"/>
              </w:rPr>
              <w:t xml:space="preserve">PRODUCT DESCRIPTION: </w:t>
            </w:r>
            <w:r w:rsidR="000340F6" w:rsidRPr="003C1118">
              <w:rPr>
                <w:rFonts w:asciiTheme="minorBidi" w:eastAsia="ＭＳ Ｐゴシック" w:hAnsiTheme="minorBidi" w:cstheme="minorBidi"/>
                <w:b/>
                <w:bCs/>
                <w:sz w:val="22"/>
                <w:szCs w:val="22"/>
              </w:rPr>
              <w:t>製品の説明</w:t>
            </w:r>
          </w:p>
        </w:tc>
      </w:tr>
      <w:tr w:rsidR="000340F6" w:rsidRPr="003C1118" w14:paraId="06EC9654" w14:textId="77777777" w:rsidTr="00501F4F">
        <w:trPr>
          <w:cantSplit/>
          <w:trHeight w:val="360"/>
        </w:trPr>
        <w:tc>
          <w:tcPr>
            <w:tcW w:w="1021" w:type="pct"/>
            <w:shd w:val="clear" w:color="auto" w:fill="EAF1DD" w:themeFill="accent3" w:themeFillTint="33"/>
            <w:vAlign w:val="center"/>
          </w:tcPr>
          <w:p w14:paraId="594A4A18" w14:textId="77777777" w:rsidR="000340F6" w:rsidRPr="003C1118" w:rsidRDefault="000B5268" w:rsidP="00692EA3">
            <w:pPr>
              <w:rPr>
                <w:rFonts w:asciiTheme="minorBidi" w:eastAsia="ＭＳ Ｐゴシック" w:hAnsiTheme="minorBidi" w:cstheme="minorBidi"/>
                <w:color w:val="000000"/>
              </w:rPr>
            </w:pPr>
            <w:r w:rsidRPr="003C1118">
              <w:rPr>
                <w:rFonts w:asciiTheme="minorBidi" w:eastAsia="ＭＳ Ｐゴシック" w:hAnsiTheme="minorBidi" w:cstheme="minorBidi"/>
                <w:color w:val="000000"/>
              </w:rPr>
              <w:t>1</w:t>
            </w:r>
            <w:r w:rsidR="00B01AB1" w:rsidRPr="003C1118">
              <w:rPr>
                <w:rFonts w:asciiTheme="minorBidi" w:eastAsia="ＭＳ Ｐゴシック" w:hAnsiTheme="minorBidi" w:cstheme="minorBidi"/>
                <w:color w:val="000000"/>
              </w:rPr>
              <w:t>2</w:t>
            </w:r>
            <w:r w:rsidRPr="003C1118">
              <w:rPr>
                <w:rFonts w:asciiTheme="minorBidi" w:eastAsia="ＭＳ Ｐゴシック" w:hAnsiTheme="minorBidi" w:cstheme="minorBidi"/>
                <w:color w:val="000000"/>
              </w:rPr>
              <w:t xml:space="preserve">. </w:t>
            </w:r>
            <w:r w:rsidR="00D774DE" w:rsidRPr="003C1118">
              <w:rPr>
                <w:rFonts w:asciiTheme="minorBidi" w:eastAsia="ＭＳ Ｐゴシック" w:hAnsiTheme="minorBidi" w:cstheme="minorBidi"/>
                <w:color w:val="000000"/>
              </w:rPr>
              <w:t>Specification</w:t>
            </w:r>
          </w:p>
          <w:p w14:paraId="120951B7" w14:textId="77777777" w:rsidR="000340F6" w:rsidRPr="003C1118" w:rsidRDefault="00D774DE" w:rsidP="00692EA3">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rPr>
              <w:t>ECBT</w:t>
            </w:r>
            <w:r w:rsidRPr="003C1118">
              <w:rPr>
                <w:rFonts w:asciiTheme="minorBidi" w:eastAsia="ＭＳ Ｐゴシック" w:hAnsiTheme="minorBidi" w:cstheme="minorBidi"/>
              </w:rPr>
              <w:t>認証上の仕様</w:t>
            </w:r>
          </w:p>
        </w:tc>
        <w:tc>
          <w:tcPr>
            <w:tcW w:w="3979" w:type="pct"/>
            <w:gridSpan w:val="6"/>
            <w:shd w:val="clear" w:color="auto" w:fill="auto"/>
            <w:vAlign w:val="center"/>
          </w:tcPr>
          <w:p w14:paraId="0A90888A" w14:textId="77777777" w:rsidR="000340F6" w:rsidRPr="003C1118" w:rsidRDefault="000340F6" w:rsidP="00692EA3">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該当する項目にチェックを入れ</w:t>
            </w:r>
            <w:r w:rsidR="00216734" w:rsidRPr="003C1118">
              <w:rPr>
                <w:rFonts w:asciiTheme="minorBidi" w:eastAsia="ＭＳ Ｐゴシック" w:hAnsiTheme="minorBidi" w:cstheme="minorBidi"/>
                <w:color w:val="000000"/>
                <w:sz w:val="18"/>
                <w:szCs w:val="18"/>
              </w:rPr>
              <w:t>てください</w:t>
            </w:r>
            <w:r w:rsidRPr="003C1118">
              <w:rPr>
                <w:rFonts w:asciiTheme="minorBidi" w:eastAsia="ＭＳ Ｐゴシック" w:hAnsiTheme="minorBidi" w:cstheme="minorBidi"/>
                <w:color w:val="000000"/>
                <w:sz w:val="18"/>
                <w:szCs w:val="18"/>
              </w:rPr>
              <w:t>。</w:t>
            </w:r>
          </w:p>
          <w:p w14:paraId="65D2CC4E" w14:textId="77777777" w:rsidR="00D774DE" w:rsidRPr="003C1118" w:rsidRDefault="000340F6" w:rsidP="00D774DE">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00D774DE" w:rsidRPr="003C1118">
              <w:rPr>
                <w:rFonts w:asciiTheme="minorBidi" w:eastAsia="ＭＳ Ｐゴシック" w:hAnsiTheme="minorBidi" w:cstheme="minorBidi"/>
                <w:sz w:val="18"/>
                <w:szCs w:val="18"/>
              </w:rPr>
              <w:t>通電中にコネクタを抜き挿しすることを意図している。</w:t>
            </w:r>
          </w:p>
          <w:p w14:paraId="62F4B2B0" w14:textId="77777777" w:rsidR="000B5268" w:rsidRPr="003C1118" w:rsidRDefault="000340F6" w:rsidP="00D774DE">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w:t>
            </w:r>
            <w:r w:rsidR="00516093" w:rsidRPr="003C1118">
              <w:rPr>
                <w:rFonts w:asciiTheme="minorBidi" w:eastAsia="ＭＳ Ｐゴシック" w:hAnsiTheme="minorBidi" w:cstheme="minorBidi"/>
                <w:color w:val="000000"/>
                <w:sz w:val="18"/>
                <w:szCs w:val="18"/>
              </w:rPr>
              <w:t xml:space="preserve"> </w:t>
            </w:r>
            <w:r w:rsidRPr="003C1118">
              <w:rPr>
                <w:rFonts w:asciiTheme="minorBidi" w:eastAsia="ＭＳ Ｐゴシック" w:hAnsiTheme="minorBidi" w:cstheme="minorBidi"/>
                <w:color w:val="000000"/>
                <w:sz w:val="18"/>
                <w:szCs w:val="18"/>
              </w:rPr>
              <w:t xml:space="preserve">] </w:t>
            </w:r>
            <w:r w:rsidR="00D774DE" w:rsidRPr="003C1118">
              <w:rPr>
                <w:rFonts w:asciiTheme="minorBidi" w:eastAsia="ＭＳ Ｐゴシック" w:hAnsiTheme="minorBidi" w:cstheme="minorBidi"/>
                <w:sz w:val="18"/>
                <w:szCs w:val="18"/>
              </w:rPr>
              <w:t>グランド端子は</w:t>
            </w:r>
            <w:r w:rsidR="00D774DE" w:rsidRPr="003C1118">
              <w:rPr>
                <w:rFonts w:asciiTheme="minorBidi" w:eastAsia="ＭＳ Ｐゴシック" w:hAnsiTheme="minorBidi" w:cstheme="minorBidi"/>
                <w:sz w:val="18"/>
                <w:szCs w:val="18"/>
              </w:rPr>
              <w:t>EGC(Equipment Grounding Conductor)</w:t>
            </w:r>
            <w:r w:rsidR="00D774DE" w:rsidRPr="003C1118">
              <w:rPr>
                <w:rFonts w:asciiTheme="minorBidi" w:eastAsia="ＭＳ Ｐゴシック" w:hAnsiTheme="minorBidi" w:cstheme="minorBidi"/>
                <w:sz w:val="18"/>
                <w:szCs w:val="18"/>
              </w:rPr>
              <w:t>に接続することを意図している。</w:t>
            </w:r>
          </w:p>
          <w:p w14:paraId="6077E86C" w14:textId="77777777" w:rsidR="000340F6" w:rsidRPr="003C1118" w:rsidRDefault="000340F6" w:rsidP="00692EA3">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00D774DE" w:rsidRPr="003C1118">
              <w:rPr>
                <w:rFonts w:asciiTheme="minorBidi" w:eastAsia="ＭＳ Ｐゴシック" w:hAnsiTheme="minorBidi" w:cstheme="minorBidi"/>
                <w:sz w:val="18"/>
                <w:szCs w:val="18"/>
              </w:rPr>
              <w:t>製品に難燃性を表示する。</w:t>
            </w:r>
          </w:p>
          <w:p w14:paraId="731C52F2" w14:textId="77777777" w:rsidR="00D774DE" w:rsidRPr="003C1118" w:rsidRDefault="00D774DE" w:rsidP="00D774DE">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sz w:val="18"/>
                <w:szCs w:val="18"/>
              </w:rPr>
              <w:t>防塵・防水</w:t>
            </w:r>
            <w:r w:rsidRPr="003C1118">
              <w:rPr>
                <w:rFonts w:asciiTheme="minorBidi" w:eastAsia="ＭＳ Ｐゴシック" w:hAnsiTheme="minorBidi" w:cstheme="minorBidi"/>
                <w:sz w:val="18"/>
                <w:szCs w:val="18"/>
              </w:rPr>
              <w:t>(IP)</w:t>
            </w:r>
            <w:r w:rsidRPr="003C1118">
              <w:rPr>
                <w:rFonts w:asciiTheme="minorBidi" w:eastAsia="ＭＳ Ｐゴシック" w:hAnsiTheme="minorBidi" w:cstheme="minorBidi"/>
                <w:sz w:val="18"/>
                <w:szCs w:val="18"/>
              </w:rPr>
              <w:t>試験評価を希望する</w:t>
            </w:r>
            <w:r w:rsidRPr="003C1118">
              <w:rPr>
                <w:rFonts w:asciiTheme="minorBidi" w:eastAsia="ＭＳ Ｐゴシック" w:hAnsiTheme="minorBidi" w:cstheme="minorBidi"/>
                <w:sz w:val="18"/>
                <w:szCs w:val="18"/>
              </w:rPr>
              <w:t xml:space="preserve"> / </w:t>
            </w:r>
            <w:r w:rsidRPr="003C1118">
              <w:rPr>
                <w:rFonts w:asciiTheme="minorBidi" w:eastAsia="ＭＳ Ｐゴシック" w:hAnsiTheme="minorBidi" w:cstheme="minorBidi"/>
                <w:sz w:val="18"/>
                <w:szCs w:val="18"/>
              </w:rPr>
              <w:t>カタログ値として表記している</w:t>
            </w:r>
            <w:r w:rsidRPr="003C1118">
              <w:rPr>
                <w:rFonts w:asciiTheme="minorBidi" w:eastAsia="ＭＳ Ｐゴシック" w:hAnsiTheme="minorBidi" w:cstheme="minorBidi"/>
                <w:sz w:val="18"/>
                <w:szCs w:val="18"/>
              </w:rPr>
              <w:t>IP</w:t>
            </w:r>
            <w:r w:rsidRPr="003C1118">
              <w:rPr>
                <w:rFonts w:asciiTheme="minorBidi" w:eastAsia="ＭＳ Ｐゴシック" w:hAnsiTheme="minorBidi" w:cstheme="minorBidi"/>
                <w:sz w:val="18"/>
                <w:szCs w:val="18"/>
              </w:rPr>
              <w:t>の評価試験（</w:t>
            </w:r>
            <w:r w:rsidRPr="003C1118">
              <w:rPr>
                <w:rFonts w:asciiTheme="minorBidi" w:eastAsia="ＭＳ Ｐゴシック" w:hAnsiTheme="minorBidi" w:cstheme="minorBidi"/>
                <w:sz w:val="18"/>
                <w:szCs w:val="18"/>
              </w:rPr>
              <w:t>ECBT</w:t>
            </w:r>
            <w:r w:rsidRPr="003C1118">
              <w:rPr>
                <w:rFonts w:asciiTheme="minorBidi" w:eastAsia="ＭＳ Ｐゴシック" w:hAnsiTheme="minorBidi" w:cstheme="minorBidi"/>
                <w:sz w:val="18"/>
                <w:szCs w:val="18"/>
              </w:rPr>
              <w:t>認証レポートに記載可能）</w:t>
            </w:r>
          </w:p>
          <w:p w14:paraId="20A6F458" w14:textId="77777777" w:rsidR="00D774DE" w:rsidRPr="003C1118" w:rsidRDefault="00D774DE" w:rsidP="00D774DE">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sz w:val="18"/>
                <w:szCs w:val="18"/>
              </w:rPr>
              <w:t>エンドプロダクトのエンクロージャの外部に露出することを意図している。</w:t>
            </w:r>
          </w:p>
          <w:p w14:paraId="3FF89322" w14:textId="77777777" w:rsidR="000340F6" w:rsidRPr="003C1118" w:rsidRDefault="00D774DE" w:rsidP="00D774DE">
            <w:pPr>
              <w:rPr>
                <w:rFonts w:asciiTheme="minorBidi" w:eastAsia="ＭＳ Ｐゴシック" w:hAnsiTheme="minorBidi" w:cstheme="minorBidi"/>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sz w:val="18"/>
                <w:szCs w:val="18"/>
              </w:rPr>
              <w:t>UL489</w:t>
            </w:r>
            <w:r w:rsidRPr="003C1118">
              <w:rPr>
                <w:rFonts w:asciiTheme="minorBidi" w:eastAsia="ＭＳ Ｐゴシック" w:hAnsiTheme="minorBidi" w:cstheme="minorBidi"/>
                <w:sz w:val="18"/>
                <w:szCs w:val="18"/>
              </w:rPr>
              <w:t>基準のストレインリリーフ評価を希望する</w:t>
            </w:r>
          </w:p>
          <w:p w14:paraId="3E315DE9" w14:textId="77777777" w:rsidR="0080430B" w:rsidRPr="003C1118" w:rsidRDefault="00481BBB" w:rsidP="0080430B">
            <w:pPr>
              <w:rPr>
                <w:rFonts w:asciiTheme="minorBidi" w:eastAsia="ＭＳ Ｐゴシック" w:hAnsiTheme="minorBidi" w:cstheme="minorBidi"/>
                <w:color w:val="000000"/>
                <w:sz w:val="18"/>
                <w:szCs w:val="18"/>
              </w:rPr>
            </w:pPr>
            <w:r w:rsidRPr="003C1118">
              <w:rPr>
                <w:rFonts w:asciiTheme="minorBidi" w:eastAsia="ＭＳ Ｐゴシック" w:hAnsiTheme="minorBidi" w:cstheme="minorBidi"/>
                <w:color w:val="000000"/>
                <w:sz w:val="18"/>
                <w:szCs w:val="18"/>
              </w:rPr>
              <w:t xml:space="preserve">[ ] </w:t>
            </w:r>
            <w:r w:rsidRPr="003C1118">
              <w:rPr>
                <w:rFonts w:asciiTheme="minorBidi" w:eastAsia="ＭＳ Ｐゴシック" w:hAnsiTheme="minorBidi" w:cstheme="minorBidi"/>
                <w:color w:val="000000"/>
                <w:sz w:val="18"/>
                <w:szCs w:val="18"/>
              </w:rPr>
              <w:t>いずれも該当</w:t>
            </w:r>
            <w:r w:rsidR="0080430B" w:rsidRPr="003C1118">
              <w:rPr>
                <w:rFonts w:asciiTheme="minorBidi" w:eastAsia="ＭＳ Ｐゴシック" w:hAnsiTheme="minorBidi" w:cstheme="minorBidi"/>
                <w:color w:val="000000"/>
                <w:sz w:val="18"/>
                <w:szCs w:val="18"/>
              </w:rPr>
              <w:t>しない。</w:t>
            </w:r>
          </w:p>
        </w:tc>
      </w:tr>
      <w:tr w:rsidR="0060168C" w:rsidRPr="003C1118" w14:paraId="07EBEEF3" w14:textId="77777777" w:rsidTr="0060168C">
        <w:trPr>
          <w:cantSplit/>
          <w:trHeight w:val="894"/>
        </w:trPr>
        <w:tc>
          <w:tcPr>
            <w:tcW w:w="1021" w:type="pct"/>
            <w:vMerge w:val="restart"/>
            <w:shd w:val="clear" w:color="auto" w:fill="EAF1DD" w:themeFill="accent3" w:themeFillTint="33"/>
            <w:vAlign w:val="center"/>
          </w:tcPr>
          <w:p w14:paraId="3D4FD075" w14:textId="77777777" w:rsidR="0060168C" w:rsidRPr="003C1118" w:rsidRDefault="0060168C" w:rsidP="00692EA3">
            <w:pPr>
              <w:rPr>
                <w:rFonts w:asciiTheme="minorBidi" w:eastAsia="ＭＳ Ｐゴシック" w:hAnsiTheme="minorBidi" w:cstheme="minorBidi"/>
              </w:rPr>
            </w:pPr>
            <w:r w:rsidRPr="003C1118">
              <w:rPr>
                <w:rFonts w:asciiTheme="minorBidi" w:eastAsia="ＭＳ Ｐゴシック" w:hAnsiTheme="minorBidi" w:cstheme="minorBidi"/>
              </w:rPr>
              <w:t>1</w:t>
            </w:r>
            <w:r w:rsidR="00B01AB1" w:rsidRPr="003C1118">
              <w:rPr>
                <w:rFonts w:asciiTheme="minorBidi" w:eastAsia="ＭＳ Ｐゴシック" w:hAnsiTheme="minorBidi" w:cstheme="minorBidi"/>
              </w:rPr>
              <w:t>3</w:t>
            </w:r>
            <w:r w:rsidRPr="003C1118">
              <w:rPr>
                <w:rFonts w:asciiTheme="minorBidi" w:eastAsia="ＭＳ Ｐゴシック" w:hAnsiTheme="minorBidi" w:cstheme="minorBidi"/>
              </w:rPr>
              <w:t>. Part List</w:t>
            </w:r>
          </w:p>
          <w:p w14:paraId="39FCFE55" w14:textId="77777777" w:rsidR="0060168C" w:rsidRPr="003C1118" w:rsidRDefault="0060168C" w:rsidP="00692EA3">
            <w:pPr>
              <w:rPr>
                <w:rFonts w:asciiTheme="minorBidi" w:eastAsia="ＭＳ Ｐゴシック" w:hAnsiTheme="minorBidi" w:cstheme="minorBidi"/>
              </w:rPr>
            </w:pPr>
            <w:r w:rsidRPr="003C1118">
              <w:rPr>
                <w:rFonts w:asciiTheme="minorBidi" w:eastAsia="ＭＳ Ｐゴシック" w:hAnsiTheme="minorBidi" w:cstheme="minorBidi"/>
              </w:rPr>
              <w:t>部品リスト</w:t>
            </w:r>
          </w:p>
        </w:tc>
        <w:tc>
          <w:tcPr>
            <w:tcW w:w="455" w:type="pct"/>
            <w:shd w:val="clear" w:color="auto" w:fill="EAF1DD" w:themeFill="accent3" w:themeFillTint="33"/>
            <w:vAlign w:val="center"/>
          </w:tcPr>
          <w:p w14:paraId="39B5D6F3" w14:textId="77777777" w:rsidR="0060168C" w:rsidRPr="003C1118" w:rsidRDefault="0060168C" w:rsidP="005E5516">
            <w:pPr>
              <w:rPr>
                <w:rFonts w:asciiTheme="minorBidi" w:eastAsia="ＭＳ Ｐゴシック" w:hAnsiTheme="minorBidi" w:cstheme="minorBidi"/>
              </w:rPr>
            </w:pPr>
            <w:r w:rsidRPr="003C1118">
              <w:rPr>
                <w:rFonts w:asciiTheme="minorBidi" w:eastAsia="ＭＳ Ｐゴシック" w:hAnsiTheme="minorBidi" w:cstheme="minorBidi"/>
                <w:u w:val="single"/>
              </w:rPr>
              <w:t>Mode</w:t>
            </w:r>
            <w:r w:rsidRPr="003C1118">
              <w:rPr>
                <w:rFonts w:asciiTheme="minorBidi" w:eastAsia="ＭＳ Ｐゴシック" w:hAnsiTheme="minorBidi" w:cstheme="minorBidi"/>
              </w:rPr>
              <w:t>l</w:t>
            </w:r>
          </w:p>
          <w:p w14:paraId="1003FA7A" w14:textId="77777777" w:rsidR="0060168C" w:rsidRPr="003C1118" w:rsidRDefault="0060168C" w:rsidP="005E5516">
            <w:pPr>
              <w:rPr>
                <w:rFonts w:asciiTheme="minorBidi" w:eastAsia="ＭＳ Ｐゴシック" w:hAnsiTheme="minorBidi" w:cstheme="minorBidi"/>
                <w:b/>
                <w:sz w:val="18"/>
                <w:szCs w:val="18"/>
              </w:rPr>
            </w:pPr>
            <w:r w:rsidRPr="003C1118">
              <w:rPr>
                <w:rFonts w:asciiTheme="minorBidi" w:eastAsia="ＭＳ Ｐゴシック" w:hAnsiTheme="minorBidi" w:cstheme="minorBidi"/>
              </w:rPr>
              <w:t>モデル名</w:t>
            </w:r>
          </w:p>
        </w:tc>
        <w:tc>
          <w:tcPr>
            <w:tcW w:w="394" w:type="pct"/>
            <w:shd w:val="clear" w:color="auto" w:fill="EAF1DD" w:themeFill="accent3" w:themeFillTint="33"/>
            <w:vAlign w:val="center"/>
          </w:tcPr>
          <w:p w14:paraId="03ACD7C4" w14:textId="77777777" w:rsidR="0060168C" w:rsidRPr="003C1118" w:rsidRDefault="0060168C" w:rsidP="005E5516">
            <w:pPr>
              <w:rPr>
                <w:rFonts w:asciiTheme="minorBidi" w:eastAsia="ＭＳ Ｐゴシック" w:hAnsiTheme="minorBidi" w:cstheme="minorBidi"/>
                <w:u w:val="single"/>
              </w:rPr>
            </w:pPr>
            <w:r w:rsidRPr="003C1118">
              <w:rPr>
                <w:rFonts w:asciiTheme="minorBidi" w:eastAsia="ＭＳ Ｐゴシック" w:hAnsiTheme="minorBidi" w:cstheme="minorBidi"/>
                <w:u w:val="single"/>
              </w:rPr>
              <w:t>Part</w:t>
            </w:r>
          </w:p>
          <w:p w14:paraId="18DE2B95" w14:textId="77777777" w:rsidR="0060168C" w:rsidRPr="003C1118" w:rsidRDefault="0060168C" w:rsidP="005E5516">
            <w:pPr>
              <w:rPr>
                <w:rFonts w:asciiTheme="minorBidi" w:eastAsia="ＭＳ Ｐゴシック" w:hAnsiTheme="minorBidi" w:cstheme="minorBidi"/>
                <w:u w:val="single"/>
              </w:rPr>
            </w:pPr>
            <w:r w:rsidRPr="003C1118">
              <w:rPr>
                <w:rFonts w:asciiTheme="minorBidi" w:eastAsia="ＭＳ Ｐゴシック" w:hAnsiTheme="minorBidi" w:cstheme="minorBidi"/>
              </w:rPr>
              <w:t>部品名</w:t>
            </w:r>
          </w:p>
        </w:tc>
        <w:tc>
          <w:tcPr>
            <w:tcW w:w="394" w:type="pct"/>
            <w:shd w:val="clear" w:color="auto" w:fill="EAF1DD" w:themeFill="accent3" w:themeFillTint="33"/>
            <w:vAlign w:val="center"/>
          </w:tcPr>
          <w:p w14:paraId="1E3AC182" w14:textId="77777777" w:rsidR="0060168C" w:rsidRPr="003C1118" w:rsidRDefault="0060168C" w:rsidP="00501F4F">
            <w:pPr>
              <w:rPr>
                <w:rFonts w:asciiTheme="minorBidi" w:eastAsia="ＭＳ Ｐゴシック" w:hAnsiTheme="minorBidi" w:cstheme="minorBidi"/>
                <w:bCs/>
                <w:sz w:val="18"/>
                <w:szCs w:val="18"/>
              </w:rPr>
            </w:pPr>
            <w:r w:rsidRPr="003C1118">
              <w:rPr>
                <w:rFonts w:asciiTheme="minorBidi" w:eastAsia="ＭＳ Ｐゴシック" w:hAnsiTheme="minorBidi" w:cstheme="minorBidi"/>
                <w:bCs/>
                <w:sz w:val="18"/>
                <w:szCs w:val="18"/>
              </w:rPr>
              <w:t>Number</w:t>
            </w:r>
          </w:p>
          <w:p w14:paraId="4F1E4B8D" w14:textId="77777777" w:rsidR="0060168C" w:rsidRPr="003C1118" w:rsidRDefault="0060168C" w:rsidP="00501F4F">
            <w:pPr>
              <w:rPr>
                <w:rFonts w:asciiTheme="minorBidi" w:eastAsia="ＭＳ Ｐゴシック" w:hAnsiTheme="minorBidi" w:cstheme="minorBidi"/>
                <w:bCs/>
                <w:sz w:val="18"/>
                <w:szCs w:val="18"/>
              </w:rPr>
            </w:pPr>
            <w:r w:rsidRPr="003C1118">
              <w:rPr>
                <w:rFonts w:asciiTheme="minorBidi" w:eastAsia="ＭＳ Ｐゴシック" w:hAnsiTheme="minorBidi" w:cstheme="minorBidi"/>
                <w:bCs/>
                <w:sz w:val="18"/>
                <w:szCs w:val="18"/>
              </w:rPr>
              <w:t>番号</w:t>
            </w:r>
          </w:p>
          <w:p w14:paraId="58454A52" w14:textId="77777777" w:rsidR="0060168C" w:rsidRPr="003C1118" w:rsidRDefault="0060168C" w:rsidP="00501F4F">
            <w:pPr>
              <w:rPr>
                <w:rFonts w:asciiTheme="minorBidi" w:eastAsia="ＭＳ Ｐゴシック" w:hAnsiTheme="minorBidi" w:cstheme="minorBidi"/>
                <w:bCs/>
                <w:sz w:val="16"/>
                <w:szCs w:val="16"/>
              </w:rPr>
            </w:pPr>
            <w:r w:rsidRPr="003C1118">
              <w:rPr>
                <w:rFonts w:asciiTheme="minorBidi" w:eastAsia="ＭＳ Ｐゴシック" w:hAnsiTheme="minorBidi" w:cstheme="minorBidi"/>
                <w:bCs/>
                <w:sz w:val="16"/>
                <w:szCs w:val="16"/>
              </w:rPr>
              <w:t>(</w:t>
            </w:r>
            <w:r w:rsidRPr="003C1118">
              <w:rPr>
                <w:rFonts w:asciiTheme="minorBidi" w:eastAsia="ＭＳ Ｐゴシック" w:hAnsiTheme="minorBidi" w:cstheme="minorBidi"/>
                <w:bCs/>
                <w:sz w:val="16"/>
                <w:szCs w:val="16"/>
              </w:rPr>
              <w:t>修正不要</w:t>
            </w:r>
            <w:r w:rsidRPr="003C1118">
              <w:rPr>
                <w:rFonts w:asciiTheme="minorBidi" w:eastAsia="ＭＳ Ｐゴシック" w:hAnsiTheme="minorBidi" w:cstheme="minorBidi"/>
                <w:bCs/>
                <w:sz w:val="16"/>
                <w:szCs w:val="16"/>
              </w:rPr>
              <w:t>)</w:t>
            </w:r>
          </w:p>
        </w:tc>
        <w:tc>
          <w:tcPr>
            <w:tcW w:w="988" w:type="pct"/>
            <w:shd w:val="clear" w:color="auto" w:fill="EAF1DD" w:themeFill="accent3" w:themeFillTint="33"/>
            <w:vAlign w:val="center"/>
          </w:tcPr>
          <w:p w14:paraId="75410D6B" w14:textId="77777777" w:rsidR="0060168C" w:rsidRPr="003C1118" w:rsidRDefault="0060168C" w:rsidP="005E5516">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Material</w:t>
            </w:r>
          </w:p>
          <w:p w14:paraId="5BACB5B5" w14:textId="77777777" w:rsidR="0060168C" w:rsidRPr="003C1118" w:rsidRDefault="0060168C" w:rsidP="005E5516">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材料</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メッキ含む</w:t>
            </w:r>
            <w:r w:rsidRPr="003C1118">
              <w:rPr>
                <w:rFonts w:asciiTheme="minorBidi" w:eastAsia="ＭＳ Ｐゴシック" w:hAnsiTheme="minorBidi" w:cstheme="minorBidi"/>
                <w:sz w:val="18"/>
                <w:szCs w:val="18"/>
              </w:rPr>
              <w:t>)</w:t>
            </w:r>
          </w:p>
          <w:p w14:paraId="0BC3DA11" w14:textId="77777777" w:rsidR="00095968" w:rsidRPr="003C1118" w:rsidRDefault="00095968"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メッキにバリエーションがある場合には、</w:t>
            </w:r>
            <w:r w:rsidRPr="003C1118">
              <w:rPr>
                <w:rFonts w:asciiTheme="minorBidi" w:eastAsia="ＭＳ Ｐゴシック" w:hAnsiTheme="minorBidi" w:cstheme="minorBidi"/>
                <w:sz w:val="18"/>
                <w:szCs w:val="18"/>
              </w:rPr>
              <w:t>NOMENCLATURE</w:t>
            </w:r>
            <w:r w:rsidRPr="003C1118">
              <w:rPr>
                <w:rFonts w:asciiTheme="minorBidi" w:eastAsia="ＭＳ Ｐゴシック" w:hAnsiTheme="minorBidi" w:cstheme="minorBidi"/>
                <w:sz w:val="18"/>
                <w:szCs w:val="18"/>
              </w:rPr>
              <w:t>で識別が分かるようにお願いします。</w:t>
            </w:r>
          </w:p>
        </w:tc>
        <w:tc>
          <w:tcPr>
            <w:tcW w:w="957" w:type="pct"/>
            <w:shd w:val="clear" w:color="auto" w:fill="EAF1DD" w:themeFill="accent3" w:themeFillTint="33"/>
            <w:vAlign w:val="center"/>
          </w:tcPr>
          <w:p w14:paraId="73917492" w14:textId="77777777" w:rsidR="0060168C" w:rsidRPr="003C1118" w:rsidRDefault="0060168C" w:rsidP="005E5516">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 xml:space="preserve">UL designation and File  Information </w:t>
            </w:r>
          </w:p>
          <w:p w14:paraId="2E32004C" w14:textId="77777777" w:rsidR="0060168C" w:rsidRPr="003C1118" w:rsidRDefault="0060168C" w:rsidP="005E5516">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Grade/ File Number)</w:t>
            </w:r>
          </w:p>
          <w:p w14:paraId="4F4235CE" w14:textId="77777777" w:rsidR="0060168C" w:rsidRPr="003C1118" w:rsidRDefault="0060168C" w:rsidP="005E5516">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lang w:val="fr-FR"/>
              </w:rPr>
              <w:t>UL</w:t>
            </w:r>
            <w:r w:rsidRPr="003C1118">
              <w:rPr>
                <w:rFonts w:asciiTheme="minorBidi" w:eastAsia="ＭＳ Ｐゴシック" w:hAnsiTheme="minorBidi" w:cstheme="minorBidi"/>
                <w:sz w:val="18"/>
                <w:szCs w:val="18"/>
              </w:rPr>
              <w:t>登録型式</w:t>
            </w:r>
            <w:r w:rsidRPr="003C1118">
              <w:rPr>
                <w:rFonts w:asciiTheme="minorBidi" w:eastAsia="ＭＳ Ｐゴシック" w:hAnsiTheme="minorBidi" w:cstheme="minorBidi"/>
                <w:sz w:val="18"/>
                <w:szCs w:val="18"/>
                <w:lang w:val="fr-FR"/>
              </w:rPr>
              <w:t>とその</w:t>
            </w:r>
            <w:r w:rsidRPr="003C1118">
              <w:rPr>
                <w:rFonts w:asciiTheme="minorBidi" w:eastAsia="ＭＳ Ｐゴシック" w:hAnsiTheme="minorBidi" w:cstheme="minorBidi"/>
                <w:sz w:val="18"/>
                <w:szCs w:val="18"/>
              </w:rPr>
              <w:t>File</w:t>
            </w:r>
            <w:r w:rsidRPr="003C1118">
              <w:rPr>
                <w:rFonts w:asciiTheme="minorBidi" w:eastAsia="ＭＳ Ｐゴシック" w:hAnsiTheme="minorBidi" w:cstheme="minorBidi"/>
                <w:sz w:val="18"/>
                <w:szCs w:val="18"/>
              </w:rPr>
              <w:t>番号</w:t>
            </w:r>
          </w:p>
          <w:p w14:paraId="3A1703A4" w14:textId="77777777" w:rsidR="00AC3645" w:rsidRPr="003C1118" w:rsidRDefault="00AC3645" w:rsidP="005E5516">
            <w:pPr>
              <w:rPr>
                <w:rFonts w:asciiTheme="minorBidi" w:eastAsia="ＭＳ Ｐゴシック" w:hAnsiTheme="minorBidi" w:cstheme="minorBidi"/>
                <w:sz w:val="18"/>
                <w:szCs w:val="18"/>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プラスチック部品に限る。</w:t>
            </w:r>
          </w:p>
        </w:tc>
        <w:tc>
          <w:tcPr>
            <w:tcW w:w="791" w:type="pct"/>
            <w:shd w:val="clear" w:color="auto" w:fill="EAF1DD" w:themeFill="accent3" w:themeFillTint="33"/>
            <w:vAlign w:val="center"/>
          </w:tcPr>
          <w:p w14:paraId="1FF38252" w14:textId="77777777" w:rsidR="0060168C" w:rsidRPr="003C1118" w:rsidRDefault="0060168C" w:rsidP="005E5516">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Drawing</w:t>
            </w:r>
          </w:p>
          <w:p w14:paraId="5BDB522A" w14:textId="77777777" w:rsidR="0060168C" w:rsidRPr="003C1118" w:rsidRDefault="0060168C" w:rsidP="005E5516">
            <w:pPr>
              <w:rPr>
                <w:rFonts w:asciiTheme="minorBidi" w:eastAsia="ＭＳ Ｐゴシック" w:hAnsiTheme="minorBidi" w:cstheme="minorBidi"/>
                <w:b/>
                <w:sz w:val="18"/>
                <w:szCs w:val="18"/>
              </w:rPr>
            </w:pPr>
            <w:r w:rsidRPr="003C1118">
              <w:rPr>
                <w:rFonts w:asciiTheme="minorBidi" w:eastAsia="ＭＳ Ｐゴシック" w:hAnsiTheme="minorBidi" w:cstheme="minorBidi"/>
                <w:sz w:val="18"/>
                <w:szCs w:val="18"/>
              </w:rPr>
              <w:t>図面のファイル名</w:t>
            </w:r>
          </w:p>
        </w:tc>
      </w:tr>
      <w:tr w:rsidR="0060168C" w:rsidRPr="003C1118" w14:paraId="67412701" w14:textId="77777777" w:rsidTr="00B60434">
        <w:trPr>
          <w:cantSplit/>
          <w:trHeight w:val="58"/>
        </w:trPr>
        <w:tc>
          <w:tcPr>
            <w:tcW w:w="1021" w:type="pct"/>
            <w:vMerge/>
            <w:shd w:val="clear" w:color="auto" w:fill="EAF1DD" w:themeFill="accent3" w:themeFillTint="33"/>
            <w:vAlign w:val="center"/>
          </w:tcPr>
          <w:p w14:paraId="013AA404" w14:textId="77777777" w:rsidR="0060168C" w:rsidRPr="003C1118" w:rsidRDefault="0060168C" w:rsidP="00692EA3">
            <w:pPr>
              <w:rPr>
                <w:rFonts w:asciiTheme="minorBidi" w:eastAsia="ＭＳ Ｐゴシック" w:hAnsiTheme="minorBidi" w:cstheme="minorBidi"/>
              </w:rPr>
            </w:pPr>
          </w:p>
        </w:tc>
        <w:tc>
          <w:tcPr>
            <w:tcW w:w="455" w:type="pct"/>
            <w:vMerge w:val="restart"/>
            <w:shd w:val="clear" w:color="auto" w:fill="auto"/>
            <w:vAlign w:val="center"/>
          </w:tcPr>
          <w:p w14:paraId="41B2E8B9"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例：</w:t>
            </w:r>
            <w:proofErr w:type="spellStart"/>
            <w:r w:rsidRPr="003C1118">
              <w:rPr>
                <w:rFonts w:asciiTheme="minorBidi" w:eastAsia="ＭＳ Ｐゴシック" w:hAnsiTheme="minorBidi" w:cstheme="minorBidi"/>
                <w:b/>
                <w:color w:val="31849B" w:themeColor="accent5" w:themeShade="BF"/>
                <w:sz w:val="18"/>
                <w:szCs w:val="18"/>
              </w:rPr>
              <w:t>xxxx</w:t>
            </w:r>
            <w:proofErr w:type="spellEnd"/>
          </w:p>
        </w:tc>
        <w:tc>
          <w:tcPr>
            <w:tcW w:w="394" w:type="pct"/>
            <w:shd w:val="clear" w:color="auto" w:fill="auto"/>
            <w:vAlign w:val="center"/>
          </w:tcPr>
          <w:p w14:paraId="0796CEB0"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Housing</w:t>
            </w:r>
          </w:p>
        </w:tc>
        <w:tc>
          <w:tcPr>
            <w:tcW w:w="394" w:type="pct"/>
            <w:shd w:val="clear" w:color="auto" w:fill="D9D9D9" w:themeFill="background1" w:themeFillShade="D9"/>
            <w:vAlign w:val="center"/>
          </w:tcPr>
          <w:p w14:paraId="3F83EDD6"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①</w:t>
            </w:r>
          </w:p>
        </w:tc>
        <w:tc>
          <w:tcPr>
            <w:tcW w:w="988" w:type="pct"/>
            <w:shd w:val="clear" w:color="auto" w:fill="auto"/>
            <w:vAlign w:val="center"/>
          </w:tcPr>
          <w:p w14:paraId="4347F18D"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PBT</w:t>
            </w:r>
          </w:p>
        </w:tc>
        <w:tc>
          <w:tcPr>
            <w:tcW w:w="957" w:type="pct"/>
            <w:shd w:val="clear" w:color="auto" w:fill="auto"/>
            <w:vAlign w:val="center"/>
          </w:tcPr>
          <w:p w14:paraId="3A0A7AA6"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 xml:space="preserve">Grade xxx, File </w:t>
            </w:r>
            <w:proofErr w:type="spellStart"/>
            <w:r w:rsidRPr="003C1118">
              <w:rPr>
                <w:rFonts w:asciiTheme="minorBidi" w:eastAsia="ＭＳ Ｐゴシック" w:hAnsiTheme="minorBidi" w:cstheme="minorBidi"/>
                <w:b/>
                <w:color w:val="31849B" w:themeColor="accent5" w:themeShade="BF"/>
                <w:sz w:val="18"/>
                <w:szCs w:val="18"/>
              </w:rPr>
              <w:t>xxxx</w:t>
            </w:r>
            <w:proofErr w:type="spellEnd"/>
          </w:p>
        </w:tc>
        <w:tc>
          <w:tcPr>
            <w:tcW w:w="791" w:type="pct"/>
            <w:shd w:val="clear" w:color="auto" w:fill="auto"/>
            <w:vAlign w:val="center"/>
          </w:tcPr>
          <w:p w14:paraId="3F1016A2"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xxxx.pdf</w:t>
            </w:r>
          </w:p>
        </w:tc>
      </w:tr>
      <w:tr w:rsidR="0060168C" w:rsidRPr="003C1118" w14:paraId="7AB50D4C" w14:textId="77777777" w:rsidTr="00B60434">
        <w:trPr>
          <w:cantSplit/>
          <w:trHeight w:val="58"/>
        </w:trPr>
        <w:tc>
          <w:tcPr>
            <w:tcW w:w="1021" w:type="pct"/>
            <w:vMerge/>
            <w:shd w:val="clear" w:color="auto" w:fill="EAF1DD" w:themeFill="accent3" w:themeFillTint="33"/>
            <w:vAlign w:val="center"/>
          </w:tcPr>
          <w:p w14:paraId="49824F9E" w14:textId="77777777" w:rsidR="0060168C" w:rsidRPr="003C1118" w:rsidRDefault="0060168C" w:rsidP="00692EA3">
            <w:pPr>
              <w:rPr>
                <w:rFonts w:asciiTheme="minorBidi" w:eastAsia="ＭＳ Ｐゴシック" w:hAnsiTheme="minorBidi" w:cstheme="minorBidi"/>
              </w:rPr>
            </w:pPr>
          </w:p>
        </w:tc>
        <w:tc>
          <w:tcPr>
            <w:tcW w:w="455" w:type="pct"/>
            <w:vMerge/>
            <w:shd w:val="clear" w:color="auto" w:fill="auto"/>
            <w:vAlign w:val="center"/>
          </w:tcPr>
          <w:p w14:paraId="27353CB6"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p>
        </w:tc>
        <w:tc>
          <w:tcPr>
            <w:tcW w:w="394" w:type="pct"/>
            <w:shd w:val="clear" w:color="auto" w:fill="auto"/>
            <w:vAlign w:val="center"/>
          </w:tcPr>
          <w:p w14:paraId="4066E391"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Contact</w:t>
            </w:r>
          </w:p>
        </w:tc>
        <w:tc>
          <w:tcPr>
            <w:tcW w:w="394" w:type="pct"/>
            <w:shd w:val="clear" w:color="auto" w:fill="D9D9D9" w:themeFill="background1" w:themeFillShade="D9"/>
            <w:vAlign w:val="center"/>
          </w:tcPr>
          <w:p w14:paraId="4634F629"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②</w:t>
            </w:r>
          </w:p>
        </w:tc>
        <w:tc>
          <w:tcPr>
            <w:tcW w:w="988" w:type="pct"/>
            <w:shd w:val="clear" w:color="auto" w:fill="auto"/>
            <w:vAlign w:val="center"/>
          </w:tcPr>
          <w:p w14:paraId="78D45D7B"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Tin plated copper alloy</w:t>
            </w:r>
          </w:p>
        </w:tc>
        <w:tc>
          <w:tcPr>
            <w:tcW w:w="957" w:type="pct"/>
            <w:shd w:val="clear" w:color="auto" w:fill="auto"/>
            <w:vAlign w:val="center"/>
          </w:tcPr>
          <w:p w14:paraId="061328AE"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w:t>
            </w:r>
          </w:p>
        </w:tc>
        <w:tc>
          <w:tcPr>
            <w:tcW w:w="791" w:type="pct"/>
            <w:shd w:val="clear" w:color="auto" w:fill="auto"/>
            <w:vAlign w:val="center"/>
          </w:tcPr>
          <w:p w14:paraId="280C4B64" w14:textId="77777777" w:rsidR="0060168C" w:rsidRPr="003C1118" w:rsidRDefault="0060168C" w:rsidP="005E5516">
            <w:pPr>
              <w:rPr>
                <w:rFonts w:asciiTheme="minorBidi" w:eastAsia="ＭＳ Ｐゴシック" w:hAnsiTheme="minorBidi" w:cstheme="minorBidi"/>
                <w:b/>
                <w:color w:val="31849B" w:themeColor="accent5" w:themeShade="BF"/>
                <w:sz w:val="18"/>
                <w:szCs w:val="18"/>
              </w:rPr>
            </w:pPr>
            <w:r w:rsidRPr="003C1118">
              <w:rPr>
                <w:rFonts w:asciiTheme="minorBidi" w:eastAsia="ＭＳ Ｐゴシック" w:hAnsiTheme="minorBidi" w:cstheme="minorBidi"/>
                <w:b/>
                <w:color w:val="31849B" w:themeColor="accent5" w:themeShade="BF"/>
                <w:sz w:val="18"/>
                <w:szCs w:val="18"/>
              </w:rPr>
              <w:t>XXXXXX.pdf</w:t>
            </w:r>
          </w:p>
        </w:tc>
      </w:tr>
      <w:tr w:rsidR="0060168C" w:rsidRPr="003C1118" w14:paraId="71B6DBD9" w14:textId="77777777" w:rsidTr="00B60434">
        <w:trPr>
          <w:cantSplit/>
          <w:trHeight w:val="58"/>
        </w:trPr>
        <w:tc>
          <w:tcPr>
            <w:tcW w:w="1021" w:type="pct"/>
            <w:vMerge/>
            <w:shd w:val="clear" w:color="auto" w:fill="EAF1DD" w:themeFill="accent3" w:themeFillTint="33"/>
            <w:vAlign w:val="center"/>
          </w:tcPr>
          <w:p w14:paraId="0ECC11E0"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45D67C31"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50673805"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22DCF7F4"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①</w:t>
            </w:r>
          </w:p>
        </w:tc>
        <w:tc>
          <w:tcPr>
            <w:tcW w:w="988" w:type="pct"/>
            <w:shd w:val="clear" w:color="auto" w:fill="auto"/>
            <w:vAlign w:val="center"/>
          </w:tcPr>
          <w:p w14:paraId="122100D8"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172A1099"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43CB84EA"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262A9B4B" w14:textId="77777777" w:rsidTr="00B60434">
        <w:trPr>
          <w:cantSplit/>
          <w:trHeight w:val="58"/>
        </w:trPr>
        <w:tc>
          <w:tcPr>
            <w:tcW w:w="1021" w:type="pct"/>
            <w:vMerge/>
            <w:shd w:val="clear" w:color="auto" w:fill="EAF1DD" w:themeFill="accent3" w:themeFillTint="33"/>
            <w:vAlign w:val="center"/>
          </w:tcPr>
          <w:p w14:paraId="0F1D01AE"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66D62EC6"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41CD5578"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7D54B9E0"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②</w:t>
            </w:r>
          </w:p>
        </w:tc>
        <w:tc>
          <w:tcPr>
            <w:tcW w:w="988" w:type="pct"/>
            <w:shd w:val="clear" w:color="auto" w:fill="auto"/>
            <w:vAlign w:val="center"/>
          </w:tcPr>
          <w:p w14:paraId="366BCC0C"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607FC3FF"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208EED19"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267B92C6" w14:textId="77777777" w:rsidTr="00B60434">
        <w:trPr>
          <w:cantSplit/>
          <w:trHeight w:val="58"/>
        </w:trPr>
        <w:tc>
          <w:tcPr>
            <w:tcW w:w="1021" w:type="pct"/>
            <w:vMerge/>
            <w:shd w:val="clear" w:color="auto" w:fill="EAF1DD" w:themeFill="accent3" w:themeFillTint="33"/>
            <w:vAlign w:val="center"/>
          </w:tcPr>
          <w:p w14:paraId="4B946376"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16B89031"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418077F9"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788772EE"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③</w:t>
            </w:r>
          </w:p>
        </w:tc>
        <w:tc>
          <w:tcPr>
            <w:tcW w:w="988" w:type="pct"/>
            <w:shd w:val="clear" w:color="auto" w:fill="auto"/>
            <w:vAlign w:val="center"/>
          </w:tcPr>
          <w:p w14:paraId="7F510EBE"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63AF79A5"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5DDA9B10"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5D672C39" w14:textId="77777777" w:rsidTr="00B60434">
        <w:trPr>
          <w:cantSplit/>
          <w:trHeight w:val="58"/>
        </w:trPr>
        <w:tc>
          <w:tcPr>
            <w:tcW w:w="1021" w:type="pct"/>
            <w:vMerge/>
            <w:shd w:val="clear" w:color="auto" w:fill="EAF1DD" w:themeFill="accent3" w:themeFillTint="33"/>
            <w:vAlign w:val="center"/>
          </w:tcPr>
          <w:p w14:paraId="6DBA8739"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27E298FC"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3B13B804"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7E873B54"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④</w:t>
            </w:r>
          </w:p>
        </w:tc>
        <w:tc>
          <w:tcPr>
            <w:tcW w:w="988" w:type="pct"/>
            <w:shd w:val="clear" w:color="auto" w:fill="auto"/>
            <w:vAlign w:val="center"/>
          </w:tcPr>
          <w:p w14:paraId="24FC0977"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7403EF1F"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55F970BF"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63AEDA17" w14:textId="77777777" w:rsidTr="00B60434">
        <w:trPr>
          <w:cantSplit/>
          <w:trHeight w:val="58"/>
        </w:trPr>
        <w:tc>
          <w:tcPr>
            <w:tcW w:w="1021" w:type="pct"/>
            <w:vMerge/>
            <w:shd w:val="clear" w:color="auto" w:fill="EAF1DD" w:themeFill="accent3" w:themeFillTint="33"/>
            <w:vAlign w:val="center"/>
          </w:tcPr>
          <w:p w14:paraId="5A186291"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748A4909"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7820E1D7"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2084F3D0"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⑤</w:t>
            </w:r>
          </w:p>
        </w:tc>
        <w:tc>
          <w:tcPr>
            <w:tcW w:w="988" w:type="pct"/>
            <w:shd w:val="clear" w:color="auto" w:fill="auto"/>
            <w:vAlign w:val="center"/>
          </w:tcPr>
          <w:p w14:paraId="278A2C09"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7AC814F5"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68D8E3FA"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64BF102D" w14:textId="77777777" w:rsidTr="00B60434">
        <w:trPr>
          <w:cantSplit/>
          <w:trHeight w:val="58"/>
        </w:trPr>
        <w:tc>
          <w:tcPr>
            <w:tcW w:w="1021" w:type="pct"/>
            <w:vMerge/>
            <w:shd w:val="clear" w:color="auto" w:fill="EAF1DD" w:themeFill="accent3" w:themeFillTint="33"/>
            <w:vAlign w:val="center"/>
          </w:tcPr>
          <w:p w14:paraId="45F19041"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5F37D6AB"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7C333BC7"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54894371"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⑥</w:t>
            </w:r>
          </w:p>
        </w:tc>
        <w:tc>
          <w:tcPr>
            <w:tcW w:w="988" w:type="pct"/>
            <w:shd w:val="clear" w:color="auto" w:fill="auto"/>
            <w:vAlign w:val="center"/>
          </w:tcPr>
          <w:p w14:paraId="30ED3386"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16DE5D9F"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6BBA4A3E"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052DE585" w14:textId="77777777" w:rsidTr="00B60434">
        <w:trPr>
          <w:cantSplit/>
          <w:trHeight w:val="58"/>
        </w:trPr>
        <w:tc>
          <w:tcPr>
            <w:tcW w:w="1021" w:type="pct"/>
            <w:vMerge/>
            <w:shd w:val="clear" w:color="auto" w:fill="EAF1DD" w:themeFill="accent3" w:themeFillTint="33"/>
            <w:vAlign w:val="center"/>
          </w:tcPr>
          <w:p w14:paraId="10DC7EAB"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75F4244F"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3221E1C3"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58DEC171"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⑦</w:t>
            </w:r>
          </w:p>
        </w:tc>
        <w:tc>
          <w:tcPr>
            <w:tcW w:w="988" w:type="pct"/>
            <w:shd w:val="clear" w:color="auto" w:fill="auto"/>
            <w:vAlign w:val="center"/>
          </w:tcPr>
          <w:p w14:paraId="74AFF074"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1CA87B44"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068DB38D"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6D9E2FEB" w14:textId="77777777" w:rsidTr="00B60434">
        <w:trPr>
          <w:cantSplit/>
          <w:trHeight w:val="58"/>
        </w:trPr>
        <w:tc>
          <w:tcPr>
            <w:tcW w:w="1021" w:type="pct"/>
            <w:vMerge/>
            <w:shd w:val="clear" w:color="auto" w:fill="EAF1DD" w:themeFill="accent3" w:themeFillTint="33"/>
            <w:vAlign w:val="center"/>
          </w:tcPr>
          <w:p w14:paraId="4CCAC2C2"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199E6319"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6C4C68A8"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4A57E62C"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⑧</w:t>
            </w:r>
          </w:p>
        </w:tc>
        <w:tc>
          <w:tcPr>
            <w:tcW w:w="988" w:type="pct"/>
            <w:shd w:val="clear" w:color="auto" w:fill="auto"/>
            <w:vAlign w:val="center"/>
          </w:tcPr>
          <w:p w14:paraId="29260A9D"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337200B4"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3791C0CC"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0E64C3B1" w14:textId="77777777" w:rsidTr="00B60434">
        <w:trPr>
          <w:cantSplit/>
          <w:trHeight w:val="58"/>
        </w:trPr>
        <w:tc>
          <w:tcPr>
            <w:tcW w:w="1021" w:type="pct"/>
            <w:vMerge/>
            <w:shd w:val="clear" w:color="auto" w:fill="EAF1DD" w:themeFill="accent3" w:themeFillTint="33"/>
            <w:vAlign w:val="center"/>
          </w:tcPr>
          <w:p w14:paraId="68A13418"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0B5861F3"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58B269F6"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4F97F588"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⑨</w:t>
            </w:r>
          </w:p>
        </w:tc>
        <w:tc>
          <w:tcPr>
            <w:tcW w:w="988" w:type="pct"/>
            <w:shd w:val="clear" w:color="auto" w:fill="auto"/>
            <w:vAlign w:val="center"/>
          </w:tcPr>
          <w:p w14:paraId="13B34337"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5F266288"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5E9ED52B"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3CF6CEA5" w14:textId="77777777" w:rsidTr="00B60434">
        <w:trPr>
          <w:cantSplit/>
          <w:trHeight w:val="58"/>
        </w:trPr>
        <w:tc>
          <w:tcPr>
            <w:tcW w:w="1021" w:type="pct"/>
            <w:vMerge/>
            <w:shd w:val="clear" w:color="auto" w:fill="EAF1DD" w:themeFill="accent3" w:themeFillTint="33"/>
            <w:vAlign w:val="center"/>
          </w:tcPr>
          <w:p w14:paraId="4AB41473"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79814DA0"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708BE8C3"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426D6193"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⑩</w:t>
            </w:r>
          </w:p>
        </w:tc>
        <w:tc>
          <w:tcPr>
            <w:tcW w:w="988" w:type="pct"/>
            <w:shd w:val="clear" w:color="auto" w:fill="auto"/>
            <w:vAlign w:val="center"/>
          </w:tcPr>
          <w:p w14:paraId="79450B0E"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68C6234D"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14452DB2" w14:textId="77777777" w:rsidR="0060168C" w:rsidRPr="003C1118" w:rsidRDefault="0060168C" w:rsidP="005E5516">
            <w:pPr>
              <w:rPr>
                <w:rFonts w:asciiTheme="minorBidi" w:eastAsia="ＭＳ Ｐゴシック" w:hAnsiTheme="minorBidi" w:cstheme="minorBidi"/>
                <w:b/>
                <w:sz w:val="18"/>
                <w:szCs w:val="18"/>
              </w:rPr>
            </w:pPr>
          </w:p>
        </w:tc>
      </w:tr>
      <w:tr w:rsidR="0060168C" w:rsidRPr="003C1118" w14:paraId="7B15341D" w14:textId="77777777" w:rsidTr="00B60434">
        <w:trPr>
          <w:cantSplit/>
          <w:trHeight w:val="58"/>
        </w:trPr>
        <w:tc>
          <w:tcPr>
            <w:tcW w:w="1021" w:type="pct"/>
            <w:vMerge/>
            <w:shd w:val="clear" w:color="auto" w:fill="EAF1DD" w:themeFill="accent3" w:themeFillTint="33"/>
            <w:vAlign w:val="center"/>
          </w:tcPr>
          <w:p w14:paraId="636266A2" w14:textId="77777777" w:rsidR="0060168C" w:rsidRPr="003C1118" w:rsidRDefault="0060168C" w:rsidP="00692EA3">
            <w:pPr>
              <w:rPr>
                <w:rFonts w:asciiTheme="minorBidi" w:eastAsia="ＭＳ Ｐゴシック" w:hAnsiTheme="minorBidi" w:cstheme="minorBidi"/>
              </w:rPr>
            </w:pPr>
          </w:p>
        </w:tc>
        <w:tc>
          <w:tcPr>
            <w:tcW w:w="455" w:type="pct"/>
            <w:shd w:val="clear" w:color="auto" w:fill="auto"/>
            <w:vAlign w:val="center"/>
          </w:tcPr>
          <w:p w14:paraId="510834C2"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auto"/>
            <w:vAlign w:val="center"/>
          </w:tcPr>
          <w:p w14:paraId="42DCE37F" w14:textId="77777777" w:rsidR="0060168C" w:rsidRPr="003C1118" w:rsidRDefault="0060168C" w:rsidP="005E5516">
            <w:pPr>
              <w:rPr>
                <w:rFonts w:asciiTheme="minorBidi" w:eastAsia="ＭＳ Ｐゴシック" w:hAnsiTheme="minorBidi" w:cstheme="minorBidi"/>
                <w:b/>
                <w:sz w:val="18"/>
                <w:szCs w:val="18"/>
              </w:rPr>
            </w:pPr>
          </w:p>
        </w:tc>
        <w:tc>
          <w:tcPr>
            <w:tcW w:w="394" w:type="pct"/>
            <w:shd w:val="clear" w:color="auto" w:fill="D9D9D9" w:themeFill="background1" w:themeFillShade="D9"/>
            <w:vAlign w:val="center"/>
          </w:tcPr>
          <w:p w14:paraId="2F1063FE" w14:textId="77777777" w:rsidR="0060168C" w:rsidRPr="003C1118" w:rsidRDefault="0060168C" w:rsidP="005E5516">
            <w:pPr>
              <w:rPr>
                <w:rFonts w:asciiTheme="minorBidi" w:eastAsia="ＭＳ Ｐゴシック" w:hAnsiTheme="minorBidi" w:cstheme="minorBidi"/>
                <w:b/>
                <w:sz w:val="18"/>
                <w:szCs w:val="18"/>
              </w:rPr>
            </w:pPr>
            <w:r w:rsidRPr="003C1118">
              <w:rPr>
                <w:rFonts w:ascii="ＭＳ ゴシック" w:eastAsia="ＭＳ ゴシック" w:hAnsi="ＭＳ ゴシック" w:cs="ＭＳ ゴシック" w:hint="eastAsia"/>
                <w:b/>
                <w:sz w:val="18"/>
                <w:szCs w:val="18"/>
              </w:rPr>
              <w:t>⑪</w:t>
            </w:r>
          </w:p>
        </w:tc>
        <w:tc>
          <w:tcPr>
            <w:tcW w:w="988" w:type="pct"/>
            <w:shd w:val="clear" w:color="auto" w:fill="auto"/>
            <w:vAlign w:val="center"/>
          </w:tcPr>
          <w:p w14:paraId="22D8CD7C" w14:textId="77777777" w:rsidR="0060168C" w:rsidRPr="003C1118" w:rsidRDefault="0060168C" w:rsidP="005E5516">
            <w:pPr>
              <w:rPr>
                <w:rFonts w:asciiTheme="minorBidi" w:eastAsia="ＭＳ Ｐゴシック" w:hAnsiTheme="minorBidi" w:cstheme="minorBidi"/>
                <w:b/>
                <w:sz w:val="18"/>
                <w:szCs w:val="18"/>
              </w:rPr>
            </w:pPr>
          </w:p>
        </w:tc>
        <w:tc>
          <w:tcPr>
            <w:tcW w:w="957" w:type="pct"/>
            <w:shd w:val="clear" w:color="auto" w:fill="auto"/>
            <w:vAlign w:val="center"/>
          </w:tcPr>
          <w:p w14:paraId="724FC916" w14:textId="77777777" w:rsidR="0060168C" w:rsidRPr="003C1118" w:rsidRDefault="0060168C" w:rsidP="005E5516">
            <w:pPr>
              <w:rPr>
                <w:rFonts w:asciiTheme="minorBidi" w:eastAsia="ＭＳ Ｐゴシック" w:hAnsiTheme="minorBidi" w:cstheme="minorBidi"/>
                <w:b/>
                <w:sz w:val="18"/>
                <w:szCs w:val="18"/>
              </w:rPr>
            </w:pPr>
          </w:p>
        </w:tc>
        <w:tc>
          <w:tcPr>
            <w:tcW w:w="791" w:type="pct"/>
            <w:shd w:val="clear" w:color="auto" w:fill="auto"/>
            <w:vAlign w:val="center"/>
          </w:tcPr>
          <w:p w14:paraId="79E25649" w14:textId="77777777" w:rsidR="0060168C" w:rsidRPr="003C1118" w:rsidRDefault="0060168C" w:rsidP="005E5516">
            <w:pPr>
              <w:rPr>
                <w:rFonts w:asciiTheme="minorBidi" w:eastAsia="ＭＳ Ｐゴシック" w:hAnsiTheme="minorBidi" w:cstheme="minorBidi"/>
                <w:b/>
                <w:sz w:val="18"/>
                <w:szCs w:val="18"/>
              </w:rPr>
            </w:pPr>
          </w:p>
        </w:tc>
      </w:tr>
    </w:tbl>
    <w:p w14:paraId="777D37A4" w14:textId="77777777" w:rsidR="00991E45" w:rsidRPr="003C1118" w:rsidRDefault="00991E45" w:rsidP="000340F6">
      <w:pPr>
        <w:rPr>
          <w:rFonts w:asciiTheme="minorBidi" w:eastAsia="ＭＳ Ｐゴシック" w:hAnsiTheme="minorBidi" w:cstheme="minorBidi"/>
          <w:sz w:val="18"/>
          <w:szCs w:val="18"/>
        </w:rPr>
      </w:pPr>
    </w:p>
    <w:p w14:paraId="19CC7934" w14:textId="77777777" w:rsidR="0060168C" w:rsidRPr="003C1118" w:rsidRDefault="00991E45">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br w:type="page"/>
      </w:r>
    </w:p>
    <w:p w14:paraId="545285A6" w14:textId="77777777" w:rsidR="00BA1401" w:rsidRPr="003C1118" w:rsidRDefault="00BA1401">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43"/>
        <w:gridCol w:w="4222"/>
        <w:gridCol w:w="2644"/>
        <w:gridCol w:w="2945"/>
        <w:gridCol w:w="2434"/>
      </w:tblGrid>
      <w:tr w:rsidR="0060168C" w:rsidRPr="003C1118" w14:paraId="6DFC74FF" w14:textId="77777777" w:rsidTr="0060168C">
        <w:trPr>
          <w:cantSplit/>
          <w:trHeight w:val="395"/>
        </w:trPr>
        <w:tc>
          <w:tcPr>
            <w:tcW w:w="5000" w:type="pct"/>
            <w:gridSpan w:val="5"/>
            <w:shd w:val="clear" w:color="auto" w:fill="D9D9D9"/>
            <w:vAlign w:val="center"/>
          </w:tcPr>
          <w:p w14:paraId="7CDE0F43" w14:textId="77777777" w:rsidR="0060168C" w:rsidRPr="003C1118" w:rsidRDefault="0060168C" w:rsidP="0060168C">
            <w:pPr>
              <w:rPr>
                <w:rFonts w:asciiTheme="minorBidi" w:eastAsia="ＭＳ Ｐゴシック" w:hAnsiTheme="minorBidi" w:cstheme="minorBidi"/>
                <w:b/>
                <w:bCs/>
                <w:sz w:val="22"/>
                <w:szCs w:val="22"/>
              </w:rPr>
            </w:pPr>
            <w:r w:rsidRPr="003C1118">
              <w:rPr>
                <w:rFonts w:asciiTheme="minorBidi" w:eastAsia="ＭＳ Ｐゴシック" w:hAnsiTheme="minorBidi" w:cstheme="minorBidi"/>
                <w:sz w:val="18"/>
                <w:szCs w:val="18"/>
              </w:rPr>
              <w:br w:type="page"/>
            </w:r>
            <w:r w:rsidRPr="003C1118">
              <w:rPr>
                <w:rFonts w:asciiTheme="minorBidi" w:eastAsia="ＭＳ Ｐゴシック" w:hAnsiTheme="minorBidi" w:cstheme="minorBidi"/>
                <w:b/>
                <w:bCs/>
                <w:sz w:val="22"/>
                <w:szCs w:val="22"/>
              </w:rPr>
              <w:t xml:space="preserve">PRODUCT DESCRIPTION: </w:t>
            </w:r>
            <w:r w:rsidRPr="003C1118">
              <w:rPr>
                <w:rFonts w:asciiTheme="minorBidi" w:eastAsia="ＭＳ Ｐゴシック" w:hAnsiTheme="minorBidi" w:cstheme="minorBidi"/>
                <w:b/>
                <w:bCs/>
                <w:sz w:val="22"/>
                <w:szCs w:val="22"/>
              </w:rPr>
              <w:t>製品の説明</w:t>
            </w:r>
          </w:p>
        </w:tc>
      </w:tr>
      <w:tr w:rsidR="0060168C" w:rsidRPr="003C1118" w14:paraId="337F1440" w14:textId="77777777" w:rsidTr="00010947">
        <w:trPr>
          <w:cantSplit/>
          <w:trHeight w:val="824"/>
        </w:trPr>
        <w:tc>
          <w:tcPr>
            <w:tcW w:w="1021" w:type="pct"/>
            <w:vMerge w:val="restart"/>
            <w:shd w:val="clear" w:color="auto" w:fill="EAF1DD" w:themeFill="accent3" w:themeFillTint="33"/>
            <w:vAlign w:val="center"/>
          </w:tcPr>
          <w:p w14:paraId="09215DFD" w14:textId="77777777" w:rsidR="0060168C" w:rsidRPr="003C1118" w:rsidRDefault="00B01AB1" w:rsidP="0060168C">
            <w:pPr>
              <w:rPr>
                <w:rFonts w:asciiTheme="minorBidi" w:eastAsia="ＭＳ Ｐゴシック" w:hAnsiTheme="minorBidi" w:cstheme="minorBidi"/>
              </w:rPr>
            </w:pPr>
            <w:r w:rsidRPr="003C1118">
              <w:rPr>
                <w:rFonts w:asciiTheme="minorBidi" w:eastAsia="ＭＳ Ｐゴシック" w:hAnsiTheme="minorBidi" w:cstheme="minorBidi"/>
              </w:rPr>
              <w:t>13</w:t>
            </w:r>
            <w:r w:rsidR="0060168C" w:rsidRPr="003C1118">
              <w:rPr>
                <w:rFonts w:asciiTheme="minorBidi" w:eastAsia="ＭＳ Ｐゴシック" w:hAnsiTheme="minorBidi" w:cstheme="minorBidi"/>
              </w:rPr>
              <w:t>-1. Insulating Material</w:t>
            </w:r>
          </w:p>
          <w:p w14:paraId="601F766B" w14:textId="77777777" w:rsidR="0060168C" w:rsidRPr="003C1118" w:rsidRDefault="0060168C" w:rsidP="0060168C">
            <w:pPr>
              <w:rPr>
                <w:rFonts w:asciiTheme="minorBidi" w:eastAsia="ＭＳ Ｐゴシック" w:hAnsiTheme="minorBidi" w:cstheme="minorBidi"/>
              </w:rPr>
            </w:pPr>
            <w:r w:rsidRPr="003C1118">
              <w:rPr>
                <w:rFonts w:asciiTheme="minorBidi" w:eastAsia="ＭＳ Ｐゴシック" w:hAnsiTheme="minorBidi" w:cstheme="minorBidi"/>
              </w:rPr>
              <w:t>絶縁材料</w:t>
            </w:r>
          </w:p>
          <w:p w14:paraId="320ED9F6" w14:textId="77777777" w:rsidR="0060168C" w:rsidRPr="003C1118" w:rsidRDefault="0060168C" w:rsidP="0060168C">
            <w:pPr>
              <w:rPr>
                <w:rFonts w:asciiTheme="minorBidi" w:eastAsia="ＭＳ Ｐゴシック" w:hAnsiTheme="minorBidi" w:cstheme="minorBidi"/>
              </w:rPr>
            </w:pPr>
          </w:p>
          <w:p w14:paraId="7ECC8C34"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部品リストの中から活電部に触れている箇所および活電部を覆っているエンクロージャとなる箇所は追加で右記をお知らせください。</w:t>
            </w:r>
          </w:p>
          <w:p w14:paraId="082B9EEE" w14:textId="77777777" w:rsidR="0060168C" w:rsidRPr="003C1118" w:rsidRDefault="0060168C" w:rsidP="0060168C">
            <w:pPr>
              <w:rPr>
                <w:rFonts w:asciiTheme="minorBidi" w:eastAsia="ＭＳ Ｐゴシック" w:hAnsiTheme="minorBidi" w:cstheme="minorBidi"/>
              </w:rPr>
            </w:pPr>
          </w:p>
        </w:tc>
        <w:tc>
          <w:tcPr>
            <w:tcW w:w="1372" w:type="pct"/>
            <w:shd w:val="clear" w:color="auto" w:fill="EAF1DD" w:themeFill="accent3" w:themeFillTint="33"/>
            <w:vAlign w:val="center"/>
          </w:tcPr>
          <w:p w14:paraId="0C7CC3A4"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部品名と番号</w:t>
            </w:r>
          </w:p>
          <w:p w14:paraId="296A2061"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1</w:t>
            </w:r>
            <w:r w:rsidR="00B01AB1" w:rsidRPr="003C1118">
              <w:rPr>
                <w:rFonts w:asciiTheme="minorBidi" w:eastAsia="ＭＳ Ｐゴシック" w:hAnsiTheme="minorBidi" w:cstheme="minorBidi"/>
                <w:sz w:val="18"/>
                <w:szCs w:val="18"/>
              </w:rPr>
              <w:t>3</w:t>
            </w:r>
            <w:r w:rsidRPr="003C1118">
              <w:rPr>
                <w:rFonts w:asciiTheme="minorBidi" w:eastAsia="ＭＳ Ｐゴシック" w:hAnsiTheme="minorBidi" w:cstheme="minorBidi"/>
                <w:sz w:val="18"/>
                <w:szCs w:val="18"/>
              </w:rPr>
              <w:t>項上の部品リストで</w:t>
            </w:r>
            <w:r w:rsidRPr="003C1118">
              <w:rPr>
                <w:rFonts w:asciiTheme="minorBidi" w:eastAsia="ＭＳ Ｐゴシック" w:hAnsiTheme="minorBidi" w:cstheme="minorBidi"/>
                <w:sz w:val="18"/>
                <w:szCs w:val="18"/>
              </w:rPr>
              <w:t>Insulating Material</w:t>
            </w:r>
            <w:r w:rsidRPr="003C1118">
              <w:rPr>
                <w:rFonts w:asciiTheme="minorBidi" w:eastAsia="ＭＳ Ｐゴシック" w:hAnsiTheme="minorBidi" w:cstheme="minorBidi"/>
                <w:sz w:val="18"/>
                <w:szCs w:val="18"/>
              </w:rPr>
              <w:t>に該当するものを記載ください。</w:t>
            </w:r>
          </w:p>
        </w:tc>
        <w:tc>
          <w:tcPr>
            <w:tcW w:w="859" w:type="pct"/>
            <w:shd w:val="clear" w:color="auto" w:fill="EAF1DD" w:themeFill="accent3" w:themeFillTint="33"/>
            <w:vAlign w:val="center"/>
          </w:tcPr>
          <w:p w14:paraId="6768ECBF" w14:textId="77777777" w:rsidR="0060168C" w:rsidRPr="003C1118" w:rsidRDefault="0060168C" w:rsidP="0060168C">
            <w:pPr>
              <w:rPr>
                <w:rFonts w:asciiTheme="minorBidi" w:eastAsia="ＭＳ Ｐゴシック" w:hAnsiTheme="minorBidi" w:cstheme="minorBidi"/>
                <w:sz w:val="18"/>
                <w:szCs w:val="18"/>
              </w:rPr>
            </w:pPr>
          </w:p>
          <w:p w14:paraId="3F4F4E7A" w14:textId="77777777" w:rsidR="0060168C" w:rsidRPr="003C1118" w:rsidRDefault="0060168C" w:rsidP="0060168C">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Color</w:t>
            </w:r>
          </w:p>
          <w:p w14:paraId="60827828"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色</w:t>
            </w:r>
          </w:p>
        </w:tc>
        <w:tc>
          <w:tcPr>
            <w:tcW w:w="957" w:type="pct"/>
            <w:shd w:val="clear" w:color="auto" w:fill="EAF1DD" w:themeFill="accent3" w:themeFillTint="33"/>
          </w:tcPr>
          <w:p w14:paraId="08488E92" w14:textId="77777777" w:rsidR="0060168C" w:rsidRPr="003C1118" w:rsidRDefault="0060168C" w:rsidP="0060168C">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Minimum Thickness</w:t>
            </w:r>
          </w:p>
          <w:p w14:paraId="62922A10"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公差を含む最小厚み</w:t>
            </w:r>
          </w:p>
          <w:p w14:paraId="1C649C67" w14:textId="77777777" w:rsidR="0060168C" w:rsidRPr="003C1118" w:rsidRDefault="0060168C" w:rsidP="0060168C">
            <w:pPr>
              <w:rPr>
                <w:rFonts w:asciiTheme="minorBidi" w:eastAsia="ＭＳ Ｐゴシック" w:hAnsiTheme="minorBidi" w:cstheme="minorBidi"/>
                <w:sz w:val="18"/>
                <w:szCs w:val="18"/>
              </w:rPr>
            </w:pPr>
            <w:r w:rsidRPr="003C1118">
              <w:rPr>
                <w:rFonts w:ascii="ＭＳ ゴシック" w:eastAsia="ＭＳ ゴシック" w:hAnsi="ＭＳ ゴシック" w:cs="ＭＳ ゴシック" w:hint="eastAsia"/>
                <w:color w:val="FF0000"/>
                <w:sz w:val="18"/>
                <w:szCs w:val="18"/>
              </w:rPr>
              <w:t>※</w:t>
            </w:r>
            <w:r w:rsidRPr="003C1118">
              <w:rPr>
                <w:rFonts w:asciiTheme="minorBidi" w:eastAsia="ＭＳ Ｐゴシック" w:hAnsiTheme="minorBidi" w:cstheme="minorBidi"/>
                <w:color w:val="FF0000"/>
                <w:sz w:val="18"/>
                <w:szCs w:val="18"/>
              </w:rPr>
              <w:t>対象箇所を部品図面中に記入ください。</w:t>
            </w:r>
          </w:p>
        </w:tc>
        <w:tc>
          <w:tcPr>
            <w:tcW w:w="791" w:type="pct"/>
            <w:shd w:val="clear" w:color="auto" w:fill="EAF1DD" w:themeFill="accent3" w:themeFillTint="33"/>
          </w:tcPr>
          <w:p w14:paraId="5AD0E72B" w14:textId="77777777" w:rsidR="0060168C" w:rsidRPr="003C1118" w:rsidRDefault="0060168C" w:rsidP="0060168C">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Regrind Material</w:t>
            </w:r>
          </w:p>
          <w:p w14:paraId="1B414EF7" w14:textId="77777777" w:rsidR="0060168C" w:rsidRPr="003C1118" w:rsidRDefault="003321E2"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最大</w:t>
            </w:r>
            <w:r w:rsidR="00AC3645" w:rsidRPr="003C1118">
              <w:rPr>
                <w:rFonts w:asciiTheme="minorBidi" w:eastAsia="ＭＳ Ｐゴシック" w:hAnsiTheme="minorBidi" w:cstheme="minorBidi"/>
                <w:sz w:val="18"/>
                <w:szCs w:val="18"/>
              </w:rPr>
              <w:t>の</w:t>
            </w:r>
            <w:r w:rsidR="0060168C" w:rsidRPr="003C1118">
              <w:rPr>
                <w:rFonts w:asciiTheme="minorBidi" w:eastAsia="ＭＳ Ｐゴシック" w:hAnsiTheme="minorBidi" w:cstheme="minorBidi"/>
                <w:sz w:val="18"/>
                <w:szCs w:val="18"/>
              </w:rPr>
              <w:t>リグラインド材使用率</w:t>
            </w:r>
          </w:p>
        </w:tc>
      </w:tr>
      <w:tr w:rsidR="0060168C" w:rsidRPr="003C1118" w14:paraId="626EAE45" w14:textId="77777777" w:rsidTr="00010947">
        <w:trPr>
          <w:cantSplit/>
          <w:trHeight w:val="207"/>
        </w:trPr>
        <w:tc>
          <w:tcPr>
            <w:tcW w:w="1021" w:type="pct"/>
            <w:vMerge/>
            <w:shd w:val="clear" w:color="auto" w:fill="EAF1DD" w:themeFill="accent3" w:themeFillTint="33"/>
            <w:vAlign w:val="center"/>
          </w:tcPr>
          <w:p w14:paraId="2D38AFC5" w14:textId="77777777" w:rsidR="0060168C" w:rsidRPr="003C1118" w:rsidRDefault="0060168C" w:rsidP="0060168C">
            <w:pPr>
              <w:rPr>
                <w:rFonts w:asciiTheme="minorBidi" w:eastAsia="ＭＳ Ｐゴシック" w:hAnsiTheme="minorBidi" w:cstheme="minorBidi"/>
                <w:sz w:val="18"/>
                <w:szCs w:val="18"/>
              </w:rPr>
            </w:pPr>
          </w:p>
        </w:tc>
        <w:tc>
          <w:tcPr>
            <w:tcW w:w="1372" w:type="pct"/>
            <w:shd w:val="clear" w:color="auto" w:fill="auto"/>
            <w:vAlign w:val="center"/>
          </w:tcPr>
          <w:p w14:paraId="72BBEE35" w14:textId="77777777" w:rsidR="0060168C" w:rsidRPr="003C1118" w:rsidRDefault="0060168C" w:rsidP="0060168C">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例：</w:t>
            </w:r>
            <w:r w:rsidRPr="003C1118">
              <w:rPr>
                <w:rFonts w:ascii="ＭＳ ゴシック" w:eastAsia="ＭＳ ゴシック" w:hAnsi="ＭＳ ゴシック" w:cs="ＭＳ ゴシック" w:hint="eastAsia"/>
                <w:b/>
                <w:bCs/>
                <w:color w:val="31849B" w:themeColor="accent5" w:themeShade="BF"/>
                <w:sz w:val="18"/>
                <w:szCs w:val="18"/>
              </w:rPr>
              <w:t>①</w:t>
            </w:r>
            <w:r w:rsidRPr="003C1118">
              <w:rPr>
                <w:rFonts w:asciiTheme="minorBidi" w:eastAsia="ＭＳ Ｐゴシック" w:hAnsiTheme="minorBidi" w:cstheme="minorBidi"/>
                <w:b/>
                <w:bCs/>
                <w:color w:val="31849B" w:themeColor="accent5" w:themeShade="BF"/>
                <w:sz w:val="18"/>
                <w:szCs w:val="18"/>
              </w:rPr>
              <w:t>Housing</w:t>
            </w:r>
          </w:p>
        </w:tc>
        <w:tc>
          <w:tcPr>
            <w:tcW w:w="859" w:type="pct"/>
            <w:shd w:val="clear" w:color="auto" w:fill="auto"/>
            <w:vAlign w:val="center"/>
          </w:tcPr>
          <w:p w14:paraId="2EAE58B2" w14:textId="77777777" w:rsidR="0060168C" w:rsidRPr="003C1118" w:rsidRDefault="0060168C" w:rsidP="0060168C">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黒</w:t>
            </w:r>
          </w:p>
        </w:tc>
        <w:tc>
          <w:tcPr>
            <w:tcW w:w="957" w:type="pct"/>
            <w:shd w:val="clear" w:color="auto" w:fill="auto"/>
            <w:vAlign w:val="center"/>
          </w:tcPr>
          <w:p w14:paraId="718D7ECD" w14:textId="77777777" w:rsidR="0060168C" w:rsidRPr="003C1118" w:rsidRDefault="0060168C" w:rsidP="0060168C">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0.5 mm</w:t>
            </w:r>
          </w:p>
        </w:tc>
        <w:tc>
          <w:tcPr>
            <w:tcW w:w="791" w:type="pct"/>
            <w:shd w:val="clear" w:color="auto" w:fill="auto"/>
          </w:tcPr>
          <w:p w14:paraId="5C466C04" w14:textId="77777777" w:rsidR="0060168C" w:rsidRPr="003C1118" w:rsidRDefault="0060168C" w:rsidP="0060168C">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w:t>
            </w:r>
            <w:r w:rsidRPr="003C1118">
              <w:rPr>
                <w:rFonts w:asciiTheme="minorBidi" w:eastAsia="ＭＳ Ｐゴシック" w:hAnsiTheme="minorBidi" w:cstheme="minorBidi"/>
                <w:b/>
                <w:bCs/>
                <w:color w:val="31849B" w:themeColor="accent5" w:themeShade="BF"/>
                <w:sz w:val="18"/>
                <w:szCs w:val="18"/>
              </w:rPr>
              <w:t>X</w:t>
            </w:r>
            <w:r w:rsidRPr="003C1118">
              <w:rPr>
                <w:rFonts w:asciiTheme="minorBidi" w:eastAsia="ＭＳ Ｐゴシック" w:hAnsiTheme="minorBidi" w:cstheme="minorBidi"/>
                <w:b/>
                <w:bCs/>
                <w:color w:val="31849B" w:themeColor="accent5" w:themeShade="BF"/>
                <w:sz w:val="18"/>
                <w:szCs w:val="18"/>
              </w:rPr>
              <w:t>】</w:t>
            </w:r>
            <w:r w:rsidRPr="003C1118">
              <w:rPr>
                <w:rFonts w:asciiTheme="minorBidi" w:eastAsia="ＭＳ Ｐゴシック" w:hAnsiTheme="minorBidi" w:cstheme="minorBidi"/>
                <w:b/>
                <w:bCs/>
                <w:color w:val="31849B" w:themeColor="accent5" w:themeShade="BF"/>
                <w:sz w:val="18"/>
                <w:szCs w:val="18"/>
              </w:rPr>
              <w:t>0%</w:t>
            </w:r>
          </w:p>
          <w:p w14:paraId="14AAC4E0" w14:textId="77777777" w:rsidR="0060168C" w:rsidRPr="003C1118" w:rsidRDefault="0060168C" w:rsidP="0060168C">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w:t>
            </w:r>
            <w:r w:rsidRPr="003C1118">
              <w:rPr>
                <w:rFonts w:asciiTheme="minorBidi" w:eastAsia="ＭＳ Ｐゴシック" w:hAnsiTheme="minorBidi" w:cstheme="minorBidi"/>
                <w:b/>
                <w:bCs/>
                <w:color w:val="31849B" w:themeColor="accent5" w:themeShade="BF"/>
                <w:sz w:val="18"/>
                <w:szCs w:val="18"/>
              </w:rPr>
              <w:t>25%</w:t>
            </w:r>
          </w:p>
          <w:p w14:paraId="764F7CAB" w14:textId="77777777" w:rsidR="0060168C" w:rsidRPr="003C1118" w:rsidRDefault="0060168C" w:rsidP="0060168C">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w:t>
            </w:r>
            <w:r w:rsidRPr="003C1118">
              <w:rPr>
                <w:rFonts w:asciiTheme="minorBidi" w:eastAsia="ＭＳ Ｐゴシック" w:hAnsiTheme="minorBidi" w:cstheme="minorBidi"/>
                <w:b/>
                <w:bCs/>
                <w:color w:val="31849B" w:themeColor="accent5" w:themeShade="BF"/>
                <w:sz w:val="18"/>
                <w:szCs w:val="18"/>
              </w:rPr>
              <w:t>____%</w:t>
            </w:r>
          </w:p>
        </w:tc>
      </w:tr>
      <w:tr w:rsidR="0060168C" w:rsidRPr="003C1118" w14:paraId="7165304A" w14:textId="77777777" w:rsidTr="00010947">
        <w:trPr>
          <w:cantSplit/>
          <w:trHeight w:val="207"/>
        </w:trPr>
        <w:tc>
          <w:tcPr>
            <w:tcW w:w="1021" w:type="pct"/>
            <w:vMerge/>
            <w:shd w:val="clear" w:color="auto" w:fill="EAF1DD" w:themeFill="accent3" w:themeFillTint="33"/>
            <w:vAlign w:val="center"/>
          </w:tcPr>
          <w:p w14:paraId="4B207A89" w14:textId="77777777" w:rsidR="0060168C" w:rsidRPr="003C1118" w:rsidRDefault="0060168C" w:rsidP="0060168C">
            <w:pPr>
              <w:rPr>
                <w:rFonts w:asciiTheme="minorBidi" w:eastAsia="ＭＳ Ｐゴシック" w:hAnsiTheme="minorBidi" w:cstheme="minorBidi"/>
                <w:sz w:val="18"/>
                <w:szCs w:val="18"/>
              </w:rPr>
            </w:pPr>
          </w:p>
        </w:tc>
        <w:tc>
          <w:tcPr>
            <w:tcW w:w="1372" w:type="pct"/>
            <w:shd w:val="clear" w:color="auto" w:fill="auto"/>
            <w:vAlign w:val="center"/>
          </w:tcPr>
          <w:p w14:paraId="3809C212" w14:textId="77777777" w:rsidR="0060168C" w:rsidRPr="003C1118" w:rsidRDefault="0060168C" w:rsidP="0060168C">
            <w:pPr>
              <w:rPr>
                <w:rFonts w:asciiTheme="minorBidi" w:eastAsia="ＭＳ Ｐゴシック" w:hAnsiTheme="minorBidi" w:cstheme="minorBidi"/>
                <w:sz w:val="18"/>
                <w:szCs w:val="18"/>
              </w:rPr>
            </w:pPr>
          </w:p>
        </w:tc>
        <w:tc>
          <w:tcPr>
            <w:tcW w:w="859" w:type="pct"/>
            <w:shd w:val="clear" w:color="auto" w:fill="auto"/>
            <w:vAlign w:val="center"/>
          </w:tcPr>
          <w:p w14:paraId="69670062" w14:textId="77777777" w:rsidR="0060168C" w:rsidRPr="003C1118" w:rsidRDefault="0060168C" w:rsidP="0060168C">
            <w:pPr>
              <w:rPr>
                <w:rFonts w:asciiTheme="minorBidi" w:eastAsia="ＭＳ Ｐゴシック" w:hAnsiTheme="minorBidi" w:cstheme="minorBidi"/>
                <w:sz w:val="18"/>
                <w:szCs w:val="18"/>
              </w:rPr>
            </w:pPr>
          </w:p>
        </w:tc>
        <w:tc>
          <w:tcPr>
            <w:tcW w:w="957" w:type="pct"/>
            <w:shd w:val="clear" w:color="auto" w:fill="auto"/>
            <w:vAlign w:val="center"/>
          </w:tcPr>
          <w:p w14:paraId="2F869342" w14:textId="77777777" w:rsidR="0060168C" w:rsidRPr="003C1118" w:rsidRDefault="0060168C" w:rsidP="0060168C">
            <w:pPr>
              <w:rPr>
                <w:rFonts w:asciiTheme="minorBidi" w:eastAsia="ＭＳ Ｐゴシック" w:hAnsiTheme="minorBidi" w:cstheme="minorBidi"/>
                <w:sz w:val="18"/>
                <w:szCs w:val="18"/>
              </w:rPr>
            </w:pPr>
          </w:p>
        </w:tc>
        <w:tc>
          <w:tcPr>
            <w:tcW w:w="791" w:type="pct"/>
            <w:shd w:val="clear" w:color="auto" w:fill="auto"/>
          </w:tcPr>
          <w:p w14:paraId="58CC14C8"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0%</w:t>
            </w:r>
          </w:p>
          <w:p w14:paraId="28461346"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25%</w:t>
            </w:r>
          </w:p>
          <w:p w14:paraId="235E3D5F"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____%</w:t>
            </w:r>
          </w:p>
        </w:tc>
      </w:tr>
      <w:tr w:rsidR="0060168C" w:rsidRPr="003C1118" w14:paraId="75E62F04" w14:textId="77777777" w:rsidTr="00010947">
        <w:trPr>
          <w:cantSplit/>
          <w:trHeight w:val="207"/>
        </w:trPr>
        <w:tc>
          <w:tcPr>
            <w:tcW w:w="1021" w:type="pct"/>
            <w:vMerge/>
            <w:shd w:val="clear" w:color="auto" w:fill="EAF1DD" w:themeFill="accent3" w:themeFillTint="33"/>
            <w:vAlign w:val="center"/>
          </w:tcPr>
          <w:p w14:paraId="51FA6B5C" w14:textId="77777777" w:rsidR="0060168C" w:rsidRPr="003C1118" w:rsidRDefault="0060168C" w:rsidP="0060168C">
            <w:pPr>
              <w:rPr>
                <w:rFonts w:asciiTheme="minorBidi" w:eastAsia="ＭＳ Ｐゴシック" w:hAnsiTheme="minorBidi" w:cstheme="minorBidi"/>
                <w:sz w:val="18"/>
                <w:szCs w:val="18"/>
              </w:rPr>
            </w:pPr>
          </w:p>
        </w:tc>
        <w:tc>
          <w:tcPr>
            <w:tcW w:w="1372" w:type="pct"/>
            <w:shd w:val="clear" w:color="auto" w:fill="auto"/>
            <w:vAlign w:val="center"/>
          </w:tcPr>
          <w:p w14:paraId="0EF59898" w14:textId="77777777" w:rsidR="0060168C" w:rsidRPr="003C1118" w:rsidRDefault="0060168C" w:rsidP="0060168C">
            <w:pPr>
              <w:rPr>
                <w:rFonts w:asciiTheme="minorBidi" w:eastAsia="ＭＳ Ｐゴシック" w:hAnsiTheme="minorBidi" w:cstheme="minorBidi"/>
                <w:sz w:val="18"/>
                <w:szCs w:val="18"/>
              </w:rPr>
            </w:pPr>
          </w:p>
        </w:tc>
        <w:tc>
          <w:tcPr>
            <w:tcW w:w="859" w:type="pct"/>
            <w:shd w:val="clear" w:color="auto" w:fill="auto"/>
            <w:vAlign w:val="center"/>
          </w:tcPr>
          <w:p w14:paraId="7EEBAF78" w14:textId="77777777" w:rsidR="0060168C" w:rsidRPr="003C1118" w:rsidRDefault="0060168C" w:rsidP="0060168C">
            <w:pPr>
              <w:rPr>
                <w:rFonts w:asciiTheme="minorBidi" w:eastAsia="ＭＳ Ｐゴシック" w:hAnsiTheme="minorBidi" w:cstheme="minorBidi"/>
                <w:sz w:val="18"/>
                <w:szCs w:val="18"/>
              </w:rPr>
            </w:pPr>
          </w:p>
        </w:tc>
        <w:tc>
          <w:tcPr>
            <w:tcW w:w="957" w:type="pct"/>
            <w:shd w:val="clear" w:color="auto" w:fill="auto"/>
            <w:vAlign w:val="center"/>
          </w:tcPr>
          <w:p w14:paraId="32B78DE6" w14:textId="77777777" w:rsidR="0060168C" w:rsidRPr="003C1118" w:rsidRDefault="0060168C" w:rsidP="0060168C">
            <w:pPr>
              <w:rPr>
                <w:rFonts w:asciiTheme="minorBidi" w:eastAsia="ＭＳ Ｐゴシック" w:hAnsiTheme="minorBidi" w:cstheme="minorBidi"/>
                <w:sz w:val="18"/>
                <w:szCs w:val="18"/>
              </w:rPr>
            </w:pPr>
          </w:p>
        </w:tc>
        <w:tc>
          <w:tcPr>
            <w:tcW w:w="791" w:type="pct"/>
            <w:shd w:val="clear" w:color="auto" w:fill="auto"/>
          </w:tcPr>
          <w:p w14:paraId="46CB7B68"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0%</w:t>
            </w:r>
          </w:p>
          <w:p w14:paraId="074A303B"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25%</w:t>
            </w:r>
          </w:p>
          <w:p w14:paraId="44290D0B"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____%</w:t>
            </w:r>
          </w:p>
        </w:tc>
      </w:tr>
      <w:tr w:rsidR="0060168C" w:rsidRPr="003C1118" w14:paraId="03BA3BA7" w14:textId="77777777" w:rsidTr="00010947">
        <w:trPr>
          <w:cantSplit/>
          <w:trHeight w:val="746"/>
        </w:trPr>
        <w:tc>
          <w:tcPr>
            <w:tcW w:w="1021" w:type="pct"/>
            <w:vMerge/>
            <w:shd w:val="clear" w:color="auto" w:fill="EAF1DD" w:themeFill="accent3" w:themeFillTint="33"/>
            <w:vAlign w:val="center"/>
          </w:tcPr>
          <w:p w14:paraId="1AA6AC5C" w14:textId="77777777" w:rsidR="0060168C" w:rsidRPr="003C1118" w:rsidRDefault="0060168C" w:rsidP="0060168C">
            <w:pPr>
              <w:rPr>
                <w:rFonts w:asciiTheme="minorBidi" w:eastAsia="ＭＳ Ｐゴシック" w:hAnsiTheme="minorBidi" w:cstheme="minorBidi"/>
                <w:sz w:val="18"/>
                <w:szCs w:val="18"/>
              </w:rPr>
            </w:pPr>
          </w:p>
        </w:tc>
        <w:tc>
          <w:tcPr>
            <w:tcW w:w="1372" w:type="pct"/>
            <w:shd w:val="clear" w:color="auto" w:fill="auto"/>
            <w:vAlign w:val="center"/>
          </w:tcPr>
          <w:p w14:paraId="072EFB4D" w14:textId="77777777" w:rsidR="0060168C" w:rsidRPr="003C1118" w:rsidRDefault="0060168C" w:rsidP="0060168C">
            <w:pPr>
              <w:rPr>
                <w:rFonts w:asciiTheme="minorBidi" w:eastAsia="ＭＳ Ｐゴシック" w:hAnsiTheme="minorBidi" w:cstheme="minorBidi"/>
                <w:sz w:val="18"/>
                <w:szCs w:val="18"/>
              </w:rPr>
            </w:pPr>
          </w:p>
        </w:tc>
        <w:tc>
          <w:tcPr>
            <w:tcW w:w="859" w:type="pct"/>
            <w:shd w:val="clear" w:color="auto" w:fill="auto"/>
            <w:vAlign w:val="center"/>
          </w:tcPr>
          <w:p w14:paraId="306B5D17" w14:textId="77777777" w:rsidR="0060168C" w:rsidRPr="003C1118" w:rsidRDefault="0060168C" w:rsidP="0060168C">
            <w:pPr>
              <w:rPr>
                <w:rFonts w:asciiTheme="minorBidi" w:eastAsia="ＭＳ Ｐゴシック" w:hAnsiTheme="minorBidi" w:cstheme="minorBidi"/>
                <w:sz w:val="18"/>
                <w:szCs w:val="18"/>
              </w:rPr>
            </w:pPr>
          </w:p>
        </w:tc>
        <w:tc>
          <w:tcPr>
            <w:tcW w:w="957" w:type="pct"/>
            <w:shd w:val="clear" w:color="auto" w:fill="auto"/>
            <w:vAlign w:val="center"/>
          </w:tcPr>
          <w:p w14:paraId="21DF03F7" w14:textId="77777777" w:rsidR="0060168C" w:rsidRPr="003C1118" w:rsidRDefault="0060168C" w:rsidP="0060168C">
            <w:pPr>
              <w:rPr>
                <w:rFonts w:asciiTheme="minorBidi" w:eastAsia="ＭＳ Ｐゴシック" w:hAnsiTheme="minorBidi" w:cstheme="minorBidi"/>
                <w:sz w:val="18"/>
                <w:szCs w:val="18"/>
              </w:rPr>
            </w:pPr>
          </w:p>
        </w:tc>
        <w:tc>
          <w:tcPr>
            <w:tcW w:w="791" w:type="pct"/>
            <w:shd w:val="clear" w:color="auto" w:fill="auto"/>
          </w:tcPr>
          <w:p w14:paraId="03A7CE96"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0%</w:t>
            </w:r>
          </w:p>
          <w:p w14:paraId="57ACF847"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25%</w:t>
            </w:r>
          </w:p>
          <w:p w14:paraId="21BDA6F1"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____%</w:t>
            </w:r>
          </w:p>
        </w:tc>
      </w:tr>
      <w:tr w:rsidR="0060168C" w:rsidRPr="003C1118" w14:paraId="23B1FC32" w14:textId="77777777" w:rsidTr="0060168C">
        <w:trPr>
          <w:cantSplit/>
          <w:trHeight w:val="207"/>
        </w:trPr>
        <w:tc>
          <w:tcPr>
            <w:tcW w:w="1021" w:type="pct"/>
            <w:vMerge/>
            <w:shd w:val="clear" w:color="auto" w:fill="EAF1DD" w:themeFill="accent3" w:themeFillTint="33"/>
            <w:vAlign w:val="center"/>
          </w:tcPr>
          <w:p w14:paraId="1A8F2FD1" w14:textId="77777777" w:rsidR="0060168C" w:rsidRPr="003C1118" w:rsidRDefault="0060168C" w:rsidP="0060168C">
            <w:pPr>
              <w:rPr>
                <w:rFonts w:asciiTheme="minorBidi" w:eastAsia="ＭＳ Ｐゴシック" w:hAnsiTheme="minorBidi" w:cstheme="minorBidi"/>
                <w:sz w:val="18"/>
                <w:szCs w:val="18"/>
              </w:rPr>
            </w:pPr>
          </w:p>
        </w:tc>
        <w:tc>
          <w:tcPr>
            <w:tcW w:w="3979" w:type="pct"/>
            <w:gridSpan w:val="4"/>
            <w:shd w:val="clear" w:color="auto" w:fill="auto"/>
            <w:vAlign w:val="center"/>
          </w:tcPr>
          <w:p w14:paraId="022A169B" w14:textId="77777777" w:rsidR="0060168C" w:rsidRPr="003C1118" w:rsidRDefault="0060168C" w:rsidP="0060168C">
            <w:pPr>
              <w:rPr>
                <w:rFonts w:asciiTheme="minorBidi" w:eastAsia="ＭＳ Ｐゴシック" w:hAnsiTheme="minorBidi" w:cstheme="minorBidi"/>
                <w:sz w:val="18"/>
                <w:szCs w:val="18"/>
              </w:rPr>
            </w:pPr>
            <w:r w:rsidRPr="003C1118">
              <w:rPr>
                <w:rFonts w:asciiTheme="minorBidi" w:eastAsia="ＭＳ Ｐゴシック" w:hAnsiTheme="minorBidi" w:cstheme="minorBidi"/>
              </w:rPr>
              <w:t xml:space="preserve">Note: </w:t>
            </w:r>
            <w:r w:rsidRPr="003C1118">
              <w:rPr>
                <w:rFonts w:asciiTheme="minorBidi" w:eastAsia="ＭＳ Ｐゴシック" w:hAnsiTheme="minorBidi" w:cstheme="minorBidi"/>
              </w:rPr>
              <w:t>将来的に</w:t>
            </w:r>
            <w:r w:rsidRPr="003C1118">
              <w:rPr>
                <w:rFonts w:asciiTheme="minorBidi" w:eastAsia="ＭＳ Ｐゴシック" w:hAnsiTheme="minorBidi" w:cstheme="minorBidi"/>
              </w:rPr>
              <w:t>Insulating Material</w:t>
            </w:r>
            <w:r w:rsidRPr="003C1118">
              <w:rPr>
                <w:rFonts w:asciiTheme="minorBidi" w:eastAsia="ＭＳ Ｐゴシック" w:hAnsiTheme="minorBidi" w:cstheme="minorBidi"/>
              </w:rPr>
              <w:t>に代替材料を追加される場合、既存登録の材料より</w:t>
            </w:r>
            <w:r w:rsidRPr="003C1118">
              <w:rPr>
                <w:rFonts w:asciiTheme="minorBidi" w:eastAsia="ＭＳ Ｐゴシック" w:hAnsiTheme="minorBidi" w:cstheme="minorBidi"/>
              </w:rPr>
              <w:t>QMFZ2</w:t>
            </w:r>
            <w:r w:rsidRPr="003C1118">
              <w:rPr>
                <w:rFonts w:asciiTheme="minorBidi" w:eastAsia="ＭＳ Ｐゴシック" w:hAnsiTheme="minorBidi" w:cstheme="minorBidi"/>
              </w:rPr>
              <w:t>の特性が劣る材料についてはコネクタのモデル名を既存品から変更し、識別していただく必要がございますのでご留意ください。</w:t>
            </w:r>
          </w:p>
        </w:tc>
      </w:tr>
    </w:tbl>
    <w:p w14:paraId="7E24D35E" w14:textId="77777777" w:rsidR="0060168C" w:rsidRPr="003C1118" w:rsidRDefault="0060168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br w:type="page"/>
      </w:r>
    </w:p>
    <w:p w14:paraId="65CDBFBF" w14:textId="77777777" w:rsidR="000340F6" w:rsidRPr="003C1118" w:rsidRDefault="000340F6" w:rsidP="000340F6">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145"/>
        <w:gridCol w:w="1850"/>
        <w:gridCol w:w="2428"/>
        <w:gridCol w:w="2576"/>
        <w:gridCol w:w="1973"/>
        <w:gridCol w:w="3416"/>
      </w:tblGrid>
      <w:tr w:rsidR="00991E45" w:rsidRPr="003C1118" w14:paraId="7A1FC6E8" w14:textId="77777777" w:rsidTr="00E75FD0">
        <w:trPr>
          <w:cantSplit/>
          <w:trHeight w:val="395"/>
        </w:trPr>
        <w:tc>
          <w:tcPr>
            <w:tcW w:w="5000" w:type="pct"/>
            <w:gridSpan w:val="6"/>
            <w:shd w:val="clear" w:color="auto" w:fill="D9D9D9"/>
            <w:vAlign w:val="center"/>
          </w:tcPr>
          <w:p w14:paraId="2141F34E" w14:textId="77777777" w:rsidR="00991E45" w:rsidRPr="003C1118" w:rsidRDefault="00991E45" w:rsidP="00E75FD0">
            <w:pPr>
              <w:rPr>
                <w:rFonts w:asciiTheme="minorBidi" w:eastAsia="ＭＳ Ｐゴシック" w:hAnsiTheme="minorBidi" w:cstheme="minorBidi"/>
                <w:b/>
                <w:bCs/>
                <w:sz w:val="22"/>
                <w:szCs w:val="22"/>
              </w:rPr>
            </w:pPr>
            <w:r w:rsidRPr="003C1118">
              <w:rPr>
                <w:rFonts w:asciiTheme="minorBidi" w:eastAsia="ＭＳ Ｐゴシック" w:hAnsiTheme="minorBidi" w:cstheme="minorBidi"/>
                <w:b/>
                <w:bCs/>
                <w:sz w:val="22"/>
                <w:szCs w:val="22"/>
              </w:rPr>
              <w:t>PRODUCT DESCRIPTION:</w:t>
            </w:r>
            <w:r w:rsidR="00C010BB" w:rsidRPr="003C1118">
              <w:rPr>
                <w:rFonts w:asciiTheme="minorBidi" w:eastAsia="ＭＳ Ｐゴシック" w:hAnsiTheme="minorBidi" w:cstheme="minorBidi"/>
                <w:b/>
                <w:bCs/>
                <w:sz w:val="22"/>
                <w:szCs w:val="22"/>
              </w:rPr>
              <w:t xml:space="preserve"> </w:t>
            </w:r>
            <w:r w:rsidRPr="003C1118">
              <w:rPr>
                <w:rFonts w:asciiTheme="minorBidi" w:eastAsia="ＭＳ Ｐゴシック" w:hAnsiTheme="minorBidi" w:cstheme="minorBidi"/>
                <w:b/>
                <w:bCs/>
                <w:sz w:val="22"/>
                <w:szCs w:val="22"/>
              </w:rPr>
              <w:t>製品の説明</w:t>
            </w:r>
          </w:p>
        </w:tc>
      </w:tr>
      <w:tr w:rsidR="00EC0EA3" w:rsidRPr="003C1118" w14:paraId="5FEF1D97" w14:textId="77777777" w:rsidTr="00B60434">
        <w:trPr>
          <w:cantSplit/>
          <w:trHeight w:val="58"/>
        </w:trPr>
        <w:tc>
          <w:tcPr>
            <w:tcW w:w="1022" w:type="pct"/>
            <w:vMerge w:val="restart"/>
            <w:shd w:val="clear" w:color="auto" w:fill="EAF1DD" w:themeFill="accent3" w:themeFillTint="33"/>
            <w:vAlign w:val="center"/>
          </w:tcPr>
          <w:p w14:paraId="301EAEBD" w14:textId="77777777" w:rsidR="00EC0EA3" w:rsidRPr="003C1118" w:rsidRDefault="00EC0EA3" w:rsidP="00501F4F">
            <w:pPr>
              <w:rPr>
                <w:rFonts w:asciiTheme="minorBidi" w:eastAsia="ＭＳ Ｐゴシック" w:hAnsiTheme="minorBidi" w:cstheme="minorBidi"/>
              </w:rPr>
            </w:pPr>
            <w:r w:rsidRPr="003C1118">
              <w:rPr>
                <w:rFonts w:asciiTheme="minorBidi" w:eastAsia="ＭＳ Ｐゴシック" w:hAnsiTheme="minorBidi" w:cstheme="minorBidi"/>
              </w:rPr>
              <w:t>1</w:t>
            </w:r>
            <w:r w:rsidR="00B01AB1" w:rsidRPr="003C1118">
              <w:rPr>
                <w:rFonts w:asciiTheme="minorBidi" w:eastAsia="ＭＳ Ｐゴシック" w:hAnsiTheme="minorBidi" w:cstheme="minorBidi"/>
              </w:rPr>
              <w:t>3</w:t>
            </w:r>
            <w:r w:rsidRPr="003C1118">
              <w:rPr>
                <w:rFonts w:asciiTheme="minorBidi" w:eastAsia="ＭＳ Ｐゴシック" w:hAnsiTheme="minorBidi" w:cstheme="minorBidi"/>
              </w:rPr>
              <w:t>-2. Contact</w:t>
            </w:r>
          </w:p>
          <w:p w14:paraId="24225743" w14:textId="77777777" w:rsidR="00EC0EA3" w:rsidRPr="003C1118" w:rsidRDefault="00EC0EA3" w:rsidP="00501F4F">
            <w:pPr>
              <w:rPr>
                <w:rFonts w:asciiTheme="minorBidi" w:eastAsia="ＭＳ Ｐゴシック" w:hAnsiTheme="minorBidi" w:cstheme="minorBidi"/>
              </w:rPr>
            </w:pPr>
            <w:r w:rsidRPr="003C1118">
              <w:rPr>
                <w:rFonts w:asciiTheme="minorBidi" w:eastAsia="ＭＳ Ｐゴシック" w:hAnsiTheme="minorBidi" w:cstheme="minorBidi"/>
              </w:rPr>
              <w:t>コンタクト</w:t>
            </w:r>
          </w:p>
          <w:p w14:paraId="547A6D92" w14:textId="77777777" w:rsidR="00EC0EA3" w:rsidRPr="003C1118" w:rsidRDefault="00EC0EA3" w:rsidP="00501F4F">
            <w:pPr>
              <w:rPr>
                <w:rFonts w:asciiTheme="minorBidi" w:eastAsia="ＭＳ Ｐゴシック" w:hAnsiTheme="minorBidi" w:cstheme="minorBidi"/>
                <w:b/>
                <w:bCs/>
              </w:rPr>
            </w:pPr>
          </w:p>
          <w:p w14:paraId="77CA57C5"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部品リストの中で導電金具、コンタクト、アースピン等は下記に情報を追記ください。</w:t>
            </w:r>
          </w:p>
          <w:p w14:paraId="289629B0" w14:textId="77777777" w:rsidR="00EC0EA3" w:rsidRPr="003C1118" w:rsidRDefault="00EC0EA3" w:rsidP="00501F4F">
            <w:pPr>
              <w:rPr>
                <w:rFonts w:asciiTheme="minorBidi" w:eastAsia="ＭＳ Ｐゴシック" w:hAnsiTheme="minorBidi" w:cstheme="minorBidi"/>
                <w:sz w:val="18"/>
                <w:szCs w:val="18"/>
              </w:rPr>
            </w:pPr>
          </w:p>
        </w:tc>
        <w:tc>
          <w:tcPr>
            <w:tcW w:w="601" w:type="pct"/>
            <w:shd w:val="clear" w:color="auto" w:fill="EAF1DD" w:themeFill="accent3" w:themeFillTint="33"/>
            <w:vAlign w:val="center"/>
          </w:tcPr>
          <w:p w14:paraId="23CA0800" w14:textId="77777777" w:rsidR="00D368FC" w:rsidRPr="003C1118" w:rsidRDefault="00D368FC" w:rsidP="00D368F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部品名と番号</w:t>
            </w:r>
          </w:p>
          <w:p w14:paraId="18A1B148" w14:textId="77777777" w:rsidR="00EC0EA3" w:rsidRPr="003C1118" w:rsidRDefault="00DA0C01" w:rsidP="00D368FC">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1</w:t>
            </w:r>
            <w:r w:rsidR="00B01AB1" w:rsidRPr="003C1118">
              <w:rPr>
                <w:rFonts w:asciiTheme="minorBidi" w:eastAsia="ＭＳ Ｐゴシック" w:hAnsiTheme="minorBidi" w:cstheme="minorBidi"/>
                <w:sz w:val="18"/>
                <w:szCs w:val="18"/>
              </w:rPr>
              <w:t>3</w:t>
            </w:r>
            <w:r w:rsidR="00D368FC" w:rsidRPr="003C1118">
              <w:rPr>
                <w:rFonts w:asciiTheme="minorBidi" w:eastAsia="ＭＳ Ｐゴシック" w:hAnsiTheme="minorBidi" w:cstheme="minorBidi"/>
                <w:sz w:val="18"/>
                <w:szCs w:val="18"/>
              </w:rPr>
              <w:t>項上の部品リストでコンタクト、アースピン等に該当するものを記載ください。</w:t>
            </w:r>
          </w:p>
        </w:tc>
        <w:tc>
          <w:tcPr>
            <w:tcW w:w="789" w:type="pct"/>
            <w:shd w:val="clear" w:color="auto" w:fill="EAF1DD" w:themeFill="accent3" w:themeFillTint="33"/>
          </w:tcPr>
          <w:p w14:paraId="0E1AE35D" w14:textId="77777777" w:rsidR="00EC0EA3" w:rsidRPr="003C1118" w:rsidRDefault="00EC0EA3" w:rsidP="00501F4F">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Material</w:t>
            </w:r>
          </w:p>
          <w:p w14:paraId="38910FD9"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材料</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メッキ含む</w:t>
            </w:r>
            <w:r w:rsidRPr="003C1118">
              <w:rPr>
                <w:rFonts w:asciiTheme="minorBidi" w:eastAsia="ＭＳ Ｐゴシック" w:hAnsiTheme="minorBidi" w:cstheme="minorBidi"/>
                <w:sz w:val="18"/>
                <w:szCs w:val="18"/>
              </w:rPr>
              <w:t>)</w:t>
            </w:r>
          </w:p>
        </w:tc>
        <w:tc>
          <w:tcPr>
            <w:tcW w:w="837" w:type="pct"/>
            <w:shd w:val="clear" w:color="auto" w:fill="EAF1DD" w:themeFill="accent3" w:themeFillTint="33"/>
          </w:tcPr>
          <w:p w14:paraId="3019BFFD" w14:textId="77777777" w:rsidR="00EC0EA3" w:rsidRPr="003C1118" w:rsidRDefault="00EC0EA3" w:rsidP="00501F4F">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Terminal</w:t>
            </w:r>
          </w:p>
          <w:p w14:paraId="66E723AD"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端子</w:t>
            </w:r>
          </w:p>
        </w:tc>
        <w:tc>
          <w:tcPr>
            <w:tcW w:w="641" w:type="pct"/>
            <w:shd w:val="clear" w:color="auto" w:fill="EAF1DD" w:themeFill="accent3" w:themeFillTint="33"/>
          </w:tcPr>
          <w:p w14:paraId="4C508AB9" w14:textId="77777777" w:rsidR="00EC0EA3" w:rsidRPr="003C1118" w:rsidRDefault="00EC0EA3" w:rsidP="00501F4F">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Crimp Tool</w:t>
            </w:r>
          </w:p>
          <w:p w14:paraId="48E6C41B" w14:textId="77777777" w:rsidR="00EC0EA3" w:rsidRPr="003C1118" w:rsidRDefault="00EC0EA3" w:rsidP="00501F4F">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rPr>
              <w:t>圧着工具</w:t>
            </w:r>
          </w:p>
        </w:tc>
        <w:tc>
          <w:tcPr>
            <w:tcW w:w="1110" w:type="pct"/>
            <w:shd w:val="clear" w:color="auto" w:fill="EAF1DD" w:themeFill="accent3" w:themeFillTint="33"/>
          </w:tcPr>
          <w:p w14:paraId="57FE2509" w14:textId="77777777" w:rsidR="00EC0EA3" w:rsidRPr="003C1118" w:rsidRDefault="00EC0EA3" w:rsidP="00501F4F">
            <w:pPr>
              <w:rPr>
                <w:rFonts w:asciiTheme="minorBidi" w:eastAsia="ＭＳ Ｐゴシック" w:hAnsiTheme="minorBidi" w:cstheme="minorBidi"/>
                <w:sz w:val="18"/>
                <w:szCs w:val="18"/>
                <w:u w:val="single"/>
              </w:rPr>
            </w:pPr>
            <w:r w:rsidRPr="003C1118">
              <w:rPr>
                <w:rFonts w:asciiTheme="minorBidi" w:eastAsia="ＭＳ Ｐゴシック" w:hAnsiTheme="minorBidi" w:cstheme="minorBidi"/>
                <w:sz w:val="18"/>
                <w:szCs w:val="18"/>
                <w:u w:val="single"/>
              </w:rPr>
              <w:t>Other</w:t>
            </w:r>
          </w:p>
          <w:p w14:paraId="4BDFB352"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別の</w:t>
            </w:r>
            <w:r w:rsidRPr="003C1118">
              <w:rPr>
                <w:rFonts w:asciiTheme="minorBidi" w:eastAsia="ＭＳ Ｐゴシック" w:hAnsiTheme="minorBidi" w:cstheme="minorBidi"/>
                <w:sz w:val="18"/>
                <w:szCs w:val="18"/>
              </w:rPr>
              <w:t>UL</w:t>
            </w:r>
            <w:r w:rsidRPr="003C1118">
              <w:rPr>
                <w:rFonts w:asciiTheme="minorBidi" w:eastAsia="ＭＳ Ｐゴシック" w:hAnsiTheme="minorBidi" w:cstheme="minorBidi"/>
                <w:sz w:val="18"/>
                <w:szCs w:val="18"/>
              </w:rPr>
              <w:t>登録コネクタに使用しているコンタクト</w:t>
            </w:r>
            <w:r w:rsidR="00BF1666" w:rsidRPr="003C1118">
              <w:rPr>
                <w:rFonts w:asciiTheme="minorBidi" w:eastAsia="ＭＳ Ｐゴシック" w:hAnsiTheme="minorBidi" w:cstheme="minorBidi"/>
                <w:sz w:val="18"/>
                <w:szCs w:val="18"/>
              </w:rPr>
              <w:t>/</w:t>
            </w:r>
            <w:r w:rsidR="00BF1666" w:rsidRPr="003C1118">
              <w:rPr>
                <w:rFonts w:asciiTheme="minorBidi" w:eastAsia="ＭＳ Ｐゴシック" w:hAnsiTheme="minorBidi" w:cstheme="minorBidi"/>
                <w:sz w:val="18"/>
                <w:szCs w:val="18"/>
              </w:rPr>
              <w:t>圧着工具の場合は、</w:t>
            </w:r>
            <w:r w:rsidRPr="003C1118">
              <w:rPr>
                <w:rFonts w:asciiTheme="minorBidi" w:eastAsia="ＭＳ Ｐゴシック" w:hAnsiTheme="minorBidi" w:cstheme="minorBidi"/>
                <w:sz w:val="18"/>
                <w:szCs w:val="18"/>
              </w:rPr>
              <w:t>該当のコネクタとレポートの</w:t>
            </w:r>
            <w:r w:rsidRPr="003C1118">
              <w:rPr>
                <w:rFonts w:asciiTheme="minorBidi" w:eastAsia="ＭＳ Ｐゴシック" w:hAnsiTheme="minorBidi" w:cstheme="minorBidi"/>
                <w:sz w:val="18"/>
                <w:szCs w:val="18"/>
              </w:rPr>
              <w:t>Vol.</w:t>
            </w:r>
            <w:r w:rsidRPr="003C1118">
              <w:rPr>
                <w:rFonts w:asciiTheme="minorBidi" w:eastAsia="ＭＳ Ｐゴシック" w:hAnsiTheme="minorBidi" w:cstheme="minorBidi"/>
                <w:sz w:val="18"/>
                <w:szCs w:val="18"/>
              </w:rPr>
              <w:t>と</w:t>
            </w:r>
            <w:r w:rsidRPr="003C1118">
              <w:rPr>
                <w:rFonts w:asciiTheme="minorBidi" w:eastAsia="ＭＳ Ｐゴシック" w:hAnsiTheme="minorBidi" w:cstheme="minorBidi"/>
                <w:sz w:val="18"/>
                <w:szCs w:val="18"/>
              </w:rPr>
              <w:t>Sec.</w:t>
            </w:r>
            <w:r w:rsidRPr="003C1118">
              <w:rPr>
                <w:rFonts w:asciiTheme="minorBidi" w:eastAsia="ＭＳ Ｐゴシック" w:hAnsiTheme="minorBidi" w:cstheme="minorBidi"/>
                <w:sz w:val="18"/>
                <w:szCs w:val="18"/>
              </w:rPr>
              <w:t>をお知らせください。</w:t>
            </w:r>
          </w:p>
        </w:tc>
      </w:tr>
      <w:tr w:rsidR="00EC0EA3" w:rsidRPr="003C1118" w14:paraId="28D7BCC5" w14:textId="77777777" w:rsidTr="00B60434">
        <w:trPr>
          <w:cantSplit/>
          <w:trHeight w:val="99"/>
        </w:trPr>
        <w:tc>
          <w:tcPr>
            <w:tcW w:w="1022" w:type="pct"/>
            <w:vMerge/>
            <w:shd w:val="clear" w:color="auto" w:fill="EAF1DD" w:themeFill="accent3" w:themeFillTint="33"/>
            <w:vAlign w:val="center"/>
          </w:tcPr>
          <w:p w14:paraId="734F0AA9" w14:textId="77777777" w:rsidR="00EC0EA3" w:rsidRPr="003C1118" w:rsidRDefault="00EC0EA3" w:rsidP="00501F4F">
            <w:pPr>
              <w:rPr>
                <w:rFonts w:asciiTheme="minorBidi" w:eastAsia="ＭＳ Ｐゴシック" w:hAnsiTheme="minorBidi" w:cstheme="minorBidi"/>
                <w:sz w:val="18"/>
                <w:szCs w:val="18"/>
              </w:rPr>
            </w:pPr>
          </w:p>
        </w:tc>
        <w:tc>
          <w:tcPr>
            <w:tcW w:w="601" w:type="pct"/>
            <w:shd w:val="clear" w:color="auto" w:fill="auto"/>
            <w:vAlign w:val="center"/>
          </w:tcPr>
          <w:p w14:paraId="3A58E94F" w14:textId="77777777" w:rsidR="00EC0EA3" w:rsidRPr="003C1118" w:rsidRDefault="00B60434"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例：</w:t>
            </w:r>
            <w:r w:rsidR="0060168C" w:rsidRPr="003C1118">
              <w:rPr>
                <w:rFonts w:ascii="ＭＳ ゴシック" w:eastAsia="ＭＳ ゴシック" w:hAnsi="ＭＳ ゴシック" w:cs="ＭＳ ゴシック" w:hint="eastAsia"/>
                <w:b/>
                <w:bCs/>
                <w:color w:val="31849B" w:themeColor="accent5" w:themeShade="BF"/>
                <w:sz w:val="18"/>
                <w:szCs w:val="18"/>
              </w:rPr>
              <w:t>②</w:t>
            </w:r>
            <w:r w:rsidR="0060168C" w:rsidRPr="003C1118">
              <w:rPr>
                <w:rFonts w:asciiTheme="minorBidi" w:eastAsia="ＭＳ Ｐゴシック" w:hAnsiTheme="minorBidi" w:cstheme="minorBidi"/>
                <w:b/>
                <w:bCs/>
                <w:color w:val="31849B" w:themeColor="accent5" w:themeShade="BF"/>
                <w:sz w:val="18"/>
                <w:szCs w:val="18"/>
              </w:rPr>
              <w:t>Contact</w:t>
            </w:r>
          </w:p>
          <w:p w14:paraId="7FFB5589" w14:textId="77777777" w:rsidR="00B60434" w:rsidRPr="003C1118" w:rsidRDefault="00B60434"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 xml:space="preserve">Part No. </w:t>
            </w:r>
            <w:proofErr w:type="spellStart"/>
            <w:r w:rsidRPr="003C1118">
              <w:rPr>
                <w:rFonts w:asciiTheme="minorBidi" w:eastAsia="ＭＳ Ｐゴシック" w:hAnsiTheme="minorBidi" w:cstheme="minorBidi"/>
                <w:b/>
                <w:bCs/>
                <w:color w:val="31849B" w:themeColor="accent5" w:themeShade="BF"/>
                <w:sz w:val="18"/>
                <w:szCs w:val="18"/>
              </w:rPr>
              <w:t>bbbb</w:t>
            </w:r>
            <w:proofErr w:type="spellEnd"/>
          </w:p>
        </w:tc>
        <w:tc>
          <w:tcPr>
            <w:tcW w:w="789" w:type="pct"/>
            <w:shd w:val="clear" w:color="auto" w:fill="auto"/>
          </w:tcPr>
          <w:p w14:paraId="680D60CD" w14:textId="77777777" w:rsidR="00EC0EA3" w:rsidRPr="003C1118" w:rsidRDefault="00EC0EA3"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メッキ：</w:t>
            </w:r>
            <w:r w:rsidR="0060168C" w:rsidRPr="003C1118">
              <w:rPr>
                <w:rFonts w:asciiTheme="minorBidi" w:eastAsia="ＭＳ Ｐゴシック" w:hAnsiTheme="minorBidi" w:cstheme="minorBidi"/>
                <w:b/>
                <w:bCs/>
                <w:color w:val="31849B" w:themeColor="accent5" w:themeShade="BF"/>
                <w:sz w:val="18"/>
                <w:szCs w:val="18"/>
              </w:rPr>
              <w:t>Tin</w:t>
            </w:r>
          </w:p>
          <w:p w14:paraId="64479860" w14:textId="77777777" w:rsidR="00EC0EA3" w:rsidRPr="003C1118" w:rsidRDefault="00EC0EA3"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材質：</w:t>
            </w:r>
            <w:r w:rsidRPr="003C1118">
              <w:rPr>
                <w:rFonts w:asciiTheme="minorBidi" w:eastAsia="ＭＳ Ｐゴシック" w:hAnsiTheme="minorBidi" w:cstheme="minorBidi"/>
                <w:b/>
                <w:bCs/>
                <w:color w:val="31849B" w:themeColor="accent5" w:themeShade="BF"/>
                <w:sz w:val="18"/>
                <w:szCs w:val="18"/>
              </w:rPr>
              <w:t xml:space="preserve"> </w:t>
            </w:r>
            <w:r w:rsidR="00B60434" w:rsidRPr="003C1118">
              <w:rPr>
                <w:rFonts w:asciiTheme="minorBidi" w:eastAsia="ＭＳ Ｐゴシック" w:hAnsiTheme="minorBidi" w:cstheme="minorBidi"/>
                <w:b/>
                <w:bCs/>
                <w:color w:val="31849B" w:themeColor="accent5" w:themeShade="BF"/>
                <w:sz w:val="18"/>
                <w:szCs w:val="18"/>
              </w:rPr>
              <w:t>銅合金</w:t>
            </w:r>
            <w:r w:rsidRPr="003C1118">
              <w:rPr>
                <w:rFonts w:asciiTheme="minorBidi" w:eastAsia="ＭＳ Ｐゴシック" w:hAnsiTheme="minorBidi" w:cstheme="minorBidi"/>
                <w:b/>
                <w:bCs/>
                <w:color w:val="31849B" w:themeColor="accent5" w:themeShade="BF"/>
                <w:sz w:val="18"/>
                <w:szCs w:val="18"/>
              </w:rPr>
              <w:t xml:space="preserve"> (</w:t>
            </w:r>
            <w:r w:rsidRPr="003C1118">
              <w:rPr>
                <w:rFonts w:asciiTheme="minorBidi" w:eastAsia="ＭＳ Ｐゴシック" w:hAnsiTheme="minorBidi" w:cstheme="minorBidi"/>
                <w:b/>
                <w:bCs/>
                <w:color w:val="31849B" w:themeColor="accent5" w:themeShade="BF"/>
                <w:sz w:val="18"/>
                <w:szCs w:val="18"/>
              </w:rPr>
              <w:t>銅含有率</w:t>
            </w:r>
            <w:r w:rsidRPr="003C1118">
              <w:rPr>
                <w:rFonts w:asciiTheme="minorBidi" w:eastAsia="ＭＳ Ｐゴシック" w:hAnsiTheme="minorBidi" w:cstheme="minorBidi"/>
                <w:b/>
                <w:bCs/>
                <w:color w:val="31849B" w:themeColor="accent5" w:themeShade="BF"/>
                <w:sz w:val="18"/>
                <w:szCs w:val="18"/>
              </w:rPr>
              <w:t xml:space="preserve"> </w:t>
            </w:r>
            <w:r w:rsidR="00B60434" w:rsidRPr="003C1118">
              <w:rPr>
                <w:rFonts w:asciiTheme="minorBidi" w:eastAsia="ＭＳ Ｐゴシック" w:hAnsiTheme="minorBidi" w:cstheme="minorBidi"/>
                <w:b/>
                <w:bCs/>
                <w:color w:val="31849B" w:themeColor="accent5" w:themeShade="BF"/>
              </w:rPr>
              <w:t>68.5</w:t>
            </w:r>
            <w:r w:rsidR="00B60434" w:rsidRPr="003C1118">
              <w:rPr>
                <w:rFonts w:asciiTheme="minorBidi" w:eastAsia="ＭＳ Ｐゴシック" w:hAnsiTheme="minorBidi" w:cstheme="minorBidi"/>
                <w:b/>
                <w:bCs/>
                <w:color w:val="31849B" w:themeColor="accent5" w:themeShade="BF"/>
              </w:rPr>
              <w:t>～</w:t>
            </w:r>
            <w:r w:rsidR="00B60434" w:rsidRPr="003C1118">
              <w:rPr>
                <w:rFonts w:asciiTheme="minorBidi" w:eastAsia="ＭＳ Ｐゴシック" w:hAnsiTheme="minorBidi" w:cstheme="minorBidi"/>
                <w:b/>
                <w:bCs/>
                <w:color w:val="31849B" w:themeColor="accent5" w:themeShade="BF"/>
              </w:rPr>
              <w:t xml:space="preserve">71.5% </w:t>
            </w:r>
            <w:r w:rsidRPr="003C1118">
              <w:rPr>
                <w:rFonts w:asciiTheme="minorBidi" w:eastAsia="ＭＳ Ｐゴシック" w:hAnsiTheme="minorBidi" w:cstheme="minorBidi"/>
                <w:b/>
                <w:bCs/>
                <w:color w:val="31849B" w:themeColor="accent5" w:themeShade="BF"/>
                <w:sz w:val="18"/>
                <w:szCs w:val="18"/>
              </w:rPr>
              <w:t>or JIS</w:t>
            </w:r>
            <w:r w:rsidRPr="003C1118">
              <w:rPr>
                <w:rFonts w:asciiTheme="minorBidi" w:eastAsia="ＭＳ Ｐゴシック" w:hAnsiTheme="minorBidi" w:cstheme="minorBidi"/>
                <w:b/>
                <w:bCs/>
                <w:color w:val="31849B" w:themeColor="accent5" w:themeShade="BF"/>
                <w:sz w:val="18"/>
                <w:szCs w:val="18"/>
              </w:rPr>
              <w:t>番号</w:t>
            </w:r>
            <w:r w:rsidRPr="003C1118">
              <w:rPr>
                <w:rFonts w:asciiTheme="minorBidi" w:eastAsia="ＭＳ Ｐゴシック" w:hAnsiTheme="minorBidi" w:cstheme="minorBidi"/>
                <w:b/>
                <w:bCs/>
                <w:color w:val="31849B" w:themeColor="accent5" w:themeShade="BF"/>
                <w:sz w:val="18"/>
                <w:szCs w:val="18"/>
              </w:rPr>
              <w:t xml:space="preserve"> </w:t>
            </w:r>
            <w:r w:rsidR="00B60434" w:rsidRPr="003C1118">
              <w:rPr>
                <w:rFonts w:asciiTheme="minorBidi" w:eastAsia="ＭＳ Ｐゴシック" w:hAnsiTheme="minorBidi" w:cstheme="minorBidi"/>
                <w:b/>
                <w:bCs/>
                <w:color w:val="31849B" w:themeColor="accent5" w:themeShade="BF"/>
              </w:rPr>
              <w:t>C2680</w:t>
            </w:r>
            <w:r w:rsidRPr="003C1118">
              <w:rPr>
                <w:rFonts w:asciiTheme="minorBidi" w:eastAsia="ＭＳ Ｐゴシック" w:hAnsiTheme="minorBidi" w:cstheme="minorBidi"/>
                <w:b/>
                <w:bCs/>
                <w:color w:val="31849B" w:themeColor="accent5" w:themeShade="BF"/>
                <w:sz w:val="18"/>
                <w:szCs w:val="18"/>
              </w:rPr>
              <w:t>)</w:t>
            </w:r>
          </w:p>
        </w:tc>
        <w:tc>
          <w:tcPr>
            <w:tcW w:w="837" w:type="pct"/>
            <w:shd w:val="clear" w:color="auto" w:fill="auto"/>
          </w:tcPr>
          <w:p w14:paraId="29AD770A" w14:textId="77777777" w:rsidR="00EC0EA3" w:rsidRPr="003C1118" w:rsidRDefault="00EC0EA3"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w:t>
            </w:r>
            <w:r w:rsidR="00B60434" w:rsidRPr="003C1118">
              <w:rPr>
                <w:rFonts w:asciiTheme="minorBidi" w:eastAsia="ＭＳ Ｐゴシック" w:hAnsiTheme="minorBidi" w:cstheme="minorBidi"/>
                <w:b/>
                <w:bCs/>
                <w:color w:val="31849B" w:themeColor="accent5" w:themeShade="BF"/>
                <w:sz w:val="18"/>
                <w:szCs w:val="18"/>
              </w:rPr>
              <w:t>X</w:t>
            </w:r>
            <w:r w:rsidRPr="003C1118">
              <w:rPr>
                <w:rFonts w:asciiTheme="minorBidi" w:eastAsia="ＭＳ Ｐゴシック" w:hAnsiTheme="minorBidi" w:cstheme="minorBidi"/>
                <w:b/>
                <w:bCs/>
                <w:color w:val="31849B" w:themeColor="accent5" w:themeShade="BF"/>
                <w:sz w:val="18"/>
                <w:szCs w:val="18"/>
              </w:rPr>
              <w:t>】</w:t>
            </w:r>
            <w:r w:rsidRPr="003C1118">
              <w:rPr>
                <w:rFonts w:asciiTheme="minorBidi" w:eastAsia="ＭＳ Ｐゴシック" w:hAnsiTheme="minorBidi" w:cstheme="minorBidi"/>
                <w:b/>
                <w:bCs/>
                <w:color w:val="31849B" w:themeColor="accent5" w:themeShade="BF"/>
                <w:sz w:val="18"/>
                <w:szCs w:val="18"/>
              </w:rPr>
              <w:t>Crimp Type</w:t>
            </w:r>
          </w:p>
          <w:p w14:paraId="7EBC7E24" w14:textId="77777777" w:rsidR="00EC0EA3" w:rsidRPr="003C1118" w:rsidRDefault="00EC0EA3"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電線をはんだ付け</w:t>
            </w:r>
          </w:p>
          <w:p w14:paraId="20401E2C" w14:textId="77777777" w:rsidR="00EC0EA3" w:rsidRPr="003C1118" w:rsidRDefault="00EC0EA3"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基板にはんだ付け</w:t>
            </w:r>
          </w:p>
          <w:p w14:paraId="56D23176" w14:textId="77777777" w:rsidR="00EC0EA3" w:rsidRPr="003C1118" w:rsidRDefault="00EC0EA3"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その他</w:t>
            </w:r>
            <w:r w:rsidRPr="003C1118">
              <w:rPr>
                <w:rFonts w:asciiTheme="minorBidi" w:eastAsia="ＭＳ Ｐゴシック" w:hAnsiTheme="minorBidi" w:cstheme="minorBidi"/>
                <w:b/>
                <w:bCs/>
                <w:color w:val="31849B" w:themeColor="accent5" w:themeShade="BF"/>
                <w:sz w:val="18"/>
                <w:szCs w:val="18"/>
              </w:rPr>
              <w:t>: ____</w:t>
            </w:r>
          </w:p>
        </w:tc>
        <w:tc>
          <w:tcPr>
            <w:tcW w:w="641" w:type="pct"/>
            <w:shd w:val="clear" w:color="auto" w:fill="auto"/>
            <w:vAlign w:val="center"/>
          </w:tcPr>
          <w:p w14:paraId="58C04D8A" w14:textId="77777777" w:rsidR="00B60434" w:rsidRPr="003C1118" w:rsidRDefault="00B60434" w:rsidP="00501F4F">
            <w:pPr>
              <w:rPr>
                <w:rFonts w:asciiTheme="minorBidi" w:eastAsia="ＭＳ Ｐゴシック" w:hAnsiTheme="minorBidi" w:cstheme="minorBidi"/>
                <w:b/>
                <w:bCs/>
                <w:color w:val="31849B" w:themeColor="accent5" w:themeShade="BF"/>
                <w:sz w:val="18"/>
                <w:szCs w:val="18"/>
              </w:rPr>
            </w:pPr>
            <w:proofErr w:type="spellStart"/>
            <w:r w:rsidRPr="003C1118">
              <w:rPr>
                <w:rFonts w:asciiTheme="minorBidi" w:eastAsia="ＭＳ Ｐゴシック" w:hAnsiTheme="minorBidi" w:cstheme="minorBidi"/>
                <w:b/>
                <w:bCs/>
                <w:color w:val="31849B" w:themeColor="accent5" w:themeShade="BF"/>
                <w:sz w:val="18"/>
                <w:szCs w:val="18"/>
              </w:rPr>
              <w:t>xxxxxxxxx</w:t>
            </w:r>
            <w:proofErr w:type="spellEnd"/>
            <w:r w:rsidRPr="003C1118">
              <w:rPr>
                <w:rFonts w:asciiTheme="minorBidi" w:eastAsia="ＭＳ Ｐゴシック" w:hAnsiTheme="minorBidi" w:cstheme="minorBidi"/>
                <w:b/>
                <w:bCs/>
                <w:color w:val="31849B" w:themeColor="accent5" w:themeShade="BF"/>
                <w:sz w:val="18"/>
                <w:szCs w:val="18"/>
              </w:rPr>
              <w:t xml:space="preserve"> </w:t>
            </w:r>
          </w:p>
          <w:p w14:paraId="646B8085" w14:textId="77777777" w:rsidR="00EC0EA3" w:rsidRPr="003C1118" w:rsidRDefault="00B60434"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Hand Tool),</w:t>
            </w:r>
          </w:p>
          <w:p w14:paraId="0B2E62E9" w14:textId="77777777" w:rsidR="00B60434" w:rsidRPr="003C1118" w:rsidRDefault="00B60434" w:rsidP="00501F4F">
            <w:pPr>
              <w:rPr>
                <w:rFonts w:asciiTheme="minorBidi" w:eastAsia="ＭＳ Ｐゴシック" w:hAnsiTheme="minorBidi" w:cstheme="minorBidi"/>
                <w:b/>
                <w:bCs/>
                <w:color w:val="31849B" w:themeColor="accent5" w:themeShade="BF"/>
                <w:sz w:val="18"/>
                <w:szCs w:val="18"/>
              </w:rPr>
            </w:pPr>
            <w:proofErr w:type="spellStart"/>
            <w:r w:rsidRPr="003C1118">
              <w:rPr>
                <w:rFonts w:asciiTheme="minorBidi" w:eastAsia="ＭＳ Ｐゴシック" w:hAnsiTheme="minorBidi" w:cstheme="minorBidi"/>
                <w:b/>
                <w:bCs/>
                <w:color w:val="31849B" w:themeColor="accent5" w:themeShade="BF"/>
                <w:sz w:val="18"/>
                <w:szCs w:val="18"/>
              </w:rPr>
              <w:t>aaaaaaa</w:t>
            </w:r>
            <w:proofErr w:type="spellEnd"/>
          </w:p>
          <w:p w14:paraId="0D952A0A" w14:textId="77777777" w:rsidR="00B60434" w:rsidRPr="003C1118" w:rsidRDefault="00B60434"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Applicator)</w:t>
            </w:r>
          </w:p>
        </w:tc>
        <w:tc>
          <w:tcPr>
            <w:tcW w:w="1110" w:type="pct"/>
            <w:shd w:val="clear" w:color="auto" w:fill="auto"/>
            <w:vAlign w:val="center"/>
          </w:tcPr>
          <w:p w14:paraId="2E7A6740" w14:textId="77777777" w:rsidR="00EC0EA3" w:rsidRPr="003C1118" w:rsidRDefault="00FB2DDE" w:rsidP="00501F4F">
            <w:pPr>
              <w:rPr>
                <w:rFonts w:asciiTheme="minorBidi" w:eastAsia="ＭＳ Ｐゴシック" w:hAnsiTheme="minorBidi" w:cstheme="minorBidi"/>
                <w:b/>
                <w:bCs/>
                <w:color w:val="31849B" w:themeColor="accent5" w:themeShade="BF"/>
                <w:sz w:val="18"/>
                <w:szCs w:val="18"/>
              </w:rPr>
            </w:pPr>
            <w:r w:rsidRPr="003C1118">
              <w:rPr>
                <w:rFonts w:asciiTheme="minorBidi" w:eastAsia="ＭＳ Ｐゴシック" w:hAnsiTheme="minorBidi" w:cstheme="minorBidi"/>
                <w:b/>
                <w:bCs/>
                <w:color w:val="31849B" w:themeColor="accent5" w:themeShade="BF"/>
                <w:sz w:val="18"/>
                <w:szCs w:val="18"/>
              </w:rPr>
              <w:t>-</w:t>
            </w:r>
          </w:p>
        </w:tc>
      </w:tr>
      <w:tr w:rsidR="00EC0EA3" w:rsidRPr="003C1118" w14:paraId="1A47A324" w14:textId="77777777" w:rsidTr="00B60434">
        <w:trPr>
          <w:cantSplit/>
          <w:trHeight w:val="58"/>
        </w:trPr>
        <w:tc>
          <w:tcPr>
            <w:tcW w:w="1022" w:type="pct"/>
            <w:vMerge/>
            <w:shd w:val="clear" w:color="auto" w:fill="EAF1DD" w:themeFill="accent3" w:themeFillTint="33"/>
            <w:vAlign w:val="center"/>
          </w:tcPr>
          <w:p w14:paraId="7771A615" w14:textId="77777777" w:rsidR="00EC0EA3" w:rsidRPr="003C1118" w:rsidRDefault="00EC0EA3" w:rsidP="00501F4F">
            <w:pPr>
              <w:rPr>
                <w:rFonts w:asciiTheme="minorBidi" w:eastAsia="ＭＳ Ｐゴシック" w:hAnsiTheme="minorBidi" w:cstheme="minorBidi"/>
                <w:sz w:val="18"/>
                <w:szCs w:val="18"/>
              </w:rPr>
            </w:pPr>
          </w:p>
        </w:tc>
        <w:tc>
          <w:tcPr>
            <w:tcW w:w="601" w:type="pct"/>
            <w:shd w:val="clear" w:color="auto" w:fill="auto"/>
            <w:vAlign w:val="center"/>
          </w:tcPr>
          <w:p w14:paraId="5DFD6FA2" w14:textId="77777777" w:rsidR="00EC0EA3" w:rsidRPr="003C1118" w:rsidRDefault="00EC0EA3" w:rsidP="00501F4F">
            <w:pPr>
              <w:rPr>
                <w:rFonts w:asciiTheme="minorBidi" w:eastAsia="ＭＳ Ｐゴシック" w:hAnsiTheme="minorBidi" w:cstheme="minorBidi"/>
                <w:sz w:val="18"/>
                <w:szCs w:val="18"/>
              </w:rPr>
            </w:pPr>
          </w:p>
        </w:tc>
        <w:tc>
          <w:tcPr>
            <w:tcW w:w="789" w:type="pct"/>
            <w:shd w:val="clear" w:color="auto" w:fill="auto"/>
          </w:tcPr>
          <w:p w14:paraId="5EB08B5E"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メッキ：＿＿＿、</w:t>
            </w:r>
          </w:p>
          <w:p w14:paraId="35DF761B"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材質：</w:t>
            </w:r>
            <w:r w:rsidRPr="003C1118">
              <w:rPr>
                <w:rFonts w:asciiTheme="minorBidi" w:eastAsia="ＭＳ Ｐゴシック" w:hAnsiTheme="minorBidi" w:cstheme="minorBidi"/>
                <w:sz w:val="18"/>
                <w:szCs w:val="18"/>
              </w:rPr>
              <w:t xml:space="preserve"> ________ (</w:t>
            </w:r>
            <w:r w:rsidRPr="003C1118">
              <w:rPr>
                <w:rFonts w:asciiTheme="minorBidi" w:eastAsia="ＭＳ Ｐゴシック" w:hAnsiTheme="minorBidi" w:cstheme="minorBidi"/>
                <w:sz w:val="18"/>
                <w:szCs w:val="18"/>
              </w:rPr>
              <w:t>銅含有率</w:t>
            </w:r>
            <w:r w:rsidRPr="003C1118">
              <w:rPr>
                <w:rFonts w:asciiTheme="minorBidi" w:eastAsia="ＭＳ Ｐゴシック" w:hAnsiTheme="minorBidi" w:cstheme="minorBidi"/>
                <w:sz w:val="18"/>
                <w:szCs w:val="18"/>
              </w:rPr>
              <w:t xml:space="preserve"> or JIS</w:t>
            </w:r>
            <w:r w:rsidRPr="003C1118">
              <w:rPr>
                <w:rFonts w:asciiTheme="minorBidi" w:eastAsia="ＭＳ Ｐゴシック" w:hAnsiTheme="minorBidi" w:cstheme="minorBidi"/>
                <w:sz w:val="18"/>
                <w:szCs w:val="18"/>
              </w:rPr>
              <w:t>番号</w:t>
            </w:r>
            <w:r w:rsidRPr="003C1118">
              <w:rPr>
                <w:rFonts w:asciiTheme="minorBidi" w:eastAsia="ＭＳ Ｐゴシック" w:hAnsiTheme="minorBidi" w:cstheme="minorBidi"/>
                <w:sz w:val="18"/>
                <w:szCs w:val="18"/>
              </w:rPr>
              <w:t xml:space="preserve"> ____)</w:t>
            </w:r>
          </w:p>
        </w:tc>
        <w:tc>
          <w:tcPr>
            <w:tcW w:w="837" w:type="pct"/>
            <w:shd w:val="clear" w:color="auto" w:fill="auto"/>
          </w:tcPr>
          <w:p w14:paraId="58C2C54B"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Crimp Type</w:t>
            </w:r>
          </w:p>
          <w:p w14:paraId="4317C622"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電線をはんだ付け</w:t>
            </w:r>
          </w:p>
          <w:p w14:paraId="0218D1CF"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基板にはんだ付け</w:t>
            </w:r>
          </w:p>
          <w:p w14:paraId="0D35A24E"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その他</w:t>
            </w:r>
            <w:r w:rsidRPr="003C1118">
              <w:rPr>
                <w:rFonts w:asciiTheme="minorBidi" w:eastAsia="ＭＳ Ｐゴシック" w:hAnsiTheme="minorBidi" w:cstheme="minorBidi"/>
                <w:sz w:val="18"/>
                <w:szCs w:val="18"/>
              </w:rPr>
              <w:t>: ____</w:t>
            </w:r>
          </w:p>
        </w:tc>
        <w:tc>
          <w:tcPr>
            <w:tcW w:w="641" w:type="pct"/>
            <w:shd w:val="clear" w:color="auto" w:fill="auto"/>
            <w:vAlign w:val="center"/>
          </w:tcPr>
          <w:p w14:paraId="5DA05557" w14:textId="77777777" w:rsidR="00EC0EA3" w:rsidRPr="003C1118" w:rsidRDefault="00EC0EA3" w:rsidP="00501F4F">
            <w:pPr>
              <w:rPr>
                <w:rFonts w:asciiTheme="minorBidi" w:eastAsia="ＭＳ Ｐゴシック" w:hAnsiTheme="minorBidi" w:cstheme="minorBidi"/>
                <w:sz w:val="18"/>
                <w:szCs w:val="18"/>
              </w:rPr>
            </w:pPr>
          </w:p>
        </w:tc>
        <w:tc>
          <w:tcPr>
            <w:tcW w:w="1110" w:type="pct"/>
            <w:shd w:val="clear" w:color="auto" w:fill="auto"/>
            <w:vAlign w:val="center"/>
          </w:tcPr>
          <w:p w14:paraId="6AF6D49E" w14:textId="77777777" w:rsidR="00EC0EA3" w:rsidRPr="003C1118" w:rsidRDefault="00EC0EA3" w:rsidP="00501F4F">
            <w:pPr>
              <w:rPr>
                <w:rFonts w:asciiTheme="minorBidi" w:eastAsia="ＭＳ Ｐゴシック" w:hAnsiTheme="minorBidi" w:cstheme="minorBidi"/>
                <w:sz w:val="18"/>
                <w:szCs w:val="18"/>
              </w:rPr>
            </w:pPr>
          </w:p>
        </w:tc>
      </w:tr>
      <w:tr w:rsidR="00EC0EA3" w:rsidRPr="003C1118" w14:paraId="475C7063" w14:textId="77777777" w:rsidTr="00B60434">
        <w:trPr>
          <w:cantSplit/>
          <w:trHeight w:val="58"/>
        </w:trPr>
        <w:tc>
          <w:tcPr>
            <w:tcW w:w="1022" w:type="pct"/>
            <w:vMerge/>
            <w:shd w:val="clear" w:color="auto" w:fill="EAF1DD" w:themeFill="accent3" w:themeFillTint="33"/>
            <w:vAlign w:val="center"/>
          </w:tcPr>
          <w:p w14:paraId="494A6BBA" w14:textId="77777777" w:rsidR="00EC0EA3" w:rsidRPr="003C1118" w:rsidRDefault="00EC0EA3" w:rsidP="00501F4F">
            <w:pPr>
              <w:rPr>
                <w:rFonts w:asciiTheme="minorBidi" w:eastAsia="ＭＳ Ｐゴシック" w:hAnsiTheme="minorBidi" w:cstheme="minorBidi"/>
                <w:sz w:val="18"/>
                <w:szCs w:val="18"/>
              </w:rPr>
            </w:pPr>
          </w:p>
        </w:tc>
        <w:tc>
          <w:tcPr>
            <w:tcW w:w="601" w:type="pct"/>
            <w:shd w:val="clear" w:color="auto" w:fill="auto"/>
            <w:vAlign w:val="center"/>
          </w:tcPr>
          <w:p w14:paraId="47139BA2" w14:textId="77777777" w:rsidR="00EC0EA3" w:rsidRPr="003C1118" w:rsidRDefault="00EC0EA3" w:rsidP="00501F4F">
            <w:pPr>
              <w:rPr>
                <w:rFonts w:asciiTheme="minorBidi" w:eastAsia="ＭＳ Ｐゴシック" w:hAnsiTheme="minorBidi" w:cstheme="minorBidi"/>
                <w:sz w:val="18"/>
                <w:szCs w:val="18"/>
              </w:rPr>
            </w:pPr>
          </w:p>
        </w:tc>
        <w:tc>
          <w:tcPr>
            <w:tcW w:w="789" w:type="pct"/>
            <w:shd w:val="clear" w:color="auto" w:fill="auto"/>
          </w:tcPr>
          <w:p w14:paraId="56466041"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メッキ：＿＿＿、</w:t>
            </w:r>
          </w:p>
          <w:p w14:paraId="64E7859D"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材質：</w:t>
            </w:r>
            <w:r w:rsidRPr="003C1118">
              <w:rPr>
                <w:rFonts w:asciiTheme="minorBidi" w:eastAsia="ＭＳ Ｐゴシック" w:hAnsiTheme="minorBidi" w:cstheme="minorBidi"/>
                <w:sz w:val="18"/>
                <w:szCs w:val="18"/>
              </w:rPr>
              <w:t xml:space="preserve"> ________ (</w:t>
            </w:r>
            <w:r w:rsidRPr="003C1118">
              <w:rPr>
                <w:rFonts w:asciiTheme="minorBidi" w:eastAsia="ＭＳ Ｐゴシック" w:hAnsiTheme="minorBidi" w:cstheme="minorBidi"/>
                <w:sz w:val="18"/>
                <w:szCs w:val="18"/>
              </w:rPr>
              <w:t>銅含有率</w:t>
            </w:r>
            <w:r w:rsidRPr="003C1118">
              <w:rPr>
                <w:rFonts w:asciiTheme="minorBidi" w:eastAsia="ＭＳ Ｐゴシック" w:hAnsiTheme="minorBidi" w:cstheme="minorBidi"/>
                <w:sz w:val="18"/>
                <w:szCs w:val="18"/>
              </w:rPr>
              <w:t xml:space="preserve"> or JIS</w:t>
            </w:r>
            <w:r w:rsidRPr="003C1118">
              <w:rPr>
                <w:rFonts w:asciiTheme="minorBidi" w:eastAsia="ＭＳ Ｐゴシック" w:hAnsiTheme="minorBidi" w:cstheme="minorBidi"/>
                <w:sz w:val="18"/>
                <w:szCs w:val="18"/>
              </w:rPr>
              <w:t>番号</w:t>
            </w:r>
            <w:r w:rsidRPr="003C1118">
              <w:rPr>
                <w:rFonts w:asciiTheme="minorBidi" w:eastAsia="ＭＳ Ｐゴシック" w:hAnsiTheme="minorBidi" w:cstheme="minorBidi"/>
                <w:sz w:val="18"/>
                <w:szCs w:val="18"/>
              </w:rPr>
              <w:t xml:space="preserve"> ____)</w:t>
            </w:r>
          </w:p>
        </w:tc>
        <w:tc>
          <w:tcPr>
            <w:tcW w:w="837" w:type="pct"/>
            <w:shd w:val="clear" w:color="auto" w:fill="auto"/>
          </w:tcPr>
          <w:p w14:paraId="20FDB65F"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Crimp Type</w:t>
            </w:r>
          </w:p>
          <w:p w14:paraId="404A284A"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電線をはんだ付け</w:t>
            </w:r>
          </w:p>
          <w:p w14:paraId="77F8672F"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基板にはんだ付け</w:t>
            </w:r>
          </w:p>
          <w:p w14:paraId="0F9B8125" w14:textId="77777777" w:rsidR="00EC0EA3" w:rsidRPr="003C1118" w:rsidRDefault="00EC0EA3"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その他</w:t>
            </w:r>
            <w:r w:rsidRPr="003C1118">
              <w:rPr>
                <w:rFonts w:asciiTheme="minorBidi" w:eastAsia="ＭＳ Ｐゴシック" w:hAnsiTheme="minorBidi" w:cstheme="minorBidi"/>
                <w:sz w:val="18"/>
                <w:szCs w:val="18"/>
              </w:rPr>
              <w:t>: ____</w:t>
            </w:r>
          </w:p>
        </w:tc>
        <w:tc>
          <w:tcPr>
            <w:tcW w:w="641" w:type="pct"/>
            <w:shd w:val="clear" w:color="auto" w:fill="auto"/>
            <w:vAlign w:val="center"/>
          </w:tcPr>
          <w:p w14:paraId="5BB620B6" w14:textId="77777777" w:rsidR="00EC0EA3" w:rsidRPr="003C1118" w:rsidRDefault="00EC0EA3" w:rsidP="00501F4F">
            <w:pPr>
              <w:rPr>
                <w:rFonts w:asciiTheme="minorBidi" w:eastAsia="ＭＳ Ｐゴシック" w:hAnsiTheme="minorBidi" w:cstheme="minorBidi"/>
                <w:sz w:val="18"/>
                <w:szCs w:val="18"/>
              </w:rPr>
            </w:pPr>
          </w:p>
        </w:tc>
        <w:tc>
          <w:tcPr>
            <w:tcW w:w="1110" w:type="pct"/>
            <w:shd w:val="clear" w:color="auto" w:fill="auto"/>
            <w:vAlign w:val="center"/>
          </w:tcPr>
          <w:p w14:paraId="7511CFC3" w14:textId="77777777" w:rsidR="00EC0EA3" w:rsidRPr="003C1118" w:rsidRDefault="00EC0EA3" w:rsidP="00501F4F">
            <w:pPr>
              <w:rPr>
                <w:rFonts w:asciiTheme="minorBidi" w:eastAsia="ＭＳ Ｐゴシック" w:hAnsiTheme="minorBidi" w:cstheme="minorBidi"/>
                <w:sz w:val="18"/>
                <w:szCs w:val="18"/>
              </w:rPr>
            </w:pPr>
          </w:p>
        </w:tc>
      </w:tr>
      <w:tr w:rsidR="00501F4F" w:rsidRPr="003C1118" w14:paraId="7EFE5D00" w14:textId="77777777" w:rsidTr="00501F4F">
        <w:trPr>
          <w:cantSplit/>
          <w:trHeight w:val="1716"/>
        </w:trPr>
        <w:tc>
          <w:tcPr>
            <w:tcW w:w="1022" w:type="pct"/>
            <w:vMerge/>
            <w:shd w:val="clear" w:color="auto" w:fill="EAF1DD" w:themeFill="accent3" w:themeFillTint="33"/>
            <w:vAlign w:val="center"/>
          </w:tcPr>
          <w:p w14:paraId="40506C3E" w14:textId="77777777" w:rsidR="00501F4F" w:rsidRPr="003C1118" w:rsidRDefault="00501F4F" w:rsidP="00C93E65">
            <w:pPr>
              <w:rPr>
                <w:rFonts w:asciiTheme="minorBidi" w:eastAsia="ＭＳ Ｐゴシック" w:hAnsiTheme="minorBidi" w:cstheme="minorBidi"/>
                <w:sz w:val="18"/>
                <w:szCs w:val="18"/>
              </w:rPr>
            </w:pPr>
          </w:p>
        </w:tc>
        <w:tc>
          <w:tcPr>
            <w:tcW w:w="3978" w:type="pct"/>
            <w:gridSpan w:val="5"/>
            <w:shd w:val="clear" w:color="auto" w:fill="auto"/>
            <w:vAlign w:val="center"/>
          </w:tcPr>
          <w:p w14:paraId="68555E0A" w14:textId="77777777" w:rsidR="00501F4F" w:rsidRPr="003C1118" w:rsidRDefault="00501F4F" w:rsidP="00501F4F">
            <w:pPr>
              <w:rPr>
                <w:rFonts w:asciiTheme="minorBidi" w:eastAsia="ＭＳ Ｐゴシック" w:hAnsiTheme="minorBidi" w:cstheme="minorBidi"/>
                <w:sz w:val="18"/>
                <w:szCs w:val="18"/>
              </w:rPr>
            </w:pPr>
          </w:p>
          <w:p w14:paraId="2E058578" w14:textId="77777777" w:rsidR="00501F4F" w:rsidRPr="003C1118" w:rsidRDefault="00501F4F" w:rsidP="00501F4F">
            <w:pPr>
              <w:rPr>
                <w:rFonts w:asciiTheme="minorBidi" w:eastAsia="ＭＳ Ｐゴシック" w:hAnsiTheme="minorBidi" w:cstheme="minorBidi"/>
                <w:sz w:val="18"/>
                <w:szCs w:val="18"/>
              </w:rPr>
            </w:pPr>
            <w:r w:rsidRPr="003C1118">
              <w:rPr>
                <w:rFonts w:ascii="ＭＳ ゴシック" w:eastAsia="ＭＳ ゴシック" w:hAnsi="ＭＳ ゴシック" w:cs="ＭＳ ゴシック" w:hint="eastAsia"/>
                <w:sz w:val="18"/>
                <w:szCs w:val="18"/>
              </w:rPr>
              <w:t>※</w:t>
            </w:r>
            <w:r w:rsidRPr="003C1118">
              <w:rPr>
                <w:rFonts w:asciiTheme="minorBidi" w:eastAsia="ＭＳ Ｐゴシック" w:hAnsiTheme="minorBidi" w:cstheme="minorBidi"/>
                <w:sz w:val="18"/>
                <w:szCs w:val="18"/>
              </w:rPr>
              <w:t>コンタクトは図面に少なくとも下記寸法の記述があることを事前にご確認ください。</w:t>
            </w:r>
          </w:p>
          <w:p w14:paraId="24DE0C49" w14:textId="77777777" w:rsidR="00501F4F" w:rsidRPr="003C1118" w:rsidRDefault="00501F4F"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Crimp Type</w:t>
            </w:r>
            <w:r w:rsidRPr="003C1118">
              <w:rPr>
                <w:rFonts w:asciiTheme="minorBidi" w:eastAsia="ＭＳ Ｐゴシック" w:hAnsiTheme="minorBidi" w:cstheme="minorBidi"/>
                <w:sz w:val="18"/>
                <w:szCs w:val="18"/>
              </w:rPr>
              <w:t>の場合は</w:t>
            </w:r>
            <w:r w:rsidRPr="003C1118">
              <w:rPr>
                <w:rFonts w:asciiTheme="minorBidi" w:eastAsia="ＭＳ Ｐゴシック" w:hAnsiTheme="minorBidi" w:cstheme="minorBidi"/>
                <w:sz w:val="18"/>
                <w:szCs w:val="18"/>
              </w:rPr>
              <w:t>A-A, B-B</w:t>
            </w:r>
            <w:r w:rsidRPr="003C1118">
              <w:rPr>
                <w:rFonts w:asciiTheme="minorBidi" w:eastAsia="ＭＳ Ｐゴシック" w:hAnsiTheme="minorBidi" w:cstheme="minorBidi"/>
                <w:sz w:val="18"/>
                <w:szCs w:val="18"/>
              </w:rPr>
              <w:t>の断面図</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寸法含む</w:t>
            </w:r>
            <w:r w:rsidRPr="003C1118">
              <w:rPr>
                <w:rFonts w:asciiTheme="minorBidi" w:eastAsia="ＭＳ Ｐゴシック" w:hAnsiTheme="minorBidi" w:cstheme="minorBidi"/>
                <w:sz w:val="18"/>
                <w:szCs w:val="18"/>
              </w:rPr>
              <w:t>)</w:t>
            </w:r>
            <w:r w:rsidR="007A4F37" w:rsidRPr="003C1118">
              <w:rPr>
                <w:rFonts w:asciiTheme="minorBidi" w:eastAsia="ＭＳ Ｐゴシック" w:hAnsiTheme="minorBidi" w:cstheme="minorBidi"/>
                <w:sz w:val="18"/>
                <w:szCs w:val="18"/>
              </w:rPr>
              <w:t>、青矢印の寸法も追記ください。</w:t>
            </w:r>
          </w:p>
          <w:p w14:paraId="758A0F21" w14:textId="77777777" w:rsidR="00501F4F" w:rsidRPr="003C1118" w:rsidRDefault="00501F4F" w:rsidP="00501F4F">
            <w:pPr>
              <w:rPr>
                <w:rFonts w:asciiTheme="minorBidi" w:eastAsia="ＭＳ Ｐゴシック" w:hAnsiTheme="minorBidi" w:cstheme="minorBidi"/>
                <w:sz w:val="18"/>
                <w:szCs w:val="18"/>
              </w:rPr>
            </w:pPr>
            <w:r w:rsidRPr="003C1118">
              <w:rPr>
                <w:rFonts w:asciiTheme="minorBidi" w:eastAsia="ＭＳ Ｐゴシック" w:hAnsiTheme="minorBidi" w:cstheme="minorBidi"/>
                <w:noProof/>
                <w:sz w:val="18"/>
                <w:szCs w:val="18"/>
              </w:rPr>
              <w:drawing>
                <wp:inline distT="0" distB="0" distL="0" distR="0" wp14:anchorId="241E2F6B" wp14:editId="350DD950">
                  <wp:extent cx="3648342" cy="154788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6360" cy="1572502"/>
                          </a:xfrm>
                          <a:prstGeom prst="rect">
                            <a:avLst/>
                          </a:prstGeom>
                          <a:noFill/>
                          <a:ln>
                            <a:noFill/>
                          </a:ln>
                        </pic:spPr>
                      </pic:pic>
                    </a:graphicData>
                  </a:graphic>
                </wp:inline>
              </w:drawing>
            </w:r>
            <w:r w:rsidR="007A4F37" w:rsidRPr="003C1118">
              <w:rPr>
                <w:rFonts w:asciiTheme="minorBidi" w:eastAsia="ＭＳ Ｐゴシック" w:hAnsiTheme="minorBidi" w:cstheme="minorBidi"/>
                <w:sz w:val="18"/>
                <w:szCs w:val="18"/>
              </w:rPr>
              <w:t xml:space="preserve"> </w:t>
            </w:r>
            <w:r w:rsidR="007A4F37" w:rsidRPr="003C1118">
              <w:rPr>
                <w:rFonts w:asciiTheme="minorBidi" w:eastAsia="ＭＳ Ｐゴシック" w:hAnsiTheme="minorBidi" w:cstheme="minorBidi"/>
                <w:noProof/>
                <w:sz w:val="18"/>
                <w:szCs w:val="18"/>
              </w:rPr>
              <w:drawing>
                <wp:inline distT="0" distB="0" distL="0" distR="0" wp14:anchorId="4DD3944F" wp14:editId="2747ED7F">
                  <wp:extent cx="2273935" cy="829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3935" cy="829310"/>
                          </a:xfrm>
                          <a:prstGeom prst="rect">
                            <a:avLst/>
                          </a:prstGeom>
                          <a:noFill/>
                          <a:ln>
                            <a:noFill/>
                          </a:ln>
                        </pic:spPr>
                      </pic:pic>
                    </a:graphicData>
                  </a:graphic>
                </wp:inline>
              </w:drawing>
            </w:r>
          </w:p>
          <w:p w14:paraId="4C73512F" w14:textId="77777777" w:rsidR="00501F4F" w:rsidRPr="003C1118" w:rsidRDefault="00501F4F" w:rsidP="00840AC7">
            <w:pPr>
              <w:rPr>
                <w:rFonts w:asciiTheme="minorBidi" w:eastAsia="ＭＳ Ｐゴシック" w:hAnsiTheme="minorBidi" w:cstheme="minorBidi"/>
                <w:sz w:val="18"/>
                <w:szCs w:val="18"/>
              </w:rPr>
            </w:pPr>
          </w:p>
        </w:tc>
      </w:tr>
    </w:tbl>
    <w:p w14:paraId="7F42BC89" w14:textId="77777777" w:rsidR="00604446" w:rsidRPr="003C1118" w:rsidRDefault="00604446" w:rsidP="000442CB">
      <w:pPr>
        <w:rPr>
          <w:rFonts w:asciiTheme="minorBidi" w:eastAsia="ＭＳ Ｐゴシック" w:hAnsiTheme="minorBidi" w:cstheme="minorBidi"/>
          <w:sz w:val="18"/>
          <w:szCs w:val="18"/>
        </w:rPr>
      </w:pPr>
    </w:p>
    <w:p w14:paraId="3E47D792" w14:textId="77777777" w:rsidR="00501F4F" w:rsidRPr="003C1118" w:rsidRDefault="00B94D37">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br w:type="page"/>
      </w:r>
    </w:p>
    <w:p w14:paraId="6525C2FF" w14:textId="77777777" w:rsidR="006F408E" w:rsidRPr="003C1118" w:rsidRDefault="006F408E" w:rsidP="000442CB">
      <w:pPr>
        <w:rPr>
          <w:rFonts w:asciiTheme="minorBidi" w:eastAsia="ＭＳ Ｐゴシック" w:hAnsiTheme="minorBidi" w:cstheme="minorBidi"/>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15388"/>
      </w:tblGrid>
      <w:tr w:rsidR="00B94D37" w:rsidRPr="003C1118" w14:paraId="19FF5B17" w14:textId="77777777" w:rsidTr="00EF6970">
        <w:trPr>
          <w:cantSplit/>
          <w:trHeight w:val="395"/>
        </w:trPr>
        <w:tc>
          <w:tcPr>
            <w:tcW w:w="5000" w:type="pct"/>
            <w:shd w:val="clear" w:color="auto" w:fill="D9D9D9"/>
            <w:vAlign w:val="center"/>
          </w:tcPr>
          <w:p w14:paraId="74B68AFF" w14:textId="77777777" w:rsidR="00B94D37" w:rsidRPr="003C1118" w:rsidRDefault="00B94D37" w:rsidP="000442CB">
            <w:pPr>
              <w:rPr>
                <w:rFonts w:asciiTheme="minorBidi" w:eastAsia="ＭＳ Ｐゴシック" w:hAnsiTheme="minorBidi" w:cstheme="minorBidi"/>
                <w:sz w:val="18"/>
                <w:szCs w:val="18"/>
              </w:rPr>
            </w:pPr>
            <w:r w:rsidRPr="003C1118">
              <w:rPr>
                <w:rFonts w:asciiTheme="minorBidi" w:eastAsia="ＭＳ Ｐゴシック" w:hAnsiTheme="minorBidi" w:cstheme="minorBidi"/>
                <w:sz w:val="18"/>
                <w:szCs w:val="18"/>
              </w:rPr>
              <w:t xml:space="preserve">ADDITIONAL COMMENTS / SPECIAL INSTRUCTIONS: </w:t>
            </w:r>
            <w:r w:rsidRPr="003C1118">
              <w:rPr>
                <w:rFonts w:asciiTheme="minorBidi" w:eastAsia="ＭＳ Ｐゴシック" w:hAnsiTheme="minorBidi" w:cstheme="minorBidi"/>
                <w:sz w:val="18"/>
                <w:szCs w:val="18"/>
              </w:rPr>
              <w:t>追加コメント</w:t>
            </w:r>
            <w:r w:rsidRPr="003C1118">
              <w:rPr>
                <w:rFonts w:asciiTheme="minorBidi" w:eastAsia="ＭＳ Ｐゴシック" w:hAnsiTheme="minorBidi" w:cstheme="minorBidi"/>
                <w:sz w:val="18"/>
                <w:szCs w:val="18"/>
              </w:rPr>
              <w:t>/</w:t>
            </w:r>
            <w:r w:rsidRPr="003C1118">
              <w:rPr>
                <w:rFonts w:asciiTheme="minorBidi" w:eastAsia="ＭＳ Ｐゴシック" w:hAnsiTheme="minorBidi" w:cstheme="minorBidi"/>
                <w:sz w:val="18"/>
                <w:szCs w:val="18"/>
              </w:rPr>
              <w:t>特別指示</w:t>
            </w:r>
          </w:p>
        </w:tc>
      </w:tr>
      <w:tr w:rsidR="00B94D37" w:rsidRPr="003C1118" w14:paraId="52E706A5" w14:textId="77777777" w:rsidTr="00EF6970">
        <w:trPr>
          <w:cantSplit/>
          <w:trHeight w:val="908"/>
        </w:trPr>
        <w:tc>
          <w:tcPr>
            <w:tcW w:w="5000" w:type="pct"/>
            <w:vAlign w:val="center"/>
          </w:tcPr>
          <w:p w14:paraId="74563DF8" w14:textId="77777777" w:rsidR="009923C4" w:rsidRPr="003C1118" w:rsidRDefault="009923C4" w:rsidP="000442CB">
            <w:pPr>
              <w:rPr>
                <w:rFonts w:asciiTheme="minorBidi" w:eastAsia="ＭＳ Ｐゴシック" w:hAnsiTheme="minorBidi" w:cstheme="minorBidi"/>
                <w:sz w:val="18"/>
                <w:szCs w:val="18"/>
              </w:rPr>
            </w:pPr>
          </w:p>
          <w:p w14:paraId="2B945146" w14:textId="77777777" w:rsidR="00CF234F" w:rsidRPr="003C1118" w:rsidRDefault="00CF234F" w:rsidP="000442CB">
            <w:pPr>
              <w:rPr>
                <w:rFonts w:asciiTheme="minorBidi" w:eastAsia="ＭＳ Ｐゴシック" w:hAnsiTheme="minorBidi" w:cstheme="minorBidi"/>
                <w:sz w:val="18"/>
                <w:szCs w:val="18"/>
              </w:rPr>
            </w:pPr>
          </w:p>
          <w:p w14:paraId="73FEBFC5" w14:textId="77777777" w:rsidR="00CF234F" w:rsidRPr="003C1118" w:rsidRDefault="00CF234F" w:rsidP="000442CB">
            <w:pPr>
              <w:rPr>
                <w:rFonts w:asciiTheme="minorBidi" w:eastAsia="ＭＳ Ｐゴシック" w:hAnsiTheme="minorBidi" w:cstheme="minorBidi"/>
                <w:sz w:val="18"/>
                <w:szCs w:val="18"/>
              </w:rPr>
            </w:pPr>
          </w:p>
          <w:p w14:paraId="0F0FE480" w14:textId="77777777" w:rsidR="00CF234F" w:rsidRPr="003C1118" w:rsidRDefault="00CF234F" w:rsidP="000442CB">
            <w:pPr>
              <w:rPr>
                <w:rFonts w:asciiTheme="minorBidi" w:eastAsia="ＭＳ Ｐゴシック" w:hAnsiTheme="minorBidi" w:cstheme="minorBidi"/>
                <w:sz w:val="18"/>
                <w:szCs w:val="18"/>
              </w:rPr>
            </w:pPr>
          </w:p>
          <w:p w14:paraId="6FBDC6C2" w14:textId="77777777" w:rsidR="00CF234F" w:rsidRPr="003C1118" w:rsidRDefault="00CF234F" w:rsidP="000442CB">
            <w:pPr>
              <w:rPr>
                <w:rFonts w:asciiTheme="minorBidi" w:eastAsia="ＭＳ Ｐゴシック" w:hAnsiTheme="minorBidi" w:cstheme="minorBidi"/>
                <w:sz w:val="18"/>
                <w:szCs w:val="18"/>
              </w:rPr>
            </w:pPr>
          </w:p>
          <w:p w14:paraId="5E7EEC86" w14:textId="77777777" w:rsidR="00CF234F" w:rsidRPr="003C1118" w:rsidRDefault="00CF234F" w:rsidP="000442CB">
            <w:pPr>
              <w:rPr>
                <w:rFonts w:asciiTheme="minorBidi" w:eastAsia="ＭＳ Ｐゴシック" w:hAnsiTheme="minorBidi" w:cstheme="minorBidi"/>
                <w:sz w:val="18"/>
                <w:szCs w:val="18"/>
              </w:rPr>
            </w:pPr>
          </w:p>
          <w:p w14:paraId="4644A7D2" w14:textId="77777777" w:rsidR="00984249" w:rsidRPr="003C1118" w:rsidRDefault="00984249" w:rsidP="000442CB">
            <w:pPr>
              <w:rPr>
                <w:rFonts w:asciiTheme="minorBidi" w:eastAsia="ＭＳ Ｐゴシック" w:hAnsiTheme="minorBidi" w:cstheme="minorBidi"/>
                <w:sz w:val="18"/>
                <w:szCs w:val="18"/>
              </w:rPr>
            </w:pPr>
          </w:p>
        </w:tc>
      </w:tr>
    </w:tbl>
    <w:p w14:paraId="03F6BC3D" w14:textId="77777777" w:rsidR="00B94D37" w:rsidRPr="003C1118" w:rsidRDefault="00B94D37" w:rsidP="000442CB">
      <w:pPr>
        <w:rPr>
          <w:rFonts w:asciiTheme="minorBidi" w:eastAsia="ＭＳ Ｐゴシック" w:hAnsiTheme="minorBidi" w:cstheme="minorBidi"/>
          <w:sz w:val="18"/>
          <w:szCs w:val="18"/>
        </w:rPr>
      </w:pPr>
    </w:p>
    <w:sectPr w:rsidR="00B94D37" w:rsidRPr="003C1118" w:rsidSect="006217A7">
      <w:headerReference w:type="default" r:id="rId15"/>
      <w:footerReference w:type="default" r:id="rId16"/>
      <w:pgSz w:w="16838" w:h="11906" w:orient="landscape" w:code="9"/>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5AAB7" w14:textId="77777777" w:rsidR="00F85EC4" w:rsidRDefault="00F85EC4">
      <w:r>
        <w:separator/>
      </w:r>
    </w:p>
    <w:p w14:paraId="0F2322EC" w14:textId="77777777" w:rsidR="00F85EC4" w:rsidRDefault="00F85EC4"/>
  </w:endnote>
  <w:endnote w:type="continuationSeparator" w:id="0">
    <w:p w14:paraId="5053362F" w14:textId="77777777" w:rsidR="00F85EC4" w:rsidRDefault="00F85EC4">
      <w:r>
        <w:continuationSeparator/>
      </w:r>
    </w:p>
    <w:p w14:paraId="235280F8" w14:textId="77777777" w:rsidR="00F85EC4" w:rsidRDefault="00F85E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UI Gothic">
    <w:panose1 w:val="020B0600070205080204"/>
    <w:charset w:val="80"/>
    <w:family w:val="moder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6E95A" w14:textId="77777777" w:rsidR="0060168C" w:rsidRDefault="0060168C">
    <w:pPr>
      <w:pStyle w:val="a7"/>
      <w:jc w:val="center"/>
    </w:pPr>
    <w:r>
      <w:fldChar w:fldCharType="begin"/>
    </w:r>
    <w:r>
      <w:instrText>PAGE   \* MERGEFORMAT</w:instrText>
    </w:r>
    <w:r>
      <w:fldChar w:fldCharType="separate"/>
    </w:r>
    <w:r w:rsidRPr="00C5359B">
      <w:rPr>
        <w:noProof/>
        <w:lang w:val="ja-JP"/>
      </w:rPr>
      <w:t>9</w:t>
    </w:r>
    <w:r>
      <w:fldChar w:fldCharType="end"/>
    </w:r>
  </w:p>
  <w:p w14:paraId="0C72CE82" w14:textId="77777777" w:rsidR="0060168C" w:rsidRDefault="0060168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A2355" w14:textId="77777777" w:rsidR="00F85EC4" w:rsidRDefault="00F85EC4">
      <w:r>
        <w:separator/>
      </w:r>
    </w:p>
    <w:p w14:paraId="2DCA5F1A" w14:textId="77777777" w:rsidR="00F85EC4" w:rsidRDefault="00F85EC4"/>
  </w:footnote>
  <w:footnote w:type="continuationSeparator" w:id="0">
    <w:p w14:paraId="292460FA" w14:textId="77777777" w:rsidR="00F85EC4" w:rsidRDefault="00F85EC4">
      <w:r>
        <w:continuationSeparator/>
      </w:r>
    </w:p>
    <w:p w14:paraId="73A92F3C" w14:textId="77777777" w:rsidR="00F85EC4" w:rsidRDefault="00F85E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0BEFF" w14:textId="77777777" w:rsidR="00E15835" w:rsidRPr="00E15835" w:rsidRDefault="00BA1401" w:rsidP="00E15835">
    <w:pPr>
      <w:pStyle w:val="a5"/>
      <w:jc w:val="right"/>
      <w:rPr>
        <w:rFonts w:ascii="Arial" w:eastAsia="ＭＳ Ｐゴシック" w:hAnsi="Arial" w:cs="Arial"/>
        <w:b/>
        <w:bCs/>
        <w:sz w:val="18"/>
        <w:szCs w:val="18"/>
      </w:rPr>
    </w:pPr>
    <w:r w:rsidRPr="00216734">
      <w:rPr>
        <w:rFonts w:ascii="Arial" w:hAnsi="Arial" w:cs="Arial"/>
        <w:b/>
        <w:bCs/>
        <w:noProof/>
        <w:sz w:val="22"/>
      </w:rPr>
      <w:drawing>
        <wp:anchor distT="0" distB="0" distL="114300" distR="114300" simplePos="0" relativeHeight="251658240" behindDoc="0" locked="0" layoutInCell="1" allowOverlap="1" wp14:anchorId="13339D70" wp14:editId="0D6EDE0F">
          <wp:simplePos x="0" y="0"/>
          <wp:positionH relativeFrom="margin">
            <wp:align>left</wp:align>
          </wp:positionH>
          <wp:positionV relativeFrom="paragraph">
            <wp:posOffset>-61546</wp:posOffset>
          </wp:positionV>
          <wp:extent cx="405130" cy="405130"/>
          <wp:effectExtent l="0" t="0" r="0" b="0"/>
          <wp:wrapNone/>
          <wp:docPr id="4" name="図 4" descr="UL_Enterprise_re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_Enterprise_red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5130" cy="405130"/>
                  </a:xfrm>
                  <a:prstGeom prst="rect">
                    <a:avLst/>
                  </a:prstGeom>
                  <a:noFill/>
                  <a:ln>
                    <a:noFill/>
                  </a:ln>
                </pic:spPr>
              </pic:pic>
            </a:graphicData>
          </a:graphic>
        </wp:anchor>
      </w:drawing>
    </w:r>
    <w:r w:rsidR="00E15835" w:rsidRPr="00E15835">
      <w:rPr>
        <w:rFonts w:ascii="Arial" w:eastAsia="ＭＳ Ｐゴシック" w:hAnsi="Arial" w:cs="Arial"/>
        <w:b/>
        <w:bCs/>
        <w:sz w:val="18"/>
        <w:szCs w:val="18"/>
      </w:rPr>
      <w:t>ECBT2</w:t>
    </w:r>
    <w:r w:rsidR="00E15835" w:rsidRPr="00E15835">
      <w:rPr>
        <w:rFonts w:ascii="Arial" w:eastAsia="ＭＳ Ｐゴシック" w:hAnsi="Arial" w:cs="Arial"/>
        <w:b/>
        <w:bCs/>
        <w:sz w:val="18"/>
        <w:szCs w:val="18"/>
      </w:rPr>
      <w:t>、</w:t>
    </w:r>
    <w:r w:rsidR="00E15835" w:rsidRPr="00E15835">
      <w:rPr>
        <w:rFonts w:ascii="Arial" w:eastAsia="ＭＳ Ｐゴシック" w:hAnsi="Arial" w:cs="Arial"/>
        <w:b/>
        <w:bCs/>
        <w:sz w:val="18"/>
        <w:szCs w:val="18"/>
      </w:rPr>
      <w:t>ECBT8 Connector</w:t>
    </w:r>
  </w:p>
  <w:p w14:paraId="552C1580" w14:textId="77777777" w:rsidR="00E15835" w:rsidRPr="00E15835" w:rsidRDefault="00E15835" w:rsidP="00E15835">
    <w:pPr>
      <w:pStyle w:val="a5"/>
      <w:jc w:val="right"/>
      <w:rPr>
        <w:rFonts w:ascii="Arial" w:eastAsia="ＭＳ Ｐゴシック" w:hAnsi="Arial" w:cs="Arial"/>
        <w:b/>
        <w:bCs/>
        <w:sz w:val="18"/>
        <w:szCs w:val="18"/>
      </w:rPr>
    </w:pPr>
    <w:r w:rsidRPr="00E15835">
      <w:rPr>
        <w:rFonts w:ascii="Arial" w:eastAsia="ＭＳ Ｐゴシック" w:hAnsi="Arial" w:cs="Arial"/>
        <w:b/>
        <w:bCs/>
        <w:sz w:val="18"/>
        <w:szCs w:val="18"/>
      </w:rPr>
      <w:t>申請フォーム</w:t>
    </w:r>
  </w:p>
  <w:p w14:paraId="1741B9AD" w14:textId="552AC8ED" w:rsidR="0060168C" w:rsidRPr="00E15835" w:rsidRDefault="00E15835" w:rsidP="00E15835">
    <w:pPr>
      <w:pStyle w:val="a5"/>
      <w:jc w:val="right"/>
      <w:rPr>
        <w:rFonts w:ascii="Arial" w:eastAsia="ＭＳ Ｐゴシック" w:hAnsi="Arial" w:cs="Arial"/>
      </w:rPr>
    </w:pPr>
    <w:r w:rsidRPr="00E15835">
      <w:rPr>
        <w:rFonts w:ascii="Arial" w:eastAsia="ＭＳ Ｐゴシック" w:hAnsi="Arial" w:cs="Arial"/>
        <w:b/>
        <w:bCs/>
        <w:sz w:val="18"/>
        <w:szCs w:val="18"/>
      </w:rPr>
      <w:t>Revised Date: 20</w:t>
    </w:r>
    <w:r w:rsidR="00323652">
      <w:rPr>
        <w:rFonts w:ascii="Arial" w:eastAsia="ＭＳ Ｐゴシック" w:hAnsi="Arial" w:cs="Arial"/>
        <w:b/>
        <w:bCs/>
        <w:sz w:val="18"/>
        <w:szCs w:val="18"/>
      </w:rPr>
      <w:t>21</w:t>
    </w:r>
    <w:r w:rsidRPr="00E15835">
      <w:rPr>
        <w:rFonts w:ascii="Arial" w:eastAsia="ＭＳ Ｐゴシック" w:hAnsi="Arial" w:cs="Arial"/>
        <w:b/>
        <w:bCs/>
        <w:sz w:val="18"/>
        <w:szCs w:val="18"/>
      </w:rPr>
      <w:t>-0</w:t>
    </w:r>
    <w:r w:rsidR="00323652">
      <w:rPr>
        <w:rFonts w:ascii="Arial" w:eastAsia="ＭＳ Ｐゴシック" w:hAnsi="Arial" w:cs="Arial"/>
        <w:b/>
        <w:bCs/>
        <w:sz w:val="18"/>
        <w:szCs w:val="18"/>
      </w:rPr>
      <w:t>6</w:t>
    </w:r>
    <w:r w:rsidRPr="00E15835">
      <w:rPr>
        <w:rFonts w:ascii="Arial" w:eastAsia="ＭＳ Ｐゴシック" w:hAnsi="Arial" w:cs="Arial"/>
        <w:b/>
        <w:bCs/>
        <w:sz w:val="18"/>
        <w:szCs w:val="18"/>
      </w:rPr>
      <w:t>-</w:t>
    </w:r>
    <w:r w:rsidR="00323652">
      <w:rPr>
        <w:rFonts w:ascii="Arial" w:eastAsia="ＭＳ Ｐゴシック" w:hAnsi="Arial" w:cs="Arial"/>
        <w:b/>
        <w:bCs/>
        <w:sz w:val="18"/>
        <w:szCs w:val="18"/>
      </w:rPr>
      <w:t>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68DD"/>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08A30AB1"/>
    <w:multiLevelType w:val="hybridMultilevel"/>
    <w:tmpl w:val="C638DEDA"/>
    <w:lvl w:ilvl="0" w:tplc="90244260">
      <w:start w:val="8"/>
      <w:numFmt w:val="decimal"/>
      <w:lvlText w:val="%1."/>
      <w:lvlJc w:val="left"/>
      <w:pPr>
        <w:tabs>
          <w:tab w:val="num" w:pos="720"/>
        </w:tabs>
        <w:ind w:left="720" w:hanging="360"/>
      </w:pPr>
      <w:rPr>
        <w:rFonts w:eastAsia="ＭＳ 明朝" w:hint="eastAsia"/>
        <w:b/>
        <w:color w:val="auto"/>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AB7D45"/>
    <w:multiLevelType w:val="hybridMultilevel"/>
    <w:tmpl w:val="49F819E4"/>
    <w:lvl w:ilvl="0" w:tplc="C396C578">
      <w:start w:val="7"/>
      <w:numFmt w:val="decimal"/>
      <w:lvlText w:val="%1."/>
      <w:lvlJc w:val="left"/>
      <w:pPr>
        <w:tabs>
          <w:tab w:val="num" w:pos="720"/>
        </w:tabs>
        <w:ind w:left="720" w:hanging="360"/>
      </w:pPr>
      <w:rPr>
        <w:rFonts w:eastAsia="ＭＳ 明朝" w:hint="eastAsia"/>
        <w:color w:val="auto"/>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A4540"/>
    <w:multiLevelType w:val="hybridMultilevel"/>
    <w:tmpl w:val="445CF76A"/>
    <w:lvl w:ilvl="0" w:tplc="F97EE80A">
      <w:start w:val="4"/>
      <w:numFmt w:val="decimal"/>
      <w:lvlText w:val="%1."/>
      <w:lvlJc w:val="left"/>
      <w:pPr>
        <w:tabs>
          <w:tab w:val="num" w:pos="720"/>
        </w:tabs>
        <w:ind w:left="720" w:hanging="360"/>
      </w:pPr>
      <w:rPr>
        <w:rFonts w:eastAsia="ＭＳ 明朝" w:hint="eastAsia"/>
        <w:b/>
        <w:sz w:val="28"/>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B4A32E1"/>
    <w:multiLevelType w:val="hybridMultilevel"/>
    <w:tmpl w:val="67DCF136"/>
    <w:lvl w:ilvl="0" w:tplc="51047B6C">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5" w15:restartNumberingAfterBreak="0">
    <w:nsid w:val="454249BF"/>
    <w:multiLevelType w:val="hybridMultilevel"/>
    <w:tmpl w:val="EC529452"/>
    <w:lvl w:ilvl="0" w:tplc="8D545AC6">
      <w:start w:val="1"/>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52A2F97"/>
    <w:multiLevelType w:val="singleLevel"/>
    <w:tmpl w:val="D9EA947A"/>
    <w:lvl w:ilvl="0">
      <w:start w:val="1"/>
      <w:numFmt w:val="upperLetter"/>
      <w:lvlText w:val="%1."/>
      <w:lvlJc w:val="left"/>
      <w:pPr>
        <w:tabs>
          <w:tab w:val="num" w:pos="720"/>
        </w:tabs>
        <w:ind w:left="720" w:hanging="360"/>
      </w:pPr>
      <w:rPr>
        <w:rFonts w:hint="default"/>
      </w:rPr>
    </w:lvl>
  </w:abstractNum>
  <w:abstractNum w:abstractNumId="7" w15:restartNumberingAfterBreak="0">
    <w:nsid w:val="7FC16F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0"/>
  </w:num>
  <w:num w:numId="2">
    <w:abstractNumId w:val="4"/>
  </w:num>
  <w:num w:numId="3">
    <w:abstractNumId w:val="7"/>
  </w:num>
  <w:num w:numId="4">
    <w:abstractNumId w:val="6"/>
  </w:num>
  <w:num w:numId="5">
    <w:abstractNumId w:val="2"/>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dirty"/>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zE0NDA1MTA3tzBS0lEKTi0uzszPAykwrAUAM6af+SwAAAA="/>
  </w:docVars>
  <w:rsids>
    <w:rsidRoot w:val="005E2367"/>
    <w:rsid w:val="00000137"/>
    <w:rsid w:val="00001CAD"/>
    <w:rsid w:val="00003235"/>
    <w:rsid w:val="00010680"/>
    <w:rsid w:val="00010947"/>
    <w:rsid w:val="000161FC"/>
    <w:rsid w:val="00020977"/>
    <w:rsid w:val="00024025"/>
    <w:rsid w:val="00025907"/>
    <w:rsid w:val="000324B6"/>
    <w:rsid w:val="000340F6"/>
    <w:rsid w:val="000430FE"/>
    <w:rsid w:val="000442CB"/>
    <w:rsid w:val="000511D0"/>
    <w:rsid w:val="00054C03"/>
    <w:rsid w:val="00055642"/>
    <w:rsid w:val="00056E4F"/>
    <w:rsid w:val="00063036"/>
    <w:rsid w:val="00070F26"/>
    <w:rsid w:val="00070FC2"/>
    <w:rsid w:val="00071E7F"/>
    <w:rsid w:val="00071EED"/>
    <w:rsid w:val="00080908"/>
    <w:rsid w:val="00087F06"/>
    <w:rsid w:val="00094A60"/>
    <w:rsid w:val="00095968"/>
    <w:rsid w:val="00095FD0"/>
    <w:rsid w:val="000B05F6"/>
    <w:rsid w:val="000B5268"/>
    <w:rsid w:val="000B7E59"/>
    <w:rsid w:val="000C2FF3"/>
    <w:rsid w:val="000C3EE8"/>
    <w:rsid w:val="000C7E95"/>
    <w:rsid w:val="000E2580"/>
    <w:rsid w:val="000E3F05"/>
    <w:rsid w:val="000F01F1"/>
    <w:rsid w:val="000F148A"/>
    <w:rsid w:val="000F1A52"/>
    <w:rsid w:val="001014B5"/>
    <w:rsid w:val="0010391E"/>
    <w:rsid w:val="00106D47"/>
    <w:rsid w:val="00111EA0"/>
    <w:rsid w:val="00126025"/>
    <w:rsid w:val="001332F5"/>
    <w:rsid w:val="00133F9B"/>
    <w:rsid w:val="0014031F"/>
    <w:rsid w:val="00140FE3"/>
    <w:rsid w:val="00142EDC"/>
    <w:rsid w:val="00150A4B"/>
    <w:rsid w:val="001537C4"/>
    <w:rsid w:val="00153B17"/>
    <w:rsid w:val="00172D88"/>
    <w:rsid w:val="00172EBF"/>
    <w:rsid w:val="001802B6"/>
    <w:rsid w:val="00184F48"/>
    <w:rsid w:val="001901CF"/>
    <w:rsid w:val="001A06C1"/>
    <w:rsid w:val="001A622A"/>
    <w:rsid w:val="001B6B8A"/>
    <w:rsid w:val="001C0510"/>
    <w:rsid w:val="001C1691"/>
    <w:rsid w:val="001C3CB9"/>
    <w:rsid w:val="001D02E1"/>
    <w:rsid w:val="001D51AF"/>
    <w:rsid w:val="001E13F7"/>
    <w:rsid w:val="001F1A5B"/>
    <w:rsid w:val="001F2833"/>
    <w:rsid w:val="001F3C7E"/>
    <w:rsid w:val="001F554A"/>
    <w:rsid w:val="00202607"/>
    <w:rsid w:val="002111E5"/>
    <w:rsid w:val="00216734"/>
    <w:rsid w:val="002300F3"/>
    <w:rsid w:val="00237CF5"/>
    <w:rsid w:val="002463C6"/>
    <w:rsid w:val="00252759"/>
    <w:rsid w:val="00253C09"/>
    <w:rsid w:val="00253C76"/>
    <w:rsid w:val="00254473"/>
    <w:rsid w:val="00255688"/>
    <w:rsid w:val="002654EA"/>
    <w:rsid w:val="00267491"/>
    <w:rsid w:val="00274242"/>
    <w:rsid w:val="00275E2D"/>
    <w:rsid w:val="002A557E"/>
    <w:rsid w:val="002A7730"/>
    <w:rsid w:val="002B11FB"/>
    <w:rsid w:val="002B1431"/>
    <w:rsid w:val="002B3FB8"/>
    <w:rsid w:val="002C2361"/>
    <w:rsid w:val="002C278E"/>
    <w:rsid w:val="002C789E"/>
    <w:rsid w:val="002D1D84"/>
    <w:rsid w:val="002D5A4B"/>
    <w:rsid w:val="00302C9F"/>
    <w:rsid w:val="00303A52"/>
    <w:rsid w:val="00315DA6"/>
    <w:rsid w:val="00323652"/>
    <w:rsid w:val="00323E5C"/>
    <w:rsid w:val="00325A17"/>
    <w:rsid w:val="003321E2"/>
    <w:rsid w:val="00345D0E"/>
    <w:rsid w:val="00362ECA"/>
    <w:rsid w:val="00366733"/>
    <w:rsid w:val="003717A2"/>
    <w:rsid w:val="003742A3"/>
    <w:rsid w:val="00377D20"/>
    <w:rsid w:val="00391C2C"/>
    <w:rsid w:val="0039796E"/>
    <w:rsid w:val="00397ADF"/>
    <w:rsid w:val="003A2669"/>
    <w:rsid w:val="003A3DEF"/>
    <w:rsid w:val="003B33BA"/>
    <w:rsid w:val="003B4542"/>
    <w:rsid w:val="003C1118"/>
    <w:rsid w:val="003C3FA5"/>
    <w:rsid w:val="003C4CCB"/>
    <w:rsid w:val="003D155B"/>
    <w:rsid w:val="003E518D"/>
    <w:rsid w:val="003E62E9"/>
    <w:rsid w:val="003F4E93"/>
    <w:rsid w:val="003F622B"/>
    <w:rsid w:val="003F7722"/>
    <w:rsid w:val="00404919"/>
    <w:rsid w:val="004112E8"/>
    <w:rsid w:val="00413F12"/>
    <w:rsid w:val="00423FE6"/>
    <w:rsid w:val="004334E6"/>
    <w:rsid w:val="00436853"/>
    <w:rsid w:val="0043701C"/>
    <w:rsid w:val="00442347"/>
    <w:rsid w:val="004444E0"/>
    <w:rsid w:val="00444CEB"/>
    <w:rsid w:val="00450993"/>
    <w:rsid w:val="0046515A"/>
    <w:rsid w:val="004668A9"/>
    <w:rsid w:val="004705E7"/>
    <w:rsid w:val="0047111A"/>
    <w:rsid w:val="00472351"/>
    <w:rsid w:val="00472781"/>
    <w:rsid w:val="00481BBB"/>
    <w:rsid w:val="00482A37"/>
    <w:rsid w:val="00483289"/>
    <w:rsid w:val="00487EA0"/>
    <w:rsid w:val="0049146F"/>
    <w:rsid w:val="00497F79"/>
    <w:rsid w:val="004B44F1"/>
    <w:rsid w:val="004B61B2"/>
    <w:rsid w:val="004C113B"/>
    <w:rsid w:val="004C28F1"/>
    <w:rsid w:val="004D0601"/>
    <w:rsid w:val="004D0C5D"/>
    <w:rsid w:val="004D799B"/>
    <w:rsid w:val="004E3874"/>
    <w:rsid w:val="004E6D39"/>
    <w:rsid w:val="004F3201"/>
    <w:rsid w:val="004F329E"/>
    <w:rsid w:val="004F602F"/>
    <w:rsid w:val="005013C5"/>
    <w:rsid w:val="0050169E"/>
    <w:rsid w:val="00501F4F"/>
    <w:rsid w:val="00516093"/>
    <w:rsid w:val="00527513"/>
    <w:rsid w:val="00527B28"/>
    <w:rsid w:val="00534C12"/>
    <w:rsid w:val="005350A2"/>
    <w:rsid w:val="00543848"/>
    <w:rsid w:val="00547675"/>
    <w:rsid w:val="00547A28"/>
    <w:rsid w:val="0055063D"/>
    <w:rsid w:val="005511E8"/>
    <w:rsid w:val="00561498"/>
    <w:rsid w:val="00562676"/>
    <w:rsid w:val="00564DED"/>
    <w:rsid w:val="0056548A"/>
    <w:rsid w:val="00571602"/>
    <w:rsid w:val="00571D1A"/>
    <w:rsid w:val="00580F6E"/>
    <w:rsid w:val="005836F2"/>
    <w:rsid w:val="00587BB5"/>
    <w:rsid w:val="005A5452"/>
    <w:rsid w:val="005B1C1A"/>
    <w:rsid w:val="005B3312"/>
    <w:rsid w:val="005B4ED7"/>
    <w:rsid w:val="005B5D31"/>
    <w:rsid w:val="005C2F71"/>
    <w:rsid w:val="005D2260"/>
    <w:rsid w:val="005E0474"/>
    <w:rsid w:val="005E2367"/>
    <w:rsid w:val="005E3819"/>
    <w:rsid w:val="005E5516"/>
    <w:rsid w:val="005F6BA9"/>
    <w:rsid w:val="0060168C"/>
    <w:rsid w:val="00604446"/>
    <w:rsid w:val="00620226"/>
    <w:rsid w:val="006217A7"/>
    <w:rsid w:val="00631BEA"/>
    <w:rsid w:val="00632EE2"/>
    <w:rsid w:val="00634985"/>
    <w:rsid w:val="00635DDF"/>
    <w:rsid w:val="00636582"/>
    <w:rsid w:val="00642FAF"/>
    <w:rsid w:val="006434A0"/>
    <w:rsid w:val="006532FB"/>
    <w:rsid w:val="006608D7"/>
    <w:rsid w:val="00673E57"/>
    <w:rsid w:val="00683032"/>
    <w:rsid w:val="00692EA3"/>
    <w:rsid w:val="006A20F5"/>
    <w:rsid w:val="006A29D9"/>
    <w:rsid w:val="006A4FBE"/>
    <w:rsid w:val="006A538C"/>
    <w:rsid w:val="006C0259"/>
    <w:rsid w:val="006C042C"/>
    <w:rsid w:val="006C1058"/>
    <w:rsid w:val="006C17D6"/>
    <w:rsid w:val="006C4166"/>
    <w:rsid w:val="006C66EB"/>
    <w:rsid w:val="006D3F36"/>
    <w:rsid w:val="006D4581"/>
    <w:rsid w:val="006D48FA"/>
    <w:rsid w:val="006D5032"/>
    <w:rsid w:val="006E188B"/>
    <w:rsid w:val="006F408E"/>
    <w:rsid w:val="006F4864"/>
    <w:rsid w:val="006F706A"/>
    <w:rsid w:val="006F7D2C"/>
    <w:rsid w:val="0070133D"/>
    <w:rsid w:val="00715E9B"/>
    <w:rsid w:val="007264BD"/>
    <w:rsid w:val="00737350"/>
    <w:rsid w:val="007550BB"/>
    <w:rsid w:val="00757645"/>
    <w:rsid w:val="00782682"/>
    <w:rsid w:val="00793256"/>
    <w:rsid w:val="007A3B44"/>
    <w:rsid w:val="007A4F37"/>
    <w:rsid w:val="007B028F"/>
    <w:rsid w:val="007B1135"/>
    <w:rsid w:val="007C252A"/>
    <w:rsid w:val="007D50A6"/>
    <w:rsid w:val="007D5A84"/>
    <w:rsid w:val="007D6D2A"/>
    <w:rsid w:val="007F0928"/>
    <w:rsid w:val="007F4543"/>
    <w:rsid w:val="0080430B"/>
    <w:rsid w:val="00807F06"/>
    <w:rsid w:val="008110DE"/>
    <w:rsid w:val="00816439"/>
    <w:rsid w:val="008170F3"/>
    <w:rsid w:val="00821916"/>
    <w:rsid w:val="00823036"/>
    <w:rsid w:val="00827657"/>
    <w:rsid w:val="00835456"/>
    <w:rsid w:val="00840AC7"/>
    <w:rsid w:val="00842F20"/>
    <w:rsid w:val="00843DB6"/>
    <w:rsid w:val="00851B26"/>
    <w:rsid w:val="0085460A"/>
    <w:rsid w:val="00861AC0"/>
    <w:rsid w:val="008672C0"/>
    <w:rsid w:val="00871466"/>
    <w:rsid w:val="00871712"/>
    <w:rsid w:val="008746BF"/>
    <w:rsid w:val="008813C2"/>
    <w:rsid w:val="008A0B90"/>
    <w:rsid w:val="008B0EF4"/>
    <w:rsid w:val="008E6A6E"/>
    <w:rsid w:val="008E7EE0"/>
    <w:rsid w:val="00910882"/>
    <w:rsid w:val="00913BFD"/>
    <w:rsid w:val="00914663"/>
    <w:rsid w:val="00920840"/>
    <w:rsid w:val="00927763"/>
    <w:rsid w:val="0093403C"/>
    <w:rsid w:val="00937D3E"/>
    <w:rsid w:val="00940659"/>
    <w:rsid w:val="0094180C"/>
    <w:rsid w:val="00943EE6"/>
    <w:rsid w:val="00952B4B"/>
    <w:rsid w:val="00956F37"/>
    <w:rsid w:val="0096581C"/>
    <w:rsid w:val="0097005A"/>
    <w:rsid w:val="009742F5"/>
    <w:rsid w:val="00976AD8"/>
    <w:rsid w:val="00981429"/>
    <w:rsid w:val="00984249"/>
    <w:rsid w:val="009904D9"/>
    <w:rsid w:val="00991E45"/>
    <w:rsid w:val="009923C4"/>
    <w:rsid w:val="00993E58"/>
    <w:rsid w:val="009A36CA"/>
    <w:rsid w:val="009A3A7F"/>
    <w:rsid w:val="009A5FC3"/>
    <w:rsid w:val="009B29CE"/>
    <w:rsid w:val="009C099C"/>
    <w:rsid w:val="009D2694"/>
    <w:rsid w:val="009D48A7"/>
    <w:rsid w:val="009D5128"/>
    <w:rsid w:val="009D7627"/>
    <w:rsid w:val="00A00468"/>
    <w:rsid w:val="00A055B3"/>
    <w:rsid w:val="00A05791"/>
    <w:rsid w:val="00A05B8C"/>
    <w:rsid w:val="00A07919"/>
    <w:rsid w:val="00A172F2"/>
    <w:rsid w:val="00A17747"/>
    <w:rsid w:val="00A178D3"/>
    <w:rsid w:val="00A20701"/>
    <w:rsid w:val="00A26914"/>
    <w:rsid w:val="00A323E4"/>
    <w:rsid w:val="00A47490"/>
    <w:rsid w:val="00A504C2"/>
    <w:rsid w:val="00A5091E"/>
    <w:rsid w:val="00A534F4"/>
    <w:rsid w:val="00A539F3"/>
    <w:rsid w:val="00A54B26"/>
    <w:rsid w:val="00A5792A"/>
    <w:rsid w:val="00A650E9"/>
    <w:rsid w:val="00A65ABD"/>
    <w:rsid w:val="00A70100"/>
    <w:rsid w:val="00A80E53"/>
    <w:rsid w:val="00A83863"/>
    <w:rsid w:val="00A852BE"/>
    <w:rsid w:val="00A91197"/>
    <w:rsid w:val="00AA6C7F"/>
    <w:rsid w:val="00AB0567"/>
    <w:rsid w:val="00AC15D0"/>
    <w:rsid w:val="00AC2FCC"/>
    <w:rsid w:val="00AC3645"/>
    <w:rsid w:val="00AC4195"/>
    <w:rsid w:val="00AC4C69"/>
    <w:rsid w:val="00AC62D9"/>
    <w:rsid w:val="00AE1F3A"/>
    <w:rsid w:val="00AE5781"/>
    <w:rsid w:val="00AE5B23"/>
    <w:rsid w:val="00AE6713"/>
    <w:rsid w:val="00AF2051"/>
    <w:rsid w:val="00AF30B7"/>
    <w:rsid w:val="00AF7C19"/>
    <w:rsid w:val="00B00775"/>
    <w:rsid w:val="00B01AB1"/>
    <w:rsid w:val="00B133BA"/>
    <w:rsid w:val="00B313C5"/>
    <w:rsid w:val="00B31B50"/>
    <w:rsid w:val="00B32F63"/>
    <w:rsid w:val="00B42AC0"/>
    <w:rsid w:val="00B42C3B"/>
    <w:rsid w:val="00B46394"/>
    <w:rsid w:val="00B46428"/>
    <w:rsid w:val="00B5068E"/>
    <w:rsid w:val="00B57774"/>
    <w:rsid w:val="00B60434"/>
    <w:rsid w:val="00B62FC0"/>
    <w:rsid w:val="00B658D9"/>
    <w:rsid w:val="00B66321"/>
    <w:rsid w:val="00B66B7C"/>
    <w:rsid w:val="00B70352"/>
    <w:rsid w:val="00B707F8"/>
    <w:rsid w:val="00B76275"/>
    <w:rsid w:val="00B82918"/>
    <w:rsid w:val="00B87BDF"/>
    <w:rsid w:val="00B9086E"/>
    <w:rsid w:val="00B94113"/>
    <w:rsid w:val="00B94D0B"/>
    <w:rsid w:val="00B94D37"/>
    <w:rsid w:val="00B9526D"/>
    <w:rsid w:val="00BA1401"/>
    <w:rsid w:val="00BA14BC"/>
    <w:rsid w:val="00BA342E"/>
    <w:rsid w:val="00BA5305"/>
    <w:rsid w:val="00BA64BE"/>
    <w:rsid w:val="00BB36AD"/>
    <w:rsid w:val="00BB4944"/>
    <w:rsid w:val="00BB7201"/>
    <w:rsid w:val="00BD2118"/>
    <w:rsid w:val="00BD2692"/>
    <w:rsid w:val="00BE0869"/>
    <w:rsid w:val="00BE15EE"/>
    <w:rsid w:val="00BF0537"/>
    <w:rsid w:val="00BF059F"/>
    <w:rsid w:val="00BF1666"/>
    <w:rsid w:val="00BF4B30"/>
    <w:rsid w:val="00C0100B"/>
    <w:rsid w:val="00C010BB"/>
    <w:rsid w:val="00C06150"/>
    <w:rsid w:val="00C1175F"/>
    <w:rsid w:val="00C150D6"/>
    <w:rsid w:val="00C15791"/>
    <w:rsid w:val="00C16645"/>
    <w:rsid w:val="00C2135D"/>
    <w:rsid w:val="00C21B96"/>
    <w:rsid w:val="00C2283C"/>
    <w:rsid w:val="00C22F24"/>
    <w:rsid w:val="00C24927"/>
    <w:rsid w:val="00C327C8"/>
    <w:rsid w:val="00C34E2C"/>
    <w:rsid w:val="00C362B0"/>
    <w:rsid w:val="00C4499F"/>
    <w:rsid w:val="00C44BAB"/>
    <w:rsid w:val="00C44C8D"/>
    <w:rsid w:val="00C50E6D"/>
    <w:rsid w:val="00C52C63"/>
    <w:rsid w:val="00C5359B"/>
    <w:rsid w:val="00C62587"/>
    <w:rsid w:val="00C62AC3"/>
    <w:rsid w:val="00C67D4C"/>
    <w:rsid w:val="00C754F9"/>
    <w:rsid w:val="00C821A8"/>
    <w:rsid w:val="00C93481"/>
    <w:rsid w:val="00C93E65"/>
    <w:rsid w:val="00C970E1"/>
    <w:rsid w:val="00CA28FE"/>
    <w:rsid w:val="00CA4493"/>
    <w:rsid w:val="00CB1B46"/>
    <w:rsid w:val="00CD21C6"/>
    <w:rsid w:val="00CD46C9"/>
    <w:rsid w:val="00CE2C5E"/>
    <w:rsid w:val="00CE44E8"/>
    <w:rsid w:val="00CF234F"/>
    <w:rsid w:val="00D02428"/>
    <w:rsid w:val="00D04DBF"/>
    <w:rsid w:val="00D0790C"/>
    <w:rsid w:val="00D26367"/>
    <w:rsid w:val="00D368FC"/>
    <w:rsid w:val="00D50E50"/>
    <w:rsid w:val="00D618F4"/>
    <w:rsid w:val="00D66D6A"/>
    <w:rsid w:val="00D716F2"/>
    <w:rsid w:val="00D76194"/>
    <w:rsid w:val="00D774DE"/>
    <w:rsid w:val="00D831C1"/>
    <w:rsid w:val="00D83EDE"/>
    <w:rsid w:val="00D86296"/>
    <w:rsid w:val="00D8639E"/>
    <w:rsid w:val="00D931F0"/>
    <w:rsid w:val="00DA0C01"/>
    <w:rsid w:val="00DA24EE"/>
    <w:rsid w:val="00DA3413"/>
    <w:rsid w:val="00DA7938"/>
    <w:rsid w:val="00DB0117"/>
    <w:rsid w:val="00DB3D0F"/>
    <w:rsid w:val="00DC6720"/>
    <w:rsid w:val="00DC7765"/>
    <w:rsid w:val="00DD2E44"/>
    <w:rsid w:val="00DE4859"/>
    <w:rsid w:val="00DE4866"/>
    <w:rsid w:val="00DF44F3"/>
    <w:rsid w:val="00E10583"/>
    <w:rsid w:val="00E13DAC"/>
    <w:rsid w:val="00E15835"/>
    <w:rsid w:val="00E15B51"/>
    <w:rsid w:val="00E20F07"/>
    <w:rsid w:val="00E218FB"/>
    <w:rsid w:val="00E26B99"/>
    <w:rsid w:val="00E45ED8"/>
    <w:rsid w:val="00E50262"/>
    <w:rsid w:val="00E52E3E"/>
    <w:rsid w:val="00E61EAE"/>
    <w:rsid w:val="00E63707"/>
    <w:rsid w:val="00E6448E"/>
    <w:rsid w:val="00E66134"/>
    <w:rsid w:val="00E70AAF"/>
    <w:rsid w:val="00E72EEB"/>
    <w:rsid w:val="00E75FD0"/>
    <w:rsid w:val="00E814FC"/>
    <w:rsid w:val="00E903D8"/>
    <w:rsid w:val="00E91F84"/>
    <w:rsid w:val="00E935C6"/>
    <w:rsid w:val="00E955E7"/>
    <w:rsid w:val="00E96A89"/>
    <w:rsid w:val="00E97D79"/>
    <w:rsid w:val="00EA09B6"/>
    <w:rsid w:val="00EA1D66"/>
    <w:rsid w:val="00EA1F91"/>
    <w:rsid w:val="00EA2CE0"/>
    <w:rsid w:val="00EA7533"/>
    <w:rsid w:val="00EC0EA3"/>
    <w:rsid w:val="00EC20A8"/>
    <w:rsid w:val="00EC2B14"/>
    <w:rsid w:val="00EC427A"/>
    <w:rsid w:val="00EC4E0B"/>
    <w:rsid w:val="00ED6197"/>
    <w:rsid w:val="00EE764C"/>
    <w:rsid w:val="00EF6970"/>
    <w:rsid w:val="00F01599"/>
    <w:rsid w:val="00F04847"/>
    <w:rsid w:val="00F068AC"/>
    <w:rsid w:val="00F12526"/>
    <w:rsid w:val="00F12676"/>
    <w:rsid w:val="00F13250"/>
    <w:rsid w:val="00F208DC"/>
    <w:rsid w:val="00F213D9"/>
    <w:rsid w:val="00F213DB"/>
    <w:rsid w:val="00F26D93"/>
    <w:rsid w:val="00F309FD"/>
    <w:rsid w:val="00F35CDF"/>
    <w:rsid w:val="00F41254"/>
    <w:rsid w:val="00F5208E"/>
    <w:rsid w:val="00F5380D"/>
    <w:rsid w:val="00F57548"/>
    <w:rsid w:val="00F661D0"/>
    <w:rsid w:val="00F71F11"/>
    <w:rsid w:val="00F7257C"/>
    <w:rsid w:val="00F7551F"/>
    <w:rsid w:val="00F77627"/>
    <w:rsid w:val="00F85EC4"/>
    <w:rsid w:val="00F92D68"/>
    <w:rsid w:val="00F9495E"/>
    <w:rsid w:val="00FA337D"/>
    <w:rsid w:val="00FA38BC"/>
    <w:rsid w:val="00FA6675"/>
    <w:rsid w:val="00FB1BF0"/>
    <w:rsid w:val="00FB2DDE"/>
    <w:rsid w:val="00FB3CFF"/>
    <w:rsid w:val="00FD6D97"/>
    <w:rsid w:val="00FE2175"/>
    <w:rsid w:val="00FE3E07"/>
    <w:rsid w:val="00FE6DFB"/>
    <w:rsid w:val="00FF0436"/>
    <w:rsid w:val="00FF4861"/>
    <w:rsid w:val="00FF5E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7B99F3B0"/>
  <w15:docId w15:val="{E2AB14FA-31FD-4728-8394-0B63BF23C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ＭＳ Ｐ明朝" w:hAnsi="Courier New"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spacing w:before="240" w:after="60"/>
      <w:outlineLvl w:val="0"/>
    </w:pPr>
    <w:rPr>
      <w:rFonts w:ascii="Arial" w:hAnsi="Arial"/>
      <w:b/>
      <w:kern w:val="28"/>
      <w:sz w:val="28"/>
    </w:rPr>
  </w:style>
  <w:style w:type="paragraph" w:styleId="2">
    <w:name w:val="heading 2"/>
    <w:basedOn w:val="a"/>
    <w:next w:val="a"/>
    <w:qFormat/>
    <w:pPr>
      <w:keepNext/>
      <w:spacing w:before="240" w:after="60"/>
      <w:outlineLvl w:val="1"/>
    </w:pPr>
    <w:rPr>
      <w:rFonts w:ascii="Arial" w:hAnsi="Arial"/>
      <w:b/>
      <w:i/>
      <w:sz w:val="24"/>
    </w:rPr>
  </w:style>
  <w:style w:type="paragraph" w:styleId="3">
    <w:name w:val="heading 3"/>
    <w:basedOn w:val="a"/>
    <w:next w:val="a"/>
    <w:qFormat/>
    <w:pPr>
      <w:keepNext/>
      <w:spacing w:before="240" w:after="60"/>
      <w:outlineLvl w:val="2"/>
    </w:pPr>
    <w:rPr>
      <w:rFonts w:ascii="Arial" w:hAnsi="Arial"/>
      <w:sz w:val="24"/>
    </w:rPr>
  </w:style>
  <w:style w:type="paragraph" w:styleId="4">
    <w:name w:val="heading 4"/>
    <w:basedOn w:val="a"/>
    <w:next w:val="a"/>
    <w:qFormat/>
    <w:pPr>
      <w:keepNext/>
      <w:outlineLvl w:val="3"/>
    </w:pPr>
    <w:rPr>
      <w:rFonts w:ascii="Arial" w:hAnsi="Arial"/>
      <w:b/>
    </w:rPr>
  </w:style>
  <w:style w:type="paragraph" w:styleId="5">
    <w:name w:val="heading 5"/>
    <w:basedOn w:val="a"/>
    <w:next w:val="a"/>
    <w:qFormat/>
    <w:pPr>
      <w:keepNext/>
      <w:jc w:val="center"/>
      <w:outlineLvl w:val="4"/>
    </w:pPr>
    <w:rPr>
      <w:rFonts w:ascii="Arial" w:hAnsi="Arial"/>
      <w:b/>
    </w:rPr>
  </w:style>
  <w:style w:type="paragraph" w:styleId="6">
    <w:name w:val="heading 6"/>
    <w:basedOn w:val="a"/>
    <w:next w:val="a"/>
    <w:qFormat/>
    <w:pPr>
      <w:keepNext/>
      <w:ind w:left="-90"/>
      <w:outlineLvl w:val="5"/>
    </w:pPr>
    <w:rPr>
      <w:rFonts w:ascii="Arial" w:hAnsi="Arial" w:cs="Arial"/>
      <w:sz w:val="24"/>
    </w:rPr>
  </w:style>
  <w:style w:type="paragraph" w:styleId="7">
    <w:name w:val="heading 7"/>
    <w:basedOn w:val="a"/>
    <w:next w:val="a"/>
    <w:qFormat/>
    <w:pPr>
      <w:keepNext/>
      <w:tabs>
        <w:tab w:val="left" w:pos="1800"/>
        <w:tab w:val="left" w:pos="2880"/>
      </w:tabs>
      <w:jc w:val="center"/>
      <w:outlineLvl w:val="6"/>
    </w:pPr>
    <w:rPr>
      <w:b/>
      <w:bCs/>
      <w:sz w:val="24"/>
    </w:rPr>
  </w:style>
  <w:style w:type="paragraph" w:styleId="8">
    <w:name w:val="heading 8"/>
    <w:basedOn w:val="a"/>
    <w:next w:val="a"/>
    <w:qFormat/>
    <w:pPr>
      <w:keepNext/>
      <w:tabs>
        <w:tab w:val="left" w:pos="1800"/>
        <w:tab w:val="left" w:pos="2880"/>
      </w:tabs>
      <w:jc w:val="center"/>
      <w:outlineLvl w:val="7"/>
    </w:pPr>
    <w:rPr>
      <w:b/>
      <w:bCs/>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rFonts w:ascii="Arial" w:hAnsi="Arial"/>
      <w:b/>
    </w:rPr>
  </w:style>
  <w:style w:type="paragraph" w:styleId="a4">
    <w:name w:val="Subtitle"/>
    <w:basedOn w:val="a"/>
    <w:qFormat/>
    <w:rPr>
      <w:rFonts w:ascii="Arial" w:hAnsi="Arial"/>
      <w:b/>
    </w:rPr>
  </w:style>
  <w:style w:type="paragraph" w:styleId="a5">
    <w:name w:val="header"/>
    <w:basedOn w:val="a"/>
    <w:link w:val="a6"/>
    <w:uiPriority w:val="99"/>
    <w:pPr>
      <w:tabs>
        <w:tab w:val="center" w:pos="4320"/>
        <w:tab w:val="right" w:pos="8640"/>
      </w:tabs>
    </w:pPr>
  </w:style>
  <w:style w:type="paragraph" w:styleId="a7">
    <w:name w:val="footer"/>
    <w:basedOn w:val="a"/>
    <w:link w:val="a8"/>
    <w:uiPriority w:val="99"/>
    <w:pPr>
      <w:tabs>
        <w:tab w:val="center" w:pos="4320"/>
        <w:tab w:val="right" w:pos="8640"/>
      </w:tabs>
    </w:pPr>
  </w:style>
  <w:style w:type="paragraph" w:customStyle="1" w:styleId="BodyText">
    <w:name w:val="_Body Text"/>
    <w:basedOn w:val="a"/>
    <w:pPr>
      <w:tabs>
        <w:tab w:val="left" w:pos="720"/>
        <w:tab w:val="left" w:pos="1440"/>
        <w:tab w:val="left" w:pos="2160"/>
        <w:tab w:val="left" w:pos="2880"/>
        <w:tab w:val="left" w:pos="3600"/>
        <w:tab w:val="left" w:pos="4320"/>
        <w:tab w:val="center" w:pos="4608"/>
        <w:tab w:val="left" w:pos="5040"/>
        <w:tab w:val="left" w:pos="5760"/>
        <w:tab w:val="left" w:pos="6480"/>
        <w:tab w:val="left" w:pos="7200"/>
        <w:tab w:val="left" w:pos="7920"/>
        <w:tab w:val="left" w:pos="8640"/>
        <w:tab w:val="right" w:pos="9360"/>
      </w:tabs>
      <w:overflowPunct w:val="0"/>
      <w:autoSpaceDE w:val="0"/>
      <w:autoSpaceDN w:val="0"/>
      <w:adjustRightInd w:val="0"/>
      <w:spacing w:line="360" w:lineRule="exact"/>
      <w:textAlignment w:val="baseline"/>
    </w:pPr>
    <w:rPr>
      <w:sz w:val="24"/>
    </w:rPr>
  </w:style>
  <w:style w:type="paragraph" w:styleId="a9">
    <w:name w:val="annotation text"/>
    <w:basedOn w:val="a"/>
    <w:link w:val="aa"/>
    <w:semiHidden/>
    <w:rPr>
      <w:rFonts w:eastAsia="PMingLiU"/>
    </w:rPr>
  </w:style>
  <w:style w:type="paragraph" w:styleId="ab">
    <w:name w:val="Body Text Indent"/>
    <w:basedOn w:val="a"/>
    <w:semiHidden/>
    <w:pPr>
      <w:pBdr>
        <w:bottom w:val="single" w:sz="2" w:space="1" w:color="auto"/>
      </w:pBdr>
      <w:tabs>
        <w:tab w:val="left" w:pos="1800"/>
        <w:tab w:val="left" w:pos="2880"/>
      </w:tabs>
      <w:ind w:left="360" w:hanging="360"/>
    </w:pPr>
    <w:rPr>
      <w:rFonts w:eastAsia="PMingLiU"/>
      <w:sz w:val="24"/>
    </w:rPr>
  </w:style>
  <w:style w:type="table" w:styleId="ac">
    <w:name w:val="Table Grid"/>
    <w:basedOn w:val="a1"/>
    <w:uiPriority w:val="59"/>
    <w:rsid w:val="00055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ヘッダー (文字)"/>
    <w:link w:val="a5"/>
    <w:uiPriority w:val="99"/>
    <w:rsid w:val="00FF0436"/>
    <w:rPr>
      <w:lang w:eastAsia="en-US"/>
    </w:rPr>
  </w:style>
  <w:style w:type="paragraph" w:styleId="ad">
    <w:name w:val="Balloon Text"/>
    <w:basedOn w:val="a"/>
    <w:link w:val="ae"/>
    <w:uiPriority w:val="99"/>
    <w:semiHidden/>
    <w:unhideWhenUsed/>
    <w:rsid w:val="00F35CDF"/>
    <w:rPr>
      <w:rFonts w:ascii="MS UI Gothic" w:eastAsia="MS UI Gothic"/>
      <w:sz w:val="18"/>
      <w:szCs w:val="18"/>
    </w:rPr>
  </w:style>
  <w:style w:type="character" w:customStyle="1" w:styleId="ae">
    <w:name w:val="吹き出し (文字)"/>
    <w:link w:val="ad"/>
    <w:uiPriority w:val="99"/>
    <w:semiHidden/>
    <w:rsid w:val="00F35CDF"/>
    <w:rPr>
      <w:rFonts w:ascii="MS UI Gothic" w:eastAsia="MS UI Gothic"/>
      <w:sz w:val="18"/>
      <w:szCs w:val="18"/>
      <w:lang w:eastAsia="en-US"/>
    </w:rPr>
  </w:style>
  <w:style w:type="paragraph" w:customStyle="1" w:styleId="Class3Heading">
    <w:name w:val="Class 3 Heading"/>
    <w:basedOn w:val="a"/>
    <w:uiPriority w:val="99"/>
    <w:rsid w:val="001D02E1"/>
    <w:pPr>
      <w:autoSpaceDE w:val="0"/>
      <w:autoSpaceDN w:val="0"/>
      <w:jc w:val="center"/>
    </w:pPr>
    <w:rPr>
      <w:rFonts w:eastAsia="PMingLiU" w:cs="Courier New"/>
      <w:caps/>
      <w:lang w:eastAsia="en-US"/>
    </w:rPr>
  </w:style>
  <w:style w:type="character" w:styleId="af">
    <w:name w:val="annotation reference"/>
    <w:uiPriority w:val="99"/>
    <w:semiHidden/>
    <w:unhideWhenUsed/>
    <w:rsid w:val="00861AC0"/>
    <w:rPr>
      <w:sz w:val="18"/>
      <w:szCs w:val="18"/>
    </w:rPr>
  </w:style>
  <w:style w:type="paragraph" w:styleId="af0">
    <w:name w:val="annotation subject"/>
    <w:basedOn w:val="a9"/>
    <w:next w:val="a9"/>
    <w:link w:val="af1"/>
    <w:uiPriority w:val="99"/>
    <w:semiHidden/>
    <w:unhideWhenUsed/>
    <w:rsid w:val="00861AC0"/>
    <w:rPr>
      <w:rFonts w:eastAsia="ＭＳ Ｐ明朝"/>
      <w:b/>
      <w:bCs/>
    </w:rPr>
  </w:style>
  <w:style w:type="character" w:customStyle="1" w:styleId="aa">
    <w:name w:val="コメント文字列 (文字)"/>
    <w:link w:val="a9"/>
    <w:semiHidden/>
    <w:rsid w:val="00861AC0"/>
    <w:rPr>
      <w:rFonts w:eastAsia="PMingLiU"/>
    </w:rPr>
  </w:style>
  <w:style w:type="character" w:customStyle="1" w:styleId="af1">
    <w:name w:val="コメント内容 (文字)"/>
    <w:link w:val="af0"/>
    <w:uiPriority w:val="99"/>
    <w:semiHidden/>
    <w:rsid w:val="00861AC0"/>
    <w:rPr>
      <w:rFonts w:eastAsia="PMingLiU"/>
      <w:b/>
      <w:bCs/>
    </w:rPr>
  </w:style>
  <w:style w:type="paragraph" w:styleId="af2">
    <w:name w:val="Revision"/>
    <w:hidden/>
    <w:uiPriority w:val="99"/>
    <w:semiHidden/>
    <w:rsid w:val="00861AC0"/>
  </w:style>
  <w:style w:type="character" w:customStyle="1" w:styleId="hps">
    <w:name w:val="hps"/>
    <w:rsid w:val="00634985"/>
  </w:style>
  <w:style w:type="character" w:styleId="af3">
    <w:name w:val="Hyperlink"/>
    <w:uiPriority w:val="99"/>
    <w:unhideWhenUsed/>
    <w:rsid w:val="00423FE6"/>
    <w:rPr>
      <w:color w:val="0000FF"/>
      <w:u w:val="single"/>
    </w:rPr>
  </w:style>
  <w:style w:type="character" w:styleId="af4">
    <w:name w:val="FollowedHyperlink"/>
    <w:uiPriority w:val="99"/>
    <w:semiHidden/>
    <w:unhideWhenUsed/>
    <w:rsid w:val="00423FE6"/>
    <w:rPr>
      <w:color w:val="800080"/>
      <w:u w:val="single"/>
    </w:rPr>
  </w:style>
  <w:style w:type="character" w:customStyle="1" w:styleId="a8">
    <w:name w:val="フッター (文字)"/>
    <w:link w:val="a7"/>
    <w:uiPriority w:val="99"/>
    <w:rsid w:val="003979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21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Responsible_x0020_Person xmlns="21e6e059-9eda-4f41-a906-4a37b833606c">
      <UserInfo>
        <DisplayName/>
        <AccountId xsi:nil="true"/>
        <AccountType/>
      </UserInfo>
    </Responsible_x0020_Person>
    <_x53d6__x4e0b__x3052_ xmlns="0d0b94dd-f4d2-4479-94ef-8e8544601955">false</_x53d6__x4e0b__x3052_>
    <大分類 xmlns="47181929-ddac-4a1c-a420-f612aba0f00b" xsi:nil="true"/>
    <Description0 xmlns="0d0b94dd-f4d2-4479-94ef-8e8544601955" xsi:nil="true"/>
    <中分類 xmlns="47181929-ddac-4a1c-a420-f612aba0f0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xmlns="">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xmlns="">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KnowledgeBase新規文書" ma:contentTypeID="0x0101006168123BDE2E9B4DAC8E7193117B2445009303FF58C63AA244BA020533CB3D4449" ma:contentTypeVersion="15" ma:contentTypeDescription="KnowledgeBase用テンプレートで新規文書を作成します" ma:contentTypeScope="" ma:versionID="ea3d70ec3f823656abde5bfa741afe81">
  <xsd:schema xmlns:xsd="http://www.w3.org/2001/XMLSchema" xmlns:xs="http://www.w3.org/2001/XMLSchema" xmlns:p="http://schemas.microsoft.com/office/2006/metadata/properties" xmlns:ns2="0d0b94dd-f4d2-4479-94ef-8e8544601955" xmlns:ns3="21e6e059-9eda-4f41-a906-4a37b833606c" xmlns:ns4="47181929-ddac-4a1c-a420-f612aba0f00b" xmlns:ns5="4e9cef9e-56f6-456f-9a5f-05b23e4e4c9b" targetNamespace="http://schemas.microsoft.com/office/2006/metadata/properties" ma:root="true" ma:fieldsID="5f3467f23509bb1c52ce33167840715b" ns2:_="" ns3:_="" ns4:_="" ns5:_="">
    <xsd:import namespace="0d0b94dd-f4d2-4479-94ef-8e8544601955"/>
    <xsd:import namespace="21e6e059-9eda-4f41-a906-4a37b833606c"/>
    <xsd:import namespace="47181929-ddac-4a1c-a420-f612aba0f00b"/>
    <xsd:import namespace="4e9cef9e-56f6-456f-9a5f-05b23e4e4c9b"/>
    <xsd:element name="properties">
      <xsd:complexType>
        <xsd:sequence>
          <xsd:element name="documentManagement">
            <xsd:complexType>
              <xsd:all>
                <xsd:element ref="ns2:Description0" minOccurs="0"/>
                <xsd:element ref="ns3:Responsible_x0020_Person" minOccurs="0"/>
                <xsd:element ref="ns4:大分類" minOccurs="0"/>
                <xsd:element ref="ns4:中分類" minOccurs="0"/>
                <xsd:element ref="ns2:_x53d6__x4e0b__x3052_" minOccurs="0"/>
                <xsd:element ref="ns5:_dlc_DocId" minOccurs="0"/>
                <xsd:element ref="ns5:_dlc_DocIdUrl" minOccurs="0"/>
                <xsd:element ref="ns5: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b94dd-f4d2-4479-94ef-8e8544601955" elementFormDefault="qualified">
    <xsd:import namespace="http://schemas.microsoft.com/office/2006/documentManagement/types"/>
    <xsd:import namespace="http://schemas.microsoft.com/office/infopath/2007/PartnerControls"/>
    <xsd:element name="Description0" ma:index="1" nillable="true" ma:displayName="Description" ma:internalName="Description0" ma:readOnly="false">
      <xsd:simpleType>
        <xsd:restriction base="dms:Note">
          <xsd:maxLength value="255"/>
        </xsd:restriction>
      </xsd:simpleType>
    </xsd:element>
    <xsd:element name="_x53d6__x4e0b__x3052_" ma:index="5" nillable="true" ma:displayName="取下げ" ma:default="0" ma:internalName="_x53d6__x4e0b__x3052_"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1e6e059-9eda-4f41-a906-4a37b833606c" elementFormDefault="qualified">
    <xsd:import namespace="http://schemas.microsoft.com/office/2006/documentManagement/types"/>
    <xsd:import namespace="http://schemas.microsoft.com/office/infopath/2007/PartnerControls"/>
    <xsd:element name="Responsible_x0020_Person" ma:index="2" nillable="true" ma:displayName="Responsible Person" ma:list="UserInfo" ma:SharePointGroup="0" ma:internalName="Responsible_x0020_Pers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Users" ma:index="16"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181929-ddac-4a1c-a420-f612aba0f00b" elementFormDefault="qualified">
    <xsd:import namespace="http://schemas.microsoft.com/office/2006/documentManagement/types"/>
    <xsd:import namespace="http://schemas.microsoft.com/office/infopath/2007/PartnerControls"/>
    <xsd:element name="大分類" ma:index="3" nillable="true" ma:displayName="大分類" ma:format="Dropdown" ma:internalName="_x5927__x5206__x985e_">
      <xsd:simpleType>
        <xsd:restriction base="dms:Choice">
          <xsd:enumeration value="0. Procedure"/>
          <xsd:enumeration value="1. System"/>
          <xsd:enumeration value="2. Technical"/>
          <xsd:enumeration value="3. Admin"/>
          <xsd:enumeration value="4. Notice/Information"/>
          <xsd:enumeration value="5. Pricing/Front End"/>
          <xsd:enumeration value="6. Controlled Documents"/>
          <xsd:enumeration value="Other"/>
        </xsd:restriction>
      </xsd:simpleType>
    </xsd:element>
    <xsd:element name="中分類" ma:index="4" nillable="true" ma:displayName="中分類" ma:format="Dropdown" ma:internalName="_x4e2d__x5206__x985e_">
      <xsd:simpleType>
        <xsd:restriction base="dms:Choice">
          <xsd:enumeration value="Components"/>
          <xsd:enumeration value="Document Control"/>
          <xsd:enumeration value="Engineering Work"/>
          <xsd:enumeration value="Functional Safety"/>
          <xsd:enumeration value="General"/>
          <xsd:enumeration value="Industrial Control Equipment"/>
          <xsd:enumeration value="International Certification"/>
          <xsd:enumeration value="Machinery"/>
          <xsd:enumeration value="Machinery Directive &amp; CHAdeMO"/>
          <xsd:enumeration value="Other"/>
          <xsd:enumeration value="Qualification"/>
          <xsd:enumeration value="Renewable Energy"/>
          <xsd:enumeration value="Research Project"/>
          <xsd:enumeration value="Training"/>
          <xsd:enumeration value="Webinar"/>
          <xsd:enumeration value="Wiring Device"/>
        </xsd:restriction>
      </xsd:simpleType>
    </xsd:element>
  </xsd:schema>
  <xsd:schema xmlns:xsd="http://www.w3.org/2001/XMLSchema" xmlns:xs="http://www.w3.org/2001/XMLSchema" xmlns:dms="http://schemas.microsoft.com/office/2006/documentManagement/types" xmlns:pc="http://schemas.microsoft.com/office/infopath/2007/PartnerControls" targetNamespace="4e9cef9e-56f6-456f-9a5f-05b23e4e4c9b" elementFormDefault="qualified">
    <xsd:import namespace="http://schemas.microsoft.com/office/2006/documentManagement/types"/>
    <xsd:import namespace="http://schemas.microsoft.com/office/infopath/2007/PartnerControls"/>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7B1F4-FD7C-479A-9D3D-27AA4848C546}">
  <ds:schemaRefs>
    <ds:schemaRef ds:uri="http://schemas.microsoft.com/office/2006/metadata/longProperties"/>
  </ds:schemaRefs>
</ds:datastoreItem>
</file>

<file path=customXml/itemProps2.xml><?xml version="1.0" encoding="utf-8"?>
<ds:datastoreItem xmlns:ds="http://schemas.openxmlformats.org/officeDocument/2006/customXml" ds:itemID="{8D45B64F-62C2-471D-BDFA-3C497CC9C99E}">
  <ds:schemaRefs>
    <ds:schemaRef ds:uri="http://schemas.microsoft.com/office/2006/metadata/properties"/>
    <ds:schemaRef ds:uri="http://schemas.microsoft.com/office/infopath/2007/PartnerControls"/>
    <ds:schemaRef ds:uri="21e6e059-9eda-4f41-a906-4a37b833606c"/>
    <ds:schemaRef ds:uri="0d0b94dd-f4d2-4479-94ef-8e8544601955"/>
    <ds:schemaRef ds:uri="47181929-ddac-4a1c-a420-f612aba0f00b"/>
  </ds:schemaRefs>
</ds:datastoreItem>
</file>

<file path=customXml/itemProps3.xml><?xml version="1.0" encoding="utf-8"?>
<ds:datastoreItem xmlns:ds="http://schemas.openxmlformats.org/officeDocument/2006/customXml" ds:itemID="{F04D8E25-73B1-4C15-BB23-431035769AF1}">
  <ds:schemaRefs>
    <ds:schemaRef ds:uri="http://schemas.microsoft.com/sharepoint/v3/contenttype/forms"/>
  </ds:schemaRefs>
</ds:datastoreItem>
</file>

<file path=customXml/itemProps4.xml><?xml version="1.0" encoding="utf-8"?>
<ds:datastoreItem xmlns:ds="http://schemas.openxmlformats.org/officeDocument/2006/customXml" ds:itemID="{6D6F5AA0-AF2E-4D50-8540-33CBCE7878AA}">
  <ds:schemaRefs>
    <ds:schemaRef ds:uri="http://schemas.microsoft.com/sharepoint/events"/>
    <ds:schemaRef ds:uri=""/>
  </ds:schemaRefs>
</ds:datastoreItem>
</file>

<file path=customXml/itemProps5.xml><?xml version="1.0" encoding="utf-8"?>
<ds:datastoreItem xmlns:ds="http://schemas.openxmlformats.org/officeDocument/2006/customXml" ds:itemID="{E8120FB6-2300-4A4C-981B-651B67C87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b94dd-f4d2-4479-94ef-8e8544601955"/>
    <ds:schemaRef ds:uri="21e6e059-9eda-4f41-a906-4a37b833606c"/>
    <ds:schemaRef ds:uri="47181929-ddac-4a1c-a420-f612aba0f00b"/>
    <ds:schemaRef ds:uri="4e9cef9e-56f6-456f-9a5f-05b23e4e4c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7A937F7-F250-4773-A359-214A932D4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109</Words>
  <Characters>6324</Characters>
  <Application>Microsoft Office Word</Application>
  <DocSecurity>0</DocSecurity>
  <Lines>52</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RECEPTACLE SUBMITTALS</vt:lpstr>
      <vt:lpstr>RECEPTACLE SUBMITTALS</vt:lpstr>
    </vt:vector>
  </TitlesOfParts>
  <Company>Underwriters Laboratories Inc.</Company>
  <LinksUpToDate>false</LinksUpToDate>
  <CharactersWithSpaces>7419</CharactersWithSpaces>
  <SharedDoc>false</SharedDoc>
  <HLinks>
    <vt:vector size="6" baseType="variant">
      <vt:variant>
        <vt:i4>2556006</vt:i4>
      </vt:variant>
      <vt:variant>
        <vt:i4>40</vt:i4>
      </vt:variant>
      <vt:variant>
        <vt:i4>0</vt:i4>
      </vt:variant>
      <vt:variant>
        <vt:i4>5</vt:i4>
      </vt:variant>
      <vt:variant>
        <vt:lpwstr>http://iq.ul.com/plast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PTACLE SUBMITTALS</dc:title>
  <dc:creator>01712</dc:creator>
  <cp:lastModifiedBy>Fujimura, Naoya</cp:lastModifiedBy>
  <cp:revision>26</cp:revision>
  <cp:lastPrinted>2015-05-21T04:33:00Z</cp:lastPrinted>
  <dcterms:created xsi:type="dcterms:W3CDTF">2019-02-20T04:24:00Z</dcterms:created>
  <dcterms:modified xsi:type="dcterms:W3CDTF">2021-06-1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C66QUYSHD7RE-1287314369-548</vt:lpwstr>
  </property>
  <property fmtid="{D5CDD505-2E9C-101B-9397-08002B2CF9AE}" pid="3" name="_dlc_DocIdItemGuid">
    <vt:lpwstr>d2653a5c-31ab-4a09-aff4-a06e13869cf0</vt:lpwstr>
  </property>
  <property fmtid="{D5CDD505-2E9C-101B-9397-08002B2CF9AE}" pid="4" name="_dlc_DocIdUrl">
    <vt:lpwstr>https://ul.sharepoint.com/sites/Japan/ULJapanOps/eis/_layouts/15/DocIdRedir.aspx?ID=C66QUYSHD7RE-1287314369-548, C66QUYSHD7RE-1287314369-548</vt:lpwstr>
  </property>
</Properties>
</file>